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00DFE3" w14:textId="2A947165" w:rsidR="00A876CA" w:rsidRDefault="00270CA5">
      <w:pPr>
        <w:spacing w:after="0"/>
        <w:ind w:left="360"/>
        <w:jc w:val="both"/>
      </w:pPr>
      <w:r>
        <w:rPr>
          <w:rFonts w:ascii="Times New Roman" w:eastAsia="Times New Roman" w:hAnsi="Times New Roman" w:cs="Times New Roman"/>
          <w:b/>
          <w:sz w:val="24"/>
        </w:rPr>
        <w:t xml:space="preserve">             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 xml:space="preserve">   </w:t>
      </w:r>
    </w:p>
    <w:tbl>
      <w:tblPr>
        <w:tblStyle w:val="TableGrid"/>
        <w:tblW w:w="9819" w:type="dxa"/>
        <w:tblInd w:w="36" w:type="dxa"/>
        <w:tblCellMar>
          <w:left w:w="324" w:type="dxa"/>
          <w:right w:w="115" w:type="dxa"/>
        </w:tblCellMar>
        <w:tblLook w:val="04A0" w:firstRow="1" w:lastRow="0" w:firstColumn="1" w:lastColumn="0" w:noHBand="0" w:noVBand="1"/>
      </w:tblPr>
      <w:tblGrid>
        <w:gridCol w:w="9819"/>
      </w:tblGrid>
      <w:tr w:rsidR="00A876CA" w14:paraId="329F0C35" w14:textId="77777777">
        <w:trPr>
          <w:trHeight w:val="14013"/>
        </w:trPr>
        <w:tc>
          <w:tcPr>
            <w:tcW w:w="981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7499D41D" w14:textId="4EFBB3CC" w:rsidR="00A876CA" w:rsidRDefault="00270CA5">
            <w:pPr>
              <w:ind w:right="386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VISVESVARAYA TECHNOLOGICAL UNIVERSITY </w:t>
            </w:r>
          </w:p>
          <w:p w14:paraId="4C6B55C5" w14:textId="77777777" w:rsidR="00A876CA" w:rsidRDefault="00270CA5">
            <w:pPr>
              <w:ind w:right="377"/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JNANASANGAMA, BELAGAVI - 590018 </w:t>
            </w:r>
          </w:p>
          <w:p w14:paraId="4CC63C82" w14:textId="77777777" w:rsidR="00A876CA" w:rsidRDefault="00270CA5">
            <w:pPr>
              <w:spacing w:after="233"/>
              <w:ind w:left="3785"/>
            </w:pPr>
            <w:r>
              <w:rPr>
                <w:noProof/>
              </w:rPr>
              <w:drawing>
                <wp:inline distT="0" distB="0" distL="0" distR="0" wp14:anchorId="3987A233" wp14:editId="23664590">
                  <wp:extent cx="1016000" cy="1176655"/>
                  <wp:effectExtent l="0" t="0" r="0" b="0"/>
                  <wp:docPr id="10" name="Picture 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000" cy="1176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0C2E2D" w14:textId="12D0555A" w:rsidR="00A876CA" w:rsidRDefault="00462214">
            <w:pPr>
              <w:spacing w:line="271" w:lineRule="auto"/>
              <w:ind w:left="4373" w:right="3526" w:hanging="912"/>
              <w:rPr>
                <w:rFonts w:ascii="Times New Roman" w:eastAsia="Times New Roman" w:hAnsi="Times New Roman" w:cs="Times New Roman"/>
                <w:b/>
                <w:color w:val="0070C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>Mini Project Report</w:t>
            </w:r>
            <w:r w:rsidR="00270CA5">
              <w:rPr>
                <w:rFonts w:ascii="Times New Roman" w:eastAsia="Times New Roman" w:hAnsi="Times New Roman" w:cs="Times New Roman"/>
                <w:b/>
                <w:color w:val="0070C0"/>
                <w:sz w:val="24"/>
              </w:rPr>
              <w:t xml:space="preserve"> </w:t>
            </w:r>
          </w:p>
          <w:p w14:paraId="01290120" w14:textId="6CD6C418" w:rsidR="004F3835" w:rsidRPr="004F3835" w:rsidRDefault="004F3835" w:rsidP="004F3835">
            <w:pPr>
              <w:spacing w:line="271" w:lineRule="auto"/>
              <w:ind w:left="4373" w:right="3526" w:hanging="91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  <w:r w:rsidRPr="004F3835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on</w:t>
            </w:r>
          </w:p>
          <w:p w14:paraId="2A546438" w14:textId="5B629E31" w:rsidR="00A876CA" w:rsidRDefault="009C3F53">
            <w:pPr>
              <w:ind w:right="381"/>
              <w:jc w:val="center"/>
            </w:pPr>
            <w:r>
              <w:rPr>
                <w:rFonts w:ascii="Times New Roman" w:eastAsia="Times New Roman" w:hAnsi="Times New Roman" w:cs="Times New Roman"/>
                <w:color w:val="4472C4"/>
                <w:sz w:val="24"/>
              </w:rPr>
              <w:t>PLACEMENT</w:t>
            </w:r>
            <w:r w:rsidR="00270CA5">
              <w:rPr>
                <w:rFonts w:ascii="Times New Roman" w:eastAsia="Times New Roman" w:hAnsi="Times New Roman" w:cs="Times New Roman"/>
                <w:color w:val="4472C4"/>
                <w:sz w:val="24"/>
              </w:rPr>
              <w:t xml:space="preserve"> MANAGEMENT </w:t>
            </w:r>
            <w:r>
              <w:rPr>
                <w:rFonts w:ascii="Times New Roman" w:eastAsia="Times New Roman" w:hAnsi="Times New Roman" w:cs="Times New Roman"/>
                <w:color w:val="4472C4"/>
                <w:sz w:val="24"/>
              </w:rPr>
              <w:t>SYSTEM</w:t>
            </w:r>
          </w:p>
          <w:p w14:paraId="0295732B" w14:textId="77777777" w:rsidR="00A876CA" w:rsidRDefault="00270CA5">
            <w:pPr>
              <w:ind w:right="31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3A6FDC4A" w14:textId="77777777" w:rsidR="00A876CA" w:rsidRDefault="00270CA5">
            <w:pPr>
              <w:ind w:right="380"/>
              <w:jc w:val="center"/>
            </w:pPr>
            <w:r>
              <w:rPr>
                <w:rFonts w:ascii="Times New Roman" w:eastAsia="Times New Roman" w:hAnsi="Times New Roman" w:cs="Times New Roman"/>
                <w:i/>
              </w:rPr>
              <w:t xml:space="preserve">Submitted in partial fulfillment for the award of degree of </w:t>
            </w:r>
          </w:p>
          <w:p w14:paraId="7062C80B" w14:textId="77777777" w:rsidR="00A876CA" w:rsidRDefault="00270CA5">
            <w:pPr>
              <w:spacing w:after="20"/>
              <w:ind w:right="328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 </w:t>
            </w:r>
          </w:p>
          <w:p w14:paraId="30F5DA1B" w14:textId="12F38DFD" w:rsidR="004F3835" w:rsidRDefault="00270CA5">
            <w:pPr>
              <w:spacing w:line="238" w:lineRule="auto"/>
              <w:ind w:left="4400" w:right="3221" w:hanging="1176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4F383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Bachelor of Engineering   </w:t>
            </w:r>
          </w:p>
          <w:p w14:paraId="18A13194" w14:textId="249AE84C" w:rsidR="00A876CA" w:rsidRDefault="004F3835">
            <w:pPr>
              <w:spacing w:line="238" w:lineRule="auto"/>
              <w:ind w:left="4400" w:right="3221" w:hanging="1176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                </w: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 xml:space="preserve">in </w:t>
            </w:r>
          </w:p>
          <w:p w14:paraId="7AF7BDAC" w14:textId="65CE66BA" w:rsidR="00A876CA" w:rsidRDefault="004F3835">
            <w:pPr>
              <w:ind w:right="379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 xml:space="preserve">COMPUTER SCIENCE AND ENGINEERING </w:t>
            </w:r>
          </w:p>
          <w:p w14:paraId="0D34778F" w14:textId="77777777" w:rsidR="00A876CA" w:rsidRDefault="00270CA5">
            <w:pPr>
              <w:ind w:right="312"/>
              <w:jc w:val="center"/>
            </w:pPr>
            <w:r>
              <w:rPr>
                <w:rFonts w:ascii="Arial" w:eastAsia="Arial" w:hAnsi="Arial" w:cs="Arial"/>
                <w:sz w:val="24"/>
              </w:rPr>
              <w:t xml:space="preserve"> </w:t>
            </w:r>
          </w:p>
          <w:p w14:paraId="30DB5708" w14:textId="3A47D379" w:rsidR="00A876CA" w:rsidRDefault="004F3835">
            <w:pPr>
              <w:ind w:right="374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270CA5">
              <w:rPr>
                <w:rFonts w:ascii="Times New Roman" w:eastAsia="Times New Roman" w:hAnsi="Times New Roman" w:cs="Times New Roman"/>
                <w:sz w:val="24"/>
              </w:rPr>
              <w:t xml:space="preserve">Submitted by </w:t>
            </w:r>
          </w:p>
          <w:p w14:paraId="69A69C94" w14:textId="6F3CB72C" w:rsidR="00A876CA" w:rsidRDefault="00270CA5">
            <w:pPr>
              <w:ind w:right="318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37D1CF54" w14:textId="42CD5E8E" w:rsidR="00A876CA" w:rsidRDefault="00AF3EEA" w:rsidP="00AF3EEA">
            <w:pPr>
              <w:ind w:right="38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                                                         </w:t>
            </w:r>
            <w:r w:rsidR="00EB59E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ABHISHEK J</w: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            </w:t>
            </w:r>
          </w:p>
          <w:p w14:paraId="070BA322" w14:textId="191B32E2" w:rsidR="00A876CA" w:rsidRDefault="00270CA5">
            <w:r>
              <w:rPr>
                <w:rFonts w:ascii="Times New Roman" w:eastAsia="Times New Roman" w:hAnsi="Times New Roman" w:cs="Times New Roman"/>
                <w:sz w:val="26"/>
              </w:rPr>
              <w:t xml:space="preserve">                                            </w:t>
            </w:r>
            <w:r w:rsidR="00AF3EEA">
              <w:rPr>
                <w:rFonts w:ascii="Times New Roman" w:eastAsia="Times New Roman" w:hAnsi="Times New Roman" w:cs="Times New Roman"/>
                <w:sz w:val="26"/>
              </w:rPr>
              <w:t xml:space="preserve">             </w:t>
            </w:r>
            <w:r w:rsidR="004F3835"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1BG1</w:t>
            </w:r>
            <w:r w:rsidR="009C3F53">
              <w:rPr>
                <w:rFonts w:ascii="Times New Roman" w:eastAsia="Times New Roman" w:hAnsi="Times New Roman" w:cs="Times New Roman"/>
                <w:b/>
                <w:sz w:val="26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CS0</w:t>
            </w:r>
            <w:r w:rsidR="00EB59E5">
              <w:rPr>
                <w:rFonts w:ascii="Times New Roman" w:eastAsia="Times New Roman" w:hAnsi="Times New Roman" w:cs="Times New Roman"/>
                <w:b/>
                <w:sz w:val="26"/>
              </w:rPr>
              <w:t>03</w:t>
            </w:r>
            <w:bookmarkStart w:id="0" w:name="_GoBack"/>
            <w:bookmarkEnd w:id="0"/>
            <w:r w:rsidR="009C3F53">
              <w:rPr>
                <w:rFonts w:ascii="Times New Roman" w:eastAsia="Times New Roman" w:hAnsi="Times New Roman" w:cs="Times New Roman"/>
                <w:b/>
                <w:sz w:val="26"/>
              </w:rPr>
              <w:t xml:space="preserve"> </w:t>
            </w:r>
          </w:p>
          <w:p w14:paraId="647E0C1E" w14:textId="2E90AE6D" w:rsidR="00A876CA" w:rsidRDefault="00270CA5"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</w:rPr>
              <w:tab/>
              <w:t xml:space="preserve"> </w:t>
            </w:r>
          </w:p>
          <w:p w14:paraId="52A3C0A6" w14:textId="7A26FAEE" w:rsidR="00A876CA" w:rsidRDefault="00270CA5">
            <w:pPr>
              <w:tabs>
                <w:tab w:val="center" w:pos="4477"/>
                <w:tab w:val="center" w:pos="5761"/>
              </w:tabs>
            </w:pPr>
            <w:r>
              <w:tab/>
            </w:r>
            <w:r w:rsidR="004F3835"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Guide  </w:t>
            </w:r>
            <w:r>
              <w:rPr>
                <w:rFonts w:ascii="Times New Roman" w:eastAsia="Times New Roman" w:hAnsi="Times New Roman" w:cs="Times New Roman"/>
                <w:sz w:val="26"/>
              </w:rPr>
              <w:tab/>
              <w:t xml:space="preserve"> </w:t>
            </w:r>
          </w:p>
          <w:p w14:paraId="6F2293C4" w14:textId="778F84ED" w:rsidR="00A876CA" w:rsidRDefault="00325306">
            <w:pPr>
              <w:ind w:right="191"/>
              <w:jc w:val="center"/>
            </w:pPr>
            <w:r>
              <w:rPr>
                <w:rFonts w:ascii="Times New Roman" w:eastAsia="Times New Roman" w:hAnsi="Times New Roman" w:cs="Times New Roman"/>
                <w:b/>
                <w:noProof/>
                <w:sz w:val="32"/>
              </w:rPr>
              <mc:AlternateContent>
                <mc:Choice Requires="wpg">
                  <w:drawing>
                    <wp:anchor distT="0" distB="0" distL="114300" distR="114300" simplePos="0" relativeHeight="251658240" behindDoc="1" locked="0" layoutInCell="1" allowOverlap="1" wp14:anchorId="7C7EB223" wp14:editId="278D16D9">
                      <wp:simplePos x="0" y="0"/>
                      <wp:positionH relativeFrom="page">
                        <wp:posOffset>2401570</wp:posOffset>
                      </wp:positionH>
                      <wp:positionV relativeFrom="page">
                        <wp:posOffset>4980940</wp:posOffset>
                      </wp:positionV>
                      <wp:extent cx="1384300" cy="1361440"/>
                      <wp:effectExtent l="0" t="0" r="6350" b="0"/>
                      <wp:wrapNone/>
                      <wp:docPr id="6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384300" cy="1361440"/>
                                <a:chOff x="1270" y="1711"/>
                                <a:chExt cx="23192" cy="2414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" name="Picture 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270" y="1710"/>
                                  <a:ext cx="23192" cy="23192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" name="Picture 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267" y="5803"/>
                                  <a:ext cx="14978" cy="14980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wps:wsp>
                              <wps:cNvPr id="9" name="AutoShape 10"/>
                              <wps:cNvSpPr>
                                <a:spLocks/>
                              </wps:cNvSpPr>
                              <wps:spPr bwMode="auto">
                                <a:xfrm>
                                  <a:off x="3341" y="24409"/>
                                  <a:ext cx="18830" cy="1445"/>
                                </a:xfrm>
                                <a:custGeom>
                                  <a:avLst/>
                                  <a:gdLst>
                                    <a:gd name="T0" fmla="+- 0 4789 3341"/>
                                    <a:gd name="T1" fmla="*/ T0 w 18830"/>
                                    <a:gd name="T2" fmla="+- 0 24929 24409"/>
                                    <a:gd name="T3" fmla="*/ 24929 h 1445"/>
                                    <a:gd name="T4" fmla="+- 0 5062 3341"/>
                                    <a:gd name="T5" fmla="*/ T4 w 18830"/>
                                    <a:gd name="T6" fmla="+- 0 25388 24409"/>
                                    <a:gd name="T7" fmla="*/ 25388 h 1445"/>
                                    <a:gd name="T8" fmla="+- 0 5330 3341"/>
                                    <a:gd name="T9" fmla="*/ T8 w 18830"/>
                                    <a:gd name="T10" fmla="+- 0 24767 24409"/>
                                    <a:gd name="T11" fmla="*/ 24767 h 1445"/>
                                    <a:gd name="T12" fmla="+- 0 5336 3341"/>
                                    <a:gd name="T13" fmla="*/ T12 w 18830"/>
                                    <a:gd name="T14" fmla="+- 0 25321 24409"/>
                                    <a:gd name="T15" fmla="*/ 25321 h 1445"/>
                                    <a:gd name="T16" fmla="+- 0 5804 3341"/>
                                    <a:gd name="T17" fmla="*/ T16 w 18830"/>
                                    <a:gd name="T18" fmla="+- 0 25704 24409"/>
                                    <a:gd name="T19" fmla="*/ 25704 h 1445"/>
                                    <a:gd name="T20" fmla="+- 0 6061 3341"/>
                                    <a:gd name="T21" fmla="*/ T20 w 18830"/>
                                    <a:gd name="T22" fmla="+- 0 25325 24409"/>
                                    <a:gd name="T23" fmla="*/ 25325 h 1445"/>
                                    <a:gd name="T24" fmla="+- 0 6941 3341"/>
                                    <a:gd name="T25" fmla="*/ T24 w 18830"/>
                                    <a:gd name="T26" fmla="+- 0 25047 24409"/>
                                    <a:gd name="T27" fmla="*/ 25047 h 1445"/>
                                    <a:gd name="T28" fmla="+- 0 6765 3341"/>
                                    <a:gd name="T29" fmla="*/ T28 w 18830"/>
                                    <a:gd name="T30" fmla="+- 0 25552 24409"/>
                                    <a:gd name="T31" fmla="*/ 25552 h 1445"/>
                                    <a:gd name="T32" fmla="+- 0 6728 3341"/>
                                    <a:gd name="T33" fmla="*/ T32 w 18830"/>
                                    <a:gd name="T34" fmla="+- 0 25218 24409"/>
                                    <a:gd name="T35" fmla="*/ 25218 h 1445"/>
                                    <a:gd name="T36" fmla="+- 0 7228 3341"/>
                                    <a:gd name="T37" fmla="*/ T36 w 18830"/>
                                    <a:gd name="T38" fmla="+- 0 25553 24409"/>
                                    <a:gd name="T39" fmla="*/ 25553 h 1445"/>
                                    <a:gd name="T40" fmla="+- 0 7239 3341"/>
                                    <a:gd name="T41" fmla="*/ T40 w 18830"/>
                                    <a:gd name="T42" fmla="+- 0 25124 24409"/>
                                    <a:gd name="T43" fmla="*/ 25124 h 1445"/>
                                    <a:gd name="T44" fmla="+- 0 7177 3341"/>
                                    <a:gd name="T45" fmla="*/ T44 w 18830"/>
                                    <a:gd name="T46" fmla="+- 0 24783 24409"/>
                                    <a:gd name="T47" fmla="*/ 24783 h 1445"/>
                                    <a:gd name="T48" fmla="+- 0 7441 3341"/>
                                    <a:gd name="T49" fmla="*/ T48 w 18830"/>
                                    <a:gd name="T50" fmla="+- 0 25696 24409"/>
                                    <a:gd name="T51" fmla="*/ 25696 h 1445"/>
                                    <a:gd name="T52" fmla="+- 0 7923 3341"/>
                                    <a:gd name="T53" fmla="*/ T52 w 18830"/>
                                    <a:gd name="T54" fmla="+- 0 25325 24409"/>
                                    <a:gd name="T55" fmla="*/ 25325 h 1445"/>
                                    <a:gd name="T56" fmla="+- 0 8504 3341"/>
                                    <a:gd name="T57" fmla="*/ T56 w 18830"/>
                                    <a:gd name="T58" fmla="+- 0 25066 24409"/>
                                    <a:gd name="T59" fmla="*/ 25066 h 1445"/>
                                    <a:gd name="T60" fmla="+- 0 8647 3341"/>
                                    <a:gd name="T61" fmla="*/ T60 w 18830"/>
                                    <a:gd name="T62" fmla="+- 0 25530 24409"/>
                                    <a:gd name="T63" fmla="*/ 25530 h 1445"/>
                                    <a:gd name="T64" fmla="+- 0 8489 3341"/>
                                    <a:gd name="T65" fmla="*/ T64 w 18830"/>
                                    <a:gd name="T66" fmla="+- 0 25186 24409"/>
                                    <a:gd name="T67" fmla="*/ 25186 h 1445"/>
                                    <a:gd name="T68" fmla="+- 0 9016 3341"/>
                                    <a:gd name="T69" fmla="*/ T68 w 18830"/>
                                    <a:gd name="T70" fmla="+- 0 25537 24409"/>
                                    <a:gd name="T71" fmla="*/ 25537 h 1445"/>
                                    <a:gd name="T72" fmla="+- 0 9030 3341"/>
                                    <a:gd name="T73" fmla="*/ T72 w 18830"/>
                                    <a:gd name="T74" fmla="+- 0 25409 24409"/>
                                    <a:gd name="T75" fmla="*/ 25409 h 1445"/>
                                    <a:gd name="T76" fmla="+- 0 8764 3341"/>
                                    <a:gd name="T77" fmla="*/ T76 w 18830"/>
                                    <a:gd name="T78" fmla="+- 0 24717 24409"/>
                                    <a:gd name="T79" fmla="*/ 24717 h 1445"/>
                                    <a:gd name="T80" fmla="+- 0 9587 3341"/>
                                    <a:gd name="T81" fmla="*/ T80 w 18830"/>
                                    <a:gd name="T82" fmla="+- 0 24863 24409"/>
                                    <a:gd name="T83" fmla="*/ 24863 h 1445"/>
                                    <a:gd name="T84" fmla="+- 0 10315 3341"/>
                                    <a:gd name="T85" fmla="*/ T84 w 18830"/>
                                    <a:gd name="T86" fmla="+- 0 25531 24409"/>
                                    <a:gd name="T87" fmla="*/ 25531 h 1445"/>
                                    <a:gd name="T88" fmla="+- 0 9894 3341"/>
                                    <a:gd name="T89" fmla="*/ T88 w 18830"/>
                                    <a:gd name="T90" fmla="+- 0 24733 24409"/>
                                    <a:gd name="T91" fmla="*/ 24733 h 1445"/>
                                    <a:gd name="T92" fmla="+- 0 10872 3341"/>
                                    <a:gd name="T93" fmla="*/ T92 w 18830"/>
                                    <a:gd name="T94" fmla="+- 0 24701 24409"/>
                                    <a:gd name="T95" fmla="*/ 24701 h 1445"/>
                                    <a:gd name="T96" fmla="+- 0 11057 3341"/>
                                    <a:gd name="T97" fmla="*/ T96 w 18830"/>
                                    <a:gd name="T98" fmla="+- 0 25236 24409"/>
                                    <a:gd name="T99" fmla="*/ 25236 h 1445"/>
                                    <a:gd name="T100" fmla="+- 0 11592 3341"/>
                                    <a:gd name="T101" fmla="*/ T100 w 18830"/>
                                    <a:gd name="T102" fmla="+- 0 24719 24409"/>
                                    <a:gd name="T103" fmla="*/ 24719 h 1445"/>
                                    <a:gd name="T104" fmla="+- 0 12147 3341"/>
                                    <a:gd name="T105" fmla="*/ T104 w 18830"/>
                                    <a:gd name="T106" fmla="+- 0 25532 24409"/>
                                    <a:gd name="T107" fmla="*/ 25532 h 1445"/>
                                    <a:gd name="T108" fmla="+- 0 12354 3341"/>
                                    <a:gd name="T109" fmla="*/ T108 w 18830"/>
                                    <a:gd name="T110" fmla="+- 0 24719 24409"/>
                                    <a:gd name="T111" fmla="*/ 24719 h 1445"/>
                                    <a:gd name="T112" fmla="+- 0 12955 3341"/>
                                    <a:gd name="T113" fmla="*/ T112 w 18830"/>
                                    <a:gd name="T114" fmla="+- 0 24863 24409"/>
                                    <a:gd name="T115" fmla="*/ 24863 h 1445"/>
                                    <a:gd name="T116" fmla="+- 0 13814 3341"/>
                                    <a:gd name="T117" fmla="*/ T116 w 18830"/>
                                    <a:gd name="T118" fmla="+- 0 24848 24409"/>
                                    <a:gd name="T119" fmla="*/ 24848 h 1445"/>
                                    <a:gd name="T120" fmla="+- 0 13400 3341"/>
                                    <a:gd name="T121" fmla="*/ T120 w 18830"/>
                                    <a:gd name="T122" fmla="+- 0 25151 24409"/>
                                    <a:gd name="T123" fmla="*/ 25151 h 1445"/>
                                    <a:gd name="T124" fmla="+- 0 13660 3341"/>
                                    <a:gd name="T125" fmla="*/ T124 w 18830"/>
                                    <a:gd name="T126" fmla="+- 0 25411 24409"/>
                                    <a:gd name="T127" fmla="*/ 25411 h 1445"/>
                                    <a:gd name="T128" fmla="+- 0 13814 3341"/>
                                    <a:gd name="T129" fmla="*/ T128 w 18830"/>
                                    <a:gd name="T130" fmla="+- 0 25152 24409"/>
                                    <a:gd name="T131" fmla="*/ 25152 h 1445"/>
                                    <a:gd name="T132" fmla="+- 0 13874 3341"/>
                                    <a:gd name="T133" fmla="*/ T132 w 18830"/>
                                    <a:gd name="T134" fmla="+- 0 25314 24409"/>
                                    <a:gd name="T135" fmla="*/ 25314 h 1445"/>
                                    <a:gd name="T136" fmla="+- 0 13492 3341"/>
                                    <a:gd name="T137" fmla="*/ T136 w 18830"/>
                                    <a:gd name="T138" fmla="+- 0 24753 24409"/>
                                    <a:gd name="T139" fmla="*/ 24753 h 1445"/>
                                    <a:gd name="T140" fmla="+- 0 14438 3341"/>
                                    <a:gd name="T141" fmla="*/ T140 w 18830"/>
                                    <a:gd name="T142" fmla="+- 0 25531 24409"/>
                                    <a:gd name="T143" fmla="*/ 25531 h 1445"/>
                                    <a:gd name="T144" fmla="+- 0 14940 3341"/>
                                    <a:gd name="T145" fmla="*/ T144 w 18830"/>
                                    <a:gd name="T146" fmla="+- 0 25006 24409"/>
                                    <a:gd name="T147" fmla="*/ 25006 h 1445"/>
                                    <a:gd name="T148" fmla="+- 0 14596 3341"/>
                                    <a:gd name="T149" fmla="*/ T148 w 18830"/>
                                    <a:gd name="T150" fmla="+- 0 24707 24409"/>
                                    <a:gd name="T151" fmla="*/ 24707 h 1445"/>
                                    <a:gd name="T152" fmla="+- 0 15280 3341"/>
                                    <a:gd name="T153" fmla="*/ T152 w 18830"/>
                                    <a:gd name="T154" fmla="+- 0 24713 24409"/>
                                    <a:gd name="T155" fmla="*/ 24713 h 1445"/>
                                    <a:gd name="T156" fmla="+- 0 15894 3341"/>
                                    <a:gd name="T157" fmla="*/ T156 w 18830"/>
                                    <a:gd name="T158" fmla="+- 0 25063 24409"/>
                                    <a:gd name="T159" fmla="*/ 25063 h 1445"/>
                                    <a:gd name="T160" fmla="+- 0 15971 3341"/>
                                    <a:gd name="T161" fmla="*/ T160 w 18830"/>
                                    <a:gd name="T162" fmla="+- 0 25540 24409"/>
                                    <a:gd name="T163" fmla="*/ 25540 h 1445"/>
                                    <a:gd name="T164" fmla="+- 0 15839 3341"/>
                                    <a:gd name="T165" fmla="*/ T164 w 18830"/>
                                    <a:gd name="T166" fmla="+- 0 25191 24409"/>
                                    <a:gd name="T167" fmla="*/ 25191 h 1445"/>
                                    <a:gd name="T168" fmla="+- 0 16358 3341"/>
                                    <a:gd name="T169" fmla="*/ T168 w 18830"/>
                                    <a:gd name="T170" fmla="+- 0 25543 24409"/>
                                    <a:gd name="T171" fmla="*/ 25543 h 1445"/>
                                    <a:gd name="T172" fmla="+- 0 16392 3341"/>
                                    <a:gd name="T173" fmla="*/ T172 w 18830"/>
                                    <a:gd name="T174" fmla="+- 0 25412 24409"/>
                                    <a:gd name="T175" fmla="*/ 25412 h 1445"/>
                                    <a:gd name="T176" fmla="+- 0 16154 3341"/>
                                    <a:gd name="T177" fmla="*/ T176 w 18830"/>
                                    <a:gd name="T178" fmla="+- 0 24726 24409"/>
                                    <a:gd name="T179" fmla="*/ 24726 h 1445"/>
                                    <a:gd name="T180" fmla="+- 0 17127 3341"/>
                                    <a:gd name="T181" fmla="*/ T180 w 18830"/>
                                    <a:gd name="T182" fmla="+- 0 25436 24409"/>
                                    <a:gd name="T183" fmla="*/ 25436 h 1445"/>
                                    <a:gd name="T184" fmla="+- 0 16554 3341"/>
                                    <a:gd name="T185" fmla="*/ T184 w 18830"/>
                                    <a:gd name="T186" fmla="+- 0 25101 24409"/>
                                    <a:gd name="T187" fmla="*/ 25101 h 1445"/>
                                    <a:gd name="T188" fmla="+- 0 16860 3341"/>
                                    <a:gd name="T189" fmla="*/ T188 w 18830"/>
                                    <a:gd name="T190" fmla="+- 0 25410 24409"/>
                                    <a:gd name="T191" fmla="*/ 25410 h 1445"/>
                                    <a:gd name="T192" fmla="+- 0 16653 3341"/>
                                    <a:gd name="T193" fmla="*/ T192 w 18830"/>
                                    <a:gd name="T194" fmla="+- 0 24937 24409"/>
                                    <a:gd name="T195" fmla="*/ 24937 h 1445"/>
                                    <a:gd name="T196" fmla="+- 0 16856 3341"/>
                                    <a:gd name="T197" fmla="*/ T196 w 18830"/>
                                    <a:gd name="T198" fmla="+- 0 24844 24409"/>
                                    <a:gd name="T199" fmla="*/ 24844 h 1445"/>
                                    <a:gd name="T200" fmla="+- 0 17494 3341"/>
                                    <a:gd name="T201" fmla="*/ T200 w 18830"/>
                                    <a:gd name="T202" fmla="+- 0 24826 24409"/>
                                    <a:gd name="T203" fmla="*/ 24826 h 1445"/>
                                    <a:gd name="T204" fmla="+- 0 18217 3341"/>
                                    <a:gd name="T205" fmla="*/ T204 w 18830"/>
                                    <a:gd name="T206" fmla="+- 0 24719 24409"/>
                                    <a:gd name="T207" fmla="*/ 24719 h 1445"/>
                                    <a:gd name="T208" fmla="+- 0 18926 3341"/>
                                    <a:gd name="T209" fmla="*/ T208 w 18830"/>
                                    <a:gd name="T210" fmla="+- 0 24909 24409"/>
                                    <a:gd name="T211" fmla="*/ 24909 h 1445"/>
                                    <a:gd name="T212" fmla="+- 0 19522 3341"/>
                                    <a:gd name="T213" fmla="*/ T212 w 18830"/>
                                    <a:gd name="T214" fmla="+- 0 25533 24409"/>
                                    <a:gd name="T215" fmla="*/ 25533 h 1445"/>
                                    <a:gd name="T216" fmla="+- 0 19582 3341"/>
                                    <a:gd name="T217" fmla="*/ T216 w 18830"/>
                                    <a:gd name="T218" fmla="+- 0 25374 24409"/>
                                    <a:gd name="T219" fmla="*/ 25374 h 1445"/>
                                    <a:gd name="T220" fmla="+- 0 20326 3341"/>
                                    <a:gd name="T221" fmla="*/ T220 w 18830"/>
                                    <a:gd name="T222" fmla="+- 0 25397 24409"/>
                                    <a:gd name="T223" fmla="*/ 25397 h 1445"/>
                                    <a:gd name="T224" fmla="+- 0 20724 3341"/>
                                    <a:gd name="T225" fmla="*/ T224 w 18830"/>
                                    <a:gd name="T226" fmla="+- 0 25030 24409"/>
                                    <a:gd name="T227" fmla="*/ 25030 h 1445"/>
                                    <a:gd name="T228" fmla="+- 0 21231 3341"/>
                                    <a:gd name="T229" fmla="*/ T228 w 18830"/>
                                    <a:gd name="T230" fmla="+- 0 24838 24409"/>
                                    <a:gd name="T231" fmla="*/ 24838 h 1445"/>
                                    <a:gd name="T232" fmla="+- 0 21398 3341"/>
                                    <a:gd name="T233" fmla="*/ T232 w 18830"/>
                                    <a:gd name="T234" fmla="+- 0 25216 24409"/>
                                    <a:gd name="T235" fmla="*/ 25216 h 1445"/>
                                    <a:gd name="T236" fmla="+- 0 21624 3341"/>
                                    <a:gd name="T237" fmla="*/ T236 w 18830"/>
                                    <a:gd name="T238" fmla="+- 0 25340 24409"/>
                                    <a:gd name="T239" fmla="*/ 25340 h 1445"/>
                                    <a:gd name="T240" fmla="+- 0 21917 3341"/>
                                    <a:gd name="T241" fmla="*/ T240 w 18830"/>
                                    <a:gd name="T242" fmla="+- 0 24719 24409"/>
                                    <a:gd name="T243" fmla="*/ 24719 h 1445"/>
                                    <a:gd name="T244" fmla="+- 0 21982 3341"/>
                                    <a:gd name="T245" fmla="*/ T244 w 18830"/>
                                    <a:gd name="T246" fmla="+- 0 25012 24409"/>
                                    <a:gd name="T247" fmla="*/ 25012 h 1445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  <a:cxn ang="0">
                                      <a:pos x="T65" y="T67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3" y="T75"/>
                                    </a:cxn>
                                    <a:cxn ang="0">
                                      <a:pos x="T77" y="T79"/>
                                    </a:cxn>
                                    <a:cxn ang="0">
                                      <a:pos x="T81" y="T83"/>
                                    </a:cxn>
                                    <a:cxn ang="0">
                                      <a:pos x="T85" y="T87"/>
                                    </a:cxn>
                                    <a:cxn ang="0">
                                      <a:pos x="T89" y="T91"/>
                                    </a:cxn>
                                    <a:cxn ang="0">
                                      <a:pos x="T93" y="T95"/>
                                    </a:cxn>
                                    <a:cxn ang="0">
                                      <a:pos x="T97" y="T99"/>
                                    </a:cxn>
                                    <a:cxn ang="0">
                                      <a:pos x="T101" y="T103"/>
                                    </a:cxn>
                                    <a:cxn ang="0">
                                      <a:pos x="T105" y="T107"/>
                                    </a:cxn>
                                    <a:cxn ang="0">
                                      <a:pos x="T109" y="T111"/>
                                    </a:cxn>
                                    <a:cxn ang="0">
                                      <a:pos x="T113" y="T115"/>
                                    </a:cxn>
                                    <a:cxn ang="0">
                                      <a:pos x="T117" y="T119"/>
                                    </a:cxn>
                                    <a:cxn ang="0">
                                      <a:pos x="T121" y="T123"/>
                                    </a:cxn>
                                    <a:cxn ang="0">
                                      <a:pos x="T125" y="T127"/>
                                    </a:cxn>
                                    <a:cxn ang="0">
                                      <a:pos x="T129" y="T131"/>
                                    </a:cxn>
                                    <a:cxn ang="0">
                                      <a:pos x="T133" y="T135"/>
                                    </a:cxn>
                                    <a:cxn ang="0">
                                      <a:pos x="T137" y="T139"/>
                                    </a:cxn>
                                    <a:cxn ang="0">
                                      <a:pos x="T141" y="T143"/>
                                    </a:cxn>
                                    <a:cxn ang="0">
                                      <a:pos x="T145" y="T147"/>
                                    </a:cxn>
                                    <a:cxn ang="0">
                                      <a:pos x="T149" y="T151"/>
                                    </a:cxn>
                                    <a:cxn ang="0">
                                      <a:pos x="T153" y="T155"/>
                                    </a:cxn>
                                    <a:cxn ang="0">
                                      <a:pos x="T157" y="T159"/>
                                    </a:cxn>
                                    <a:cxn ang="0">
                                      <a:pos x="T161" y="T163"/>
                                    </a:cxn>
                                    <a:cxn ang="0">
                                      <a:pos x="T165" y="T167"/>
                                    </a:cxn>
                                    <a:cxn ang="0">
                                      <a:pos x="T169" y="T171"/>
                                    </a:cxn>
                                    <a:cxn ang="0">
                                      <a:pos x="T173" y="T175"/>
                                    </a:cxn>
                                    <a:cxn ang="0">
                                      <a:pos x="T177" y="T179"/>
                                    </a:cxn>
                                    <a:cxn ang="0">
                                      <a:pos x="T181" y="T183"/>
                                    </a:cxn>
                                    <a:cxn ang="0">
                                      <a:pos x="T185" y="T187"/>
                                    </a:cxn>
                                    <a:cxn ang="0">
                                      <a:pos x="T189" y="T191"/>
                                    </a:cxn>
                                    <a:cxn ang="0">
                                      <a:pos x="T193" y="T195"/>
                                    </a:cxn>
                                    <a:cxn ang="0">
                                      <a:pos x="T197" y="T199"/>
                                    </a:cxn>
                                    <a:cxn ang="0">
                                      <a:pos x="T201" y="T203"/>
                                    </a:cxn>
                                    <a:cxn ang="0">
                                      <a:pos x="T205" y="T207"/>
                                    </a:cxn>
                                    <a:cxn ang="0">
                                      <a:pos x="T209" y="T211"/>
                                    </a:cxn>
                                    <a:cxn ang="0">
                                      <a:pos x="T213" y="T215"/>
                                    </a:cxn>
                                    <a:cxn ang="0">
                                      <a:pos x="T217" y="T219"/>
                                    </a:cxn>
                                    <a:cxn ang="0">
                                      <a:pos x="T221" y="T223"/>
                                    </a:cxn>
                                    <a:cxn ang="0">
                                      <a:pos x="T225" y="T227"/>
                                    </a:cxn>
                                    <a:cxn ang="0">
                                      <a:pos x="T229" y="T231"/>
                                    </a:cxn>
                                    <a:cxn ang="0">
                                      <a:pos x="T233" y="T235"/>
                                    </a:cxn>
                                    <a:cxn ang="0">
                                      <a:pos x="T237" y="T239"/>
                                    </a:cxn>
                                    <a:cxn ang="0">
                                      <a:pos x="T241" y="T243"/>
                                    </a:cxn>
                                    <a:cxn ang="0">
                                      <a:pos x="T245" y="T247"/>
                                    </a:cxn>
                                  </a:cxnLst>
                                  <a:rect l="0" t="0" r="r" b="b"/>
                                  <a:pathLst>
                                    <a:path w="18830" h="1445">
                                      <a:moveTo>
                                        <a:pt x="205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374" y="1122"/>
                                      </a:lnTo>
                                      <a:lnTo>
                                        <a:pt x="593" y="1122"/>
                                      </a:lnTo>
                                      <a:lnTo>
                                        <a:pt x="673" y="888"/>
                                      </a:lnTo>
                                      <a:lnTo>
                                        <a:pt x="486" y="888"/>
                                      </a:lnTo>
                                      <a:lnTo>
                                        <a:pt x="205" y="0"/>
                                      </a:lnTo>
                                      <a:close/>
                                      <a:moveTo>
                                        <a:pt x="976" y="0"/>
                                      </a:moveTo>
                                      <a:lnTo>
                                        <a:pt x="777" y="0"/>
                                      </a:lnTo>
                                      <a:lnTo>
                                        <a:pt x="489" y="888"/>
                                      </a:lnTo>
                                      <a:lnTo>
                                        <a:pt x="673" y="888"/>
                                      </a:lnTo>
                                      <a:lnTo>
                                        <a:pt x="976" y="0"/>
                                      </a:lnTo>
                                      <a:close/>
                                      <a:moveTo>
                                        <a:pt x="1262" y="0"/>
                                      </a:moveTo>
                                      <a:lnTo>
                                        <a:pt x="1083" y="0"/>
                                      </a:lnTo>
                                      <a:lnTo>
                                        <a:pt x="1083" y="170"/>
                                      </a:lnTo>
                                      <a:lnTo>
                                        <a:pt x="1262" y="170"/>
                                      </a:lnTo>
                                      <a:lnTo>
                                        <a:pt x="1262" y="0"/>
                                      </a:lnTo>
                                      <a:close/>
                                      <a:moveTo>
                                        <a:pt x="1262" y="310"/>
                                      </a:moveTo>
                                      <a:lnTo>
                                        <a:pt x="1083" y="310"/>
                                      </a:lnTo>
                                      <a:lnTo>
                                        <a:pt x="1083" y="1122"/>
                                      </a:lnTo>
                                      <a:lnTo>
                                        <a:pt x="1262" y="1122"/>
                                      </a:lnTo>
                                      <a:lnTo>
                                        <a:pt x="1262" y="310"/>
                                      </a:lnTo>
                                      <a:close/>
                                      <a:moveTo>
                                        <a:pt x="1770" y="288"/>
                                      </a:moveTo>
                                      <a:lnTo>
                                        <a:pt x="1737" y="289"/>
                                      </a:lnTo>
                                      <a:lnTo>
                                        <a:pt x="1704" y="294"/>
                                      </a:lnTo>
                                      <a:lnTo>
                                        <a:pt x="1672" y="302"/>
                                      </a:lnTo>
                                      <a:lnTo>
                                        <a:pt x="1640" y="312"/>
                                      </a:lnTo>
                                      <a:lnTo>
                                        <a:pt x="1609" y="326"/>
                                      </a:lnTo>
                                      <a:lnTo>
                                        <a:pt x="1580" y="343"/>
                                      </a:lnTo>
                                      <a:lnTo>
                                        <a:pt x="1553" y="364"/>
                                      </a:lnTo>
                                      <a:lnTo>
                                        <a:pt x="1527" y="388"/>
                                      </a:lnTo>
                                      <a:lnTo>
                                        <a:pt x="1503" y="416"/>
                                      </a:lnTo>
                                      <a:lnTo>
                                        <a:pt x="1482" y="447"/>
                                      </a:lnTo>
                                      <a:lnTo>
                                        <a:pt x="1464" y="482"/>
                                      </a:lnTo>
                                      <a:lnTo>
                                        <a:pt x="1448" y="520"/>
                                      </a:lnTo>
                                      <a:lnTo>
                                        <a:pt x="1435" y="562"/>
                                      </a:lnTo>
                                      <a:lnTo>
                                        <a:pt x="1425" y="608"/>
                                      </a:lnTo>
                                      <a:lnTo>
                                        <a:pt x="1420" y="657"/>
                                      </a:lnTo>
                                      <a:lnTo>
                                        <a:pt x="1418" y="711"/>
                                      </a:lnTo>
                                      <a:lnTo>
                                        <a:pt x="1419" y="755"/>
                                      </a:lnTo>
                                      <a:lnTo>
                                        <a:pt x="1424" y="799"/>
                                      </a:lnTo>
                                      <a:lnTo>
                                        <a:pt x="1431" y="841"/>
                                      </a:lnTo>
                                      <a:lnTo>
                                        <a:pt x="1441" y="881"/>
                                      </a:lnTo>
                                      <a:lnTo>
                                        <a:pt x="1455" y="919"/>
                                      </a:lnTo>
                                      <a:lnTo>
                                        <a:pt x="1471" y="955"/>
                                      </a:lnTo>
                                      <a:lnTo>
                                        <a:pt x="1490" y="988"/>
                                      </a:lnTo>
                                      <a:lnTo>
                                        <a:pt x="1512" y="1019"/>
                                      </a:lnTo>
                                      <a:lnTo>
                                        <a:pt x="1537" y="1046"/>
                                      </a:lnTo>
                                      <a:lnTo>
                                        <a:pt x="1565" y="1071"/>
                                      </a:lnTo>
                                      <a:lnTo>
                                        <a:pt x="1596" y="1092"/>
                                      </a:lnTo>
                                      <a:lnTo>
                                        <a:pt x="1631" y="1111"/>
                                      </a:lnTo>
                                      <a:lnTo>
                                        <a:pt x="1668" y="1125"/>
                                      </a:lnTo>
                                      <a:lnTo>
                                        <a:pt x="1708" y="1136"/>
                                      </a:lnTo>
                                      <a:lnTo>
                                        <a:pt x="1752" y="1142"/>
                                      </a:lnTo>
                                      <a:lnTo>
                                        <a:pt x="1798" y="1144"/>
                                      </a:lnTo>
                                      <a:lnTo>
                                        <a:pt x="1836" y="1142"/>
                                      </a:lnTo>
                                      <a:lnTo>
                                        <a:pt x="1873" y="1137"/>
                                      </a:lnTo>
                                      <a:lnTo>
                                        <a:pt x="1909" y="1127"/>
                                      </a:lnTo>
                                      <a:lnTo>
                                        <a:pt x="1944" y="1114"/>
                                      </a:lnTo>
                                      <a:lnTo>
                                        <a:pt x="1977" y="1096"/>
                                      </a:lnTo>
                                      <a:lnTo>
                                        <a:pt x="2005" y="1073"/>
                                      </a:lnTo>
                                      <a:lnTo>
                                        <a:pt x="2029" y="1045"/>
                                      </a:lnTo>
                                      <a:lnTo>
                                        <a:pt x="2049" y="1012"/>
                                      </a:lnTo>
                                      <a:lnTo>
                                        <a:pt x="2222" y="1012"/>
                                      </a:lnTo>
                                      <a:lnTo>
                                        <a:pt x="2222" y="1003"/>
                                      </a:lnTo>
                                      <a:lnTo>
                                        <a:pt x="1822" y="1003"/>
                                      </a:lnTo>
                                      <a:lnTo>
                                        <a:pt x="1794" y="1001"/>
                                      </a:lnTo>
                                      <a:lnTo>
                                        <a:pt x="1767" y="997"/>
                                      </a:lnTo>
                                      <a:lnTo>
                                        <a:pt x="1743" y="990"/>
                                      </a:lnTo>
                                      <a:lnTo>
                                        <a:pt x="1721" y="979"/>
                                      </a:lnTo>
                                      <a:lnTo>
                                        <a:pt x="1701" y="967"/>
                                      </a:lnTo>
                                      <a:lnTo>
                                        <a:pt x="1682" y="952"/>
                                      </a:lnTo>
                                      <a:lnTo>
                                        <a:pt x="1666" y="935"/>
                                      </a:lnTo>
                                      <a:lnTo>
                                        <a:pt x="1651" y="916"/>
                                      </a:lnTo>
                                      <a:lnTo>
                                        <a:pt x="1638" y="896"/>
                                      </a:lnTo>
                                      <a:lnTo>
                                        <a:pt x="1627" y="874"/>
                                      </a:lnTo>
                                      <a:lnTo>
                                        <a:pt x="1618" y="851"/>
                                      </a:lnTo>
                                      <a:lnTo>
                                        <a:pt x="1610" y="827"/>
                                      </a:lnTo>
                                      <a:lnTo>
                                        <a:pt x="1604" y="802"/>
                                      </a:lnTo>
                                      <a:lnTo>
                                        <a:pt x="1600" y="776"/>
                                      </a:lnTo>
                                      <a:lnTo>
                                        <a:pt x="1598" y="751"/>
                                      </a:lnTo>
                                      <a:lnTo>
                                        <a:pt x="1597" y="725"/>
                                      </a:lnTo>
                                      <a:lnTo>
                                        <a:pt x="1598" y="697"/>
                                      </a:lnTo>
                                      <a:lnTo>
                                        <a:pt x="1600" y="670"/>
                                      </a:lnTo>
                                      <a:lnTo>
                                        <a:pt x="1604" y="644"/>
                                      </a:lnTo>
                                      <a:lnTo>
                                        <a:pt x="1609" y="617"/>
                                      </a:lnTo>
                                      <a:lnTo>
                                        <a:pt x="1616" y="591"/>
                                      </a:lnTo>
                                      <a:lnTo>
                                        <a:pt x="1624" y="567"/>
                                      </a:lnTo>
                                      <a:lnTo>
                                        <a:pt x="1635" y="544"/>
                                      </a:lnTo>
                                      <a:lnTo>
                                        <a:pt x="1648" y="523"/>
                                      </a:lnTo>
                                      <a:lnTo>
                                        <a:pt x="1663" y="503"/>
                                      </a:lnTo>
                                      <a:lnTo>
                                        <a:pt x="1679" y="485"/>
                                      </a:lnTo>
                                      <a:lnTo>
                                        <a:pt x="1698" y="469"/>
                                      </a:lnTo>
                                      <a:lnTo>
                                        <a:pt x="1719" y="455"/>
                                      </a:lnTo>
                                      <a:lnTo>
                                        <a:pt x="1741" y="444"/>
                                      </a:lnTo>
                                      <a:lnTo>
                                        <a:pt x="1767" y="436"/>
                                      </a:lnTo>
                                      <a:lnTo>
                                        <a:pt x="1795" y="431"/>
                                      </a:lnTo>
                                      <a:lnTo>
                                        <a:pt x="1825" y="429"/>
                                      </a:lnTo>
                                      <a:lnTo>
                                        <a:pt x="2222" y="429"/>
                                      </a:lnTo>
                                      <a:lnTo>
                                        <a:pt x="2222" y="415"/>
                                      </a:lnTo>
                                      <a:lnTo>
                                        <a:pt x="2040" y="415"/>
                                      </a:lnTo>
                                      <a:lnTo>
                                        <a:pt x="2029" y="399"/>
                                      </a:lnTo>
                                      <a:lnTo>
                                        <a:pt x="2017" y="384"/>
                                      </a:lnTo>
                                      <a:lnTo>
                                        <a:pt x="2004" y="370"/>
                                      </a:lnTo>
                                      <a:lnTo>
                                        <a:pt x="1989" y="358"/>
                                      </a:lnTo>
                                      <a:lnTo>
                                        <a:pt x="1973" y="346"/>
                                      </a:lnTo>
                                      <a:lnTo>
                                        <a:pt x="1957" y="336"/>
                                      </a:lnTo>
                                      <a:lnTo>
                                        <a:pt x="1940" y="326"/>
                                      </a:lnTo>
                                      <a:lnTo>
                                        <a:pt x="1922" y="318"/>
                                      </a:lnTo>
                                      <a:lnTo>
                                        <a:pt x="1904" y="310"/>
                                      </a:lnTo>
                                      <a:lnTo>
                                        <a:pt x="1885" y="304"/>
                                      </a:lnTo>
                                      <a:lnTo>
                                        <a:pt x="1866" y="299"/>
                                      </a:lnTo>
                                      <a:lnTo>
                                        <a:pt x="1847" y="295"/>
                                      </a:lnTo>
                                      <a:lnTo>
                                        <a:pt x="1827" y="292"/>
                                      </a:lnTo>
                                      <a:lnTo>
                                        <a:pt x="1808" y="290"/>
                                      </a:lnTo>
                                      <a:lnTo>
                                        <a:pt x="1789" y="288"/>
                                      </a:lnTo>
                                      <a:lnTo>
                                        <a:pt x="1770" y="288"/>
                                      </a:lnTo>
                                      <a:close/>
                                      <a:moveTo>
                                        <a:pt x="2222" y="1012"/>
                                      </a:moveTo>
                                      <a:lnTo>
                                        <a:pt x="2053" y="1012"/>
                                      </a:lnTo>
                                      <a:lnTo>
                                        <a:pt x="2053" y="1122"/>
                                      </a:lnTo>
                                      <a:lnTo>
                                        <a:pt x="2222" y="1122"/>
                                      </a:lnTo>
                                      <a:lnTo>
                                        <a:pt x="2222" y="1012"/>
                                      </a:lnTo>
                                      <a:close/>
                                      <a:moveTo>
                                        <a:pt x="2222" y="429"/>
                                      </a:moveTo>
                                      <a:lnTo>
                                        <a:pt x="1825" y="429"/>
                                      </a:lnTo>
                                      <a:lnTo>
                                        <a:pt x="1874" y="434"/>
                                      </a:lnTo>
                                      <a:lnTo>
                                        <a:pt x="1918" y="448"/>
                                      </a:lnTo>
                                      <a:lnTo>
                                        <a:pt x="1956" y="472"/>
                                      </a:lnTo>
                                      <a:lnTo>
                                        <a:pt x="1989" y="505"/>
                                      </a:lnTo>
                                      <a:lnTo>
                                        <a:pt x="2015" y="546"/>
                                      </a:lnTo>
                                      <a:lnTo>
                                        <a:pt x="2034" y="595"/>
                                      </a:lnTo>
                                      <a:lnTo>
                                        <a:pt x="2046" y="651"/>
                                      </a:lnTo>
                                      <a:lnTo>
                                        <a:pt x="2049" y="715"/>
                                      </a:lnTo>
                                      <a:lnTo>
                                        <a:pt x="2049" y="742"/>
                                      </a:lnTo>
                                      <a:lnTo>
                                        <a:pt x="2046" y="768"/>
                                      </a:lnTo>
                                      <a:lnTo>
                                        <a:pt x="2042" y="794"/>
                                      </a:lnTo>
                                      <a:lnTo>
                                        <a:pt x="2036" y="820"/>
                                      </a:lnTo>
                                      <a:lnTo>
                                        <a:pt x="2029" y="845"/>
                                      </a:lnTo>
                                      <a:lnTo>
                                        <a:pt x="2019" y="868"/>
                                      </a:lnTo>
                                      <a:lnTo>
                                        <a:pt x="2008" y="891"/>
                                      </a:lnTo>
                                      <a:lnTo>
                                        <a:pt x="1995" y="912"/>
                                      </a:lnTo>
                                      <a:lnTo>
                                        <a:pt x="1981" y="931"/>
                                      </a:lnTo>
                                      <a:lnTo>
                                        <a:pt x="1964" y="949"/>
                                      </a:lnTo>
                                      <a:lnTo>
                                        <a:pt x="1945" y="964"/>
                                      </a:lnTo>
                                      <a:lnTo>
                                        <a:pt x="1925" y="978"/>
                                      </a:lnTo>
                                      <a:lnTo>
                                        <a:pt x="1902" y="989"/>
                                      </a:lnTo>
                                      <a:lnTo>
                                        <a:pt x="1877" y="997"/>
                                      </a:lnTo>
                                      <a:lnTo>
                                        <a:pt x="1850" y="1001"/>
                                      </a:lnTo>
                                      <a:lnTo>
                                        <a:pt x="1822" y="1003"/>
                                      </a:lnTo>
                                      <a:lnTo>
                                        <a:pt x="2222" y="1003"/>
                                      </a:lnTo>
                                      <a:lnTo>
                                        <a:pt x="2222" y="429"/>
                                      </a:lnTo>
                                      <a:close/>
                                      <a:moveTo>
                                        <a:pt x="2222" y="0"/>
                                      </a:moveTo>
                                      <a:lnTo>
                                        <a:pt x="2043" y="0"/>
                                      </a:lnTo>
                                      <a:lnTo>
                                        <a:pt x="2043" y="415"/>
                                      </a:lnTo>
                                      <a:lnTo>
                                        <a:pt x="2222" y="415"/>
                                      </a:lnTo>
                                      <a:lnTo>
                                        <a:pt x="2222" y="0"/>
                                      </a:lnTo>
                                      <a:close/>
                                      <a:moveTo>
                                        <a:pt x="2389" y="1284"/>
                                      </a:moveTo>
                                      <a:lnTo>
                                        <a:pt x="2389" y="1435"/>
                                      </a:lnTo>
                                      <a:lnTo>
                                        <a:pt x="2420" y="1439"/>
                                      </a:lnTo>
                                      <a:lnTo>
                                        <a:pt x="2451" y="1442"/>
                                      </a:lnTo>
                                      <a:lnTo>
                                        <a:pt x="2482" y="1444"/>
                                      </a:lnTo>
                                      <a:lnTo>
                                        <a:pt x="2513" y="1444"/>
                                      </a:lnTo>
                                      <a:lnTo>
                                        <a:pt x="2547" y="1443"/>
                                      </a:lnTo>
                                      <a:lnTo>
                                        <a:pt x="2577" y="1439"/>
                                      </a:lnTo>
                                      <a:lnTo>
                                        <a:pt x="2605" y="1432"/>
                                      </a:lnTo>
                                      <a:lnTo>
                                        <a:pt x="2629" y="1422"/>
                                      </a:lnTo>
                                      <a:lnTo>
                                        <a:pt x="2651" y="1409"/>
                                      </a:lnTo>
                                      <a:lnTo>
                                        <a:pt x="2671" y="1395"/>
                                      </a:lnTo>
                                      <a:lnTo>
                                        <a:pt x="2689" y="1379"/>
                                      </a:lnTo>
                                      <a:lnTo>
                                        <a:pt x="2706" y="1360"/>
                                      </a:lnTo>
                                      <a:lnTo>
                                        <a:pt x="2720" y="1340"/>
                                      </a:lnTo>
                                      <a:lnTo>
                                        <a:pt x="2734" y="1319"/>
                                      </a:lnTo>
                                      <a:lnTo>
                                        <a:pt x="2746" y="1296"/>
                                      </a:lnTo>
                                      <a:lnTo>
                                        <a:pt x="2747" y="1295"/>
                                      </a:lnTo>
                                      <a:lnTo>
                                        <a:pt x="2474" y="1295"/>
                                      </a:lnTo>
                                      <a:lnTo>
                                        <a:pt x="2463" y="1295"/>
                                      </a:lnTo>
                                      <a:lnTo>
                                        <a:pt x="2452" y="1294"/>
                                      </a:lnTo>
                                      <a:lnTo>
                                        <a:pt x="2442" y="1293"/>
                                      </a:lnTo>
                                      <a:lnTo>
                                        <a:pt x="2431" y="1291"/>
                                      </a:lnTo>
                                      <a:lnTo>
                                        <a:pt x="2421" y="1289"/>
                                      </a:lnTo>
                                      <a:lnTo>
                                        <a:pt x="2411" y="1287"/>
                                      </a:lnTo>
                                      <a:lnTo>
                                        <a:pt x="2400" y="1286"/>
                                      </a:lnTo>
                                      <a:lnTo>
                                        <a:pt x="2389" y="1284"/>
                                      </a:lnTo>
                                      <a:close/>
                                      <a:moveTo>
                                        <a:pt x="2508" y="310"/>
                                      </a:moveTo>
                                      <a:lnTo>
                                        <a:pt x="2312" y="310"/>
                                      </a:lnTo>
                                      <a:lnTo>
                                        <a:pt x="2620" y="1119"/>
                                      </a:lnTo>
                                      <a:lnTo>
                                        <a:pt x="2599" y="1182"/>
                                      </a:lnTo>
                                      <a:lnTo>
                                        <a:pt x="2595" y="1195"/>
                                      </a:lnTo>
                                      <a:lnTo>
                                        <a:pt x="2591" y="1207"/>
                                      </a:lnTo>
                                      <a:lnTo>
                                        <a:pt x="2587" y="1219"/>
                                      </a:lnTo>
                                      <a:lnTo>
                                        <a:pt x="2582" y="1229"/>
                                      </a:lnTo>
                                      <a:lnTo>
                                        <a:pt x="2577" y="1239"/>
                                      </a:lnTo>
                                      <a:lnTo>
                                        <a:pt x="2572" y="1248"/>
                                      </a:lnTo>
                                      <a:lnTo>
                                        <a:pt x="2566" y="1257"/>
                                      </a:lnTo>
                                      <a:lnTo>
                                        <a:pt x="2559" y="1265"/>
                                      </a:lnTo>
                                      <a:lnTo>
                                        <a:pt x="2552" y="1272"/>
                                      </a:lnTo>
                                      <a:lnTo>
                                        <a:pt x="2544" y="1278"/>
                                      </a:lnTo>
                                      <a:lnTo>
                                        <a:pt x="2535" y="1283"/>
                                      </a:lnTo>
                                      <a:lnTo>
                                        <a:pt x="2526" y="1287"/>
                                      </a:lnTo>
                                      <a:lnTo>
                                        <a:pt x="2515" y="1291"/>
                                      </a:lnTo>
                                      <a:lnTo>
                                        <a:pt x="2502" y="1293"/>
                                      </a:lnTo>
                                      <a:lnTo>
                                        <a:pt x="2489" y="1295"/>
                                      </a:lnTo>
                                      <a:lnTo>
                                        <a:pt x="2474" y="1295"/>
                                      </a:lnTo>
                                      <a:lnTo>
                                        <a:pt x="2747" y="1295"/>
                                      </a:lnTo>
                                      <a:lnTo>
                                        <a:pt x="2757" y="1272"/>
                                      </a:lnTo>
                                      <a:lnTo>
                                        <a:pt x="2768" y="1246"/>
                                      </a:lnTo>
                                      <a:lnTo>
                                        <a:pt x="2779" y="1220"/>
                                      </a:lnTo>
                                      <a:lnTo>
                                        <a:pt x="2790" y="1193"/>
                                      </a:lnTo>
                                      <a:lnTo>
                                        <a:pt x="2801" y="1166"/>
                                      </a:lnTo>
                                      <a:lnTo>
                                        <a:pt x="2893" y="916"/>
                                      </a:lnTo>
                                      <a:lnTo>
                                        <a:pt x="2720" y="916"/>
                                      </a:lnTo>
                                      <a:lnTo>
                                        <a:pt x="2508" y="310"/>
                                      </a:lnTo>
                                      <a:close/>
                                      <a:moveTo>
                                        <a:pt x="3116" y="310"/>
                                      </a:moveTo>
                                      <a:lnTo>
                                        <a:pt x="2929" y="310"/>
                                      </a:lnTo>
                                      <a:lnTo>
                                        <a:pt x="2724" y="916"/>
                                      </a:lnTo>
                                      <a:lnTo>
                                        <a:pt x="2893" y="916"/>
                                      </a:lnTo>
                                      <a:lnTo>
                                        <a:pt x="3116" y="310"/>
                                      </a:lnTo>
                                      <a:close/>
                                      <a:moveTo>
                                        <a:pt x="3877" y="429"/>
                                      </a:moveTo>
                                      <a:lnTo>
                                        <a:pt x="3561" y="429"/>
                                      </a:lnTo>
                                      <a:lnTo>
                                        <a:pt x="3575" y="430"/>
                                      </a:lnTo>
                                      <a:lnTo>
                                        <a:pt x="3589" y="430"/>
                                      </a:lnTo>
                                      <a:lnTo>
                                        <a:pt x="3603" y="431"/>
                                      </a:lnTo>
                                      <a:lnTo>
                                        <a:pt x="3618" y="433"/>
                                      </a:lnTo>
                                      <a:lnTo>
                                        <a:pt x="3632" y="436"/>
                                      </a:lnTo>
                                      <a:lnTo>
                                        <a:pt x="3646" y="439"/>
                                      </a:lnTo>
                                      <a:lnTo>
                                        <a:pt x="3659" y="444"/>
                                      </a:lnTo>
                                      <a:lnTo>
                                        <a:pt x="3672" y="449"/>
                                      </a:lnTo>
                                      <a:lnTo>
                                        <a:pt x="3684" y="455"/>
                                      </a:lnTo>
                                      <a:lnTo>
                                        <a:pt x="3694" y="463"/>
                                      </a:lnTo>
                                      <a:lnTo>
                                        <a:pt x="3704" y="472"/>
                                      </a:lnTo>
                                      <a:lnTo>
                                        <a:pt x="3713" y="483"/>
                                      </a:lnTo>
                                      <a:lnTo>
                                        <a:pt x="3720" y="494"/>
                                      </a:lnTo>
                                      <a:lnTo>
                                        <a:pt x="3725" y="508"/>
                                      </a:lnTo>
                                      <a:lnTo>
                                        <a:pt x="3728" y="523"/>
                                      </a:lnTo>
                                      <a:lnTo>
                                        <a:pt x="3729" y="539"/>
                                      </a:lnTo>
                                      <a:lnTo>
                                        <a:pt x="3728" y="558"/>
                                      </a:lnTo>
                                      <a:lnTo>
                                        <a:pt x="3724" y="574"/>
                                      </a:lnTo>
                                      <a:lnTo>
                                        <a:pt x="3718" y="587"/>
                                      </a:lnTo>
                                      <a:lnTo>
                                        <a:pt x="3710" y="598"/>
                                      </a:lnTo>
                                      <a:lnTo>
                                        <a:pt x="3699" y="607"/>
                                      </a:lnTo>
                                      <a:lnTo>
                                        <a:pt x="3687" y="615"/>
                                      </a:lnTo>
                                      <a:lnTo>
                                        <a:pt x="3672" y="622"/>
                                      </a:lnTo>
                                      <a:lnTo>
                                        <a:pt x="3656" y="627"/>
                                      </a:lnTo>
                                      <a:lnTo>
                                        <a:pt x="3639" y="632"/>
                                      </a:lnTo>
                                      <a:lnTo>
                                        <a:pt x="3620" y="635"/>
                                      </a:lnTo>
                                      <a:lnTo>
                                        <a:pt x="3600" y="638"/>
                                      </a:lnTo>
                                      <a:lnTo>
                                        <a:pt x="3556" y="643"/>
                                      </a:lnTo>
                                      <a:lnTo>
                                        <a:pt x="3533" y="646"/>
                                      </a:lnTo>
                                      <a:lnTo>
                                        <a:pt x="3510" y="650"/>
                                      </a:lnTo>
                                      <a:lnTo>
                                        <a:pt x="3486" y="654"/>
                                      </a:lnTo>
                                      <a:lnTo>
                                        <a:pt x="3458" y="657"/>
                                      </a:lnTo>
                                      <a:lnTo>
                                        <a:pt x="3429" y="662"/>
                                      </a:lnTo>
                                      <a:lnTo>
                                        <a:pt x="3401" y="667"/>
                                      </a:lnTo>
                                      <a:lnTo>
                                        <a:pt x="3373" y="672"/>
                                      </a:lnTo>
                                      <a:lnTo>
                                        <a:pt x="3346" y="679"/>
                                      </a:lnTo>
                                      <a:lnTo>
                                        <a:pt x="3320" y="688"/>
                                      </a:lnTo>
                                      <a:lnTo>
                                        <a:pt x="3296" y="698"/>
                                      </a:lnTo>
                                      <a:lnTo>
                                        <a:pt x="3273" y="711"/>
                                      </a:lnTo>
                                      <a:lnTo>
                                        <a:pt x="3252" y="725"/>
                                      </a:lnTo>
                                      <a:lnTo>
                                        <a:pt x="3232" y="742"/>
                                      </a:lnTo>
                                      <a:lnTo>
                                        <a:pt x="3215" y="762"/>
                                      </a:lnTo>
                                      <a:lnTo>
                                        <a:pt x="3201" y="784"/>
                                      </a:lnTo>
                                      <a:lnTo>
                                        <a:pt x="3189" y="810"/>
                                      </a:lnTo>
                                      <a:lnTo>
                                        <a:pt x="3180" y="839"/>
                                      </a:lnTo>
                                      <a:lnTo>
                                        <a:pt x="3175" y="871"/>
                                      </a:lnTo>
                                      <a:lnTo>
                                        <a:pt x="3173" y="907"/>
                                      </a:lnTo>
                                      <a:lnTo>
                                        <a:pt x="3174" y="936"/>
                                      </a:lnTo>
                                      <a:lnTo>
                                        <a:pt x="3179" y="963"/>
                                      </a:lnTo>
                                      <a:lnTo>
                                        <a:pt x="3186" y="988"/>
                                      </a:lnTo>
                                      <a:lnTo>
                                        <a:pt x="3196" y="1011"/>
                                      </a:lnTo>
                                      <a:lnTo>
                                        <a:pt x="3208" y="1033"/>
                                      </a:lnTo>
                                      <a:lnTo>
                                        <a:pt x="3223" y="1052"/>
                                      </a:lnTo>
                                      <a:lnTo>
                                        <a:pt x="3239" y="1070"/>
                                      </a:lnTo>
                                      <a:lnTo>
                                        <a:pt x="3257" y="1085"/>
                                      </a:lnTo>
                                      <a:lnTo>
                                        <a:pt x="3277" y="1099"/>
                                      </a:lnTo>
                                      <a:lnTo>
                                        <a:pt x="3299" y="1111"/>
                                      </a:lnTo>
                                      <a:lnTo>
                                        <a:pt x="3322" y="1121"/>
                                      </a:lnTo>
                                      <a:lnTo>
                                        <a:pt x="3346" y="1129"/>
                                      </a:lnTo>
                                      <a:lnTo>
                                        <a:pt x="3371" y="1136"/>
                                      </a:lnTo>
                                      <a:lnTo>
                                        <a:pt x="3397" y="1141"/>
                                      </a:lnTo>
                                      <a:lnTo>
                                        <a:pt x="3424" y="1143"/>
                                      </a:lnTo>
                                      <a:lnTo>
                                        <a:pt x="3451" y="1144"/>
                                      </a:lnTo>
                                      <a:lnTo>
                                        <a:pt x="3488" y="1143"/>
                                      </a:lnTo>
                                      <a:lnTo>
                                        <a:pt x="3525" y="1138"/>
                                      </a:lnTo>
                                      <a:lnTo>
                                        <a:pt x="3563" y="1131"/>
                                      </a:lnTo>
                                      <a:lnTo>
                                        <a:pt x="3601" y="1121"/>
                                      </a:lnTo>
                                      <a:lnTo>
                                        <a:pt x="3639" y="1107"/>
                                      </a:lnTo>
                                      <a:lnTo>
                                        <a:pt x="3673" y="1090"/>
                                      </a:lnTo>
                                      <a:lnTo>
                                        <a:pt x="3704" y="1069"/>
                                      </a:lnTo>
                                      <a:lnTo>
                                        <a:pt x="3733" y="1045"/>
                                      </a:lnTo>
                                      <a:lnTo>
                                        <a:pt x="3984" y="1045"/>
                                      </a:lnTo>
                                      <a:lnTo>
                                        <a:pt x="3984" y="1003"/>
                                      </a:lnTo>
                                      <a:lnTo>
                                        <a:pt x="3517" y="1003"/>
                                      </a:lnTo>
                                      <a:lnTo>
                                        <a:pt x="3505" y="1003"/>
                                      </a:lnTo>
                                      <a:lnTo>
                                        <a:pt x="3492" y="1002"/>
                                      </a:lnTo>
                                      <a:lnTo>
                                        <a:pt x="3479" y="1000"/>
                                      </a:lnTo>
                                      <a:lnTo>
                                        <a:pt x="3465" y="998"/>
                                      </a:lnTo>
                                      <a:lnTo>
                                        <a:pt x="3450" y="995"/>
                                      </a:lnTo>
                                      <a:lnTo>
                                        <a:pt x="3437" y="992"/>
                                      </a:lnTo>
                                      <a:lnTo>
                                        <a:pt x="3424" y="987"/>
                                      </a:lnTo>
                                      <a:lnTo>
                                        <a:pt x="3411" y="982"/>
                                      </a:lnTo>
                                      <a:lnTo>
                                        <a:pt x="3399" y="975"/>
                                      </a:lnTo>
                                      <a:lnTo>
                                        <a:pt x="3389" y="968"/>
                                      </a:lnTo>
                                      <a:lnTo>
                                        <a:pt x="3379" y="959"/>
                                      </a:lnTo>
                                      <a:lnTo>
                                        <a:pt x="3370" y="949"/>
                                      </a:lnTo>
                                      <a:lnTo>
                                        <a:pt x="3362" y="939"/>
                                      </a:lnTo>
                                      <a:lnTo>
                                        <a:pt x="3357" y="927"/>
                                      </a:lnTo>
                                      <a:lnTo>
                                        <a:pt x="3353" y="913"/>
                                      </a:lnTo>
                                      <a:lnTo>
                                        <a:pt x="3352" y="899"/>
                                      </a:lnTo>
                                      <a:lnTo>
                                        <a:pt x="3353" y="882"/>
                                      </a:lnTo>
                                      <a:lnTo>
                                        <a:pt x="3355" y="867"/>
                                      </a:lnTo>
                                      <a:lnTo>
                                        <a:pt x="3359" y="853"/>
                                      </a:lnTo>
                                      <a:lnTo>
                                        <a:pt x="3364" y="840"/>
                                      </a:lnTo>
                                      <a:lnTo>
                                        <a:pt x="3370" y="829"/>
                                      </a:lnTo>
                                      <a:lnTo>
                                        <a:pt x="3378" y="818"/>
                                      </a:lnTo>
                                      <a:lnTo>
                                        <a:pt x="3387" y="809"/>
                                      </a:lnTo>
                                      <a:lnTo>
                                        <a:pt x="3396" y="801"/>
                                      </a:lnTo>
                                      <a:lnTo>
                                        <a:pt x="3407" y="794"/>
                                      </a:lnTo>
                                      <a:lnTo>
                                        <a:pt x="3418" y="788"/>
                                      </a:lnTo>
                                      <a:lnTo>
                                        <a:pt x="3430" y="782"/>
                                      </a:lnTo>
                                      <a:lnTo>
                                        <a:pt x="3443" y="777"/>
                                      </a:lnTo>
                                      <a:lnTo>
                                        <a:pt x="3457" y="773"/>
                                      </a:lnTo>
                                      <a:lnTo>
                                        <a:pt x="3470" y="770"/>
                                      </a:lnTo>
                                      <a:lnTo>
                                        <a:pt x="3484" y="767"/>
                                      </a:lnTo>
                                      <a:lnTo>
                                        <a:pt x="3498" y="764"/>
                                      </a:lnTo>
                                      <a:lnTo>
                                        <a:pt x="3528" y="759"/>
                                      </a:lnTo>
                                      <a:lnTo>
                                        <a:pt x="3558" y="754"/>
                                      </a:lnTo>
                                      <a:lnTo>
                                        <a:pt x="3588" y="751"/>
                                      </a:lnTo>
                                      <a:lnTo>
                                        <a:pt x="3618" y="747"/>
                                      </a:lnTo>
                                      <a:lnTo>
                                        <a:pt x="3646" y="743"/>
                                      </a:lnTo>
                                      <a:lnTo>
                                        <a:pt x="3673" y="737"/>
                                      </a:lnTo>
                                      <a:lnTo>
                                        <a:pt x="3697" y="727"/>
                                      </a:lnTo>
                                      <a:lnTo>
                                        <a:pt x="3718" y="715"/>
                                      </a:lnTo>
                                      <a:lnTo>
                                        <a:pt x="3898" y="715"/>
                                      </a:lnTo>
                                      <a:lnTo>
                                        <a:pt x="3897" y="521"/>
                                      </a:lnTo>
                                      <a:lnTo>
                                        <a:pt x="3896" y="493"/>
                                      </a:lnTo>
                                      <a:lnTo>
                                        <a:pt x="3890" y="464"/>
                                      </a:lnTo>
                                      <a:lnTo>
                                        <a:pt x="3882" y="438"/>
                                      </a:lnTo>
                                      <a:lnTo>
                                        <a:pt x="3877" y="429"/>
                                      </a:lnTo>
                                      <a:close/>
                                      <a:moveTo>
                                        <a:pt x="3984" y="1045"/>
                                      </a:moveTo>
                                      <a:lnTo>
                                        <a:pt x="3733" y="1045"/>
                                      </a:lnTo>
                                      <a:lnTo>
                                        <a:pt x="3740" y="1071"/>
                                      </a:lnTo>
                                      <a:lnTo>
                                        <a:pt x="3750" y="1092"/>
                                      </a:lnTo>
                                      <a:lnTo>
                                        <a:pt x="3763" y="1109"/>
                                      </a:lnTo>
                                      <a:lnTo>
                                        <a:pt x="3780" y="1122"/>
                                      </a:lnTo>
                                      <a:lnTo>
                                        <a:pt x="3799" y="1132"/>
                                      </a:lnTo>
                                      <a:lnTo>
                                        <a:pt x="3821" y="1139"/>
                                      </a:lnTo>
                                      <a:lnTo>
                                        <a:pt x="3844" y="1143"/>
                                      </a:lnTo>
                                      <a:lnTo>
                                        <a:pt x="3871" y="1144"/>
                                      </a:lnTo>
                                      <a:lnTo>
                                        <a:pt x="3878" y="1144"/>
                                      </a:lnTo>
                                      <a:lnTo>
                                        <a:pt x="3887" y="1144"/>
                                      </a:lnTo>
                                      <a:lnTo>
                                        <a:pt x="3908" y="1142"/>
                                      </a:lnTo>
                                      <a:lnTo>
                                        <a:pt x="3918" y="1140"/>
                                      </a:lnTo>
                                      <a:lnTo>
                                        <a:pt x="3939" y="1136"/>
                                      </a:lnTo>
                                      <a:lnTo>
                                        <a:pt x="3950" y="1134"/>
                                      </a:lnTo>
                                      <a:lnTo>
                                        <a:pt x="3970" y="1128"/>
                                      </a:lnTo>
                                      <a:lnTo>
                                        <a:pt x="3978" y="1126"/>
                                      </a:lnTo>
                                      <a:lnTo>
                                        <a:pt x="3984" y="1124"/>
                                      </a:lnTo>
                                      <a:lnTo>
                                        <a:pt x="3984" y="1045"/>
                                      </a:lnTo>
                                      <a:close/>
                                      <a:moveTo>
                                        <a:pt x="3898" y="715"/>
                                      </a:moveTo>
                                      <a:lnTo>
                                        <a:pt x="3718" y="715"/>
                                      </a:lnTo>
                                      <a:lnTo>
                                        <a:pt x="3718" y="849"/>
                                      </a:lnTo>
                                      <a:lnTo>
                                        <a:pt x="3717" y="869"/>
                                      </a:lnTo>
                                      <a:lnTo>
                                        <a:pt x="3713" y="888"/>
                                      </a:lnTo>
                                      <a:lnTo>
                                        <a:pt x="3707" y="905"/>
                                      </a:lnTo>
                                      <a:lnTo>
                                        <a:pt x="3698" y="920"/>
                                      </a:lnTo>
                                      <a:lnTo>
                                        <a:pt x="3687" y="934"/>
                                      </a:lnTo>
                                      <a:lnTo>
                                        <a:pt x="3675" y="947"/>
                                      </a:lnTo>
                                      <a:lnTo>
                                        <a:pt x="3662" y="958"/>
                                      </a:lnTo>
                                      <a:lnTo>
                                        <a:pt x="3647" y="968"/>
                                      </a:lnTo>
                                      <a:lnTo>
                                        <a:pt x="3631" y="977"/>
                                      </a:lnTo>
                                      <a:lnTo>
                                        <a:pt x="3615" y="984"/>
                                      </a:lnTo>
                                      <a:lnTo>
                                        <a:pt x="3599" y="990"/>
                                      </a:lnTo>
                                      <a:lnTo>
                                        <a:pt x="3582" y="995"/>
                                      </a:lnTo>
                                      <a:lnTo>
                                        <a:pt x="3565" y="998"/>
                                      </a:lnTo>
                                      <a:lnTo>
                                        <a:pt x="3548" y="1001"/>
                                      </a:lnTo>
                                      <a:lnTo>
                                        <a:pt x="3532" y="1002"/>
                                      </a:lnTo>
                                      <a:lnTo>
                                        <a:pt x="3517" y="1003"/>
                                      </a:lnTo>
                                      <a:lnTo>
                                        <a:pt x="3923" y="1003"/>
                                      </a:lnTo>
                                      <a:lnTo>
                                        <a:pt x="3912" y="998"/>
                                      </a:lnTo>
                                      <a:lnTo>
                                        <a:pt x="3906" y="989"/>
                                      </a:lnTo>
                                      <a:lnTo>
                                        <a:pt x="3902" y="980"/>
                                      </a:lnTo>
                                      <a:lnTo>
                                        <a:pt x="3900" y="970"/>
                                      </a:lnTo>
                                      <a:lnTo>
                                        <a:pt x="3898" y="957"/>
                                      </a:lnTo>
                                      <a:lnTo>
                                        <a:pt x="3898" y="947"/>
                                      </a:lnTo>
                                      <a:lnTo>
                                        <a:pt x="3898" y="715"/>
                                      </a:lnTo>
                                      <a:close/>
                                      <a:moveTo>
                                        <a:pt x="3984" y="1000"/>
                                      </a:moveTo>
                                      <a:lnTo>
                                        <a:pt x="3975" y="1002"/>
                                      </a:lnTo>
                                      <a:lnTo>
                                        <a:pt x="3966" y="1003"/>
                                      </a:lnTo>
                                      <a:lnTo>
                                        <a:pt x="3984" y="1003"/>
                                      </a:lnTo>
                                      <a:lnTo>
                                        <a:pt x="3984" y="1000"/>
                                      </a:lnTo>
                                      <a:close/>
                                      <a:moveTo>
                                        <a:pt x="3572" y="288"/>
                                      </a:moveTo>
                                      <a:lnTo>
                                        <a:pt x="3539" y="289"/>
                                      </a:lnTo>
                                      <a:lnTo>
                                        <a:pt x="3505" y="291"/>
                                      </a:lnTo>
                                      <a:lnTo>
                                        <a:pt x="3473" y="295"/>
                                      </a:lnTo>
                                      <a:lnTo>
                                        <a:pt x="3440" y="300"/>
                                      </a:lnTo>
                                      <a:lnTo>
                                        <a:pt x="3409" y="308"/>
                                      </a:lnTo>
                                      <a:lnTo>
                                        <a:pt x="3379" y="318"/>
                                      </a:lnTo>
                                      <a:lnTo>
                                        <a:pt x="3351" y="330"/>
                                      </a:lnTo>
                                      <a:lnTo>
                                        <a:pt x="3325" y="344"/>
                                      </a:lnTo>
                                      <a:lnTo>
                                        <a:pt x="3300" y="361"/>
                                      </a:lnTo>
                                      <a:lnTo>
                                        <a:pt x="3278" y="381"/>
                                      </a:lnTo>
                                      <a:lnTo>
                                        <a:pt x="3258" y="403"/>
                                      </a:lnTo>
                                      <a:lnTo>
                                        <a:pt x="3241" y="428"/>
                                      </a:lnTo>
                                      <a:lnTo>
                                        <a:pt x="3226" y="455"/>
                                      </a:lnTo>
                                      <a:lnTo>
                                        <a:pt x="3215" y="486"/>
                                      </a:lnTo>
                                      <a:lnTo>
                                        <a:pt x="3207" y="521"/>
                                      </a:lnTo>
                                      <a:lnTo>
                                        <a:pt x="3203" y="558"/>
                                      </a:lnTo>
                                      <a:lnTo>
                                        <a:pt x="3382" y="558"/>
                                      </a:lnTo>
                                      <a:lnTo>
                                        <a:pt x="3388" y="527"/>
                                      </a:lnTo>
                                      <a:lnTo>
                                        <a:pt x="3399" y="501"/>
                                      </a:lnTo>
                                      <a:lnTo>
                                        <a:pt x="3415" y="479"/>
                                      </a:lnTo>
                                      <a:lnTo>
                                        <a:pt x="3437" y="461"/>
                                      </a:lnTo>
                                      <a:lnTo>
                                        <a:pt x="3463" y="447"/>
                                      </a:lnTo>
                                      <a:lnTo>
                                        <a:pt x="3492" y="437"/>
                                      </a:lnTo>
                                      <a:lnTo>
                                        <a:pt x="3525" y="431"/>
                                      </a:lnTo>
                                      <a:lnTo>
                                        <a:pt x="3561" y="429"/>
                                      </a:lnTo>
                                      <a:lnTo>
                                        <a:pt x="3877" y="429"/>
                                      </a:lnTo>
                                      <a:lnTo>
                                        <a:pt x="3869" y="414"/>
                                      </a:lnTo>
                                      <a:lnTo>
                                        <a:pt x="3854" y="393"/>
                                      </a:lnTo>
                                      <a:lnTo>
                                        <a:pt x="3836" y="374"/>
                                      </a:lnTo>
                                      <a:lnTo>
                                        <a:pt x="3817" y="356"/>
                                      </a:lnTo>
                                      <a:lnTo>
                                        <a:pt x="3795" y="341"/>
                                      </a:lnTo>
                                      <a:lnTo>
                                        <a:pt x="3771" y="328"/>
                                      </a:lnTo>
                                      <a:lnTo>
                                        <a:pt x="3745" y="317"/>
                                      </a:lnTo>
                                      <a:lnTo>
                                        <a:pt x="3718" y="308"/>
                                      </a:lnTo>
                                      <a:lnTo>
                                        <a:pt x="3690" y="300"/>
                                      </a:lnTo>
                                      <a:lnTo>
                                        <a:pt x="3661" y="295"/>
                                      </a:lnTo>
                                      <a:lnTo>
                                        <a:pt x="3632" y="291"/>
                                      </a:lnTo>
                                      <a:lnTo>
                                        <a:pt x="3602" y="289"/>
                                      </a:lnTo>
                                      <a:lnTo>
                                        <a:pt x="3572" y="288"/>
                                      </a:lnTo>
                                      <a:close/>
                                      <a:moveTo>
                                        <a:pt x="4078" y="1284"/>
                                      </a:moveTo>
                                      <a:lnTo>
                                        <a:pt x="4078" y="1435"/>
                                      </a:lnTo>
                                      <a:lnTo>
                                        <a:pt x="4109" y="1439"/>
                                      </a:lnTo>
                                      <a:lnTo>
                                        <a:pt x="4140" y="1442"/>
                                      </a:lnTo>
                                      <a:lnTo>
                                        <a:pt x="4171" y="1444"/>
                                      </a:lnTo>
                                      <a:lnTo>
                                        <a:pt x="4202" y="1444"/>
                                      </a:lnTo>
                                      <a:lnTo>
                                        <a:pt x="4236" y="1443"/>
                                      </a:lnTo>
                                      <a:lnTo>
                                        <a:pt x="4267" y="1439"/>
                                      </a:lnTo>
                                      <a:lnTo>
                                        <a:pt x="4294" y="1432"/>
                                      </a:lnTo>
                                      <a:lnTo>
                                        <a:pt x="4319" y="1422"/>
                                      </a:lnTo>
                                      <a:lnTo>
                                        <a:pt x="4341" y="1409"/>
                                      </a:lnTo>
                                      <a:lnTo>
                                        <a:pt x="4361" y="1395"/>
                                      </a:lnTo>
                                      <a:lnTo>
                                        <a:pt x="4379" y="1379"/>
                                      </a:lnTo>
                                      <a:lnTo>
                                        <a:pt x="4395" y="1360"/>
                                      </a:lnTo>
                                      <a:lnTo>
                                        <a:pt x="4410" y="1340"/>
                                      </a:lnTo>
                                      <a:lnTo>
                                        <a:pt x="4423" y="1319"/>
                                      </a:lnTo>
                                      <a:lnTo>
                                        <a:pt x="4436" y="1296"/>
                                      </a:lnTo>
                                      <a:lnTo>
                                        <a:pt x="4436" y="1295"/>
                                      </a:lnTo>
                                      <a:lnTo>
                                        <a:pt x="4163" y="1295"/>
                                      </a:lnTo>
                                      <a:lnTo>
                                        <a:pt x="4152" y="1295"/>
                                      </a:lnTo>
                                      <a:lnTo>
                                        <a:pt x="4142" y="1294"/>
                                      </a:lnTo>
                                      <a:lnTo>
                                        <a:pt x="4131" y="1293"/>
                                      </a:lnTo>
                                      <a:lnTo>
                                        <a:pt x="4121" y="1291"/>
                                      </a:lnTo>
                                      <a:lnTo>
                                        <a:pt x="4110" y="1289"/>
                                      </a:lnTo>
                                      <a:lnTo>
                                        <a:pt x="4100" y="1287"/>
                                      </a:lnTo>
                                      <a:lnTo>
                                        <a:pt x="4089" y="1286"/>
                                      </a:lnTo>
                                      <a:lnTo>
                                        <a:pt x="4078" y="1284"/>
                                      </a:lnTo>
                                      <a:close/>
                                      <a:moveTo>
                                        <a:pt x="4198" y="310"/>
                                      </a:moveTo>
                                      <a:lnTo>
                                        <a:pt x="4001" y="310"/>
                                      </a:lnTo>
                                      <a:lnTo>
                                        <a:pt x="4309" y="1119"/>
                                      </a:lnTo>
                                      <a:lnTo>
                                        <a:pt x="4289" y="1182"/>
                                      </a:lnTo>
                                      <a:lnTo>
                                        <a:pt x="4285" y="1195"/>
                                      </a:lnTo>
                                      <a:lnTo>
                                        <a:pt x="4281" y="1207"/>
                                      </a:lnTo>
                                      <a:lnTo>
                                        <a:pt x="4276" y="1219"/>
                                      </a:lnTo>
                                      <a:lnTo>
                                        <a:pt x="4272" y="1229"/>
                                      </a:lnTo>
                                      <a:lnTo>
                                        <a:pt x="4267" y="1239"/>
                                      </a:lnTo>
                                      <a:lnTo>
                                        <a:pt x="4261" y="1248"/>
                                      </a:lnTo>
                                      <a:lnTo>
                                        <a:pt x="4255" y="1257"/>
                                      </a:lnTo>
                                      <a:lnTo>
                                        <a:pt x="4249" y="1265"/>
                                      </a:lnTo>
                                      <a:lnTo>
                                        <a:pt x="4242" y="1272"/>
                                      </a:lnTo>
                                      <a:lnTo>
                                        <a:pt x="4234" y="1278"/>
                                      </a:lnTo>
                                      <a:lnTo>
                                        <a:pt x="4225" y="1283"/>
                                      </a:lnTo>
                                      <a:lnTo>
                                        <a:pt x="4215" y="1287"/>
                                      </a:lnTo>
                                      <a:lnTo>
                                        <a:pt x="4204" y="1291"/>
                                      </a:lnTo>
                                      <a:lnTo>
                                        <a:pt x="4192" y="1293"/>
                                      </a:lnTo>
                                      <a:lnTo>
                                        <a:pt x="4178" y="1295"/>
                                      </a:lnTo>
                                      <a:lnTo>
                                        <a:pt x="4163" y="1295"/>
                                      </a:lnTo>
                                      <a:lnTo>
                                        <a:pt x="4436" y="1295"/>
                                      </a:lnTo>
                                      <a:lnTo>
                                        <a:pt x="4447" y="1272"/>
                                      </a:lnTo>
                                      <a:lnTo>
                                        <a:pt x="4457" y="1246"/>
                                      </a:lnTo>
                                      <a:lnTo>
                                        <a:pt x="4468" y="1220"/>
                                      </a:lnTo>
                                      <a:lnTo>
                                        <a:pt x="4479" y="1193"/>
                                      </a:lnTo>
                                      <a:lnTo>
                                        <a:pt x="4490" y="1166"/>
                                      </a:lnTo>
                                      <a:lnTo>
                                        <a:pt x="4582" y="916"/>
                                      </a:lnTo>
                                      <a:lnTo>
                                        <a:pt x="4410" y="916"/>
                                      </a:lnTo>
                                      <a:lnTo>
                                        <a:pt x="4198" y="310"/>
                                      </a:lnTo>
                                      <a:close/>
                                      <a:moveTo>
                                        <a:pt x="4806" y="310"/>
                                      </a:moveTo>
                                      <a:lnTo>
                                        <a:pt x="4619" y="310"/>
                                      </a:lnTo>
                                      <a:lnTo>
                                        <a:pt x="4413" y="916"/>
                                      </a:lnTo>
                                      <a:lnTo>
                                        <a:pt x="4582" y="916"/>
                                      </a:lnTo>
                                      <a:lnTo>
                                        <a:pt x="4806" y="310"/>
                                      </a:lnTo>
                                      <a:close/>
                                      <a:moveTo>
                                        <a:pt x="5582" y="429"/>
                                      </a:moveTo>
                                      <a:lnTo>
                                        <a:pt x="5266" y="429"/>
                                      </a:lnTo>
                                      <a:lnTo>
                                        <a:pt x="5280" y="430"/>
                                      </a:lnTo>
                                      <a:lnTo>
                                        <a:pt x="5294" y="430"/>
                                      </a:lnTo>
                                      <a:lnTo>
                                        <a:pt x="5308" y="431"/>
                                      </a:lnTo>
                                      <a:lnTo>
                                        <a:pt x="5323" y="433"/>
                                      </a:lnTo>
                                      <a:lnTo>
                                        <a:pt x="5337" y="436"/>
                                      </a:lnTo>
                                      <a:lnTo>
                                        <a:pt x="5351" y="439"/>
                                      </a:lnTo>
                                      <a:lnTo>
                                        <a:pt x="5365" y="444"/>
                                      </a:lnTo>
                                      <a:lnTo>
                                        <a:pt x="5377" y="449"/>
                                      </a:lnTo>
                                      <a:lnTo>
                                        <a:pt x="5389" y="455"/>
                                      </a:lnTo>
                                      <a:lnTo>
                                        <a:pt x="5399" y="463"/>
                                      </a:lnTo>
                                      <a:lnTo>
                                        <a:pt x="5409" y="472"/>
                                      </a:lnTo>
                                      <a:lnTo>
                                        <a:pt x="5418" y="483"/>
                                      </a:lnTo>
                                      <a:lnTo>
                                        <a:pt x="5425" y="494"/>
                                      </a:lnTo>
                                      <a:lnTo>
                                        <a:pt x="5430" y="508"/>
                                      </a:lnTo>
                                      <a:lnTo>
                                        <a:pt x="5433" y="523"/>
                                      </a:lnTo>
                                      <a:lnTo>
                                        <a:pt x="5434" y="539"/>
                                      </a:lnTo>
                                      <a:lnTo>
                                        <a:pt x="5433" y="558"/>
                                      </a:lnTo>
                                      <a:lnTo>
                                        <a:pt x="5430" y="574"/>
                                      </a:lnTo>
                                      <a:lnTo>
                                        <a:pt x="5423" y="587"/>
                                      </a:lnTo>
                                      <a:lnTo>
                                        <a:pt x="5415" y="598"/>
                                      </a:lnTo>
                                      <a:lnTo>
                                        <a:pt x="5404" y="607"/>
                                      </a:lnTo>
                                      <a:lnTo>
                                        <a:pt x="5392" y="615"/>
                                      </a:lnTo>
                                      <a:lnTo>
                                        <a:pt x="5377" y="622"/>
                                      </a:lnTo>
                                      <a:lnTo>
                                        <a:pt x="5361" y="627"/>
                                      </a:lnTo>
                                      <a:lnTo>
                                        <a:pt x="5344" y="632"/>
                                      </a:lnTo>
                                      <a:lnTo>
                                        <a:pt x="5325" y="635"/>
                                      </a:lnTo>
                                      <a:lnTo>
                                        <a:pt x="5305" y="638"/>
                                      </a:lnTo>
                                      <a:lnTo>
                                        <a:pt x="5261" y="643"/>
                                      </a:lnTo>
                                      <a:lnTo>
                                        <a:pt x="5238" y="646"/>
                                      </a:lnTo>
                                      <a:lnTo>
                                        <a:pt x="5215" y="650"/>
                                      </a:lnTo>
                                      <a:lnTo>
                                        <a:pt x="5191" y="654"/>
                                      </a:lnTo>
                                      <a:lnTo>
                                        <a:pt x="5163" y="657"/>
                                      </a:lnTo>
                                      <a:lnTo>
                                        <a:pt x="5134" y="662"/>
                                      </a:lnTo>
                                      <a:lnTo>
                                        <a:pt x="5106" y="667"/>
                                      </a:lnTo>
                                      <a:lnTo>
                                        <a:pt x="5078" y="672"/>
                                      </a:lnTo>
                                      <a:lnTo>
                                        <a:pt x="5051" y="679"/>
                                      </a:lnTo>
                                      <a:lnTo>
                                        <a:pt x="5025" y="688"/>
                                      </a:lnTo>
                                      <a:lnTo>
                                        <a:pt x="5001" y="698"/>
                                      </a:lnTo>
                                      <a:lnTo>
                                        <a:pt x="4978" y="711"/>
                                      </a:lnTo>
                                      <a:lnTo>
                                        <a:pt x="4957" y="725"/>
                                      </a:lnTo>
                                      <a:lnTo>
                                        <a:pt x="4937" y="742"/>
                                      </a:lnTo>
                                      <a:lnTo>
                                        <a:pt x="4920" y="762"/>
                                      </a:lnTo>
                                      <a:lnTo>
                                        <a:pt x="4906" y="784"/>
                                      </a:lnTo>
                                      <a:lnTo>
                                        <a:pt x="4894" y="810"/>
                                      </a:lnTo>
                                      <a:lnTo>
                                        <a:pt x="4885" y="839"/>
                                      </a:lnTo>
                                      <a:lnTo>
                                        <a:pt x="4880" y="871"/>
                                      </a:lnTo>
                                      <a:lnTo>
                                        <a:pt x="4878" y="907"/>
                                      </a:lnTo>
                                      <a:lnTo>
                                        <a:pt x="4880" y="936"/>
                                      </a:lnTo>
                                      <a:lnTo>
                                        <a:pt x="4884" y="963"/>
                                      </a:lnTo>
                                      <a:lnTo>
                                        <a:pt x="4891" y="988"/>
                                      </a:lnTo>
                                      <a:lnTo>
                                        <a:pt x="4901" y="1011"/>
                                      </a:lnTo>
                                      <a:lnTo>
                                        <a:pt x="4913" y="1033"/>
                                      </a:lnTo>
                                      <a:lnTo>
                                        <a:pt x="4928" y="1052"/>
                                      </a:lnTo>
                                      <a:lnTo>
                                        <a:pt x="4944" y="1070"/>
                                      </a:lnTo>
                                      <a:lnTo>
                                        <a:pt x="4962" y="1085"/>
                                      </a:lnTo>
                                      <a:lnTo>
                                        <a:pt x="4982" y="1099"/>
                                      </a:lnTo>
                                      <a:lnTo>
                                        <a:pt x="5004" y="1111"/>
                                      </a:lnTo>
                                      <a:lnTo>
                                        <a:pt x="5027" y="1121"/>
                                      </a:lnTo>
                                      <a:lnTo>
                                        <a:pt x="5051" y="1129"/>
                                      </a:lnTo>
                                      <a:lnTo>
                                        <a:pt x="5077" y="1136"/>
                                      </a:lnTo>
                                      <a:lnTo>
                                        <a:pt x="5102" y="1141"/>
                                      </a:lnTo>
                                      <a:lnTo>
                                        <a:pt x="5129" y="1143"/>
                                      </a:lnTo>
                                      <a:lnTo>
                                        <a:pt x="5156" y="1144"/>
                                      </a:lnTo>
                                      <a:lnTo>
                                        <a:pt x="5193" y="1143"/>
                                      </a:lnTo>
                                      <a:lnTo>
                                        <a:pt x="5230" y="1138"/>
                                      </a:lnTo>
                                      <a:lnTo>
                                        <a:pt x="5268" y="1131"/>
                                      </a:lnTo>
                                      <a:lnTo>
                                        <a:pt x="5306" y="1121"/>
                                      </a:lnTo>
                                      <a:lnTo>
                                        <a:pt x="5344" y="1107"/>
                                      </a:lnTo>
                                      <a:lnTo>
                                        <a:pt x="5378" y="1090"/>
                                      </a:lnTo>
                                      <a:lnTo>
                                        <a:pt x="5409" y="1069"/>
                                      </a:lnTo>
                                      <a:lnTo>
                                        <a:pt x="5438" y="1045"/>
                                      </a:lnTo>
                                      <a:lnTo>
                                        <a:pt x="5689" y="1045"/>
                                      </a:lnTo>
                                      <a:lnTo>
                                        <a:pt x="5689" y="1003"/>
                                      </a:lnTo>
                                      <a:lnTo>
                                        <a:pt x="5222" y="1003"/>
                                      </a:lnTo>
                                      <a:lnTo>
                                        <a:pt x="5210" y="1003"/>
                                      </a:lnTo>
                                      <a:lnTo>
                                        <a:pt x="5197" y="1002"/>
                                      </a:lnTo>
                                      <a:lnTo>
                                        <a:pt x="5184" y="1000"/>
                                      </a:lnTo>
                                      <a:lnTo>
                                        <a:pt x="5170" y="998"/>
                                      </a:lnTo>
                                      <a:lnTo>
                                        <a:pt x="5155" y="995"/>
                                      </a:lnTo>
                                      <a:lnTo>
                                        <a:pt x="5142" y="992"/>
                                      </a:lnTo>
                                      <a:lnTo>
                                        <a:pt x="5129" y="987"/>
                                      </a:lnTo>
                                      <a:lnTo>
                                        <a:pt x="5116" y="982"/>
                                      </a:lnTo>
                                      <a:lnTo>
                                        <a:pt x="5104" y="975"/>
                                      </a:lnTo>
                                      <a:lnTo>
                                        <a:pt x="5094" y="968"/>
                                      </a:lnTo>
                                      <a:lnTo>
                                        <a:pt x="5084" y="959"/>
                                      </a:lnTo>
                                      <a:lnTo>
                                        <a:pt x="5075" y="949"/>
                                      </a:lnTo>
                                      <a:lnTo>
                                        <a:pt x="5067" y="939"/>
                                      </a:lnTo>
                                      <a:lnTo>
                                        <a:pt x="5062" y="927"/>
                                      </a:lnTo>
                                      <a:lnTo>
                                        <a:pt x="5058" y="913"/>
                                      </a:lnTo>
                                      <a:lnTo>
                                        <a:pt x="5057" y="899"/>
                                      </a:lnTo>
                                      <a:lnTo>
                                        <a:pt x="5058" y="882"/>
                                      </a:lnTo>
                                      <a:lnTo>
                                        <a:pt x="5060" y="867"/>
                                      </a:lnTo>
                                      <a:lnTo>
                                        <a:pt x="5064" y="853"/>
                                      </a:lnTo>
                                      <a:lnTo>
                                        <a:pt x="5069" y="840"/>
                                      </a:lnTo>
                                      <a:lnTo>
                                        <a:pt x="5076" y="829"/>
                                      </a:lnTo>
                                      <a:lnTo>
                                        <a:pt x="5083" y="818"/>
                                      </a:lnTo>
                                      <a:lnTo>
                                        <a:pt x="5092" y="809"/>
                                      </a:lnTo>
                                      <a:lnTo>
                                        <a:pt x="5101" y="801"/>
                                      </a:lnTo>
                                      <a:lnTo>
                                        <a:pt x="5112" y="794"/>
                                      </a:lnTo>
                                      <a:lnTo>
                                        <a:pt x="5123" y="788"/>
                                      </a:lnTo>
                                      <a:lnTo>
                                        <a:pt x="5135" y="782"/>
                                      </a:lnTo>
                                      <a:lnTo>
                                        <a:pt x="5148" y="777"/>
                                      </a:lnTo>
                                      <a:lnTo>
                                        <a:pt x="5162" y="773"/>
                                      </a:lnTo>
                                      <a:lnTo>
                                        <a:pt x="5176" y="770"/>
                                      </a:lnTo>
                                      <a:lnTo>
                                        <a:pt x="5189" y="767"/>
                                      </a:lnTo>
                                      <a:lnTo>
                                        <a:pt x="5203" y="764"/>
                                      </a:lnTo>
                                      <a:lnTo>
                                        <a:pt x="5233" y="759"/>
                                      </a:lnTo>
                                      <a:lnTo>
                                        <a:pt x="5263" y="754"/>
                                      </a:lnTo>
                                      <a:lnTo>
                                        <a:pt x="5293" y="751"/>
                                      </a:lnTo>
                                      <a:lnTo>
                                        <a:pt x="5323" y="747"/>
                                      </a:lnTo>
                                      <a:lnTo>
                                        <a:pt x="5352" y="743"/>
                                      </a:lnTo>
                                      <a:lnTo>
                                        <a:pt x="5378" y="737"/>
                                      </a:lnTo>
                                      <a:lnTo>
                                        <a:pt x="5402" y="727"/>
                                      </a:lnTo>
                                      <a:lnTo>
                                        <a:pt x="5423" y="715"/>
                                      </a:lnTo>
                                      <a:lnTo>
                                        <a:pt x="5603" y="715"/>
                                      </a:lnTo>
                                      <a:lnTo>
                                        <a:pt x="5602" y="521"/>
                                      </a:lnTo>
                                      <a:lnTo>
                                        <a:pt x="5601" y="493"/>
                                      </a:lnTo>
                                      <a:lnTo>
                                        <a:pt x="5596" y="464"/>
                                      </a:lnTo>
                                      <a:lnTo>
                                        <a:pt x="5587" y="438"/>
                                      </a:lnTo>
                                      <a:lnTo>
                                        <a:pt x="5582" y="429"/>
                                      </a:lnTo>
                                      <a:close/>
                                      <a:moveTo>
                                        <a:pt x="5689" y="1045"/>
                                      </a:moveTo>
                                      <a:lnTo>
                                        <a:pt x="5438" y="1045"/>
                                      </a:lnTo>
                                      <a:lnTo>
                                        <a:pt x="5445" y="1071"/>
                                      </a:lnTo>
                                      <a:lnTo>
                                        <a:pt x="5455" y="1092"/>
                                      </a:lnTo>
                                      <a:lnTo>
                                        <a:pt x="5468" y="1109"/>
                                      </a:lnTo>
                                      <a:lnTo>
                                        <a:pt x="5485" y="1122"/>
                                      </a:lnTo>
                                      <a:lnTo>
                                        <a:pt x="5504" y="1132"/>
                                      </a:lnTo>
                                      <a:lnTo>
                                        <a:pt x="5526" y="1139"/>
                                      </a:lnTo>
                                      <a:lnTo>
                                        <a:pt x="5550" y="1143"/>
                                      </a:lnTo>
                                      <a:lnTo>
                                        <a:pt x="5576" y="1144"/>
                                      </a:lnTo>
                                      <a:lnTo>
                                        <a:pt x="5583" y="1144"/>
                                      </a:lnTo>
                                      <a:lnTo>
                                        <a:pt x="5592" y="1144"/>
                                      </a:lnTo>
                                      <a:lnTo>
                                        <a:pt x="5613" y="1142"/>
                                      </a:lnTo>
                                      <a:lnTo>
                                        <a:pt x="5624" y="1140"/>
                                      </a:lnTo>
                                      <a:lnTo>
                                        <a:pt x="5645" y="1136"/>
                                      </a:lnTo>
                                      <a:lnTo>
                                        <a:pt x="5655" y="1134"/>
                                      </a:lnTo>
                                      <a:lnTo>
                                        <a:pt x="5675" y="1128"/>
                                      </a:lnTo>
                                      <a:lnTo>
                                        <a:pt x="5683" y="1126"/>
                                      </a:lnTo>
                                      <a:lnTo>
                                        <a:pt x="5689" y="1124"/>
                                      </a:lnTo>
                                      <a:lnTo>
                                        <a:pt x="5689" y="1045"/>
                                      </a:lnTo>
                                      <a:close/>
                                      <a:moveTo>
                                        <a:pt x="5603" y="715"/>
                                      </a:moveTo>
                                      <a:lnTo>
                                        <a:pt x="5423" y="715"/>
                                      </a:lnTo>
                                      <a:lnTo>
                                        <a:pt x="5423" y="849"/>
                                      </a:lnTo>
                                      <a:lnTo>
                                        <a:pt x="5422" y="869"/>
                                      </a:lnTo>
                                      <a:lnTo>
                                        <a:pt x="5418" y="888"/>
                                      </a:lnTo>
                                      <a:lnTo>
                                        <a:pt x="5412" y="905"/>
                                      </a:lnTo>
                                      <a:lnTo>
                                        <a:pt x="5403" y="920"/>
                                      </a:lnTo>
                                      <a:lnTo>
                                        <a:pt x="5392" y="934"/>
                                      </a:lnTo>
                                      <a:lnTo>
                                        <a:pt x="5380" y="947"/>
                                      </a:lnTo>
                                      <a:lnTo>
                                        <a:pt x="5367" y="958"/>
                                      </a:lnTo>
                                      <a:lnTo>
                                        <a:pt x="5352" y="968"/>
                                      </a:lnTo>
                                      <a:lnTo>
                                        <a:pt x="5336" y="977"/>
                                      </a:lnTo>
                                      <a:lnTo>
                                        <a:pt x="5320" y="984"/>
                                      </a:lnTo>
                                      <a:lnTo>
                                        <a:pt x="5304" y="990"/>
                                      </a:lnTo>
                                      <a:lnTo>
                                        <a:pt x="5287" y="995"/>
                                      </a:lnTo>
                                      <a:lnTo>
                                        <a:pt x="5270" y="998"/>
                                      </a:lnTo>
                                      <a:lnTo>
                                        <a:pt x="5253" y="1001"/>
                                      </a:lnTo>
                                      <a:lnTo>
                                        <a:pt x="5238" y="1002"/>
                                      </a:lnTo>
                                      <a:lnTo>
                                        <a:pt x="5222" y="1003"/>
                                      </a:lnTo>
                                      <a:lnTo>
                                        <a:pt x="5628" y="1003"/>
                                      </a:lnTo>
                                      <a:lnTo>
                                        <a:pt x="5617" y="998"/>
                                      </a:lnTo>
                                      <a:lnTo>
                                        <a:pt x="5611" y="989"/>
                                      </a:lnTo>
                                      <a:lnTo>
                                        <a:pt x="5607" y="980"/>
                                      </a:lnTo>
                                      <a:lnTo>
                                        <a:pt x="5605" y="970"/>
                                      </a:lnTo>
                                      <a:lnTo>
                                        <a:pt x="5603" y="957"/>
                                      </a:lnTo>
                                      <a:lnTo>
                                        <a:pt x="5603" y="947"/>
                                      </a:lnTo>
                                      <a:lnTo>
                                        <a:pt x="5603" y="715"/>
                                      </a:lnTo>
                                      <a:close/>
                                      <a:moveTo>
                                        <a:pt x="5689" y="1000"/>
                                      </a:moveTo>
                                      <a:lnTo>
                                        <a:pt x="5680" y="1002"/>
                                      </a:lnTo>
                                      <a:lnTo>
                                        <a:pt x="5671" y="1003"/>
                                      </a:lnTo>
                                      <a:lnTo>
                                        <a:pt x="5689" y="1003"/>
                                      </a:lnTo>
                                      <a:lnTo>
                                        <a:pt x="5689" y="1000"/>
                                      </a:lnTo>
                                      <a:close/>
                                      <a:moveTo>
                                        <a:pt x="5277" y="288"/>
                                      </a:moveTo>
                                      <a:lnTo>
                                        <a:pt x="5244" y="289"/>
                                      </a:lnTo>
                                      <a:lnTo>
                                        <a:pt x="5211" y="291"/>
                                      </a:lnTo>
                                      <a:lnTo>
                                        <a:pt x="5178" y="295"/>
                                      </a:lnTo>
                                      <a:lnTo>
                                        <a:pt x="5145" y="300"/>
                                      </a:lnTo>
                                      <a:lnTo>
                                        <a:pt x="5114" y="308"/>
                                      </a:lnTo>
                                      <a:lnTo>
                                        <a:pt x="5084" y="318"/>
                                      </a:lnTo>
                                      <a:lnTo>
                                        <a:pt x="5056" y="330"/>
                                      </a:lnTo>
                                      <a:lnTo>
                                        <a:pt x="5030" y="344"/>
                                      </a:lnTo>
                                      <a:lnTo>
                                        <a:pt x="5005" y="361"/>
                                      </a:lnTo>
                                      <a:lnTo>
                                        <a:pt x="4983" y="381"/>
                                      </a:lnTo>
                                      <a:lnTo>
                                        <a:pt x="4963" y="403"/>
                                      </a:lnTo>
                                      <a:lnTo>
                                        <a:pt x="4946" y="428"/>
                                      </a:lnTo>
                                      <a:lnTo>
                                        <a:pt x="4931" y="455"/>
                                      </a:lnTo>
                                      <a:lnTo>
                                        <a:pt x="4920" y="486"/>
                                      </a:lnTo>
                                      <a:lnTo>
                                        <a:pt x="4912" y="521"/>
                                      </a:lnTo>
                                      <a:lnTo>
                                        <a:pt x="4908" y="558"/>
                                      </a:lnTo>
                                      <a:lnTo>
                                        <a:pt x="5087" y="558"/>
                                      </a:lnTo>
                                      <a:lnTo>
                                        <a:pt x="5093" y="527"/>
                                      </a:lnTo>
                                      <a:lnTo>
                                        <a:pt x="5104" y="501"/>
                                      </a:lnTo>
                                      <a:lnTo>
                                        <a:pt x="5120" y="479"/>
                                      </a:lnTo>
                                      <a:lnTo>
                                        <a:pt x="5142" y="461"/>
                                      </a:lnTo>
                                      <a:lnTo>
                                        <a:pt x="5168" y="447"/>
                                      </a:lnTo>
                                      <a:lnTo>
                                        <a:pt x="5198" y="437"/>
                                      </a:lnTo>
                                      <a:lnTo>
                                        <a:pt x="5230" y="431"/>
                                      </a:lnTo>
                                      <a:lnTo>
                                        <a:pt x="5266" y="429"/>
                                      </a:lnTo>
                                      <a:lnTo>
                                        <a:pt x="5582" y="429"/>
                                      </a:lnTo>
                                      <a:lnTo>
                                        <a:pt x="5574" y="414"/>
                                      </a:lnTo>
                                      <a:lnTo>
                                        <a:pt x="5559" y="393"/>
                                      </a:lnTo>
                                      <a:lnTo>
                                        <a:pt x="5541" y="374"/>
                                      </a:lnTo>
                                      <a:lnTo>
                                        <a:pt x="5522" y="356"/>
                                      </a:lnTo>
                                      <a:lnTo>
                                        <a:pt x="5500" y="341"/>
                                      </a:lnTo>
                                      <a:lnTo>
                                        <a:pt x="5476" y="328"/>
                                      </a:lnTo>
                                      <a:lnTo>
                                        <a:pt x="5450" y="317"/>
                                      </a:lnTo>
                                      <a:lnTo>
                                        <a:pt x="5423" y="308"/>
                                      </a:lnTo>
                                      <a:lnTo>
                                        <a:pt x="5395" y="300"/>
                                      </a:lnTo>
                                      <a:lnTo>
                                        <a:pt x="5366" y="295"/>
                                      </a:lnTo>
                                      <a:lnTo>
                                        <a:pt x="5337" y="291"/>
                                      </a:lnTo>
                                      <a:lnTo>
                                        <a:pt x="5307" y="289"/>
                                      </a:lnTo>
                                      <a:lnTo>
                                        <a:pt x="5277" y="288"/>
                                      </a:lnTo>
                                      <a:close/>
                                      <a:moveTo>
                                        <a:pt x="5966" y="310"/>
                                      </a:moveTo>
                                      <a:lnTo>
                                        <a:pt x="5796" y="310"/>
                                      </a:lnTo>
                                      <a:lnTo>
                                        <a:pt x="5796" y="1122"/>
                                      </a:lnTo>
                                      <a:lnTo>
                                        <a:pt x="5975" y="1122"/>
                                      </a:lnTo>
                                      <a:lnTo>
                                        <a:pt x="5975" y="640"/>
                                      </a:lnTo>
                                      <a:lnTo>
                                        <a:pt x="5976" y="615"/>
                                      </a:lnTo>
                                      <a:lnTo>
                                        <a:pt x="5979" y="592"/>
                                      </a:lnTo>
                                      <a:lnTo>
                                        <a:pt x="5983" y="571"/>
                                      </a:lnTo>
                                      <a:lnTo>
                                        <a:pt x="5990" y="550"/>
                                      </a:lnTo>
                                      <a:lnTo>
                                        <a:pt x="5998" y="531"/>
                                      </a:lnTo>
                                      <a:lnTo>
                                        <a:pt x="6007" y="514"/>
                                      </a:lnTo>
                                      <a:lnTo>
                                        <a:pt x="6018" y="498"/>
                                      </a:lnTo>
                                      <a:lnTo>
                                        <a:pt x="6029" y="484"/>
                                      </a:lnTo>
                                      <a:lnTo>
                                        <a:pt x="6042" y="472"/>
                                      </a:lnTo>
                                      <a:lnTo>
                                        <a:pt x="6056" y="461"/>
                                      </a:lnTo>
                                      <a:lnTo>
                                        <a:pt x="6070" y="451"/>
                                      </a:lnTo>
                                      <a:lnTo>
                                        <a:pt x="6086" y="443"/>
                                      </a:lnTo>
                                      <a:lnTo>
                                        <a:pt x="6102" y="437"/>
                                      </a:lnTo>
                                      <a:lnTo>
                                        <a:pt x="6119" y="433"/>
                                      </a:lnTo>
                                      <a:lnTo>
                                        <a:pt x="6135" y="430"/>
                                      </a:lnTo>
                                      <a:lnTo>
                                        <a:pt x="6153" y="429"/>
                                      </a:lnTo>
                                      <a:lnTo>
                                        <a:pt x="6954" y="429"/>
                                      </a:lnTo>
                                      <a:lnTo>
                                        <a:pt x="6951" y="423"/>
                                      </a:lnTo>
                                      <a:lnTo>
                                        <a:pt x="5966" y="423"/>
                                      </a:lnTo>
                                      <a:lnTo>
                                        <a:pt x="5966" y="310"/>
                                      </a:lnTo>
                                      <a:close/>
                                      <a:moveTo>
                                        <a:pt x="6648" y="429"/>
                                      </a:moveTo>
                                      <a:lnTo>
                                        <a:pt x="6153" y="429"/>
                                      </a:lnTo>
                                      <a:lnTo>
                                        <a:pt x="6190" y="432"/>
                                      </a:lnTo>
                                      <a:lnTo>
                                        <a:pt x="6222" y="440"/>
                                      </a:lnTo>
                                      <a:lnTo>
                                        <a:pt x="6246" y="454"/>
                                      </a:lnTo>
                                      <a:lnTo>
                                        <a:pt x="6265" y="472"/>
                                      </a:lnTo>
                                      <a:lnTo>
                                        <a:pt x="6278" y="497"/>
                                      </a:lnTo>
                                      <a:lnTo>
                                        <a:pt x="6288" y="526"/>
                                      </a:lnTo>
                                      <a:lnTo>
                                        <a:pt x="6294" y="561"/>
                                      </a:lnTo>
                                      <a:lnTo>
                                        <a:pt x="6295" y="597"/>
                                      </a:lnTo>
                                      <a:lnTo>
                                        <a:pt x="6296" y="1122"/>
                                      </a:lnTo>
                                      <a:lnTo>
                                        <a:pt x="6475" y="1122"/>
                                      </a:lnTo>
                                      <a:lnTo>
                                        <a:pt x="6475" y="646"/>
                                      </a:lnTo>
                                      <a:lnTo>
                                        <a:pt x="6477" y="597"/>
                                      </a:lnTo>
                                      <a:lnTo>
                                        <a:pt x="6485" y="554"/>
                                      </a:lnTo>
                                      <a:lnTo>
                                        <a:pt x="6498" y="517"/>
                                      </a:lnTo>
                                      <a:lnTo>
                                        <a:pt x="6516" y="486"/>
                                      </a:lnTo>
                                      <a:lnTo>
                                        <a:pt x="6539" y="461"/>
                                      </a:lnTo>
                                      <a:lnTo>
                                        <a:pt x="6569" y="443"/>
                                      </a:lnTo>
                                      <a:lnTo>
                                        <a:pt x="6605" y="433"/>
                                      </a:lnTo>
                                      <a:lnTo>
                                        <a:pt x="6648" y="429"/>
                                      </a:lnTo>
                                      <a:close/>
                                      <a:moveTo>
                                        <a:pt x="6954" y="429"/>
                                      </a:moveTo>
                                      <a:lnTo>
                                        <a:pt x="6648" y="429"/>
                                      </a:lnTo>
                                      <a:lnTo>
                                        <a:pt x="6672" y="430"/>
                                      </a:lnTo>
                                      <a:lnTo>
                                        <a:pt x="6694" y="433"/>
                                      </a:lnTo>
                                      <a:lnTo>
                                        <a:pt x="6713" y="438"/>
                                      </a:lnTo>
                                      <a:lnTo>
                                        <a:pt x="6729" y="445"/>
                                      </a:lnTo>
                                      <a:lnTo>
                                        <a:pt x="6743" y="454"/>
                                      </a:lnTo>
                                      <a:lnTo>
                                        <a:pt x="6755" y="464"/>
                                      </a:lnTo>
                                      <a:lnTo>
                                        <a:pt x="6766" y="476"/>
                                      </a:lnTo>
                                      <a:lnTo>
                                        <a:pt x="6774" y="490"/>
                                      </a:lnTo>
                                      <a:lnTo>
                                        <a:pt x="6781" y="505"/>
                                      </a:lnTo>
                                      <a:lnTo>
                                        <a:pt x="6786" y="522"/>
                                      </a:lnTo>
                                      <a:lnTo>
                                        <a:pt x="6790" y="540"/>
                                      </a:lnTo>
                                      <a:lnTo>
                                        <a:pt x="6792" y="559"/>
                                      </a:lnTo>
                                      <a:lnTo>
                                        <a:pt x="6794" y="579"/>
                                      </a:lnTo>
                                      <a:lnTo>
                                        <a:pt x="6795" y="601"/>
                                      </a:lnTo>
                                      <a:lnTo>
                                        <a:pt x="6795" y="624"/>
                                      </a:lnTo>
                                      <a:lnTo>
                                        <a:pt x="6795" y="1122"/>
                                      </a:lnTo>
                                      <a:lnTo>
                                        <a:pt x="6974" y="1122"/>
                                      </a:lnTo>
                                      <a:lnTo>
                                        <a:pt x="6974" y="559"/>
                                      </a:lnTo>
                                      <a:lnTo>
                                        <a:pt x="6970" y="493"/>
                                      </a:lnTo>
                                      <a:lnTo>
                                        <a:pt x="6957" y="435"/>
                                      </a:lnTo>
                                      <a:lnTo>
                                        <a:pt x="6954" y="429"/>
                                      </a:lnTo>
                                      <a:close/>
                                      <a:moveTo>
                                        <a:pt x="6220" y="288"/>
                                      </a:moveTo>
                                      <a:lnTo>
                                        <a:pt x="6197" y="288"/>
                                      </a:lnTo>
                                      <a:lnTo>
                                        <a:pt x="6174" y="290"/>
                                      </a:lnTo>
                                      <a:lnTo>
                                        <a:pt x="6153" y="294"/>
                                      </a:lnTo>
                                      <a:lnTo>
                                        <a:pt x="6134" y="298"/>
                                      </a:lnTo>
                                      <a:lnTo>
                                        <a:pt x="6115" y="304"/>
                                      </a:lnTo>
                                      <a:lnTo>
                                        <a:pt x="6098" y="310"/>
                                      </a:lnTo>
                                      <a:lnTo>
                                        <a:pt x="6082" y="317"/>
                                      </a:lnTo>
                                      <a:lnTo>
                                        <a:pt x="6067" y="326"/>
                                      </a:lnTo>
                                      <a:lnTo>
                                        <a:pt x="6053" y="335"/>
                                      </a:lnTo>
                                      <a:lnTo>
                                        <a:pt x="6039" y="345"/>
                                      </a:lnTo>
                                      <a:lnTo>
                                        <a:pt x="6026" y="356"/>
                                      </a:lnTo>
                                      <a:lnTo>
                                        <a:pt x="6014" y="368"/>
                                      </a:lnTo>
                                      <a:lnTo>
                                        <a:pt x="6003" y="381"/>
                                      </a:lnTo>
                                      <a:lnTo>
                                        <a:pt x="5992" y="394"/>
                                      </a:lnTo>
                                      <a:lnTo>
                                        <a:pt x="5981" y="408"/>
                                      </a:lnTo>
                                      <a:lnTo>
                                        <a:pt x="5970" y="423"/>
                                      </a:lnTo>
                                      <a:lnTo>
                                        <a:pt x="6448" y="423"/>
                                      </a:lnTo>
                                      <a:lnTo>
                                        <a:pt x="6432" y="391"/>
                                      </a:lnTo>
                                      <a:lnTo>
                                        <a:pt x="6412" y="363"/>
                                      </a:lnTo>
                                      <a:lnTo>
                                        <a:pt x="6387" y="340"/>
                                      </a:lnTo>
                                      <a:lnTo>
                                        <a:pt x="6358" y="321"/>
                                      </a:lnTo>
                                      <a:lnTo>
                                        <a:pt x="6325" y="306"/>
                                      </a:lnTo>
                                      <a:lnTo>
                                        <a:pt x="6291" y="296"/>
                                      </a:lnTo>
                                      <a:lnTo>
                                        <a:pt x="6256" y="290"/>
                                      </a:lnTo>
                                      <a:lnTo>
                                        <a:pt x="6220" y="288"/>
                                      </a:lnTo>
                                      <a:close/>
                                      <a:moveTo>
                                        <a:pt x="6703" y="288"/>
                                      </a:moveTo>
                                      <a:lnTo>
                                        <a:pt x="6660" y="290"/>
                                      </a:lnTo>
                                      <a:lnTo>
                                        <a:pt x="6621" y="297"/>
                                      </a:lnTo>
                                      <a:lnTo>
                                        <a:pt x="6585" y="308"/>
                                      </a:lnTo>
                                      <a:lnTo>
                                        <a:pt x="6553" y="324"/>
                                      </a:lnTo>
                                      <a:lnTo>
                                        <a:pt x="6524" y="344"/>
                                      </a:lnTo>
                                      <a:lnTo>
                                        <a:pt x="6497" y="367"/>
                                      </a:lnTo>
                                      <a:lnTo>
                                        <a:pt x="6472" y="393"/>
                                      </a:lnTo>
                                      <a:lnTo>
                                        <a:pt x="6448" y="423"/>
                                      </a:lnTo>
                                      <a:lnTo>
                                        <a:pt x="6951" y="423"/>
                                      </a:lnTo>
                                      <a:lnTo>
                                        <a:pt x="6934" y="387"/>
                                      </a:lnTo>
                                      <a:lnTo>
                                        <a:pt x="6903" y="351"/>
                                      </a:lnTo>
                                      <a:lnTo>
                                        <a:pt x="6864" y="323"/>
                                      </a:lnTo>
                                      <a:lnTo>
                                        <a:pt x="6817" y="304"/>
                                      </a:lnTo>
                                      <a:lnTo>
                                        <a:pt x="6763" y="292"/>
                                      </a:lnTo>
                                      <a:lnTo>
                                        <a:pt x="6703" y="288"/>
                                      </a:lnTo>
                                      <a:close/>
                                      <a:moveTo>
                                        <a:pt x="7331" y="310"/>
                                      </a:moveTo>
                                      <a:lnTo>
                                        <a:pt x="7163" y="310"/>
                                      </a:lnTo>
                                      <a:lnTo>
                                        <a:pt x="7163" y="1122"/>
                                      </a:lnTo>
                                      <a:lnTo>
                                        <a:pt x="7342" y="1122"/>
                                      </a:lnTo>
                                      <a:lnTo>
                                        <a:pt x="7342" y="736"/>
                                      </a:lnTo>
                                      <a:lnTo>
                                        <a:pt x="7343" y="703"/>
                                      </a:lnTo>
                                      <a:lnTo>
                                        <a:pt x="7347" y="672"/>
                                      </a:lnTo>
                                      <a:lnTo>
                                        <a:pt x="7352" y="643"/>
                                      </a:lnTo>
                                      <a:lnTo>
                                        <a:pt x="7360" y="616"/>
                                      </a:lnTo>
                                      <a:lnTo>
                                        <a:pt x="7369" y="591"/>
                                      </a:lnTo>
                                      <a:lnTo>
                                        <a:pt x="7380" y="569"/>
                                      </a:lnTo>
                                      <a:lnTo>
                                        <a:pt x="7393" y="548"/>
                                      </a:lnTo>
                                      <a:lnTo>
                                        <a:pt x="7407" y="529"/>
                                      </a:lnTo>
                                      <a:lnTo>
                                        <a:pt x="7422" y="512"/>
                                      </a:lnTo>
                                      <a:lnTo>
                                        <a:pt x="7439" y="498"/>
                                      </a:lnTo>
                                      <a:lnTo>
                                        <a:pt x="7457" y="486"/>
                                      </a:lnTo>
                                      <a:lnTo>
                                        <a:pt x="7477" y="476"/>
                                      </a:lnTo>
                                      <a:lnTo>
                                        <a:pt x="7497" y="468"/>
                                      </a:lnTo>
                                      <a:lnTo>
                                        <a:pt x="7500" y="467"/>
                                      </a:lnTo>
                                      <a:lnTo>
                                        <a:pt x="7331" y="467"/>
                                      </a:lnTo>
                                      <a:lnTo>
                                        <a:pt x="7331" y="310"/>
                                      </a:lnTo>
                                      <a:close/>
                                      <a:moveTo>
                                        <a:pt x="7572" y="288"/>
                                      </a:moveTo>
                                      <a:lnTo>
                                        <a:pt x="7551" y="289"/>
                                      </a:lnTo>
                                      <a:lnTo>
                                        <a:pt x="7531" y="292"/>
                                      </a:lnTo>
                                      <a:lnTo>
                                        <a:pt x="7511" y="297"/>
                                      </a:lnTo>
                                      <a:lnTo>
                                        <a:pt x="7492" y="304"/>
                                      </a:lnTo>
                                      <a:lnTo>
                                        <a:pt x="7472" y="312"/>
                                      </a:lnTo>
                                      <a:lnTo>
                                        <a:pt x="7454" y="322"/>
                                      </a:lnTo>
                                      <a:lnTo>
                                        <a:pt x="7437" y="333"/>
                                      </a:lnTo>
                                      <a:lnTo>
                                        <a:pt x="7420" y="345"/>
                                      </a:lnTo>
                                      <a:lnTo>
                                        <a:pt x="7404" y="358"/>
                                      </a:lnTo>
                                      <a:lnTo>
                                        <a:pt x="7390" y="372"/>
                                      </a:lnTo>
                                      <a:lnTo>
                                        <a:pt x="7377" y="387"/>
                                      </a:lnTo>
                                      <a:lnTo>
                                        <a:pt x="7365" y="403"/>
                                      </a:lnTo>
                                      <a:lnTo>
                                        <a:pt x="7355" y="418"/>
                                      </a:lnTo>
                                      <a:lnTo>
                                        <a:pt x="7346" y="434"/>
                                      </a:lnTo>
                                      <a:lnTo>
                                        <a:pt x="7339" y="451"/>
                                      </a:lnTo>
                                      <a:lnTo>
                                        <a:pt x="7334" y="467"/>
                                      </a:lnTo>
                                      <a:lnTo>
                                        <a:pt x="7500" y="467"/>
                                      </a:lnTo>
                                      <a:lnTo>
                                        <a:pt x="7518" y="462"/>
                                      </a:lnTo>
                                      <a:lnTo>
                                        <a:pt x="7540" y="459"/>
                                      </a:lnTo>
                                      <a:lnTo>
                                        <a:pt x="7562" y="458"/>
                                      </a:lnTo>
                                      <a:lnTo>
                                        <a:pt x="7639" y="458"/>
                                      </a:lnTo>
                                      <a:lnTo>
                                        <a:pt x="7639" y="293"/>
                                      </a:lnTo>
                                      <a:lnTo>
                                        <a:pt x="7615" y="289"/>
                                      </a:lnTo>
                                      <a:lnTo>
                                        <a:pt x="7608" y="289"/>
                                      </a:lnTo>
                                      <a:lnTo>
                                        <a:pt x="7598" y="288"/>
                                      </a:lnTo>
                                      <a:lnTo>
                                        <a:pt x="7586" y="288"/>
                                      </a:lnTo>
                                      <a:lnTo>
                                        <a:pt x="7572" y="288"/>
                                      </a:lnTo>
                                      <a:close/>
                                      <a:moveTo>
                                        <a:pt x="7639" y="458"/>
                                      </a:moveTo>
                                      <a:lnTo>
                                        <a:pt x="7575" y="458"/>
                                      </a:lnTo>
                                      <a:lnTo>
                                        <a:pt x="7588" y="458"/>
                                      </a:lnTo>
                                      <a:lnTo>
                                        <a:pt x="7614" y="461"/>
                                      </a:lnTo>
                                      <a:lnTo>
                                        <a:pt x="7627" y="463"/>
                                      </a:lnTo>
                                      <a:lnTo>
                                        <a:pt x="7639" y="465"/>
                                      </a:lnTo>
                                      <a:lnTo>
                                        <a:pt x="7639" y="458"/>
                                      </a:lnTo>
                                      <a:close/>
                                      <a:moveTo>
                                        <a:pt x="7895" y="310"/>
                                      </a:moveTo>
                                      <a:lnTo>
                                        <a:pt x="7716" y="310"/>
                                      </a:lnTo>
                                      <a:lnTo>
                                        <a:pt x="7716" y="827"/>
                                      </a:lnTo>
                                      <a:lnTo>
                                        <a:pt x="7721" y="900"/>
                                      </a:lnTo>
                                      <a:lnTo>
                                        <a:pt x="7734" y="965"/>
                                      </a:lnTo>
                                      <a:lnTo>
                                        <a:pt x="7756" y="1020"/>
                                      </a:lnTo>
                                      <a:lnTo>
                                        <a:pt x="7788" y="1065"/>
                                      </a:lnTo>
                                      <a:lnTo>
                                        <a:pt x="7829" y="1100"/>
                                      </a:lnTo>
                                      <a:lnTo>
                                        <a:pt x="7881" y="1124"/>
                                      </a:lnTo>
                                      <a:lnTo>
                                        <a:pt x="7945" y="1139"/>
                                      </a:lnTo>
                                      <a:lnTo>
                                        <a:pt x="8020" y="1144"/>
                                      </a:lnTo>
                                      <a:lnTo>
                                        <a:pt x="8053" y="1142"/>
                                      </a:lnTo>
                                      <a:lnTo>
                                        <a:pt x="8087" y="1135"/>
                                      </a:lnTo>
                                      <a:lnTo>
                                        <a:pt x="8120" y="1124"/>
                                      </a:lnTo>
                                      <a:lnTo>
                                        <a:pt x="8152" y="1107"/>
                                      </a:lnTo>
                                      <a:lnTo>
                                        <a:pt x="8183" y="1087"/>
                                      </a:lnTo>
                                      <a:lnTo>
                                        <a:pt x="8209" y="1064"/>
                                      </a:lnTo>
                                      <a:lnTo>
                                        <a:pt x="8232" y="1038"/>
                                      </a:lnTo>
                                      <a:lnTo>
                                        <a:pt x="8251" y="1009"/>
                                      </a:lnTo>
                                      <a:lnTo>
                                        <a:pt x="8430" y="1009"/>
                                      </a:lnTo>
                                      <a:lnTo>
                                        <a:pt x="8430" y="1003"/>
                                      </a:lnTo>
                                      <a:lnTo>
                                        <a:pt x="8051" y="1003"/>
                                      </a:lnTo>
                                      <a:lnTo>
                                        <a:pt x="8016" y="1000"/>
                                      </a:lnTo>
                                      <a:lnTo>
                                        <a:pt x="7985" y="992"/>
                                      </a:lnTo>
                                      <a:lnTo>
                                        <a:pt x="7959" y="978"/>
                                      </a:lnTo>
                                      <a:lnTo>
                                        <a:pt x="7936" y="959"/>
                                      </a:lnTo>
                                      <a:lnTo>
                                        <a:pt x="7918" y="933"/>
                                      </a:lnTo>
                                      <a:lnTo>
                                        <a:pt x="7906" y="899"/>
                                      </a:lnTo>
                                      <a:lnTo>
                                        <a:pt x="7898" y="857"/>
                                      </a:lnTo>
                                      <a:lnTo>
                                        <a:pt x="7895" y="808"/>
                                      </a:lnTo>
                                      <a:lnTo>
                                        <a:pt x="7895" y="310"/>
                                      </a:lnTo>
                                      <a:close/>
                                      <a:moveTo>
                                        <a:pt x="8430" y="1009"/>
                                      </a:moveTo>
                                      <a:lnTo>
                                        <a:pt x="8254" y="1009"/>
                                      </a:lnTo>
                                      <a:lnTo>
                                        <a:pt x="8254" y="1122"/>
                                      </a:lnTo>
                                      <a:lnTo>
                                        <a:pt x="8430" y="1122"/>
                                      </a:lnTo>
                                      <a:lnTo>
                                        <a:pt x="8430" y="1009"/>
                                      </a:lnTo>
                                      <a:close/>
                                      <a:moveTo>
                                        <a:pt x="8430" y="310"/>
                                      </a:moveTo>
                                      <a:lnTo>
                                        <a:pt x="8251" y="310"/>
                                      </a:lnTo>
                                      <a:lnTo>
                                        <a:pt x="8251" y="781"/>
                                      </a:lnTo>
                                      <a:lnTo>
                                        <a:pt x="8250" y="804"/>
                                      </a:lnTo>
                                      <a:lnTo>
                                        <a:pt x="8248" y="827"/>
                                      </a:lnTo>
                                      <a:lnTo>
                                        <a:pt x="8245" y="848"/>
                                      </a:lnTo>
                                      <a:lnTo>
                                        <a:pt x="8240" y="869"/>
                                      </a:lnTo>
                                      <a:lnTo>
                                        <a:pt x="8234" y="889"/>
                                      </a:lnTo>
                                      <a:lnTo>
                                        <a:pt x="8227" y="907"/>
                                      </a:lnTo>
                                      <a:lnTo>
                                        <a:pt x="8217" y="924"/>
                                      </a:lnTo>
                                      <a:lnTo>
                                        <a:pt x="8207" y="939"/>
                                      </a:lnTo>
                                      <a:lnTo>
                                        <a:pt x="8194" y="953"/>
                                      </a:lnTo>
                                      <a:lnTo>
                                        <a:pt x="8179" y="965"/>
                                      </a:lnTo>
                                      <a:lnTo>
                                        <a:pt x="8163" y="976"/>
                                      </a:lnTo>
                                      <a:lnTo>
                                        <a:pt x="8145" y="986"/>
                                      </a:lnTo>
                                      <a:lnTo>
                                        <a:pt x="8125" y="993"/>
                                      </a:lnTo>
                                      <a:lnTo>
                                        <a:pt x="8103" y="999"/>
                                      </a:lnTo>
                                      <a:lnTo>
                                        <a:pt x="8078" y="1002"/>
                                      </a:lnTo>
                                      <a:lnTo>
                                        <a:pt x="8051" y="1003"/>
                                      </a:lnTo>
                                      <a:lnTo>
                                        <a:pt x="8430" y="1003"/>
                                      </a:lnTo>
                                      <a:lnTo>
                                        <a:pt x="8430" y="310"/>
                                      </a:lnTo>
                                      <a:close/>
                                      <a:moveTo>
                                        <a:pt x="8851" y="443"/>
                                      </a:moveTo>
                                      <a:lnTo>
                                        <a:pt x="8672" y="443"/>
                                      </a:lnTo>
                                      <a:lnTo>
                                        <a:pt x="8672" y="926"/>
                                      </a:lnTo>
                                      <a:lnTo>
                                        <a:pt x="8673" y="947"/>
                                      </a:lnTo>
                                      <a:lnTo>
                                        <a:pt x="8675" y="970"/>
                                      </a:lnTo>
                                      <a:lnTo>
                                        <a:pt x="8678" y="992"/>
                                      </a:lnTo>
                                      <a:lnTo>
                                        <a:pt x="8682" y="1012"/>
                                      </a:lnTo>
                                      <a:lnTo>
                                        <a:pt x="8687" y="1031"/>
                                      </a:lnTo>
                                      <a:lnTo>
                                        <a:pt x="8694" y="1048"/>
                                      </a:lnTo>
                                      <a:lnTo>
                                        <a:pt x="8704" y="1064"/>
                                      </a:lnTo>
                                      <a:lnTo>
                                        <a:pt x="8715" y="1078"/>
                                      </a:lnTo>
                                      <a:lnTo>
                                        <a:pt x="8728" y="1090"/>
                                      </a:lnTo>
                                      <a:lnTo>
                                        <a:pt x="8744" y="1100"/>
                                      </a:lnTo>
                                      <a:lnTo>
                                        <a:pt x="8762" y="1109"/>
                                      </a:lnTo>
                                      <a:lnTo>
                                        <a:pt x="8782" y="1117"/>
                                      </a:lnTo>
                                      <a:lnTo>
                                        <a:pt x="8806" y="1123"/>
                                      </a:lnTo>
                                      <a:lnTo>
                                        <a:pt x="8833" y="1127"/>
                                      </a:lnTo>
                                      <a:lnTo>
                                        <a:pt x="8863" y="1129"/>
                                      </a:lnTo>
                                      <a:lnTo>
                                        <a:pt x="8896" y="1130"/>
                                      </a:lnTo>
                                      <a:lnTo>
                                        <a:pt x="8911" y="1130"/>
                                      </a:lnTo>
                                      <a:lnTo>
                                        <a:pt x="8926" y="1129"/>
                                      </a:lnTo>
                                      <a:lnTo>
                                        <a:pt x="8940" y="1128"/>
                                      </a:lnTo>
                                      <a:lnTo>
                                        <a:pt x="8955" y="1127"/>
                                      </a:lnTo>
                                      <a:lnTo>
                                        <a:pt x="9013" y="1121"/>
                                      </a:lnTo>
                                      <a:lnTo>
                                        <a:pt x="9013" y="989"/>
                                      </a:lnTo>
                                      <a:lnTo>
                                        <a:pt x="8937" y="989"/>
                                      </a:lnTo>
                                      <a:lnTo>
                                        <a:pt x="8923" y="988"/>
                                      </a:lnTo>
                                      <a:lnTo>
                                        <a:pt x="8911" y="987"/>
                                      </a:lnTo>
                                      <a:lnTo>
                                        <a:pt x="8900" y="985"/>
                                      </a:lnTo>
                                      <a:lnTo>
                                        <a:pt x="8890" y="982"/>
                                      </a:lnTo>
                                      <a:lnTo>
                                        <a:pt x="8879" y="977"/>
                                      </a:lnTo>
                                      <a:lnTo>
                                        <a:pt x="8870" y="970"/>
                                      </a:lnTo>
                                      <a:lnTo>
                                        <a:pt x="8858" y="951"/>
                                      </a:lnTo>
                                      <a:lnTo>
                                        <a:pt x="8855" y="939"/>
                                      </a:lnTo>
                                      <a:lnTo>
                                        <a:pt x="8853" y="926"/>
                                      </a:lnTo>
                                      <a:lnTo>
                                        <a:pt x="8852" y="915"/>
                                      </a:lnTo>
                                      <a:lnTo>
                                        <a:pt x="8851" y="903"/>
                                      </a:lnTo>
                                      <a:lnTo>
                                        <a:pt x="8851" y="891"/>
                                      </a:lnTo>
                                      <a:lnTo>
                                        <a:pt x="8851" y="443"/>
                                      </a:lnTo>
                                      <a:close/>
                                      <a:moveTo>
                                        <a:pt x="9013" y="982"/>
                                      </a:moveTo>
                                      <a:lnTo>
                                        <a:pt x="9000" y="986"/>
                                      </a:lnTo>
                                      <a:lnTo>
                                        <a:pt x="8988" y="987"/>
                                      </a:lnTo>
                                      <a:lnTo>
                                        <a:pt x="8962" y="988"/>
                                      </a:lnTo>
                                      <a:lnTo>
                                        <a:pt x="8950" y="989"/>
                                      </a:lnTo>
                                      <a:lnTo>
                                        <a:pt x="9013" y="989"/>
                                      </a:lnTo>
                                      <a:lnTo>
                                        <a:pt x="9013" y="982"/>
                                      </a:lnTo>
                                      <a:close/>
                                      <a:moveTo>
                                        <a:pt x="9013" y="310"/>
                                      </a:moveTo>
                                      <a:lnTo>
                                        <a:pt x="8537" y="310"/>
                                      </a:lnTo>
                                      <a:lnTo>
                                        <a:pt x="8537" y="443"/>
                                      </a:lnTo>
                                      <a:lnTo>
                                        <a:pt x="9013" y="443"/>
                                      </a:lnTo>
                                      <a:lnTo>
                                        <a:pt x="9013" y="310"/>
                                      </a:lnTo>
                                      <a:close/>
                                      <a:moveTo>
                                        <a:pt x="8851" y="66"/>
                                      </a:moveTo>
                                      <a:lnTo>
                                        <a:pt x="8672" y="66"/>
                                      </a:lnTo>
                                      <a:lnTo>
                                        <a:pt x="8672" y="310"/>
                                      </a:lnTo>
                                      <a:lnTo>
                                        <a:pt x="8851" y="310"/>
                                      </a:lnTo>
                                      <a:lnTo>
                                        <a:pt x="8851" y="66"/>
                                      </a:lnTo>
                                      <a:close/>
                                      <a:moveTo>
                                        <a:pt x="9321" y="0"/>
                                      </a:moveTo>
                                      <a:lnTo>
                                        <a:pt x="9142" y="0"/>
                                      </a:lnTo>
                                      <a:lnTo>
                                        <a:pt x="9142" y="1122"/>
                                      </a:lnTo>
                                      <a:lnTo>
                                        <a:pt x="9321" y="1122"/>
                                      </a:lnTo>
                                      <a:lnTo>
                                        <a:pt x="9321" y="643"/>
                                      </a:lnTo>
                                      <a:lnTo>
                                        <a:pt x="9322" y="621"/>
                                      </a:lnTo>
                                      <a:lnTo>
                                        <a:pt x="9324" y="600"/>
                                      </a:lnTo>
                                      <a:lnTo>
                                        <a:pt x="9329" y="580"/>
                                      </a:lnTo>
                                      <a:lnTo>
                                        <a:pt x="9335" y="560"/>
                                      </a:lnTo>
                                      <a:lnTo>
                                        <a:pt x="9343" y="541"/>
                                      </a:lnTo>
                                      <a:lnTo>
                                        <a:pt x="9352" y="523"/>
                                      </a:lnTo>
                                      <a:lnTo>
                                        <a:pt x="9362" y="507"/>
                                      </a:lnTo>
                                      <a:lnTo>
                                        <a:pt x="9374" y="491"/>
                                      </a:lnTo>
                                      <a:lnTo>
                                        <a:pt x="9387" y="478"/>
                                      </a:lnTo>
                                      <a:lnTo>
                                        <a:pt x="9402" y="465"/>
                                      </a:lnTo>
                                      <a:lnTo>
                                        <a:pt x="9418" y="455"/>
                                      </a:lnTo>
                                      <a:lnTo>
                                        <a:pt x="9435" y="446"/>
                                      </a:lnTo>
                                      <a:lnTo>
                                        <a:pt x="9454" y="439"/>
                                      </a:lnTo>
                                      <a:lnTo>
                                        <a:pt x="9474" y="433"/>
                                      </a:lnTo>
                                      <a:lnTo>
                                        <a:pt x="9495" y="430"/>
                                      </a:lnTo>
                                      <a:lnTo>
                                        <a:pt x="9517" y="429"/>
                                      </a:lnTo>
                                      <a:lnTo>
                                        <a:pt x="9829" y="429"/>
                                      </a:lnTo>
                                      <a:lnTo>
                                        <a:pt x="9822" y="417"/>
                                      </a:lnTo>
                                      <a:lnTo>
                                        <a:pt x="9321" y="417"/>
                                      </a:lnTo>
                                      <a:lnTo>
                                        <a:pt x="9321" y="0"/>
                                      </a:lnTo>
                                      <a:close/>
                                      <a:moveTo>
                                        <a:pt x="9829" y="429"/>
                                      </a:moveTo>
                                      <a:lnTo>
                                        <a:pt x="9517" y="429"/>
                                      </a:lnTo>
                                      <a:lnTo>
                                        <a:pt x="9555" y="432"/>
                                      </a:lnTo>
                                      <a:lnTo>
                                        <a:pt x="9587" y="440"/>
                                      </a:lnTo>
                                      <a:lnTo>
                                        <a:pt x="9614" y="454"/>
                                      </a:lnTo>
                                      <a:lnTo>
                                        <a:pt x="9635" y="472"/>
                                      </a:lnTo>
                                      <a:lnTo>
                                        <a:pt x="9652" y="497"/>
                                      </a:lnTo>
                                      <a:lnTo>
                                        <a:pt x="9664" y="529"/>
                                      </a:lnTo>
                                      <a:lnTo>
                                        <a:pt x="9672" y="567"/>
                                      </a:lnTo>
                                      <a:lnTo>
                                        <a:pt x="9676" y="612"/>
                                      </a:lnTo>
                                      <a:lnTo>
                                        <a:pt x="9676" y="1122"/>
                                      </a:lnTo>
                                      <a:lnTo>
                                        <a:pt x="9855" y="1122"/>
                                      </a:lnTo>
                                      <a:lnTo>
                                        <a:pt x="9855" y="564"/>
                                      </a:lnTo>
                                      <a:lnTo>
                                        <a:pt x="9850" y="500"/>
                                      </a:lnTo>
                                      <a:lnTo>
                                        <a:pt x="9836" y="443"/>
                                      </a:lnTo>
                                      <a:lnTo>
                                        <a:pt x="9829" y="429"/>
                                      </a:lnTo>
                                      <a:close/>
                                      <a:moveTo>
                                        <a:pt x="9567" y="288"/>
                                      </a:moveTo>
                                      <a:lnTo>
                                        <a:pt x="9528" y="290"/>
                                      </a:lnTo>
                                      <a:lnTo>
                                        <a:pt x="9491" y="297"/>
                                      </a:lnTo>
                                      <a:lnTo>
                                        <a:pt x="9456" y="309"/>
                                      </a:lnTo>
                                      <a:lnTo>
                                        <a:pt x="9422" y="325"/>
                                      </a:lnTo>
                                      <a:lnTo>
                                        <a:pt x="9391" y="344"/>
                                      </a:lnTo>
                                      <a:lnTo>
                                        <a:pt x="9365" y="366"/>
                                      </a:lnTo>
                                      <a:lnTo>
                                        <a:pt x="9342" y="390"/>
                                      </a:lnTo>
                                      <a:lnTo>
                                        <a:pt x="9324" y="417"/>
                                      </a:lnTo>
                                      <a:lnTo>
                                        <a:pt x="9822" y="417"/>
                                      </a:lnTo>
                                      <a:lnTo>
                                        <a:pt x="9812" y="396"/>
                                      </a:lnTo>
                                      <a:lnTo>
                                        <a:pt x="9778" y="357"/>
                                      </a:lnTo>
                                      <a:lnTo>
                                        <a:pt x="9736" y="327"/>
                                      </a:lnTo>
                                      <a:lnTo>
                                        <a:pt x="9687" y="305"/>
                                      </a:lnTo>
                                      <a:lnTo>
                                        <a:pt x="9631" y="292"/>
                                      </a:lnTo>
                                      <a:lnTo>
                                        <a:pt x="9567" y="288"/>
                                      </a:lnTo>
                                      <a:close/>
                                      <a:moveTo>
                                        <a:pt x="10704" y="429"/>
                                      </a:moveTo>
                                      <a:lnTo>
                                        <a:pt x="10388" y="429"/>
                                      </a:lnTo>
                                      <a:lnTo>
                                        <a:pt x="10401" y="430"/>
                                      </a:lnTo>
                                      <a:lnTo>
                                        <a:pt x="10415" y="430"/>
                                      </a:lnTo>
                                      <a:lnTo>
                                        <a:pt x="10430" y="431"/>
                                      </a:lnTo>
                                      <a:lnTo>
                                        <a:pt x="10444" y="433"/>
                                      </a:lnTo>
                                      <a:lnTo>
                                        <a:pt x="10459" y="436"/>
                                      </a:lnTo>
                                      <a:lnTo>
                                        <a:pt x="10473" y="439"/>
                                      </a:lnTo>
                                      <a:lnTo>
                                        <a:pt x="10486" y="444"/>
                                      </a:lnTo>
                                      <a:lnTo>
                                        <a:pt x="10499" y="449"/>
                                      </a:lnTo>
                                      <a:lnTo>
                                        <a:pt x="10510" y="455"/>
                                      </a:lnTo>
                                      <a:lnTo>
                                        <a:pt x="10521" y="463"/>
                                      </a:lnTo>
                                      <a:lnTo>
                                        <a:pt x="10531" y="472"/>
                                      </a:lnTo>
                                      <a:lnTo>
                                        <a:pt x="10539" y="483"/>
                                      </a:lnTo>
                                      <a:lnTo>
                                        <a:pt x="10547" y="494"/>
                                      </a:lnTo>
                                      <a:lnTo>
                                        <a:pt x="10552" y="508"/>
                                      </a:lnTo>
                                      <a:lnTo>
                                        <a:pt x="10555" y="523"/>
                                      </a:lnTo>
                                      <a:lnTo>
                                        <a:pt x="10556" y="539"/>
                                      </a:lnTo>
                                      <a:lnTo>
                                        <a:pt x="10555" y="558"/>
                                      </a:lnTo>
                                      <a:lnTo>
                                        <a:pt x="10551" y="574"/>
                                      </a:lnTo>
                                      <a:lnTo>
                                        <a:pt x="10545" y="587"/>
                                      </a:lnTo>
                                      <a:lnTo>
                                        <a:pt x="10536" y="598"/>
                                      </a:lnTo>
                                      <a:lnTo>
                                        <a:pt x="10526" y="607"/>
                                      </a:lnTo>
                                      <a:lnTo>
                                        <a:pt x="10513" y="615"/>
                                      </a:lnTo>
                                      <a:lnTo>
                                        <a:pt x="10499" y="622"/>
                                      </a:lnTo>
                                      <a:lnTo>
                                        <a:pt x="10483" y="627"/>
                                      </a:lnTo>
                                      <a:lnTo>
                                        <a:pt x="10465" y="632"/>
                                      </a:lnTo>
                                      <a:lnTo>
                                        <a:pt x="10447" y="635"/>
                                      </a:lnTo>
                                      <a:lnTo>
                                        <a:pt x="10426" y="638"/>
                                      </a:lnTo>
                                      <a:lnTo>
                                        <a:pt x="10383" y="643"/>
                                      </a:lnTo>
                                      <a:lnTo>
                                        <a:pt x="10360" y="646"/>
                                      </a:lnTo>
                                      <a:lnTo>
                                        <a:pt x="10336" y="650"/>
                                      </a:lnTo>
                                      <a:lnTo>
                                        <a:pt x="10312" y="654"/>
                                      </a:lnTo>
                                      <a:lnTo>
                                        <a:pt x="10284" y="657"/>
                                      </a:lnTo>
                                      <a:lnTo>
                                        <a:pt x="10256" y="662"/>
                                      </a:lnTo>
                                      <a:lnTo>
                                        <a:pt x="10228" y="667"/>
                                      </a:lnTo>
                                      <a:lnTo>
                                        <a:pt x="10200" y="672"/>
                                      </a:lnTo>
                                      <a:lnTo>
                                        <a:pt x="10173" y="679"/>
                                      </a:lnTo>
                                      <a:lnTo>
                                        <a:pt x="10147" y="688"/>
                                      </a:lnTo>
                                      <a:lnTo>
                                        <a:pt x="10122" y="698"/>
                                      </a:lnTo>
                                      <a:lnTo>
                                        <a:pt x="10099" y="711"/>
                                      </a:lnTo>
                                      <a:lnTo>
                                        <a:pt x="10078" y="725"/>
                                      </a:lnTo>
                                      <a:lnTo>
                                        <a:pt x="10059" y="742"/>
                                      </a:lnTo>
                                      <a:lnTo>
                                        <a:pt x="10042" y="762"/>
                                      </a:lnTo>
                                      <a:lnTo>
                                        <a:pt x="10027" y="784"/>
                                      </a:lnTo>
                                      <a:lnTo>
                                        <a:pt x="10015" y="810"/>
                                      </a:lnTo>
                                      <a:lnTo>
                                        <a:pt x="10006" y="839"/>
                                      </a:lnTo>
                                      <a:lnTo>
                                        <a:pt x="10001" y="871"/>
                                      </a:lnTo>
                                      <a:lnTo>
                                        <a:pt x="10000" y="907"/>
                                      </a:lnTo>
                                      <a:lnTo>
                                        <a:pt x="10001" y="936"/>
                                      </a:lnTo>
                                      <a:lnTo>
                                        <a:pt x="10005" y="963"/>
                                      </a:lnTo>
                                      <a:lnTo>
                                        <a:pt x="10012" y="988"/>
                                      </a:lnTo>
                                      <a:lnTo>
                                        <a:pt x="10022" y="1011"/>
                                      </a:lnTo>
                                      <a:lnTo>
                                        <a:pt x="10035" y="1033"/>
                                      </a:lnTo>
                                      <a:lnTo>
                                        <a:pt x="10049" y="1052"/>
                                      </a:lnTo>
                                      <a:lnTo>
                                        <a:pt x="10065" y="1070"/>
                                      </a:lnTo>
                                      <a:lnTo>
                                        <a:pt x="10084" y="1085"/>
                                      </a:lnTo>
                                      <a:lnTo>
                                        <a:pt x="10104" y="1099"/>
                                      </a:lnTo>
                                      <a:lnTo>
                                        <a:pt x="10125" y="1111"/>
                                      </a:lnTo>
                                      <a:lnTo>
                                        <a:pt x="10148" y="1121"/>
                                      </a:lnTo>
                                      <a:lnTo>
                                        <a:pt x="10172" y="1129"/>
                                      </a:lnTo>
                                      <a:lnTo>
                                        <a:pt x="10198" y="1136"/>
                                      </a:lnTo>
                                      <a:lnTo>
                                        <a:pt x="10224" y="1141"/>
                                      </a:lnTo>
                                      <a:lnTo>
                                        <a:pt x="10251" y="1143"/>
                                      </a:lnTo>
                                      <a:lnTo>
                                        <a:pt x="10278" y="1144"/>
                                      </a:lnTo>
                                      <a:lnTo>
                                        <a:pt x="10314" y="1143"/>
                                      </a:lnTo>
                                      <a:lnTo>
                                        <a:pt x="10351" y="1138"/>
                                      </a:lnTo>
                                      <a:lnTo>
                                        <a:pt x="10389" y="1131"/>
                                      </a:lnTo>
                                      <a:lnTo>
                                        <a:pt x="10428" y="1121"/>
                                      </a:lnTo>
                                      <a:lnTo>
                                        <a:pt x="10465" y="1107"/>
                                      </a:lnTo>
                                      <a:lnTo>
                                        <a:pt x="10500" y="1090"/>
                                      </a:lnTo>
                                      <a:lnTo>
                                        <a:pt x="10531" y="1069"/>
                                      </a:lnTo>
                                      <a:lnTo>
                                        <a:pt x="10559" y="1045"/>
                                      </a:lnTo>
                                      <a:lnTo>
                                        <a:pt x="10811" y="1045"/>
                                      </a:lnTo>
                                      <a:lnTo>
                                        <a:pt x="10811" y="1003"/>
                                      </a:lnTo>
                                      <a:lnTo>
                                        <a:pt x="10344" y="1003"/>
                                      </a:lnTo>
                                      <a:lnTo>
                                        <a:pt x="10332" y="1003"/>
                                      </a:lnTo>
                                      <a:lnTo>
                                        <a:pt x="10319" y="1002"/>
                                      </a:lnTo>
                                      <a:lnTo>
                                        <a:pt x="10305" y="1000"/>
                                      </a:lnTo>
                                      <a:lnTo>
                                        <a:pt x="10291" y="998"/>
                                      </a:lnTo>
                                      <a:lnTo>
                                        <a:pt x="10277" y="995"/>
                                      </a:lnTo>
                                      <a:lnTo>
                                        <a:pt x="10263" y="992"/>
                                      </a:lnTo>
                                      <a:lnTo>
                                        <a:pt x="10250" y="987"/>
                                      </a:lnTo>
                                      <a:lnTo>
                                        <a:pt x="10238" y="982"/>
                                      </a:lnTo>
                                      <a:lnTo>
                                        <a:pt x="10226" y="975"/>
                                      </a:lnTo>
                                      <a:lnTo>
                                        <a:pt x="10215" y="968"/>
                                      </a:lnTo>
                                      <a:lnTo>
                                        <a:pt x="10205" y="959"/>
                                      </a:lnTo>
                                      <a:lnTo>
                                        <a:pt x="10196" y="949"/>
                                      </a:lnTo>
                                      <a:lnTo>
                                        <a:pt x="10188" y="939"/>
                                      </a:lnTo>
                                      <a:lnTo>
                                        <a:pt x="10183" y="927"/>
                                      </a:lnTo>
                                      <a:lnTo>
                                        <a:pt x="10180" y="913"/>
                                      </a:lnTo>
                                      <a:lnTo>
                                        <a:pt x="10179" y="899"/>
                                      </a:lnTo>
                                      <a:lnTo>
                                        <a:pt x="10180" y="882"/>
                                      </a:lnTo>
                                      <a:lnTo>
                                        <a:pt x="10182" y="867"/>
                                      </a:lnTo>
                                      <a:lnTo>
                                        <a:pt x="10185" y="853"/>
                                      </a:lnTo>
                                      <a:lnTo>
                                        <a:pt x="10191" y="840"/>
                                      </a:lnTo>
                                      <a:lnTo>
                                        <a:pt x="10197" y="829"/>
                                      </a:lnTo>
                                      <a:lnTo>
                                        <a:pt x="10204" y="818"/>
                                      </a:lnTo>
                                      <a:lnTo>
                                        <a:pt x="10213" y="809"/>
                                      </a:lnTo>
                                      <a:lnTo>
                                        <a:pt x="10223" y="801"/>
                                      </a:lnTo>
                                      <a:lnTo>
                                        <a:pt x="10233" y="794"/>
                                      </a:lnTo>
                                      <a:lnTo>
                                        <a:pt x="10245" y="788"/>
                                      </a:lnTo>
                                      <a:lnTo>
                                        <a:pt x="10257" y="782"/>
                                      </a:lnTo>
                                      <a:lnTo>
                                        <a:pt x="10270" y="777"/>
                                      </a:lnTo>
                                      <a:lnTo>
                                        <a:pt x="10283" y="773"/>
                                      </a:lnTo>
                                      <a:lnTo>
                                        <a:pt x="10297" y="770"/>
                                      </a:lnTo>
                                      <a:lnTo>
                                        <a:pt x="10311" y="767"/>
                                      </a:lnTo>
                                      <a:lnTo>
                                        <a:pt x="10325" y="764"/>
                                      </a:lnTo>
                                      <a:lnTo>
                                        <a:pt x="10355" y="759"/>
                                      </a:lnTo>
                                      <a:lnTo>
                                        <a:pt x="10385" y="754"/>
                                      </a:lnTo>
                                      <a:lnTo>
                                        <a:pt x="10414" y="751"/>
                                      </a:lnTo>
                                      <a:lnTo>
                                        <a:pt x="10444" y="747"/>
                                      </a:lnTo>
                                      <a:lnTo>
                                        <a:pt x="10473" y="743"/>
                                      </a:lnTo>
                                      <a:lnTo>
                                        <a:pt x="10499" y="737"/>
                                      </a:lnTo>
                                      <a:lnTo>
                                        <a:pt x="10523" y="727"/>
                                      </a:lnTo>
                                      <a:lnTo>
                                        <a:pt x="10545" y="715"/>
                                      </a:lnTo>
                                      <a:lnTo>
                                        <a:pt x="10724" y="715"/>
                                      </a:lnTo>
                                      <a:lnTo>
                                        <a:pt x="10724" y="521"/>
                                      </a:lnTo>
                                      <a:lnTo>
                                        <a:pt x="10722" y="493"/>
                                      </a:lnTo>
                                      <a:lnTo>
                                        <a:pt x="10717" y="464"/>
                                      </a:lnTo>
                                      <a:lnTo>
                                        <a:pt x="10708" y="438"/>
                                      </a:lnTo>
                                      <a:lnTo>
                                        <a:pt x="10704" y="429"/>
                                      </a:lnTo>
                                      <a:close/>
                                      <a:moveTo>
                                        <a:pt x="10811" y="1045"/>
                                      </a:moveTo>
                                      <a:lnTo>
                                        <a:pt x="10559" y="1045"/>
                                      </a:lnTo>
                                      <a:lnTo>
                                        <a:pt x="10566" y="1071"/>
                                      </a:lnTo>
                                      <a:lnTo>
                                        <a:pt x="10576" y="1092"/>
                                      </a:lnTo>
                                      <a:lnTo>
                                        <a:pt x="10590" y="1109"/>
                                      </a:lnTo>
                                      <a:lnTo>
                                        <a:pt x="10606" y="1122"/>
                                      </a:lnTo>
                                      <a:lnTo>
                                        <a:pt x="10625" y="1132"/>
                                      </a:lnTo>
                                      <a:lnTo>
                                        <a:pt x="10647" y="1139"/>
                                      </a:lnTo>
                                      <a:lnTo>
                                        <a:pt x="10671" y="1143"/>
                                      </a:lnTo>
                                      <a:lnTo>
                                        <a:pt x="10697" y="1144"/>
                                      </a:lnTo>
                                      <a:lnTo>
                                        <a:pt x="10705" y="1144"/>
                                      </a:lnTo>
                                      <a:lnTo>
                                        <a:pt x="10714" y="1144"/>
                                      </a:lnTo>
                                      <a:lnTo>
                                        <a:pt x="10735" y="1142"/>
                                      </a:lnTo>
                                      <a:lnTo>
                                        <a:pt x="10745" y="1140"/>
                                      </a:lnTo>
                                      <a:lnTo>
                                        <a:pt x="10766" y="1136"/>
                                      </a:lnTo>
                                      <a:lnTo>
                                        <a:pt x="10776" y="1134"/>
                                      </a:lnTo>
                                      <a:lnTo>
                                        <a:pt x="10796" y="1128"/>
                                      </a:lnTo>
                                      <a:lnTo>
                                        <a:pt x="10804" y="1126"/>
                                      </a:lnTo>
                                      <a:lnTo>
                                        <a:pt x="10811" y="1124"/>
                                      </a:lnTo>
                                      <a:lnTo>
                                        <a:pt x="10811" y="1045"/>
                                      </a:lnTo>
                                      <a:close/>
                                      <a:moveTo>
                                        <a:pt x="10724" y="715"/>
                                      </a:moveTo>
                                      <a:lnTo>
                                        <a:pt x="10545" y="715"/>
                                      </a:lnTo>
                                      <a:lnTo>
                                        <a:pt x="10545" y="849"/>
                                      </a:lnTo>
                                      <a:lnTo>
                                        <a:pt x="10544" y="869"/>
                                      </a:lnTo>
                                      <a:lnTo>
                                        <a:pt x="10540" y="888"/>
                                      </a:lnTo>
                                      <a:lnTo>
                                        <a:pt x="10533" y="905"/>
                                      </a:lnTo>
                                      <a:lnTo>
                                        <a:pt x="10524" y="920"/>
                                      </a:lnTo>
                                      <a:lnTo>
                                        <a:pt x="10514" y="934"/>
                                      </a:lnTo>
                                      <a:lnTo>
                                        <a:pt x="10502" y="947"/>
                                      </a:lnTo>
                                      <a:lnTo>
                                        <a:pt x="10488" y="958"/>
                                      </a:lnTo>
                                      <a:lnTo>
                                        <a:pt x="10473" y="968"/>
                                      </a:lnTo>
                                      <a:lnTo>
                                        <a:pt x="10458" y="977"/>
                                      </a:lnTo>
                                      <a:lnTo>
                                        <a:pt x="10442" y="984"/>
                                      </a:lnTo>
                                      <a:lnTo>
                                        <a:pt x="10425" y="990"/>
                                      </a:lnTo>
                                      <a:lnTo>
                                        <a:pt x="10408" y="995"/>
                                      </a:lnTo>
                                      <a:lnTo>
                                        <a:pt x="10391" y="998"/>
                                      </a:lnTo>
                                      <a:lnTo>
                                        <a:pt x="10375" y="1001"/>
                                      </a:lnTo>
                                      <a:lnTo>
                                        <a:pt x="10359" y="1002"/>
                                      </a:lnTo>
                                      <a:lnTo>
                                        <a:pt x="10344" y="1003"/>
                                      </a:lnTo>
                                      <a:lnTo>
                                        <a:pt x="10750" y="1003"/>
                                      </a:lnTo>
                                      <a:lnTo>
                                        <a:pt x="10738" y="998"/>
                                      </a:lnTo>
                                      <a:lnTo>
                                        <a:pt x="10733" y="989"/>
                                      </a:lnTo>
                                      <a:lnTo>
                                        <a:pt x="10729" y="980"/>
                                      </a:lnTo>
                                      <a:lnTo>
                                        <a:pt x="10726" y="970"/>
                                      </a:lnTo>
                                      <a:lnTo>
                                        <a:pt x="10725" y="957"/>
                                      </a:lnTo>
                                      <a:lnTo>
                                        <a:pt x="10724" y="947"/>
                                      </a:lnTo>
                                      <a:lnTo>
                                        <a:pt x="10724" y="715"/>
                                      </a:lnTo>
                                      <a:close/>
                                      <a:moveTo>
                                        <a:pt x="10811" y="1000"/>
                                      </a:moveTo>
                                      <a:lnTo>
                                        <a:pt x="10801" y="1002"/>
                                      </a:lnTo>
                                      <a:lnTo>
                                        <a:pt x="10793" y="1003"/>
                                      </a:lnTo>
                                      <a:lnTo>
                                        <a:pt x="10811" y="1003"/>
                                      </a:lnTo>
                                      <a:lnTo>
                                        <a:pt x="10811" y="1000"/>
                                      </a:lnTo>
                                      <a:close/>
                                      <a:moveTo>
                                        <a:pt x="10399" y="288"/>
                                      </a:moveTo>
                                      <a:lnTo>
                                        <a:pt x="10365" y="289"/>
                                      </a:lnTo>
                                      <a:lnTo>
                                        <a:pt x="10332" y="291"/>
                                      </a:lnTo>
                                      <a:lnTo>
                                        <a:pt x="10299" y="295"/>
                                      </a:lnTo>
                                      <a:lnTo>
                                        <a:pt x="10267" y="300"/>
                                      </a:lnTo>
                                      <a:lnTo>
                                        <a:pt x="10235" y="308"/>
                                      </a:lnTo>
                                      <a:lnTo>
                                        <a:pt x="10206" y="318"/>
                                      </a:lnTo>
                                      <a:lnTo>
                                        <a:pt x="10178" y="330"/>
                                      </a:lnTo>
                                      <a:lnTo>
                                        <a:pt x="10151" y="344"/>
                                      </a:lnTo>
                                      <a:lnTo>
                                        <a:pt x="10127" y="361"/>
                                      </a:lnTo>
                                      <a:lnTo>
                                        <a:pt x="10105" y="381"/>
                                      </a:lnTo>
                                      <a:lnTo>
                                        <a:pt x="10085" y="403"/>
                                      </a:lnTo>
                                      <a:lnTo>
                                        <a:pt x="10067" y="428"/>
                                      </a:lnTo>
                                      <a:lnTo>
                                        <a:pt x="10052" y="455"/>
                                      </a:lnTo>
                                      <a:lnTo>
                                        <a:pt x="10041" y="486"/>
                                      </a:lnTo>
                                      <a:lnTo>
                                        <a:pt x="10034" y="521"/>
                                      </a:lnTo>
                                      <a:lnTo>
                                        <a:pt x="10029" y="558"/>
                                      </a:lnTo>
                                      <a:lnTo>
                                        <a:pt x="10209" y="558"/>
                                      </a:lnTo>
                                      <a:lnTo>
                                        <a:pt x="10214" y="527"/>
                                      </a:lnTo>
                                      <a:lnTo>
                                        <a:pt x="10226" y="501"/>
                                      </a:lnTo>
                                      <a:lnTo>
                                        <a:pt x="10242" y="479"/>
                                      </a:lnTo>
                                      <a:lnTo>
                                        <a:pt x="10264" y="461"/>
                                      </a:lnTo>
                                      <a:lnTo>
                                        <a:pt x="10290" y="447"/>
                                      </a:lnTo>
                                      <a:lnTo>
                                        <a:pt x="10319" y="437"/>
                                      </a:lnTo>
                                      <a:lnTo>
                                        <a:pt x="10352" y="431"/>
                                      </a:lnTo>
                                      <a:lnTo>
                                        <a:pt x="10388" y="429"/>
                                      </a:lnTo>
                                      <a:lnTo>
                                        <a:pt x="10704" y="429"/>
                                      </a:lnTo>
                                      <a:lnTo>
                                        <a:pt x="10696" y="414"/>
                                      </a:lnTo>
                                      <a:lnTo>
                                        <a:pt x="10681" y="393"/>
                                      </a:lnTo>
                                      <a:lnTo>
                                        <a:pt x="10663" y="374"/>
                                      </a:lnTo>
                                      <a:lnTo>
                                        <a:pt x="10643" y="356"/>
                                      </a:lnTo>
                                      <a:lnTo>
                                        <a:pt x="10621" y="341"/>
                                      </a:lnTo>
                                      <a:lnTo>
                                        <a:pt x="10597" y="328"/>
                                      </a:lnTo>
                                      <a:lnTo>
                                        <a:pt x="10572" y="317"/>
                                      </a:lnTo>
                                      <a:lnTo>
                                        <a:pt x="10545" y="308"/>
                                      </a:lnTo>
                                      <a:lnTo>
                                        <a:pt x="10517" y="300"/>
                                      </a:lnTo>
                                      <a:lnTo>
                                        <a:pt x="10487" y="295"/>
                                      </a:lnTo>
                                      <a:lnTo>
                                        <a:pt x="10458" y="291"/>
                                      </a:lnTo>
                                      <a:lnTo>
                                        <a:pt x="10429" y="289"/>
                                      </a:lnTo>
                                      <a:lnTo>
                                        <a:pt x="10399" y="288"/>
                                      </a:lnTo>
                                      <a:close/>
                                      <a:moveTo>
                                        <a:pt x="11087" y="310"/>
                                      </a:moveTo>
                                      <a:lnTo>
                                        <a:pt x="10917" y="310"/>
                                      </a:lnTo>
                                      <a:lnTo>
                                        <a:pt x="10917" y="1122"/>
                                      </a:lnTo>
                                      <a:lnTo>
                                        <a:pt x="11097" y="1122"/>
                                      </a:lnTo>
                                      <a:lnTo>
                                        <a:pt x="11097" y="640"/>
                                      </a:lnTo>
                                      <a:lnTo>
                                        <a:pt x="11097" y="615"/>
                                      </a:lnTo>
                                      <a:lnTo>
                                        <a:pt x="11100" y="592"/>
                                      </a:lnTo>
                                      <a:lnTo>
                                        <a:pt x="11105" y="571"/>
                                      </a:lnTo>
                                      <a:lnTo>
                                        <a:pt x="11111" y="550"/>
                                      </a:lnTo>
                                      <a:lnTo>
                                        <a:pt x="11119" y="531"/>
                                      </a:lnTo>
                                      <a:lnTo>
                                        <a:pt x="11129" y="514"/>
                                      </a:lnTo>
                                      <a:lnTo>
                                        <a:pt x="11139" y="498"/>
                                      </a:lnTo>
                                      <a:lnTo>
                                        <a:pt x="11151" y="484"/>
                                      </a:lnTo>
                                      <a:lnTo>
                                        <a:pt x="11163" y="472"/>
                                      </a:lnTo>
                                      <a:lnTo>
                                        <a:pt x="11177" y="461"/>
                                      </a:lnTo>
                                      <a:lnTo>
                                        <a:pt x="11192" y="451"/>
                                      </a:lnTo>
                                      <a:lnTo>
                                        <a:pt x="11207" y="443"/>
                                      </a:lnTo>
                                      <a:lnTo>
                                        <a:pt x="11224" y="437"/>
                                      </a:lnTo>
                                      <a:lnTo>
                                        <a:pt x="11240" y="433"/>
                                      </a:lnTo>
                                      <a:lnTo>
                                        <a:pt x="11257" y="430"/>
                                      </a:lnTo>
                                      <a:lnTo>
                                        <a:pt x="11274" y="429"/>
                                      </a:lnTo>
                                      <a:lnTo>
                                        <a:pt x="12076" y="429"/>
                                      </a:lnTo>
                                      <a:lnTo>
                                        <a:pt x="12073" y="423"/>
                                      </a:lnTo>
                                      <a:lnTo>
                                        <a:pt x="11087" y="423"/>
                                      </a:lnTo>
                                      <a:lnTo>
                                        <a:pt x="11087" y="310"/>
                                      </a:lnTo>
                                      <a:close/>
                                      <a:moveTo>
                                        <a:pt x="11769" y="429"/>
                                      </a:moveTo>
                                      <a:lnTo>
                                        <a:pt x="11274" y="429"/>
                                      </a:lnTo>
                                      <a:lnTo>
                                        <a:pt x="11312" y="432"/>
                                      </a:lnTo>
                                      <a:lnTo>
                                        <a:pt x="11343" y="440"/>
                                      </a:lnTo>
                                      <a:lnTo>
                                        <a:pt x="11368" y="454"/>
                                      </a:lnTo>
                                      <a:lnTo>
                                        <a:pt x="11386" y="472"/>
                                      </a:lnTo>
                                      <a:lnTo>
                                        <a:pt x="11400" y="497"/>
                                      </a:lnTo>
                                      <a:lnTo>
                                        <a:pt x="11409" y="526"/>
                                      </a:lnTo>
                                      <a:lnTo>
                                        <a:pt x="11415" y="561"/>
                                      </a:lnTo>
                                      <a:lnTo>
                                        <a:pt x="11417" y="597"/>
                                      </a:lnTo>
                                      <a:lnTo>
                                        <a:pt x="11417" y="1122"/>
                                      </a:lnTo>
                                      <a:lnTo>
                                        <a:pt x="11596" y="1122"/>
                                      </a:lnTo>
                                      <a:lnTo>
                                        <a:pt x="11596" y="646"/>
                                      </a:lnTo>
                                      <a:lnTo>
                                        <a:pt x="11599" y="597"/>
                                      </a:lnTo>
                                      <a:lnTo>
                                        <a:pt x="11606" y="554"/>
                                      </a:lnTo>
                                      <a:lnTo>
                                        <a:pt x="11619" y="517"/>
                                      </a:lnTo>
                                      <a:lnTo>
                                        <a:pt x="11637" y="486"/>
                                      </a:lnTo>
                                      <a:lnTo>
                                        <a:pt x="11661" y="461"/>
                                      </a:lnTo>
                                      <a:lnTo>
                                        <a:pt x="11691" y="443"/>
                                      </a:lnTo>
                                      <a:lnTo>
                                        <a:pt x="11727" y="433"/>
                                      </a:lnTo>
                                      <a:lnTo>
                                        <a:pt x="11769" y="429"/>
                                      </a:lnTo>
                                      <a:close/>
                                      <a:moveTo>
                                        <a:pt x="12076" y="429"/>
                                      </a:moveTo>
                                      <a:lnTo>
                                        <a:pt x="11769" y="429"/>
                                      </a:lnTo>
                                      <a:lnTo>
                                        <a:pt x="11794" y="430"/>
                                      </a:lnTo>
                                      <a:lnTo>
                                        <a:pt x="11815" y="433"/>
                                      </a:lnTo>
                                      <a:lnTo>
                                        <a:pt x="11835" y="438"/>
                                      </a:lnTo>
                                      <a:lnTo>
                                        <a:pt x="11851" y="445"/>
                                      </a:lnTo>
                                      <a:lnTo>
                                        <a:pt x="11865" y="454"/>
                                      </a:lnTo>
                                      <a:lnTo>
                                        <a:pt x="11877" y="464"/>
                                      </a:lnTo>
                                      <a:lnTo>
                                        <a:pt x="11887" y="476"/>
                                      </a:lnTo>
                                      <a:lnTo>
                                        <a:pt x="11896" y="490"/>
                                      </a:lnTo>
                                      <a:lnTo>
                                        <a:pt x="11902" y="505"/>
                                      </a:lnTo>
                                      <a:lnTo>
                                        <a:pt x="11908" y="522"/>
                                      </a:lnTo>
                                      <a:lnTo>
                                        <a:pt x="11911" y="540"/>
                                      </a:lnTo>
                                      <a:lnTo>
                                        <a:pt x="11914" y="559"/>
                                      </a:lnTo>
                                      <a:lnTo>
                                        <a:pt x="11915" y="579"/>
                                      </a:lnTo>
                                      <a:lnTo>
                                        <a:pt x="11916" y="601"/>
                                      </a:lnTo>
                                      <a:lnTo>
                                        <a:pt x="11917" y="624"/>
                                      </a:lnTo>
                                      <a:lnTo>
                                        <a:pt x="11917" y="1122"/>
                                      </a:lnTo>
                                      <a:lnTo>
                                        <a:pt x="12096" y="1122"/>
                                      </a:lnTo>
                                      <a:lnTo>
                                        <a:pt x="12096" y="559"/>
                                      </a:lnTo>
                                      <a:lnTo>
                                        <a:pt x="12092" y="493"/>
                                      </a:lnTo>
                                      <a:lnTo>
                                        <a:pt x="12078" y="435"/>
                                      </a:lnTo>
                                      <a:lnTo>
                                        <a:pt x="12076" y="429"/>
                                      </a:lnTo>
                                      <a:close/>
                                      <a:moveTo>
                                        <a:pt x="11342" y="288"/>
                                      </a:moveTo>
                                      <a:lnTo>
                                        <a:pt x="11318" y="288"/>
                                      </a:lnTo>
                                      <a:lnTo>
                                        <a:pt x="11296" y="290"/>
                                      </a:lnTo>
                                      <a:lnTo>
                                        <a:pt x="11275" y="294"/>
                                      </a:lnTo>
                                      <a:lnTo>
                                        <a:pt x="11255" y="298"/>
                                      </a:lnTo>
                                      <a:lnTo>
                                        <a:pt x="11237" y="304"/>
                                      </a:lnTo>
                                      <a:lnTo>
                                        <a:pt x="11220" y="310"/>
                                      </a:lnTo>
                                      <a:lnTo>
                                        <a:pt x="11204" y="317"/>
                                      </a:lnTo>
                                      <a:lnTo>
                                        <a:pt x="11188" y="326"/>
                                      </a:lnTo>
                                      <a:lnTo>
                                        <a:pt x="11174" y="335"/>
                                      </a:lnTo>
                                      <a:lnTo>
                                        <a:pt x="11161" y="345"/>
                                      </a:lnTo>
                                      <a:lnTo>
                                        <a:pt x="11148" y="356"/>
                                      </a:lnTo>
                                      <a:lnTo>
                                        <a:pt x="11136" y="368"/>
                                      </a:lnTo>
                                      <a:lnTo>
                                        <a:pt x="11124" y="381"/>
                                      </a:lnTo>
                                      <a:lnTo>
                                        <a:pt x="11113" y="394"/>
                                      </a:lnTo>
                                      <a:lnTo>
                                        <a:pt x="11102" y="408"/>
                                      </a:lnTo>
                                      <a:lnTo>
                                        <a:pt x="11092" y="423"/>
                                      </a:lnTo>
                                      <a:lnTo>
                                        <a:pt x="11570" y="423"/>
                                      </a:lnTo>
                                      <a:lnTo>
                                        <a:pt x="11554" y="391"/>
                                      </a:lnTo>
                                      <a:lnTo>
                                        <a:pt x="11534" y="363"/>
                                      </a:lnTo>
                                      <a:lnTo>
                                        <a:pt x="11509" y="340"/>
                                      </a:lnTo>
                                      <a:lnTo>
                                        <a:pt x="11479" y="321"/>
                                      </a:lnTo>
                                      <a:lnTo>
                                        <a:pt x="11447" y="306"/>
                                      </a:lnTo>
                                      <a:lnTo>
                                        <a:pt x="11413" y="296"/>
                                      </a:lnTo>
                                      <a:lnTo>
                                        <a:pt x="11378" y="290"/>
                                      </a:lnTo>
                                      <a:lnTo>
                                        <a:pt x="11342" y="288"/>
                                      </a:lnTo>
                                      <a:close/>
                                      <a:moveTo>
                                        <a:pt x="11824" y="288"/>
                                      </a:moveTo>
                                      <a:lnTo>
                                        <a:pt x="11781" y="290"/>
                                      </a:lnTo>
                                      <a:lnTo>
                                        <a:pt x="11742" y="297"/>
                                      </a:lnTo>
                                      <a:lnTo>
                                        <a:pt x="11707" y="308"/>
                                      </a:lnTo>
                                      <a:lnTo>
                                        <a:pt x="11675" y="324"/>
                                      </a:lnTo>
                                      <a:lnTo>
                                        <a:pt x="11646" y="344"/>
                                      </a:lnTo>
                                      <a:lnTo>
                                        <a:pt x="11619" y="367"/>
                                      </a:lnTo>
                                      <a:lnTo>
                                        <a:pt x="11593" y="393"/>
                                      </a:lnTo>
                                      <a:lnTo>
                                        <a:pt x="11570" y="423"/>
                                      </a:lnTo>
                                      <a:lnTo>
                                        <a:pt x="12073" y="423"/>
                                      </a:lnTo>
                                      <a:lnTo>
                                        <a:pt x="12056" y="387"/>
                                      </a:lnTo>
                                      <a:lnTo>
                                        <a:pt x="12024" y="351"/>
                                      </a:lnTo>
                                      <a:lnTo>
                                        <a:pt x="11985" y="323"/>
                                      </a:lnTo>
                                      <a:lnTo>
                                        <a:pt x="11939" y="304"/>
                                      </a:lnTo>
                                      <a:lnTo>
                                        <a:pt x="11885" y="292"/>
                                      </a:lnTo>
                                      <a:lnTo>
                                        <a:pt x="11824" y="288"/>
                                      </a:lnTo>
                                      <a:close/>
                                      <a:moveTo>
                                        <a:pt x="12945" y="429"/>
                                      </a:moveTo>
                                      <a:lnTo>
                                        <a:pt x="12629" y="429"/>
                                      </a:lnTo>
                                      <a:lnTo>
                                        <a:pt x="12642" y="430"/>
                                      </a:lnTo>
                                      <a:lnTo>
                                        <a:pt x="12656" y="430"/>
                                      </a:lnTo>
                                      <a:lnTo>
                                        <a:pt x="12671" y="431"/>
                                      </a:lnTo>
                                      <a:lnTo>
                                        <a:pt x="12685" y="433"/>
                                      </a:lnTo>
                                      <a:lnTo>
                                        <a:pt x="12700" y="436"/>
                                      </a:lnTo>
                                      <a:lnTo>
                                        <a:pt x="12714" y="439"/>
                                      </a:lnTo>
                                      <a:lnTo>
                                        <a:pt x="12727" y="444"/>
                                      </a:lnTo>
                                      <a:lnTo>
                                        <a:pt x="12740" y="449"/>
                                      </a:lnTo>
                                      <a:lnTo>
                                        <a:pt x="12751" y="455"/>
                                      </a:lnTo>
                                      <a:lnTo>
                                        <a:pt x="12762" y="463"/>
                                      </a:lnTo>
                                      <a:lnTo>
                                        <a:pt x="12772" y="472"/>
                                      </a:lnTo>
                                      <a:lnTo>
                                        <a:pt x="12780" y="483"/>
                                      </a:lnTo>
                                      <a:lnTo>
                                        <a:pt x="12788" y="494"/>
                                      </a:lnTo>
                                      <a:lnTo>
                                        <a:pt x="12793" y="508"/>
                                      </a:lnTo>
                                      <a:lnTo>
                                        <a:pt x="12796" y="523"/>
                                      </a:lnTo>
                                      <a:lnTo>
                                        <a:pt x="12797" y="539"/>
                                      </a:lnTo>
                                      <a:lnTo>
                                        <a:pt x="12796" y="558"/>
                                      </a:lnTo>
                                      <a:lnTo>
                                        <a:pt x="12792" y="574"/>
                                      </a:lnTo>
                                      <a:lnTo>
                                        <a:pt x="12786" y="587"/>
                                      </a:lnTo>
                                      <a:lnTo>
                                        <a:pt x="12777" y="598"/>
                                      </a:lnTo>
                                      <a:lnTo>
                                        <a:pt x="12767" y="607"/>
                                      </a:lnTo>
                                      <a:lnTo>
                                        <a:pt x="12754" y="615"/>
                                      </a:lnTo>
                                      <a:lnTo>
                                        <a:pt x="12740" y="622"/>
                                      </a:lnTo>
                                      <a:lnTo>
                                        <a:pt x="12724" y="627"/>
                                      </a:lnTo>
                                      <a:lnTo>
                                        <a:pt x="12706" y="632"/>
                                      </a:lnTo>
                                      <a:lnTo>
                                        <a:pt x="12687" y="635"/>
                                      </a:lnTo>
                                      <a:lnTo>
                                        <a:pt x="12667" y="638"/>
                                      </a:lnTo>
                                      <a:lnTo>
                                        <a:pt x="12624" y="643"/>
                                      </a:lnTo>
                                      <a:lnTo>
                                        <a:pt x="12601" y="646"/>
                                      </a:lnTo>
                                      <a:lnTo>
                                        <a:pt x="12577" y="650"/>
                                      </a:lnTo>
                                      <a:lnTo>
                                        <a:pt x="12553" y="654"/>
                                      </a:lnTo>
                                      <a:lnTo>
                                        <a:pt x="12525" y="657"/>
                                      </a:lnTo>
                                      <a:lnTo>
                                        <a:pt x="12497" y="662"/>
                                      </a:lnTo>
                                      <a:lnTo>
                                        <a:pt x="12469" y="667"/>
                                      </a:lnTo>
                                      <a:lnTo>
                                        <a:pt x="12441" y="672"/>
                                      </a:lnTo>
                                      <a:lnTo>
                                        <a:pt x="12414" y="679"/>
                                      </a:lnTo>
                                      <a:lnTo>
                                        <a:pt x="12388" y="688"/>
                                      </a:lnTo>
                                      <a:lnTo>
                                        <a:pt x="12363" y="698"/>
                                      </a:lnTo>
                                      <a:lnTo>
                                        <a:pt x="12340" y="711"/>
                                      </a:lnTo>
                                      <a:lnTo>
                                        <a:pt x="12319" y="725"/>
                                      </a:lnTo>
                                      <a:lnTo>
                                        <a:pt x="12300" y="742"/>
                                      </a:lnTo>
                                      <a:lnTo>
                                        <a:pt x="12283" y="762"/>
                                      </a:lnTo>
                                      <a:lnTo>
                                        <a:pt x="12268" y="784"/>
                                      </a:lnTo>
                                      <a:lnTo>
                                        <a:pt x="12256" y="810"/>
                                      </a:lnTo>
                                      <a:lnTo>
                                        <a:pt x="12247" y="839"/>
                                      </a:lnTo>
                                      <a:lnTo>
                                        <a:pt x="12242" y="871"/>
                                      </a:lnTo>
                                      <a:lnTo>
                                        <a:pt x="12241" y="907"/>
                                      </a:lnTo>
                                      <a:lnTo>
                                        <a:pt x="12242" y="936"/>
                                      </a:lnTo>
                                      <a:lnTo>
                                        <a:pt x="12246" y="963"/>
                                      </a:lnTo>
                                      <a:lnTo>
                                        <a:pt x="12253" y="988"/>
                                      </a:lnTo>
                                      <a:lnTo>
                                        <a:pt x="12263" y="1011"/>
                                      </a:lnTo>
                                      <a:lnTo>
                                        <a:pt x="12276" y="1033"/>
                                      </a:lnTo>
                                      <a:lnTo>
                                        <a:pt x="12290" y="1052"/>
                                      </a:lnTo>
                                      <a:lnTo>
                                        <a:pt x="12306" y="1070"/>
                                      </a:lnTo>
                                      <a:lnTo>
                                        <a:pt x="12325" y="1085"/>
                                      </a:lnTo>
                                      <a:lnTo>
                                        <a:pt x="12345" y="1099"/>
                                      </a:lnTo>
                                      <a:lnTo>
                                        <a:pt x="12366" y="1111"/>
                                      </a:lnTo>
                                      <a:lnTo>
                                        <a:pt x="12389" y="1121"/>
                                      </a:lnTo>
                                      <a:lnTo>
                                        <a:pt x="12413" y="1129"/>
                                      </a:lnTo>
                                      <a:lnTo>
                                        <a:pt x="12439" y="1136"/>
                                      </a:lnTo>
                                      <a:lnTo>
                                        <a:pt x="12465" y="1141"/>
                                      </a:lnTo>
                                      <a:lnTo>
                                        <a:pt x="12492" y="1143"/>
                                      </a:lnTo>
                                      <a:lnTo>
                                        <a:pt x="12519" y="1144"/>
                                      </a:lnTo>
                                      <a:lnTo>
                                        <a:pt x="12555" y="1143"/>
                                      </a:lnTo>
                                      <a:lnTo>
                                        <a:pt x="12592" y="1138"/>
                                      </a:lnTo>
                                      <a:lnTo>
                                        <a:pt x="12630" y="1131"/>
                                      </a:lnTo>
                                      <a:lnTo>
                                        <a:pt x="12669" y="1121"/>
                                      </a:lnTo>
                                      <a:lnTo>
                                        <a:pt x="12706" y="1107"/>
                                      </a:lnTo>
                                      <a:lnTo>
                                        <a:pt x="12740" y="1090"/>
                                      </a:lnTo>
                                      <a:lnTo>
                                        <a:pt x="12772" y="1069"/>
                                      </a:lnTo>
                                      <a:lnTo>
                                        <a:pt x="12800" y="1045"/>
                                      </a:lnTo>
                                      <a:lnTo>
                                        <a:pt x="13051" y="1045"/>
                                      </a:lnTo>
                                      <a:lnTo>
                                        <a:pt x="13051" y="1003"/>
                                      </a:lnTo>
                                      <a:lnTo>
                                        <a:pt x="12585" y="1003"/>
                                      </a:lnTo>
                                      <a:lnTo>
                                        <a:pt x="12573" y="1003"/>
                                      </a:lnTo>
                                      <a:lnTo>
                                        <a:pt x="12560" y="1002"/>
                                      </a:lnTo>
                                      <a:lnTo>
                                        <a:pt x="12546" y="1000"/>
                                      </a:lnTo>
                                      <a:lnTo>
                                        <a:pt x="12532" y="998"/>
                                      </a:lnTo>
                                      <a:lnTo>
                                        <a:pt x="12518" y="995"/>
                                      </a:lnTo>
                                      <a:lnTo>
                                        <a:pt x="12504" y="992"/>
                                      </a:lnTo>
                                      <a:lnTo>
                                        <a:pt x="12491" y="987"/>
                                      </a:lnTo>
                                      <a:lnTo>
                                        <a:pt x="12479" y="982"/>
                                      </a:lnTo>
                                      <a:lnTo>
                                        <a:pt x="12467" y="975"/>
                                      </a:lnTo>
                                      <a:lnTo>
                                        <a:pt x="12456" y="968"/>
                                      </a:lnTo>
                                      <a:lnTo>
                                        <a:pt x="12446" y="959"/>
                                      </a:lnTo>
                                      <a:lnTo>
                                        <a:pt x="12437" y="949"/>
                                      </a:lnTo>
                                      <a:lnTo>
                                        <a:pt x="12429" y="939"/>
                                      </a:lnTo>
                                      <a:lnTo>
                                        <a:pt x="12424" y="927"/>
                                      </a:lnTo>
                                      <a:lnTo>
                                        <a:pt x="12421" y="913"/>
                                      </a:lnTo>
                                      <a:lnTo>
                                        <a:pt x="12420" y="899"/>
                                      </a:lnTo>
                                      <a:lnTo>
                                        <a:pt x="12420" y="882"/>
                                      </a:lnTo>
                                      <a:lnTo>
                                        <a:pt x="12423" y="867"/>
                                      </a:lnTo>
                                      <a:lnTo>
                                        <a:pt x="12426" y="853"/>
                                      </a:lnTo>
                                      <a:lnTo>
                                        <a:pt x="12431" y="840"/>
                                      </a:lnTo>
                                      <a:lnTo>
                                        <a:pt x="12438" y="829"/>
                                      </a:lnTo>
                                      <a:lnTo>
                                        <a:pt x="12445" y="818"/>
                                      </a:lnTo>
                                      <a:lnTo>
                                        <a:pt x="12454" y="809"/>
                                      </a:lnTo>
                                      <a:lnTo>
                                        <a:pt x="12464" y="801"/>
                                      </a:lnTo>
                                      <a:lnTo>
                                        <a:pt x="12474" y="794"/>
                                      </a:lnTo>
                                      <a:lnTo>
                                        <a:pt x="12486" y="788"/>
                                      </a:lnTo>
                                      <a:lnTo>
                                        <a:pt x="12498" y="782"/>
                                      </a:lnTo>
                                      <a:lnTo>
                                        <a:pt x="12511" y="777"/>
                                      </a:lnTo>
                                      <a:lnTo>
                                        <a:pt x="12524" y="773"/>
                                      </a:lnTo>
                                      <a:lnTo>
                                        <a:pt x="12538" y="770"/>
                                      </a:lnTo>
                                      <a:lnTo>
                                        <a:pt x="12552" y="767"/>
                                      </a:lnTo>
                                      <a:lnTo>
                                        <a:pt x="12566" y="764"/>
                                      </a:lnTo>
                                      <a:lnTo>
                                        <a:pt x="12596" y="759"/>
                                      </a:lnTo>
                                      <a:lnTo>
                                        <a:pt x="12626" y="754"/>
                                      </a:lnTo>
                                      <a:lnTo>
                                        <a:pt x="12655" y="751"/>
                                      </a:lnTo>
                                      <a:lnTo>
                                        <a:pt x="12685" y="747"/>
                                      </a:lnTo>
                                      <a:lnTo>
                                        <a:pt x="12714" y="743"/>
                                      </a:lnTo>
                                      <a:lnTo>
                                        <a:pt x="12740" y="737"/>
                                      </a:lnTo>
                                      <a:lnTo>
                                        <a:pt x="12764" y="727"/>
                                      </a:lnTo>
                                      <a:lnTo>
                                        <a:pt x="12786" y="715"/>
                                      </a:lnTo>
                                      <a:lnTo>
                                        <a:pt x="12965" y="715"/>
                                      </a:lnTo>
                                      <a:lnTo>
                                        <a:pt x="12965" y="521"/>
                                      </a:lnTo>
                                      <a:lnTo>
                                        <a:pt x="12963" y="493"/>
                                      </a:lnTo>
                                      <a:lnTo>
                                        <a:pt x="12958" y="464"/>
                                      </a:lnTo>
                                      <a:lnTo>
                                        <a:pt x="12949" y="438"/>
                                      </a:lnTo>
                                      <a:lnTo>
                                        <a:pt x="12945" y="429"/>
                                      </a:lnTo>
                                      <a:close/>
                                      <a:moveTo>
                                        <a:pt x="13051" y="1045"/>
                                      </a:moveTo>
                                      <a:lnTo>
                                        <a:pt x="12800" y="1045"/>
                                      </a:lnTo>
                                      <a:lnTo>
                                        <a:pt x="12807" y="1071"/>
                                      </a:lnTo>
                                      <a:lnTo>
                                        <a:pt x="12817" y="1092"/>
                                      </a:lnTo>
                                      <a:lnTo>
                                        <a:pt x="12831" y="1109"/>
                                      </a:lnTo>
                                      <a:lnTo>
                                        <a:pt x="12847" y="1122"/>
                                      </a:lnTo>
                                      <a:lnTo>
                                        <a:pt x="12866" y="1132"/>
                                      </a:lnTo>
                                      <a:lnTo>
                                        <a:pt x="12888" y="1139"/>
                                      </a:lnTo>
                                      <a:lnTo>
                                        <a:pt x="12912" y="1143"/>
                                      </a:lnTo>
                                      <a:lnTo>
                                        <a:pt x="12938" y="1144"/>
                                      </a:lnTo>
                                      <a:lnTo>
                                        <a:pt x="12946" y="1144"/>
                                      </a:lnTo>
                                      <a:lnTo>
                                        <a:pt x="12955" y="1144"/>
                                      </a:lnTo>
                                      <a:lnTo>
                                        <a:pt x="12975" y="1142"/>
                                      </a:lnTo>
                                      <a:lnTo>
                                        <a:pt x="12986" y="1140"/>
                                      </a:lnTo>
                                      <a:lnTo>
                                        <a:pt x="13007" y="1136"/>
                                      </a:lnTo>
                                      <a:lnTo>
                                        <a:pt x="13017" y="1134"/>
                                      </a:lnTo>
                                      <a:lnTo>
                                        <a:pt x="13037" y="1128"/>
                                      </a:lnTo>
                                      <a:lnTo>
                                        <a:pt x="13045" y="1126"/>
                                      </a:lnTo>
                                      <a:lnTo>
                                        <a:pt x="13051" y="1124"/>
                                      </a:lnTo>
                                      <a:lnTo>
                                        <a:pt x="13051" y="1045"/>
                                      </a:lnTo>
                                      <a:close/>
                                      <a:moveTo>
                                        <a:pt x="12965" y="715"/>
                                      </a:moveTo>
                                      <a:lnTo>
                                        <a:pt x="12786" y="715"/>
                                      </a:lnTo>
                                      <a:lnTo>
                                        <a:pt x="12786" y="849"/>
                                      </a:lnTo>
                                      <a:lnTo>
                                        <a:pt x="12785" y="869"/>
                                      </a:lnTo>
                                      <a:lnTo>
                                        <a:pt x="12781" y="888"/>
                                      </a:lnTo>
                                      <a:lnTo>
                                        <a:pt x="12774" y="905"/>
                                      </a:lnTo>
                                      <a:lnTo>
                                        <a:pt x="12765" y="920"/>
                                      </a:lnTo>
                                      <a:lnTo>
                                        <a:pt x="12755" y="934"/>
                                      </a:lnTo>
                                      <a:lnTo>
                                        <a:pt x="12742" y="947"/>
                                      </a:lnTo>
                                      <a:lnTo>
                                        <a:pt x="12729" y="958"/>
                                      </a:lnTo>
                                      <a:lnTo>
                                        <a:pt x="12714" y="968"/>
                                      </a:lnTo>
                                      <a:lnTo>
                                        <a:pt x="12699" y="977"/>
                                      </a:lnTo>
                                      <a:lnTo>
                                        <a:pt x="12683" y="984"/>
                                      </a:lnTo>
                                      <a:lnTo>
                                        <a:pt x="12666" y="990"/>
                                      </a:lnTo>
                                      <a:lnTo>
                                        <a:pt x="12649" y="995"/>
                                      </a:lnTo>
                                      <a:lnTo>
                                        <a:pt x="12632" y="998"/>
                                      </a:lnTo>
                                      <a:lnTo>
                                        <a:pt x="12616" y="1001"/>
                                      </a:lnTo>
                                      <a:lnTo>
                                        <a:pt x="12600" y="1002"/>
                                      </a:lnTo>
                                      <a:lnTo>
                                        <a:pt x="12585" y="1003"/>
                                      </a:lnTo>
                                      <a:lnTo>
                                        <a:pt x="12991" y="1003"/>
                                      </a:lnTo>
                                      <a:lnTo>
                                        <a:pt x="12979" y="998"/>
                                      </a:lnTo>
                                      <a:lnTo>
                                        <a:pt x="12974" y="989"/>
                                      </a:lnTo>
                                      <a:lnTo>
                                        <a:pt x="12970" y="980"/>
                                      </a:lnTo>
                                      <a:lnTo>
                                        <a:pt x="12967" y="970"/>
                                      </a:lnTo>
                                      <a:lnTo>
                                        <a:pt x="12966" y="957"/>
                                      </a:lnTo>
                                      <a:lnTo>
                                        <a:pt x="12965" y="947"/>
                                      </a:lnTo>
                                      <a:lnTo>
                                        <a:pt x="12965" y="715"/>
                                      </a:lnTo>
                                      <a:close/>
                                      <a:moveTo>
                                        <a:pt x="13051" y="1000"/>
                                      </a:moveTo>
                                      <a:lnTo>
                                        <a:pt x="13042" y="1002"/>
                                      </a:lnTo>
                                      <a:lnTo>
                                        <a:pt x="13034" y="1003"/>
                                      </a:lnTo>
                                      <a:lnTo>
                                        <a:pt x="13051" y="1003"/>
                                      </a:lnTo>
                                      <a:lnTo>
                                        <a:pt x="13051" y="1000"/>
                                      </a:lnTo>
                                      <a:close/>
                                      <a:moveTo>
                                        <a:pt x="12640" y="288"/>
                                      </a:moveTo>
                                      <a:lnTo>
                                        <a:pt x="12606" y="289"/>
                                      </a:lnTo>
                                      <a:lnTo>
                                        <a:pt x="12573" y="291"/>
                                      </a:lnTo>
                                      <a:lnTo>
                                        <a:pt x="12540" y="295"/>
                                      </a:lnTo>
                                      <a:lnTo>
                                        <a:pt x="12508" y="300"/>
                                      </a:lnTo>
                                      <a:lnTo>
                                        <a:pt x="12476" y="308"/>
                                      </a:lnTo>
                                      <a:lnTo>
                                        <a:pt x="12447" y="318"/>
                                      </a:lnTo>
                                      <a:lnTo>
                                        <a:pt x="12419" y="330"/>
                                      </a:lnTo>
                                      <a:lnTo>
                                        <a:pt x="12392" y="344"/>
                                      </a:lnTo>
                                      <a:lnTo>
                                        <a:pt x="12368" y="361"/>
                                      </a:lnTo>
                                      <a:lnTo>
                                        <a:pt x="12346" y="381"/>
                                      </a:lnTo>
                                      <a:lnTo>
                                        <a:pt x="12326" y="403"/>
                                      </a:lnTo>
                                      <a:lnTo>
                                        <a:pt x="12308" y="428"/>
                                      </a:lnTo>
                                      <a:lnTo>
                                        <a:pt x="12293" y="455"/>
                                      </a:lnTo>
                                      <a:lnTo>
                                        <a:pt x="12282" y="486"/>
                                      </a:lnTo>
                                      <a:lnTo>
                                        <a:pt x="12275" y="521"/>
                                      </a:lnTo>
                                      <a:lnTo>
                                        <a:pt x="12270" y="558"/>
                                      </a:lnTo>
                                      <a:lnTo>
                                        <a:pt x="12450" y="558"/>
                                      </a:lnTo>
                                      <a:lnTo>
                                        <a:pt x="12455" y="527"/>
                                      </a:lnTo>
                                      <a:lnTo>
                                        <a:pt x="12466" y="501"/>
                                      </a:lnTo>
                                      <a:lnTo>
                                        <a:pt x="12483" y="479"/>
                                      </a:lnTo>
                                      <a:lnTo>
                                        <a:pt x="12505" y="461"/>
                                      </a:lnTo>
                                      <a:lnTo>
                                        <a:pt x="12531" y="447"/>
                                      </a:lnTo>
                                      <a:lnTo>
                                        <a:pt x="12560" y="437"/>
                                      </a:lnTo>
                                      <a:lnTo>
                                        <a:pt x="12593" y="431"/>
                                      </a:lnTo>
                                      <a:lnTo>
                                        <a:pt x="12629" y="429"/>
                                      </a:lnTo>
                                      <a:lnTo>
                                        <a:pt x="12945" y="429"/>
                                      </a:lnTo>
                                      <a:lnTo>
                                        <a:pt x="12937" y="414"/>
                                      </a:lnTo>
                                      <a:lnTo>
                                        <a:pt x="12921" y="393"/>
                                      </a:lnTo>
                                      <a:lnTo>
                                        <a:pt x="12904" y="374"/>
                                      </a:lnTo>
                                      <a:lnTo>
                                        <a:pt x="12884" y="356"/>
                                      </a:lnTo>
                                      <a:lnTo>
                                        <a:pt x="12862" y="341"/>
                                      </a:lnTo>
                                      <a:lnTo>
                                        <a:pt x="12838" y="328"/>
                                      </a:lnTo>
                                      <a:lnTo>
                                        <a:pt x="12813" y="317"/>
                                      </a:lnTo>
                                      <a:lnTo>
                                        <a:pt x="12786" y="308"/>
                                      </a:lnTo>
                                      <a:lnTo>
                                        <a:pt x="12758" y="300"/>
                                      </a:lnTo>
                                      <a:lnTo>
                                        <a:pt x="12728" y="295"/>
                                      </a:lnTo>
                                      <a:lnTo>
                                        <a:pt x="12699" y="291"/>
                                      </a:lnTo>
                                      <a:lnTo>
                                        <a:pt x="12669" y="289"/>
                                      </a:lnTo>
                                      <a:lnTo>
                                        <a:pt x="12640" y="288"/>
                                      </a:lnTo>
                                      <a:close/>
                                      <a:moveTo>
                                        <a:pt x="13293" y="861"/>
                                      </a:moveTo>
                                      <a:lnTo>
                                        <a:pt x="13114" y="861"/>
                                      </a:lnTo>
                                      <a:lnTo>
                                        <a:pt x="13117" y="896"/>
                                      </a:lnTo>
                                      <a:lnTo>
                                        <a:pt x="13122" y="929"/>
                                      </a:lnTo>
                                      <a:lnTo>
                                        <a:pt x="13131" y="959"/>
                                      </a:lnTo>
                                      <a:lnTo>
                                        <a:pt x="13143" y="986"/>
                                      </a:lnTo>
                                      <a:lnTo>
                                        <a:pt x="13158" y="1012"/>
                                      </a:lnTo>
                                      <a:lnTo>
                                        <a:pt x="13176" y="1035"/>
                                      </a:lnTo>
                                      <a:lnTo>
                                        <a:pt x="13196" y="1056"/>
                                      </a:lnTo>
                                      <a:lnTo>
                                        <a:pt x="13219" y="1074"/>
                                      </a:lnTo>
                                      <a:lnTo>
                                        <a:pt x="13244" y="1091"/>
                                      </a:lnTo>
                                      <a:lnTo>
                                        <a:pt x="13271" y="1105"/>
                                      </a:lnTo>
                                      <a:lnTo>
                                        <a:pt x="13300" y="1117"/>
                                      </a:lnTo>
                                      <a:lnTo>
                                        <a:pt x="13332" y="1127"/>
                                      </a:lnTo>
                                      <a:lnTo>
                                        <a:pt x="13365" y="1135"/>
                                      </a:lnTo>
                                      <a:lnTo>
                                        <a:pt x="13400" y="1140"/>
                                      </a:lnTo>
                                      <a:lnTo>
                                        <a:pt x="13436" y="1143"/>
                                      </a:lnTo>
                                      <a:lnTo>
                                        <a:pt x="13474" y="1144"/>
                                      </a:lnTo>
                                      <a:lnTo>
                                        <a:pt x="13506" y="1143"/>
                                      </a:lnTo>
                                      <a:lnTo>
                                        <a:pt x="13537" y="1141"/>
                                      </a:lnTo>
                                      <a:lnTo>
                                        <a:pt x="13569" y="1136"/>
                                      </a:lnTo>
                                      <a:lnTo>
                                        <a:pt x="13601" y="1130"/>
                                      </a:lnTo>
                                      <a:lnTo>
                                        <a:pt x="13633" y="1122"/>
                                      </a:lnTo>
                                      <a:lnTo>
                                        <a:pt x="13663" y="1112"/>
                                      </a:lnTo>
                                      <a:lnTo>
                                        <a:pt x="13691" y="1099"/>
                                      </a:lnTo>
                                      <a:lnTo>
                                        <a:pt x="13719" y="1085"/>
                                      </a:lnTo>
                                      <a:lnTo>
                                        <a:pt x="13744" y="1068"/>
                                      </a:lnTo>
                                      <a:lnTo>
                                        <a:pt x="13766" y="1048"/>
                                      </a:lnTo>
                                      <a:lnTo>
                                        <a:pt x="13786" y="1027"/>
                                      </a:lnTo>
                                      <a:lnTo>
                                        <a:pt x="13804" y="1003"/>
                                      </a:lnTo>
                                      <a:lnTo>
                                        <a:pt x="13477" y="1003"/>
                                      </a:lnTo>
                                      <a:lnTo>
                                        <a:pt x="13442" y="1001"/>
                                      </a:lnTo>
                                      <a:lnTo>
                                        <a:pt x="13410" y="995"/>
                                      </a:lnTo>
                                      <a:lnTo>
                                        <a:pt x="13380" y="985"/>
                                      </a:lnTo>
                                      <a:lnTo>
                                        <a:pt x="13353" y="971"/>
                                      </a:lnTo>
                                      <a:lnTo>
                                        <a:pt x="13330" y="953"/>
                                      </a:lnTo>
                                      <a:lnTo>
                                        <a:pt x="13312" y="928"/>
                                      </a:lnTo>
                                      <a:lnTo>
                                        <a:pt x="13300" y="898"/>
                                      </a:lnTo>
                                      <a:lnTo>
                                        <a:pt x="13293" y="861"/>
                                      </a:lnTo>
                                      <a:close/>
                                      <a:moveTo>
                                        <a:pt x="13471" y="288"/>
                                      </a:moveTo>
                                      <a:lnTo>
                                        <a:pt x="13443" y="289"/>
                                      </a:lnTo>
                                      <a:lnTo>
                                        <a:pt x="13415" y="291"/>
                                      </a:lnTo>
                                      <a:lnTo>
                                        <a:pt x="13385" y="294"/>
                                      </a:lnTo>
                                      <a:lnTo>
                                        <a:pt x="13356" y="299"/>
                                      </a:lnTo>
                                      <a:lnTo>
                                        <a:pt x="13326" y="305"/>
                                      </a:lnTo>
                                      <a:lnTo>
                                        <a:pt x="13298" y="314"/>
                                      </a:lnTo>
                                      <a:lnTo>
                                        <a:pt x="13271" y="325"/>
                                      </a:lnTo>
                                      <a:lnTo>
                                        <a:pt x="13246" y="337"/>
                                      </a:lnTo>
                                      <a:lnTo>
                                        <a:pt x="13222" y="352"/>
                                      </a:lnTo>
                                      <a:lnTo>
                                        <a:pt x="13200" y="369"/>
                                      </a:lnTo>
                                      <a:lnTo>
                                        <a:pt x="13181" y="388"/>
                                      </a:lnTo>
                                      <a:lnTo>
                                        <a:pt x="13164" y="410"/>
                                      </a:lnTo>
                                      <a:lnTo>
                                        <a:pt x="13150" y="433"/>
                                      </a:lnTo>
                                      <a:lnTo>
                                        <a:pt x="13140" y="460"/>
                                      </a:lnTo>
                                      <a:lnTo>
                                        <a:pt x="13134" y="489"/>
                                      </a:lnTo>
                                      <a:lnTo>
                                        <a:pt x="13132" y="520"/>
                                      </a:lnTo>
                                      <a:lnTo>
                                        <a:pt x="13133" y="550"/>
                                      </a:lnTo>
                                      <a:lnTo>
                                        <a:pt x="13137" y="577"/>
                                      </a:lnTo>
                                      <a:lnTo>
                                        <a:pt x="13144" y="601"/>
                                      </a:lnTo>
                                      <a:lnTo>
                                        <a:pt x="13154" y="623"/>
                                      </a:lnTo>
                                      <a:lnTo>
                                        <a:pt x="13166" y="643"/>
                                      </a:lnTo>
                                      <a:lnTo>
                                        <a:pt x="13179" y="661"/>
                                      </a:lnTo>
                                      <a:lnTo>
                                        <a:pt x="13195" y="677"/>
                                      </a:lnTo>
                                      <a:lnTo>
                                        <a:pt x="13213" y="692"/>
                                      </a:lnTo>
                                      <a:lnTo>
                                        <a:pt x="13232" y="704"/>
                                      </a:lnTo>
                                      <a:lnTo>
                                        <a:pt x="13252" y="716"/>
                                      </a:lnTo>
                                      <a:lnTo>
                                        <a:pt x="13273" y="726"/>
                                      </a:lnTo>
                                      <a:lnTo>
                                        <a:pt x="13296" y="734"/>
                                      </a:lnTo>
                                      <a:lnTo>
                                        <a:pt x="13319" y="742"/>
                                      </a:lnTo>
                                      <a:lnTo>
                                        <a:pt x="13343" y="749"/>
                                      </a:lnTo>
                                      <a:lnTo>
                                        <a:pt x="13368" y="755"/>
                                      </a:lnTo>
                                      <a:lnTo>
                                        <a:pt x="13392" y="761"/>
                                      </a:lnTo>
                                      <a:lnTo>
                                        <a:pt x="13417" y="766"/>
                                      </a:lnTo>
                                      <a:lnTo>
                                        <a:pt x="13488" y="781"/>
                                      </a:lnTo>
                                      <a:lnTo>
                                        <a:pt x="13511" y="786"/>
                                      </a:lnTo>
                                      <a:lnTo>
                                        <a:pt x="13533" y="792"/>
                                      </a:lnTo>
                                      <a:lnTo>
                                        <a:pt x="13553" y="798"/>
                                      </a:lnTo>
                                      <a:lnTo>
                                        <a:pt x="13572" y="804"/>
                                      </a:lnTo>
                                      <a:lnTo>
                                        <a:pt x="13590" y="811"/>
                                      </a:lnTo>
                                      <a:lnTo>
                                        <a:pt x="13606" y="820"/>
                                      </a:lnTo>
                                      <a:lnTo>
                                        <a:pt x="13620" y="829"/>
                                      </a:lnTo>
                                      <a:lnTo>
                                        <a:pt x="13633" y="839"/>
                                      </a:lnTo>
                                      <a:lnTo>
                                        <a:pt x="13643" y="851"/>
                                      </a:lnTo>
                                      <a:lnTo>
                                        <a:pt x="13651" y="865"/>
                                      </a:lnTo>
                                      <a:lnTo>
                                        <a:pt x="13656" y="879"/>
                                      </a:lnTo>
                                      <a:lnTo>
                                        <a:pt x="13658" y="896"/>
                                      </a:lnTo>
                                      <a:lnTo>
                                        <a:pt x="13658" y="912"/>
                                      </a:lnTo>
                                      <a:lnTo>
                                        <a:pt x="13655" y="927"/>
                                      </a:lnTo>
                                      <a:lnTo>
                                        <a:pt x="13649" y="940"/>
                                      </a:lnTo>
                                      <a:lnTo>
                                        <a:pt x="13642" y="952"/>
                                      </a:lnTo>
                                      <a:lnTo>
                                        <a:pt x="13632" y="962"/>
                                      </a:lnTo>
                                      <a:lnTo>
                                        <a:pt x="13621" y="970"/>
                                      </a:lnTo>
                                      <a:lnTo>
                                        <a:pt x="13609" y="978"/>
                                      </a:lnTo>
                                      <a:lnTo>
                                        <a:pt x="13595" y="984"/>
                                      </a:lnTo>
                                      <a:lnTo>
                                        <a:pt x="13581" y="989"/>
                                      </a:lnTo>
                                      <a:lnTo>
                                        <a:pt x="13566" y="993"/>
                                      </a:lnTo>
                                      <a:lnTo>
                                        <a:pt x="13551" y="997"/>
                                      </a:lnTo>
                                      <a:lnTo>
                                        <a:pt x="13535" y="999"/>
                                      </a:lnTo>
                                      <a:lnTo>
                                        <a:pt x="13519" y="1001"/>
                                      </a:lnTo>
                                      <a:lnTo>
                                        <a:pt x="13504" y="1002"/>
                                      </a:lnTo>
                                      <a:lnTo>
                                        <a:pt x="13490" y="1003"/>
                                      </a:lnTo>
                                      <a:lnTo>
                                        <a:pt x="13477" y="1003"/>
                                      </a:lnTo>
                                      <a:lnTo>
                                        <a:pt x="13804" y="1003"/>
                                      </a:lnTo>
                                      <a:lnTo>
                                        <a:pt x="13819" y="976"/>
                                      </a:lnTo>
                                      <a:lnTo>
                                        <a:pt x="13829" y="947"/>
                                      </a:lnTo>
                                      <a:lnTo>
                                        <a:pt x="13835" y="915"/>
                                      </a:lnTo>
                                      <a:lnTo>
                                        <a:pt x="13837" y="880"/>
                                      </a:lnTo>
                                      <a:lnTo>
                                        <a:pt x="13836" y="852"/>
                                      </a:lnTo>
                                      <a:lnTo>
                                        <a:pt x="13831" y="825"/>
                                      </a:lnTo>
                                      <a:lnTo>
                                        <a:pt x="13824" y="801"/>
                                      </a:lnTo>
                                      <a:lnTo>
                                        <a:pt x="13814" y="780"/>
                                      </a:lnTo>
                                      <a:lnTo>
                                        <a:pt x="13802" y="760"/>
                                      </a:lnTo>
                                      <a:lnTo>
                                        <a:pt x="13788" y="742"/>
                                      </a:lnTo>
                                      <a:lnTo>
                                        <a:pt x="13772" y="726"/>
                                      </a:lnTo>
                                      <a:lnTo>
                                        <a:pt x="13755" y="712"/>
                                      </a:lnTo>
                                      <a:lnTo>
                                        <a:pt x="13736" y="699"/>
                                      </a:lnTo>
                                      <a:lnTo>
                                        <a:pt x="13715" y="688"/>
                                      </a:lnTo>
                                      <a:lnTo>
                                        <a:pt x="13694" y="678"/>
                                      </a:lnTo>
                                      <a:lnTo>
                                        <a:pt x="13671" y="670"/>
                                      </a:lnTo>
                                      <a:lnTo>
                                        <a:pt x="13647" y="662"/>
                                      </a:lnTo>
                                      <a:lnTo>
                                        <a:pt x="13623" y="655"/>
                                      </a:lnTo>
                                      <a:lnTo>
                                        <a:pt x="13599" y="649"/>
                                      </a:lnTo>
                                      <a:lnTo>
                                        <a:pt x="13575" y="643"/>
                                      </a:lnTo>
                                      <a:lnTo>
                                        <a:pt x="13454" y="618"/>
                                      </a:lnTo>
                                      <a:lnTo>
                                        <a:pt x="13433" y="612"/>
                                      </a:lnTo>
                                      <a:lnTo>
                                        <a:pt x="13412" y="606"/>
                                      </a:lnTo>
                                      <a:lnTo>
                                        <a:pt x="13393" y="600"/>
                                      </a:lnTo>
                                      <a:lnTo>
                                        <a:pt x="13376" y="593"/>
                                      </a:lnTo>
                                      <a:lnTo>
                                        <a:pt x="13360" y="585"/>
                                      </a:lnTo>
                                      <a:lnTo>
                                        <a:pt x="13346" y="576"/>
                                      </a:lnTo>
                                      <a:lnTo>
                                        <a:pt x="13334" y="566"/>
                                      </a:lnTo>
                                      <a:lnTo>
                                        <a:pt x="13324" y="555"/>
                                      </a:lnTo>
                                      <a:lnTo>
                                        <a:pt x="13316" y="542"/>
                                      </a:lnTo>
                                      <a:lnTo>
                                        <a:pt x="13312" y="528"/>
                                      </a:lnTo>
                                      <a:lnTo>
                                        <a:pt x="13311" y="513"/>
                                      </a:lnTo>
                                      <a:lnTo>
                                        <a:pt x="13312" y="500"/>
                                      </a:lnTo>
                                      <a:lnTo>
                                        <a:pt x="13315" y="488"/>
                                      </a:lnTo>
                                      <a:lnTo>
                                        <a:pt x="13320" y="478"/>
                                      </a:lnTo>
                                      <a:lnTo>
                                        <a:pt x="13326" y="469"/>
                                      </a:lnTo>
                                      <a:lnTo>
                                        <a:pt x="13335" y="462"/>
                                      </a:lnTo>
                                      <a:lnTo>
                                        <a:pt x="13344" y="455"/>
                                      </a:lnTo>
                                      <a:lnTo>
                                        <a:pt x="13354" y="449"/>
                                      </a:lnTo>
                                      <a:lnTo>
                                        <a:pt x="13365" y="444"/>
                                      </a:lnTo>
                                      <a:lnTo>
                                        <a:pt x="13377" y="440"/>
                                      </a:lnTo>
                                      <a:lnTo>
                                        <a:pt x="13389" y="437"/>
                                      </a:lnTo>
                                      <a:lnTo>
                                        <a:pt x="13401" y="434"/>
                                      </a:lnTo>
                                      <a:lnTo>
                                        <a:pt x="13414" y="432"/>
                                      </a:lnTo>
                                      <a:lnTo>
                                        <a:pt x="13426" y="431"/>
                                      </a:lnTo>
                                      <a:lnTo>
                                        <a:pt x="13438" y="430"/>
                                      </a:lnTo>
                                      <a:lnTo>
                                        <a:pt x="13449" y="429"/>
                                      </a:lnTo>
                                      <a:lnTo>
                                        <a:pt x="13458" y="429"/>
                                      </a:lnTo>
                                      <a:lnTo>
                                        <a:pt x="13776" y="429"/>
                                      </a:lnTo>
                                      <a:lnTo>
                                        <a:pt x="13772" y="422"/>
                                      </a:lnTo>
                                      <a:lnTo>
                                        <a:pt x="13756" y="399"/>
                                      </a:lnTo>
                                      <a:lnTo>
                                        <a:pt x="13737" y="379"/>
                                      </a:lnTo>
                                      <a:lnTo>
                                        <a:pt x="13717" y="360"/>
                                      </a:lnTo>
                                      <a:lnTo>
                                        <a:pt x="13695" y="344"/>
                                      </a:lnTo>
                                      <a:lnTo>
                                        <a:pt x="13671" y="331"/>
                                      </a:lnTo>
                                      <a:lnTo>
                                        <a:pt x="13646" y="319"/>
                                      </a:lnTo>
                                      <a:lnTo>
                                        <a:pt x="13619" y="309"/>
                                      </a:lnTo>
                                      <a:lnTo>
                                        <a:pt x="13591" y="301"/>
                                      </a:lnTo>
                                      <a:lnTo>
                                        <a:pt x="13562" y="295"/>
                                      </a:lnTo>
                                      <a:lnTo>
                                        <a:pt x="13533" y="291"/>
                                      </a:lnTo>
                                      <a:lnTo>
                                        <a:pt x="13502" y="289"/>
                                      </a:lnTo>
                                      <a:lnTo>
                                        <a:pt x="13471" y="288"/>
                                      </a:lnTo>
                                      <a:close/>
                                      <a:moveTo>
                                        <a:pt x="13776" y="429"/>
                                      </a:moveTo>
                                      <a:lnTo>
                                        <a:pt x="13458" y="429"/>
                                      </a:lnTo>
                                      <a:lnTo>
                                        <a:pt x="13487" y="431"/>
                                      </a:lnTo>
                                      <a:lnTo>
                                        <a:pt x="13515" y="435"/>
                                      </a:lnTo>
                                      <a:lnTo>
                                        <a:pt x="13541" y="442"/>
                                      </a:lnTo>
                                      <a:lnTo>
                                        <a:pt x="13565" y="451"/>
                                      </a:lnTo>
                                      <a:lnTo>
                                        <a:pt x="13586" y="465"/>
                                      </a:lnTo>
                                      <a:lnTo>
                                        <a:pt x="13602" y="484"/>
                                      </a:lnTo>
                                      <a:lnTo>
                                        <a:pt x="13615" y="508"/>
                                      </a:lnTo>
                                      <a:lnTo>
                                        <a:pt x="13623" y="538"/>
                                      </a:lnTo>
                                      <a:lnTo>
                                        <a:pt x="13810" y="538"/>
                                      </a:lnTo>
                                      <a:lnTo>
                                        <a:pt x="13805" y="505"/>
                                      </a:lnTo>
                                      <a:lnTo>
                                        <a:pt x="13797" y="475"/>
                                      </a:lnTo>
                                      <a:lnTo>
                                        <a:pt x="13786" y="447"/>
                                      </a:lnTo>
                                      <a:lnTo>
                                        <a:pt x="13776" y="429"/>
                                      </a:lnTo>
                                      <a:close/>
                                      <a:moveTo>
                                        <a:pt x="14153" y="0"/>
                                      </a:moveTo>
                                      <a:lnTo>
                                        <a:pt x="13974" y="0"/>
                                      </a:lnTo>
                                      <a:lnTo>
                                        <a:pt x="13974" y="1122"/>
                                      </a:lnTo>
                                      <a:lnTo>
                                        <a:pt x="14153" y="1122"/>
                                      </a:lnTo>
                                      <a:lnTo>
                                        <a:pt x="14153" y="643"/>
                                      </a:lnTo>
                                      <a:lnTo>
                                        <a:pt x="14154" y="621"/>
                                      </a:lnTo>
                                      <a:lnTo>
                                        <a:pt x="14157" y="600"/>
                                      </a:lnTo>
                                      <a:lnTo>
                                        <a:pt x="14161" y="580"/>
                                      </a:lnTo>
                                      <a:lnTo>
                                        <a:pt x="14167" y="560"/>
                                      </a:lnTo>
                                      <a:lnTo>
                                        <a:pt x="14175" y="541"/>
                                      </a:lnTo>
                                      <a:lnTo>
                                        <a:pt x="14184" y="523"/>
                                      </a:lnTo>
                                      <a:lnTo>
                                        <a:pt x="14195" y="507"/>
                                      </a:lnTo>
                                      <a:lnTo>
                                        <a:pt x="14206" y="491"/>
                                      </a:lnTo>
                                      <a:lnTo>
                                        <a:pt x="14220" y="478"/>
                                      </a:lnTo>
                                      <a:lnTo>
                                        <a:pt x="14234" y="465"/>
                                      </a:lnTo>
                                      <a:lnTo>
                                        <a:pt x="14250" y="455"/>
                                      </a:lnTo>
                                      <a:lnTo>
                                        <a:pt x="14268" y="446"/>
                                      </a:lnTo>
                                      <a:lnTo>
                                        <a:pt x="14286" y="439"/>
                                      </a:lnTo>
                                      <a:lnTo>
                                        <a:pt x="14306" y="433"/>
                                      </a:lnTo>
                                      <a:lnTo>
                                        <a:pt x="14327" y="430"/>
                                      </a:lnTo>
                                      <a:lnTo>
                                        <a:pt x="14349" y="429"/>
                                      </a:lnTo>
                                      <a:lnTo>
                                        <a:pt x="14661" y="429"/>
                                      </a:lnTo>
                                      <a:lnTo>
                                        <a:pt x="14655" y="417"/>
                                      </a:lnTo>
                                      <a:lnTo>
                                        <a:pt x="14153" y="417"/>
                                      </a:lnTo>
                                      <a:lnTo>
                                        <a:pt x="14153" y="0"/>
                                      </a:lnTo>
                                      <a:close/>
                                      <a:moveTo>
                                        <a:pt x="14661" y="429"/>
                                      </a:moveTo>
                                      <a:lnTo>
                                        <a:pt x="14349" y="429"/>
                                      </a:lnTo>
                                      <a:lnTo>
                                        <a:pt x="14387" y="432"/>
                                      </a:lnTo>
                                      <a:lnTo>
                                        <a:pt x="14419" y="440"/>
                                      </a:lnTo>
                                      <a:lnTo>
                                        <a:pt x="14446" y="454"/>
                                      </a:lnTo>
                                      <a:lnTo>
                                        <a:pt x="14467" y="472"/>
                                      </a:lnTo>
                                      <a:lnTo>
                                        <a:pt x="14484" y="497"/>
                                      </a:lnTo>
                                      <a:lnTo>
                                        <a:pt x="14496" y="529"/>
                                      </a:lnTo>
                                      <a:lnTo>
                                        <a:pt x="14504" y="567"/>
                                      </a:lnTo>
                                      <a:lnTo>
                                        <a:pt x="14508" y="612"/>
                                      </a:lnTo>
                                      <a:lnTo>
                                        <a:pt x="14508" y="1122"/>
                                      </a:lnTo>
                                      <a:lnTo>
                                        <a:pt x="14687" y="1122"/>
                                      </a:lnTo>
                                      <a:lnTo>
                                        <a:pt x="14687" y="564"/>
                                      </a:lnTo>
                                      <a:lnTo>
                                        <a:pt x="14683" y="500"/>
                                      </a:lnTo>
                                      <a:lnTo>
                                        <a:pt x="14668" y="443"/>
                                      </a:lnTo>
                                      <a:lnTo>
                                        <a:pt x="14661" y="429"/>
                                      </a:lnTo>
                                      <a:close/>
                                      <a:moveTo>
                                        <a:pt x="14400" y="288"/>
                                      </a:moveTo>
                                      <a:lnTo>
                                        <a:pt x="14361" y="290"/>
                                      </a:lnTo>
                                      <a:lnTo>
                                        <a:pt x="14323" y="297"/>
                                      </a:lnTo>
                                      <a:lnTo>
                                        <a:pt x="14288" y="309"/>
                                      </a:lnTo>
                                      <a:lnTo>
                                        <a:pt x="14254" y="325"/>
                                      </a:lnTo>
                                      <a:lnTo>
                                        <a:pt x="14224" y="344"/>
                                      </a:lnTo>
                                      <a:lnTo>
                                        <a:pt x="14197" y="366"/>
                                      </a:lnTo>
                                      <a:lnTo>
                                        <a:pt x="14175" y="390"/>
                                      </a:lnTo>
                                      <a:lnTo>
                                        <a:pt x="14156" y="417"/>
                                      </a:lnTo>
                                      <a:lnTo>
                                        <a:pt x="14655" y="417"/>
                                      </a:lnTo>
                                      <a:lnTo>
                                        <a:pt x="14644" y="396"/>
                                      </a:lnTo>
                                      <a:lnTo>
                                        <a:pt x="14610" y="357"/>
                                      </a:lnTo>
                                      <a:lnTo>
                                        <a:pt x="14568" y="327"/>
                                      </a:lnTo>
                                      <a:lnTo>
                                        <a:pt x="14519" y="305"/>
                                      </a:lnTo>
                                      <a:lnTo>
                                        <a:pt x="14463" y="292"/>
                                      </a:lnTo>
                                      <a:lnTo>
                                        <a:pt x="14400" y="288"/>
                                      </a:lnTo>
                                      <a:close/>
                                      <a:moveTo>
                                        <a:pt x="15046" y="310"/>
                                      </a:moveTo>
                                      <a:lnTo>
                                        <a:pt x="14876" y="310"/>
                                      </a:lnTo>
                                      <a:lnTo>
                                        <a:pt x="14876" y="1122"/>
                                      </a:lnTo>
                                      <a:lnTo>
                                        <a:pt x="15055" y="1122"/>
                                      </a:lnTo>
                                      <a:lnTo>
                                        <a:pt x="15055" y="643"/>
                                      </a:lnTo>
                                      <a:lnTo>
                                        <a:pt x="15056" y="621"/>
                                      </a:lnTo>
                                      <a:lnTo>
                                        <a:pt x="15059" y="600"/>
                                      </a:lnTo>
                                      <a:lnTo>
                                        <a:pt x="15063" y="580"/>
                                      </a:lnTo>
                                      <a:lnTo>
                                        <a:pt x="15069" y="560"/>
                                      </a:lnTo>
                                      <a:lnTo>
                                        <a:pt x="15077" y="541"/>
                                      </a:lnTo>
                                      <a:lnTo>
                                        <a:pt x="15086" y="523"/>
                                      </a:lnTo>
                                      <a:lnTo>
                                        <a:pt x="15097" y="507"/>
                                      </a:lnTo>
                                      <a:lnTo>
                                        <a:pt x="15109" y="491"/>
                                      </a:lnTo>
                                      <a:lnTo>
                                        <a:pt x="15122" y="478"/>
                                      </a:lnTo>
                                      <a:lnTo>
                                        <a:pt x="15136" y="465"/>
                                      </a:lnTo>
                                      <a:lnTo>
                                        <a:pt x="15152" y="455"/>
                                      </a:lnTo>
                                      <a:lnTo>
                                        <a:pt x="15170" y="446"/>
                                      </a:lnTo>
                                      <a:lnTo>
                                        <a:pt x="15188" y="439"/>
                                      </a:lnTo>
                                      <a:lnTo>
                                        <a:pt x="15208" y="433"/>
                                      </a:lnTo>
                                      <a:lnTo>
                                        <a:pt x="15215" y="432"/>
                                      </a:lnTo>
                                      <a:lnTo>
                                        <a:pt x="15049" y="432"/>
                                      </a:lnTo>
                                      <a:lnTo>
                                        <a:pt x="15046" y="429"/>
                                      </a:lnTo>
                                      <a:lnTo>
                                        <a:pt x="15046" y="310"/>
                                      </a:lnTo>
                                      <a:close/>
                                      <a:moveTo>
                                        <a:pt x="15563" y="429"/>
                                      </a:moveTo>
                                      <a:lnTo>
                                        <a:pt x="15252" y="429"/>
                                      </a:lnTo>
                                      <a:lnTo>
                                        <a:pt x="15289" y="432"/>
                                      </a:lnTo>
                                      <a:lnTo>
                                        <a:pt x="15321" y="440"/>
                                      </a:lnTo>
                                      <a:lnTo>
                                        <a:pt x="15348" y="454"/>
                                      </a:lnTo>
                                      <a:lnTo>
                                        <a:pt x="15369" y="472"/>
                                      </a:lnTo>
                                      <a:lnTo>
                                        <a:pt x="15386" y="497"/>
                                      </a:lnTo>
                                      <a:lnTo>
                                        <a:pt x="15398" y="529"/>
                                      </a:lnTo>
                                      <a:lnTo>
                                        <a:pt x="15407" y="567"/>
                                      </a:lnTo>
                                      <a:lnTo>
                                        <a:pt x="15410" y="612"/>
                                      </a:lnTo>
                                      <a:lnTo>
                                        <a:pt x="15410" y="1122"/>
                                      </a:lnTo>
                                      <a:lnTo>
                                        <a:pt x="15589" y="1122"/>
                                      </a:lnTo>
                                      <a:lnTo>
                                        <a:pt x="15589" y="564"/>
                                      </a:lnTo>
                                      <a:lnTo>
                                        <a:pt x="15585" y="500"/>
                                      </a:lnTo>
                                      <a:lnTo>
                                        <a:pt x="15570" y="443"/>
                                      </a:lnTo>
                                      <a:lnTo>
                                        <a:pt x="15563" y="429"/>
                                      </a:lnTo>
                                      <a:close/>
                                      <a:moveTo>
                                        <a:pt x="15302" y="288"/>
                                      </a:moveTo>
                                      <a:lnTo>
                                        <a:pt x="15263" y="290"/>
                                      </a:lnTo>
                                      <a:lnTo>
                                        <a:pt x="15225" y="297"/>
                                      </a:lnTo>
                                      <a:lnTo>
                                        <a:pt x="15190" y="309"/>
                                      </a:lnTo>
                                      <a:lnTo>
                                        <a:pt x="15156" y="326"/>
                                      </a:lnTo>
                                      <a:lnTo>
                                        <a:pt x="15124" y="347"/>
                                      </a:lnTo>
                                      <a:lnTo>
                                        <a:pt x="15096" y="372"/>
                                      </a:lnTo>
                                      <a:lnTo>
                                        <a:pt x="15071" y="400"/>
                                      </a:lnTo>
                                      <a:lnTo>
                                        <a:pt x="15049" y="432"/>
                                      </a:lnTo>
                                      <a:lnTo>
                                        <a:pt x="15215" y="432"/>
                                      </a:lnTo>
                                      <a:lnTo>
                                        <a:pt x="15229" y="430"/>
                                      </a:lnTo>
                                      <a:lnTo>
                                        <a:pt x="15252" y="429"/>
                                      </a:lnTo>
                                      <a:lnTo>
                                        <a:pt x="15563" y="429"/>
                                      </a:lnTo>
                                      <a:lnTo>
                                        <a:pt x="15546" y="396"/>
                                      </a:lnTo>
                                      <a:lnTo>
                                        <a:pt x="15512" y="357"/>
                                      </a:lnTo>
                                      <a:lnTo>
                                        <a:pt x="15470" y="327"/>
                                      </a:lnTo>
                                      <a:lnTo>
                                        <a:pt x="15421" y="305"/>
                                      </a:lnTo>
                                      <a:lnTo>
                                        <a:pt x="15365" y="292"/>
                                      </a:lnTo>
                                      <a:lnTo>
                                        <a:pt x="15302" y="288"/>
                                      </a:lnTo>
                                      <a:close/>
                                      <a:moveTo>
                                        <a:pt x="15957" y="310"/>
                                      </a:moveTo>
                                      <a:lnTo>
                                        <a:pt x="15778" y="310"/>
                                      </a:lnTo>
                                      <a:lnTo>
                                        <a:pt x="15778" y="827"/>
                                      </a:lnTo>
                                      <a:lnTo>
                                        <a:pt x="15782" y="900"/>
                                      </a:lnTo>
                                      <a:lnTo>
                                        <a:pt x="15796" y="965"/>
                                      </a:lnTo>
                                      <a:lnTo>
                                        <a:pt x="15818" y="1020"/>
                                      </a:lnTo>
                                      <a:lnTo>
                                        <a:pt x="15849" y="1065"/>
                                      </a:lnTo>
                                      <a:lnTo>
                                        <a:pt x="15891" y="1100"/>
                                      </a:lnTo>
                                      <a:lnTo>
                                        <a:pt x="15943" y="1124"/>
                                      </a:lnTo>
                                      <a:lnTo>
                                        <a:pt x="16007" y="1139"/>
                                      </a:lnTo>
                                      <a:lnTo>
                                        <a:pt x="16081" y="1144"/>
                                      </a:lnTo>
                                      <a:lnTo>
                                        <a:pt x="16115" y="1142"/>
                                      </a:lnTo>
                                      <a:lnTo>
                                        <a:pt x="16148" y="1135"/>
                                      </a:lnTo>
                                      <a:lnTo>
                                        <a:pt x="16181" y="1124"/>
                                      </a:lnTo>
                                      <a:lnTo>
                                        <a:pt x="16214" y="1107"/>
                                      </a:lnTo>
                                      <a:lnTo>
                                        <a:pt x="16245" y="1087"/>
                                      </a:lnTo>
                                      <a:lnTo>
                                        <a:pt x="16271" y="1064"/>
                                      </a:lnTo>
                                      <a:lnTo>
                                        <a:pt x="16294" y="1038"/>
                                      </a:lnTo>
                                      <a:lnTo>
                                        <a:pt x="16312" y="1009"/>
                                      </a:lnTo>
                                      <a:lnTo>
                                        <a:pt x="16491" y="1009"/>
                                      </a:lnTo>
                                      <a:lnTo>
                                        <a:pt x="16491" y="1003"/>
                                      </a:lnTo>
                                      <a:lnTo>
                                        <a:pt x="16113" y="1003"/>
                                      </a:lnTo>
                                      <a:lnTo>
                                        <a:pt x="16078" y="1000"/>
                                      </a:lnTo>
                                      <a:lnTo>
                                        <a:pt x="16047" y="992"/>
                                      </a:lnTo>
                                      <a:lnTo>
                                        <a:pt x="16020" y="978"/>
                                      </a:lnTo>
                                      <a:lnTo>
                                        <a:pt x="15998" y="959"/>
                                      </a:lnTo>
                                      <a:lnTo>
                                        <a:pt x="15980" y="933"/>
                                      </a:lnTo>
                                      <a:lnTo>
                                        <a:pt x="15967" y="899"/>
                                      </a:lnTo>
                                      <a:lnTo>
                                        <a:pt x="15960" y="857"/>
                                      </a:lnTo>
                                      <a:lnTo>
                                        <a:pt x="15957" y="808"/>
                                      </a:lnTo>
                                      <a:lnTo>
                                        <a:pt x="15957" y="310"/>
                                      </a:lnTo>
                                      <a:close/>
                                      <a:moveTo>
                                        <a:pt x="16491" y="1009"/>
                                      </a:moveTo>
                                      <a:lnTo>
                                        <a:pt x="16315" y="1009"/>
                                      </a:lnTo>
                                      <a:lnTo>
                                        <a:pt x="16315" y="1122"/>
                                      </a:lnTo>
                                      <a:lnTo>
                                        <a:pt x="16491" y="1122"/>
                                      </a:lnTo>
                                      <a:lnTo>
                                        <a:pt x="16491" y="1009"/>
                                      </a:lnTo>
                                      <a:close/>
                                      <a:moveTo>
                                        <a:pt x="16491" y="310"/>
                                      </a:moveTo>
                                      <a:lnTo>
                                        <a:pt x="16312" y="310"/>
                                      </a:lnTo>
                                      <a:lnTo>
                                        <a:pt x="16312" y="781"/>
                                      </a:lnTo>
                                      <a:lnTo>
                                        <a:pt x="16312" y="804"/>
                                      </a:lnTo>
                                      <a:lnTo>
                                        <a:pt x="16310" y="827"/>
                                      </a:lnTo>
                                      <a:lnTo>
                                        <a:pt x="16307" y="848"/>
                                      </a:lnTo>
                                      <a:lnTo>
                                        <a:pt x="16302" y="869"/>
                                      </a:lnTo>
                                      <a:lnTo>
                                        <a:pt x="16296" y="889"/>
                                      </a:lnTo>
                                      <a:lnTo>
                                        <a:pt x="16289" y="907"/>
                                      </a:lnTo>
                                      <a:lnTo>
                                        <a:pt x="16279" y="924"/>
                                      </a:lnTo>
                                      <a:lnTo>
                                        <a:pt x="16268" y="939"/>
                                      </a:lnTo>
                                      <a:lnTo>
                                        <a:pt x="16256" y="953"/>
                                      </a:lnTo>
                                      <a:lnTo>
                                        <a:pt x="16241" y="965"/>
                                      </a:lnTo>
                                      <a:lnTo>
                                        <a:pt x="16225" y="976"/>
                                      </a:lnTo>
                                      <a:lnTo>
                                        <a:pt x="16207" y="986"/>
                                      </a:lnTo>
                                      <a:lnTo>
                                        <a:pt x="16187" y="993"/>
                                      </a:lnTo>
                                      <a:lnTo>
                                        <a:pt x="16165" y="999"/>
                                      </a:lnTo>
                                      <a:lnTo>
                                        <a:pt x="16140" y="1002"/>
                                      </a:lnTo>
                                      <a:lnTo>
                                        <a:pt x="16113" y="1003"/>
                                      </a:lnTo>
                                      <a:lnTo>
                                        <a:pt x="16491" y="1003"/>
                                      </a:lnTo>
                                      <a:lnTo>
                                        <a:pt x="16491" y="310"/>
                                      </a:lnTo>
                                      <a:close/>
                                      <a:moveTo>
                                        <a:pt x="16913" y="443"/>
                                      </a:moveTo>
                                      <a:lnTo>
                                        <a:pt x="16733" y="443"/>
                                      </a:lnTo>
                                      <a:lnTo>
                                        <a:pt x="16734" y="926"/>
                                      </a:lnTo>
                                      <a:lnTo>
                                        <a:pt x="16735" y="947"/>
                                      </a:lnTo>
                                      <a:lnTo>
                                        <a:pt x="16737" y="970"/>
                                      </a:lnTo>
                                      <a:lnTo>
                                        <a:pt x="16740" y="992"/>
                                      </a:lnTo>
                                      <a:lnTo>
                                        <a:pt x="16744" y="1012"/>
                                      </a:lnTo>
                                      <a:lnTo>
                                        <a:pt x="16749" y="1031"/>
                                      </a:lnTo>
                                      <a:lnTo>
                                        <a:pt x="16756" y="1048"/>
                                      </a:lnTo>
                                      <a:lnTo>
                                        <a:pt x="16765" y="1064"/>
                                      </a:lnTo>
                                      <a:lnTo>
                                        <a:pt x="16777" y="1078"/>
                                      </a:lnTo>
                                      <a:lnTo>
                                        <a:pt x="16790" y="1090"/>
                                      </a:lnTo>
                                      <a:lnTo>
                                        <a:pt x="16806" y="1100"/>
                                      </a:lnTo>
                                      <a:lnTo>
                                        <a:pt x="16824" y="1109"/>
                                      </a:lnTo>
                                      <a:lnTo>
                                        <a:pt x="16844" y="1117"/>
                                      </a:lnTo>
                                      <a:lnTo>
                                        <a:pt x="16868" y="1123"/>
                                      </a:lnTo>
                                      <a:lnTo>
                                        <a:pt x="16894" y="1127"/>
                                      </a:lnTo>
                                      <a:lnTo>
                                        <a:pt x="16925" y="1129"/>
                                      </a:lnTo>
                                      <a:lnTo>
                                        <a:pt x="16958" y="1130"/>
                                      </a:lnTo>
                                      <a:lnTo>
                                        <a:pt x="16973" y="1130"/>
                                      </a:lnTo>
                                      <a:lnTo>
                                        <a:pt x="16988" y="1129"/>
                                      </a:lnTo>
                                      <a:lnTo>
                                        <a:pt x="17002" y="1128"/>
                                      </a:lnTo>
                                      <a:lnTo>
                                        <a:pt x="17016" y="1127"/>
                                      </a:lnTo>
                                      <a:lnTo>
                                        <a:pt x="17074" y="1121"/>
                                      </a:lnTo>
                                      <a:lnTo>
                                        <a:pt x="17074" y="989"/>
                                      </a:lnTo>
                                      <a:lnTo>
                                        <a:pt x="16999" y="989"/>
                                      </a:lnTo>
                                      <a:lnTo>
                                        <a:pt x="16985" y="988"/>
                                      </a:lnTo>
                                      <a:lnTo>
                                        <a:pt x="16972" y="987"/>
                                      </a:lnTo>
                                      <a:lnTo>
                                        <a:pt x="16961" y="985"/>
                                      </a:lnTo>
                                      <a:lnTo>
                                        <a:pt x="16952" y="982"/>
                                      </a:lnTo>
                                      <a:lnTo>
                                        <a:pt x="16940" y="977"/>
                                      </a:lnTo>
                                      <a:lnTo>
                                        <a:pt x="16932" y="970"/>
                                      </a:lnTo>
                                      <a:lnTo>
                                        <a:pt x="16920" y="951"/>
                                      </a:lnTo>
                                      <a:lnTo>
                                        <a:pt x="16917" y="939"/>
                                      </a:lnTo>
                                      <a:lnTo>
                                        <a:pt x="16915" y="926"/>
                                      </a:lnTo>
                                      <a:lnTo>
                                        <a:pt x="16914" y="915"/>
                                      </a:lnTo>
                                      <a:lnTo>
                                        <a:pt x="16913" y="903"/>
                                      </a:lnTo>
                                      <a:lnTo>
                                        <a:pt x="16913" y="891"/>
                                      </a:lnTo>
                                      <a:lnTo>
                                        <a:pt x="16913" y="443"/>
                                      </a:lnTo>
                                      <a:close/>
                                      <a:moveTo>
                                        <a:pt x="17074" y="982"/>
                                      </a:moveTo>
                                      <a:lnTo>
                                        <a:pt x="17062" y="986"/>
                                      </a:lnTo>
                                      <a:lnTo>
                                        <a:pt x="17049" y="987"/>
                                      </a:lnTo>
                                      <a:lnTo>
                                        <a:pt x="17024" y="988"/>
                                      </a:lnTo>
                                      <a:lnTo>
                                        <a:pt x="17012" y="989"/>
                                      </a:lnTo>
                                      <a:lnTo>
                                        <a:pt x="17074" y="989"/>
                                      </a:lnTo>
                                      <a:lnTo>
                                        <a:pt x="17074" y="982"/>
                                      </a:lnTo>
                                      <a:close/>
                                      <a:moveTo>
                                        <a:pt x="17074" y="310"/>
                                      </a:moveTo>
                                      <a:lnTo>
                                        <a:pt x="16598" y="310"/>
                                      </a:lnTo>
                                      <a:lnTo>
                                        <a:pt x="16598" y="443"/>
                                      </a:lnTo>
                                      <a:lnTo>
                                        <a:pt x="17074" y="443"/>
                                      </a:lnTo>
                                      <a:lnTo>
                                        <a:pt x="17074" y="310"/>
                                      </a:lnTo>
                                      <a:close/>
                                      <a:moveTo>
                                        <a:pt x="16913" y="66"/>
                                      </a:moveTo>
                                      <a:lnTo>
                                        <a:pt x="16733" y="66"/>
                                      </a:lnTo>
                                      <a:lnTo>
                                        <a:pt x="16733" y="310"/>
                                      </a:lnTo>
                                      <a:lnTo>
                                        <a:pt x="16913" y="310"/>
                                      </a:lnTo>
                                      <a:lnTo>
                                        <a:pt x="16913" y="66"/>
                                      </a:lnTo>
                                      <a:close/>
                                      <a:moveTo>
                                        <a:pt x="17382" y="0"/>
                                      </a:moveTo>
                                      <a:lnTo>
                                        <a:pt x="17203" y="0"/>
                                      </a:lnTo>
                                      <a:lnTo>
                                        <a:pt x="17203" y="1122"/>
                                      </a:lnTo>
                                      <a:lnTo>
                                        <a:pt x="17382" y="1122"/>
                                      </a:lnTo>
                                      <a:lnTo>
                                        <a:pt x="17382" y="643"/>
                                      </a:lnTo>
                                      <a:lnTo>
                                        <a:pt x="17383" y="621"/>
                                      </a:lnTo>
                                      <a:lnTo>
                                        <a:pt x="17386" y="600"/>
                                      </a:lnTo>
                                      <a:lnTo>
                                        <a:pt x="17390" y="580"/>
                                      </a:lnTo>
                                      <a:lnTo>
                                        <a:pt x="17397" y="560"/>
                                      </a:lnTo>
                                      <a:lnTo>
                                        <a:pt x="17404" y="541"/>
                                      </a:lnTo>
                                      <a:lnTo>
                                        <a:pt x="17413" y="523"/>
                                      </a:lnTo>
                                      <a:lnTo>
                                        <a:pt x="17424" y="507"/>
                                      </a:lnTo>
                                      <a:lnTo>
                                        <a:pt x="17436" y="491"/>
                                      </a:lnTo>
                                      <a:lnTo>
                                        <a:pt x="17449" y="478"/>
                                      </a:lnTo>
                                      <a:lnTo>
                                        <a:pt x="17464" y="465"/>
                                      </a:lnTo>
                                      <a:lnTo>
                                        <a:pt x="17480" y="455"/>
                                      </a:lnTo>
                                      <a:lnTo>
                                        <a:pt x="17497" y="446"/>
                                      </a:lnTo>
                                      <a:lnTo>
                                        <a:pt x="17516" y="439"/>
                                      </a:lnTo>
                                      <a:lnTo>
                                        <a:pt x="17536" y="433"/>
                                      </a:lnTo>
                                      <a:lnTo>
                                        <a:pt x="17557" y="430"/>
                                      </a:lnTo>
                                      <a:lnTo>
                                        <a:pt x="17579" y="429"/>
                                      </a:lnTo>
                                      <a:lnTo>
                                        <a:pt x="17890" y="429"/>
                                      </a:lnTo>
                                      <a:lnTo>
                                        <a:pt x="17884" y="417"/>
                                      </a:lnTo>
                                      <a:lnTo>
                                        <a:pt x="17382" y="417"/>
                                      </a:lnTo>
                                      <a:lnTo>
                                        <a:pt x="17382" y="0"/>
                                      </a:lnTo>
                                      <a:close/>
                                      <a:moveTo>
                                        <a:pt x="17890" y="429"/>
                                      </a:moveTo>
                                      <a:lnTo>
                                        <a:pt x="17579" y="429"/>
                                      </a:lnTo>
                                      <a:lnTo>
                                        <a:pt x="17616" y="432"/>
                                      </a:lnTo>
                                      <a:lnTo>
                                        <a:pt x="17648" y="440"/>
                                      </a:lnTo>
                                      <a:lnTo>
                                        <a:pt x="17675" y="454"/>
                                      </a:lnTo>
                                      <a:lnTo>
                                        <a:pt x="17697" y="472"/>
                                      </a:lnTo>
                                      <a:lnTo>
                                        <a:pt x="17713" y="497"/>
                                      </a:lnTo>
                                      <a:lnTo>
                                        <a:pt x="17726" y="529"/>
                                      </a:lnTo>
                                      <a:lnTo>
                                        <a:pt x="17734" y="567"/>
                                      </a:lnTo>
                                      <a:lnTo>
                                        <a:pt x="17738" y="612"/>
                                      </a:lnTo>
                                      <a:lnTo>
                                        <a:pt x="17738" y="1122"/>
                                      </a:lnTo>
                                      <a:lnTo>
                                        <a:pt x="17917" y="1122"/>
                                      </a:lnTo>
                                      <a:lnTo>
                                        <a:pt x="17917" y="564"/>
                                      </a:lnTo>
                                      <a:lnTo>
                                        <a:pt x="17912" y="500"/>
                                      </a:lnTo>
                                      <a:lnTo>
                                        <a:pt x="17898" y="443"/>
                                      </a:lnTo>
                                      <a:lnTo>
                                        <a:pt x="17890" y="429"/>
                                      </a:lnTo>
                                      <a:close/>
                                      <a:moveTo>
                                        <a:pt x="17629" y="288"/>
                                      </a:moveTo>
                                      <a:lnTo>
                                        <a:pt x="17590" y="290"/>
                                      </a:lnTo>
                                      <a:lnTo>
                                        <a:pt x="17553" y="297"/>
                                      </a:lnTo>
                                      <a:lnTo>
                                        <a:pt x="17517" y="309"/>
                                      </a:lnTo>
                                      <a:lnTo>
                                        <a:pt x="17484" y="325"/>
                                      </a:lnTo>
                                      <a:lnTo>
                                        <a:pt x="17453" y="344"/>
                                      </a:lnTo>
                                      <a:lnTo>
                                        <a:pt x="17427" y="366"/>
                                      </a:lnTo>
                                      <a:lnTo>
                                        <a:pt x="17404" y="390"/>
                                      </a:lnTo>
                                      <a:lnTo>
                                        <a:pt x="17386" y="417"/>
                                      </a:lnTo>
                                      <a:lnTo>
                                        <a:pt x="17884" y="417"/>
                                      </a:lnTo>
                                      <a:lnTo>
                                        <a:pt x="17873" y="396"/>
                                      </a:lnTo>
                                      <a:lnTo>
                                        <a:pt x="17840" y="357"/>
                                      </a:lnTo>
                                      <a:lnTo>
                                        <a:pt x="17798" y="327"/>
                                      </a:lnTo>
                                      <a:lnTo>
                                        <a:pt x="17749" y="305"/>
                                      </a:lnTo>
                                      <a:lnTo>
                                        <a:pt x="17692" y="292"/>
                                      </a:lnTo>
                                      <a:lnTo>
                                        <a:pt x="17629" y="288"/>
                                      </a:lnTo>
                                      <a:close/>
                                      <a:moveTo>
                                        <a:pt x="18443" y="288"/>
                                      </a:moveTo>
                                      <a:lnTo>
                                        <a:pt x="18399" y="290"/>
                                      </a:lnTo>
                                      <a:lnTo>
                                        <a:pt x="18357" y="296"/>
                                      </a:lnTo>
                                      <a:lnTo>
                                        <a:pt x="18317" y="307"/>
                                      </a:lnTo>
                                      <a:lnTo>
                                        <a:pt x="18280" y="322"/>
                                      </a:lnTo>
                                      <a:lnTo>
                                        <a:pt x="18245" y="341"/>
                                      </a:lnTo>
                                      <a:lnTo>
                                        <a:pt x="18213" y="363"/>
                                      </a:lnTo>
                                      <a:lnTo>
                                        <a:pt x="18183" y="388"/>
                                      </a:lnTo>
                                      <a:lnTo>
                                        <a:pt x="18156" y="416"/>
                                      </a:lnTo>
                                      <a:lnTo>
                                        <a:pt x="18132" y="447"/>
                                      </a:lnTo>
                                      <a:lnTo>
                                        <a:pt x="18111" y="480"/>
                                      </a:lnTo>
                                      <a:lnTo>
                                        <a:pt x="18093" y="515"/>
                                      </a:lnTo>
                                      <a:lnTo>
                                        <a:pt x="18078" y="553"/>
                                      </a:lnTo>
                                      <a:lnTo>
                                        <a:pt x="18066" y="592"/>
                                      </a:lnTo>
                                      <a:lnTo>
                                        <a:pt x="18057" y="633"/>
                                      </a:lnTo>
                                      <a:lnTo>
                                        <a:pt x="18052" y="674"/>
                                      </a:lnTo>
                                      <a:lnTo>
                                        <a:pt x="18050" y="717"/>
                                      </a:lnTo>
                                      <a:lnTo>
                                        <a:pt x="18052" y="763"/>
                                      </a:lnTo>
                                      <a:lnTo>
                                        <a:pt x="18057" y="807"/>
                                      </a:lnTo>
                                      <a:lnTo>
                                        <a:pt x="18065" y="849"/>
                                      </a:lnTo>
                                      <a:lnTo>
                                        <a:pt x="18076" y="890"/>
                                      </a:lnTo>
                                      <a:lnTo>
                                        <a:pt x="18091" y="928"/>
                                      </a:lnTo>
                                      <a:lnTo>
                                        <a:pt x="18108" y="963"/>
                                      </a:lnTo>
                                      <a:lnTo>
                                        <a:pt x="18129" y="995"/>
                                      </a:lnTo>
                                      <a:lnTo>
                                        <a:pt x="18153" y="1025"/>
                                      </a:lnTo>
                                      <a:lnTo>
                                        <a:pt x="18180" y="1052"/>
                                      </a:lnTo>
                                      <a:lnTo>
                                        <a:pt x="18210" y="1075"/>
                                      </a:lnTo>
                                      <a:lnTo>
                                        <a:pt x="18243" y="1096"/>
                                      </a:lnTo>
                                      <a:lnTo>
                                        <a:pt x="18278" y="1113"/>
                                      </a:lnTo>
                                      <a:lnTo>
                                        <a:pt x="18317" y="1127"/>
                                      </a:lnTo>
                                      <a:lnTo>
                                        <a:pt x="18358" y="1136"/>
                                      </a:lnTo>
                                      <a:lnTo>
                                        <a:pt x="18401" y="1142"/>
                                      </a:lnTo>
                                      <a:lnTo>
                                        <a:pt x="18448" y="1144"/>
                                      </a:lnTo>
                                      <a:lnTo>
                                        <a:pt x="18481" y="1143"/>
                                      </a:lnTo>
                                      <a:lnTo>
                                        <a:pt x="18513" y="1140"/>
                                      </a:lnTo>
                                      <a:lnTo>
                                        <a:pt x="18544" y="1134"/>
                                      </a:lnTo>
                                      <a:lnTo>
                                        <a:pt x="18574" y="1126"/>
                                      </a:lnTo>
                                      <a:lnTo>
                                        <a:pt x="18604" y="1116"/>
                                      </a:lnTo>
                                      <a:lnTo>
                                        <a:pt x="18632" y="1104"/>
                                      </a:lnTo>
                                      <a:lnTo>
                                        <a:pt x="18659" y="1089"/>
                                      </a:lnTo>
                                      <a:lnTo>
                                        <a:pt x="18684" y="1073"/>
                                      </a:lnTo>
                                      <a:lnTo>
                                        <a:pt x="18707" y="1054"/>
                                      </a:lnTo>
                                      <a:lnTo>
                                        <a:pt x="18729" y="1033"/>
                                      </a:lnTo>
                                      <a:lnTo>
                                        <a:pt x="18749" y="1010"/>
                                      </a:lnTo>
                                      <a:lnTo>
                                        <a:pt x="18754" y="1003"/>
                                      </a:lnTo>
                                      <a:lnTo>
                                        <a:pt x="18448" y="1003"/>
                                      </a:lnTo>
                                      <a:lnTo>
                                        <a:pt x="18421" y="1002"/>
                                      </a:lnTo>
                                      <a:lnTo>
                                        <a:pt x="18395" y="998"/>
                                      </a:lnTo>
                                      <a:lnTo>
                                        <a:pt x="18372" y="992"/>
                                      </a:lnTo>
                                      <a:lnTo>
                                        <a:pt x="18350" y="983"/>
                                      </a:lnTo>
                                      <a:lnTo>
                                        <a:pt x="18331" y="973"/>
                                      </a:lnTo>
                                      <a:lnTo>
                                        <a:pt x="18313" y="960"/>
                                      </a:lnTo>
                                      <a:lnTo>
                                        <a:pt x="18297" y="946"/>
                                      </a:lnTo>
                                      <a:lnTo>
                                        <a:pt x="18283" y="931"/>
                                      </a:lnTo>
                                      <a:lnTo>
                                        <a:pt x="18270" y="913"/>
                                      </a:lnTo>
                                      <a:lnTo>
                                        <a:pt x="18260" y="895"/>
                                      </a:lnTo>
                                      <a:lnTo>
                                        <a:pt x="18250" y="875"/>
                                      </a:lnTo>
                                      <a:lnTo>
                                        <a:pt x="18243" y="854"/>
                                      </a:lnTo>
                                      <a:lnTo>
                                        <a:pt x="18237" y="831"/>
                                      </a:lnTo>
                                      <a:lnTo>
                                        <a:pt x="18233" y="809"/>
                                      </a:lnTo>
                                      <a:lnTo>
                                        <a:pt x="18230" y="786"/>
                                      </a:lnTo>
                                      <a:lnTo>
                                        <a:pt x="18229" y="762"/>
                                      </a:lnTo>
                                      <a:lnTo>
                                        <a:pt x="18827" y="762"/>
                                      </a:lnTo>
                                      <a:lnTo>
                                        <a:pt x="18830" y="717"/>
                                      </a:lnTo>
                                      <a:lnTo>
                                        <a:pt x="18829" y="673"/>
                                      </a:lnTo>
                                      <a:lnTo>
                                        <a:pt x="18826" y="645"/>
                                      </a:lnTo>
                                      <a:lnTo>
                                        <a:pt x="18229" y="645"/>
                                      </a:lnTo>
                                      <a:lnTo>
                                        <a:pt x="18231" y="622"/>
                                      </a:lnTo>
                                      <a:lnTo>
                                        <a:pt x="18235" y="601"/>
                                      </a:lnTo>
                                      <a:lnTo>
                                        <a:pt x="18240" y="580"/>
                                      </a:lnTo>
                                      <a:lnTo>
                                        <a:pt x="18248" y="560"/>
                                      </a:lnTo>
                                      <a:lnTo>
                                        <a:pt x="18256" y="541"/>
                                      </a:lnTo>
                                      <a:lnTo>
                                        <a:pt x="18267" y="523"/>
                                      </a:lnTo>
                                      <a:lnTo>
                                        <a:pt x="18279" y="507"/>
                                      </a:lnTo>
                                      <a:lnTo>
                                        <a:pt x="18292" y="491"/>
                                      </a:lnTo>
                                      <a:lnTo>
                                        <a:pt x="18306" y="478"/>
                                      </a:lnTo>
                                      <a:lnTo>
                                        <a:pt x="18322" y="465"/>
                                      </a:lnTo>
                                      <a:lnTo>
                                        <a:pt x="18339" y="455"/>
                                      </a:lnTo>
                                      <a:lnTo>
                                        <a:pt x="18358" y="446"/>
                                      </a:lnTo>
                                      <a:lnTo>
                                        <a:pt x="18377" y="439"/>
                                      </a:lnTo>
                                      <a:lnTo>
                                        <a:pt x="18398" y="433"/>
                                      </a:lnTo>
                                      <a:lnTo>
                                        <a:pt x="18420" y="430"/>
                                      </a:lnTo>
                                      <a:lnTo>
                                        <a:pt x="18443" y="429"/>
                                      </a:lnTo>
                                      <a:lnTo>
                                        <a:pt x="18738" y="429"/>
                                      </a:lnTo>
                                      <a:lnTo>
                                        <a:pt x="18715" y="403"/>
                                      </a:lnTo>
                                      <a:lnTo>
                                        <a:pt x="18685" y="374"/>
                                      </a:lnTo>
                                      <a:lnTo>
                                        <a:pt x="18652" y="350"/>
                                      </a:lnTo>
                                      <a:lnTo>
                                        <a:pt x="18615" y="328"/>
                                      </a:lnTo>
                                      <a:lnTo>
                                        <a:pt x="18576" y="310"/>
                                      </a:lnTo>
                                      <a:lnTo>
                                        <a:pt x="18534" y="298"/>
                                      </a:lnTo>
                                      <a:lnTo>
                                        <a:pt x="18490" y="290"/>
                                      </a:lnTo>
                                      <a:lnTo>
                                        <a:pt x="18443" y="288"/>
                                      </a:lnTo>
                                      <a:close/>
                                      <a:moveTo>
                                        <a:pt x="18816" y="868"/>
                                      </a:moveTo>
                                      <a:lnTo>
                                        <a:pt x="18646" y="868"/>
                                      </a:lnTo>
                                      <a:lnTo>
                                        <a:pt x="18633" y="899"/>
                                      </a:lnTo>
                                      <a:lnTo>
                                        <a:pt x="18616" y="927"/>
                                      </a:lnTo>
                                      <a:lnTo>
                                        <a:pt x="18597" y="950"/>
                                      </a:lnTo>
                                      <a:lnTo>
                                        <a:pt x="18574" y="969"/>
                                      </a:lnTo>
                                      <a:lnTo>
                                        <a:pt x="18549" y="984"/>
                                      </a:lnTo>
                                      <a:lnTo>
                                        <a:pt x="18519" y="994"/>
                                      </a:lnTo>
                                      <a:lnTo>
                                        <a:pt x="18485" y="1001"/>
                                      </a:lnTo>
                                      <a:lnTo>
                                        <a:pt x="18448" y="1003"/>
                                      </a:lnTo>
                                      <a:lnTo>
                                        <a:pt x="18754" y="1003"/>
                                      </a:lnTo>
                                      <a:lnTo>
                                        <a:pt x="18767" y="986"/>
                                      </a:lnTo>
                                      <a:lnTo>
                                        <a:pt x="18783" y="959"/>
                                      </a:lnTo>
                                      <a:lnTo>
                                        <a:pt x="18796" y="930"/>
                                      </a:lnTo>
                                      <a:lnTo>
                                        <a:pt x="18807" y="900"/>
                                      </a:lnTo>
                                      <a:lnTo>
                                        <a:pt x="18816" y="868"/>
                                      </a:lnTo>
                                      <a:close/>
                                      <a:moveTo>
                                        <a:pt x="18738" y="429"/>
                                      </a:moveTo>
                                      <a:lnTo>
                                        <a:pt x="18443" y="429"/>
                                      </a:lnTo>
                                      <a:lnTo>
                                        <a:pt x="18465" y="430"/>
                                      </a:lnTo>
                                      <a:lnTo>
                                        <a:pt x="18487" y="434"/>
                                      </a:lnTo>
                                      <a:lnTo>
                                        <a:pt x="18507" y="439"/>
                                      </a:lnTo>
                                      <a:lnTo>
                                        <a:pt x="18526" y="447"/>
                                      </a:lnTo>
                                      <a:lnTo>
                                        <a:pt x="18543" y="457"/>
                                      </a:lnTo>
                                      <a:lnTo>
                                        <a:pt x="18560" y="468"/>
                                      </a:lnTo>
                                      <a:lnTo>
                                        <a:pt x="18575" y="481"/>
                                      </a:lnTo>
                                      <a:lnTo>
                                        <a:pt x="18589" y="494"/>
                                      </a:lnTo>
                                      <a:lnTo>
                                        <a:pt x="18601" y="510"/>
                                      </a:lnTo>
                                      <a:lnTo>
                                        <a:pt x="18612" y="526"/>
                                      </a:lnTo>
                                      <a:lnTo>
                                        <a:pt x="18621" y="544"/>
                                      </a:lnTo>
                                      <a:lnTo>
                                        <a:pt x="18629" y="563"/>
                                      </a:lnTo>
                                      <a:lnTo>
                                        <a:pt x="18636" y="583"/>
                                      </a:lnTo>
                                      <a:lnTo>
                                        <a:pt x="18641" y="603"/>
                                      </a:lnTo>
                                      <a:lnTo>
                                        <a:pt x="18645" y="624"/>
                                      </a:lnTo>
                                      <a:lnTo>
                                        <a:pt x="18648" y="645"/>
                                      </a:lnTo>
                                      <a:lnTo>
                                        <a:pt x="18826" y="645"/>
                                      </a:lnTo>
                                      <a:lnTo>
                                        <a:pt x="18824" y="629"/>
                                      </a:lnTo>
                                      <a:lnTo>
                                        <a:pt x="18815" y="586"/>
                                      </a:lnTo>
                                      <a:lnTo>
                                        <a:pt x="18802" y="544"/>
                                      </a:lnTo>
                                      <a:lnTo>
                                        <a:pt x="18785" y="505"/>
                                      </a:lnTo>
                                      <a:lnTo>
                                        <a:pt x="18765" y="468"/>
                                      </a:lnTo>
                                      <a:lnTo>
                                        <a:pt x="18742" y="434"/>
                                      </a:lnTo>
                                      <a:lnTo>
                                        <a:pt x="18738" y="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3C2B9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" name="Line 11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49" y="24505"/>
                                  <a:ext cx="51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71999">
                                  <a:solidFill>
                                    <a:srgbClr val="3C2B98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group w14:anchorId="1F5B821F" id="Group 6" o:spid="_x0000_s1026" style="position:absolute;margin-left:189.1pt;margin-top:392.2pt;width:109pt;height:107.2pt;z-index:-251658240;mso-position-horizontal-relative:page;mso-position-vertical-relative:page" coordorigin="1270,1711" coordsize="23192,241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8" o:spid="_x0000_s1027" type="#_x0000_t75" style="position:absolute;left:1270;top:1710;width:23192;height:23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">
                        <v:imagedata r:id="rId8" o:title=""/>
                      </v:shape>
                      <v:shape id="Picture 9" o:spid="_x0000_s1028" type="#_x0000_t75" style="position:absolute;left:5267;top:5803;width:14978;height:149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">
                        <v:imagedata r:id="rId9" o:title=""/>
                      </v:shape>
                      <v:shape id="AutoShape 10" o:spid="_x0000_s1029" style="position:absolute;left:3341;top:24409;width:18830;height:1445;visibility:visible;mso-wrap-style:square;v-text-anchor:top" coordsize="18830,1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" path="m205,l,,374,1122r219,l673,888r-187,l205,xm976,l777,,489,888r184,l976,xm1262,l1083,r,170l1262,170,1262,xm1262,310r-179,l1083,1122r179,l1262,310xm1770,288r-33,1l1704,294r-32,8l1640,312r-31,14l1580,343r-27,21l1527,388r-24,28l1482,447r-18,35l1448,520r-13,42l1425,608r-5,49l1418,711r1,44l1424,799r7,42l1441,881r14,38l1471,955r19,33l1512,1019r25,27l1565,1071r31,21l1631,1111r37,14l1708,1136r44,6l1798,1144r38,-2l1873,1137r36,-10l1944,1114r33,-18l2005,1073r24,-28l2049,1012r173,l2222,1003r-400,l1794,1001r-27,-4l1743,990r-22,-11l1701,967r-19,-15l1666,935r-15,-19l1638,896r-11,-22l1618,851r-8,-24l1604,802r-4,-26l1598,751r-1,-26l1598,697r2,-27l1604,644r5,-27l1616,591r8,-24l1635,544r13,-21l1663,503r16,-18l1698,469r21,-14l1741,444r26,-8l1795,431r30,-2l2222,429r,-14l2040,415r-11,-16l2017,384r-13,-14l1989,358r-16,-12l1957,336r-17,-10l1922,318r-18,-8l1885,304r-19,-5l1847,295r-20,-3l1808,290r-19,-2l1770,288xm2222,1012r-169,l2053,1122r169,l2222,1012xm2222,429r-397,l1874,434r44,14l1956,472r33,33l2015,546r19,49l2046,651r3,64l2049,742r-3,26l2042,794r-6,26l2029,845r-10,23l2008,891r-13,21l1981,931r-17,18l1945,964r-20,14l1902,989r-25,8l1850,1001r-28,2l2222,1003r,-574xm2222,l2043,r,415l2222,415,2222,xm2389,1284r,151l2420,1439r31,3l2482,1444r31,l2547,1443r30,-4l2605,1432r24,-10l2651,1409r20,-14l2689,1379r17,-19l2720,1340r14,-21l2746,1296r1,-1l2474,1295r-11,l2452,1294r-10,-1l2431,1291r-10,-2l2411,1287r-11,-1l2389,1284xm2508,310r-196,l2620,1119r-21,63l2595,1195r-4,12l2587,1219r-5,10l2577,1239r-5,9l2566,1257r-7,8l2552,1272r-8,6l2535,1283r-9,4l2515,1291r-13,2l2489,1295r-15,l2747,1295r10,-23l2768,1246r11,-26l2790,1193r11,-27l2893,916r-173,l2508,310xm3116,310r-187,l2724,916r169,l3116,310xm3877,429r-316,l3575,430r14,l3603,431r15,2l3632,436r14,3l3659,444r13,5l3684,455r10,8l3704,472r9,11l3720,494r5,14l3728,523r1,16l3728,558r-4,16l3718,587r-8,11l3699,607r-12,8l3672,622r-16,5l3639,632r-19,3l3600,638r-44,5l3533,646r-23,4l3486,654r-28,3l3429,662r-28,5l3373,672r-27,7l3320,688r-24,10l3273,711r-21,14l3232,742r-17,20l3201,784r-12,26l3180,839r-5,32l3173,907r1,29l3179,963r7,25l3196,1011r12,22l3223,1052r16,18l3257,1085r20,14l3299,1111r23,10l3346,1129r25,7l3397,1141r27,2l3451,1144r37,-1l3525,1138r38,-7l3601,1121r38,-14l3673,1090r31,-21l3733,1045r251,l3984,1003r-467,l3505,1003r-13,-1l3479,1000r-14,-2l3450,995r-13,-3l3424,987r-13,-5l3399,975r-10,-7l3379,959r-9,-10l3362,939r-5,-12l3353,913r-1,-14l3353,882r2,-15l3359,853r5,-13l3370,829r8,-11l3387,809r9,-8l3407,794r11,-6l3430,782r13,-5l3457,773r13,-3l3484,767r14,-3l3528,759r30,-5l3588,751r30,-4l3646,743r27,-6l3697,727r21,-12l3898,715r-1,-194l3896,493r-6,-29l3882,438r-5,-9xm3984,1045r-251,l3740,1071r10,21l3763,1109r17,13l3799,1132r22,7l3844,1143r27,1l3878,1144r9,l3908,1142r10,-2l3939,1136r11,-2l3970,1128r8,-2l3984,1124r,-79xm3898,715r-180,l3718,849r-1,20l3713,888r-6,17l3698,920r-11,14l3675,947r-13,11l3647,968r-16,9l3615,984r-16,6l3582,995r-17,3l3548,1001r-16,1l3517,1003r406,l3912,998r-6,-9l3902,980r-2,-10l3898,957r,-10l3898,715xm3984,1000r-9,2l3966,1003r18,l3984,1000xm3572,288r-33,1l3505,291r-32,4l3440,300r-31,8l3379,318r-28,12l3325,344r-25,17l3278,381r-20,22l3241,428r-15,27l3215,486r-8,35l3203,558r179,l3388,527r11,-26l3415,479r22,-18l3463,447r29,-10l3525,431r36,-2l3877,429r-8,-15l3854,393r-18,-19l3817,356r-22,-15l3771,328r-26,-11l3718,308r-28,-8l3661,295r-29,-4l3602,289r-30,-1xm4078,1284r,151l4109,1439r31,3l4171,1444r31,l4236,1443r31,-4l4294,1432r25,-10l4341,1409r20,-14l4379,1379r16,-19l4410,1340r13,-21l4436,1296r,-1l4163,1295r-11,l4142,1294r-11,-1l4121,1291r-11,-2l4100,1287r-11,-1l4078,1284xm4198,310r-197,l4309,1119r-20,63l4285,1195r-4,12l4276,1219r-4,10l4267,1239r-6,9l4255,1257r-6,8l4242,1272r-8,6l4225,1283r-10,4l4204,1291r-12,2l4178,1295r-15,l4436,1295r11,-23l4457,1246r11,-26l4479,1193r11,-27l4582,916r-172,l4198,310xm4806,310r-187,l4413,916r169,l4806,310xm5582,429r-316,l5280,430r14,l5308,431r15,2l5337,436r14,3l5365,444r12,5l5389,455r10,8l5409,472r9,11l5425,494r5,14l5433,523r1,16l5433,558r-3,16l5423,587r-8,11l5404,607r-12,8l5377,622r-16,5l5344,632r-19,3l5305,638r-44,5l5238,646r-23,4l5191,654r-28,3l5134,662r-28,5l5078,672r-27,7l5025,688r-24,10l4978,711r-21,14l4937,742r-17,20l4906,784r-12,26l4885,839r-5,32l4878,907r2,29l4884,963r7,25l4901,1011r12,22l4928,1052r16,18l4962,1085r20,14l5004,1111r23,10l5051,1129r26,7l5102,1141r27,2l5156,1144r37,-1l5230,1138r38,-7l5306,1121r38,-14l5378,1090r31,-21l5438,1045r251,l5689,1003r-467,l5210,1003r-13,-1l5184,1000r-14,-2l5155,995r-13,-3l5129,987r-13,-5l5104,975r-10,-7l5084,959r-9,-10l5067,939r-5,-12l5058,913r-1,-14l5058,882r2,-15l5064,853r5,-13l5076,829r7,-11l5092,809r9,-8l5112,794r11,-6l5135,782r13,-5l5162,773r14,-3l5189,767r14,-3l5233,759r30,-5l5293,751r30,-4l5352,743r26,-6l5402,727r21,-12l5603,715r-1,-194l5601,493r-5,-29l5587,438r-5,-9xm5689,1045r-251,l5445,1071r10,21l5468,1109r17,13l5504,1132r22,7l5550,1143r26,1l5583,1144r9,l5613,1142r11,-2l5645,1136r10,-2l5675,1128r8,-2l5689,1124r,-79xm5603,715r-180,l5423,849r-1,20l5418,888r-6,17l5403,920r-11,14l5380,947r-13,11l5352,968r-16,9l5320,984r-16,6l5287,995r-17,3l5253,1001r-15,1l5222,1003r406,l5617,998r-6,-9l5607,980r-2,-10l5603,957r,-10l5603,715xm5689,1000r-9,2l5671,1003r18,l5689,1000xm5277,288r-33,1l5211,291r-33,4l5145,300r-31,8l5084,318r-28,12l5030,344r-25,17l4983,381r-20,22l4946,428r-15,27l4920,486r-8,35l4908,558r179,l5093,527r11,-26l5120,479r22,-18l5168,447r30,-10l5230,431r36,-2l5582,429r-8,-15l5559,393r-18,-19l5522,356r-22,-15l5476,328r-26,-11l5423,308r-28,-8l5366,295r-29,-4l5307,289r-30,-1xm5966,310r-170,l5796,1122r179,l5975,640r1,-25l5979,592r4,-21l5990,550r8,-19l6007,514r11,-16l6029,484r13,-12l6056,461r14,-10l6086,443r16,-6l6119,433r16,-3l6153,429r801,l6951,423r-985,l5966,310xm6648,429r-495,l6190,432r32,8l6246,454r19,18l6278,497r10,29l6294,561r1,36l6296,1122r179,l6475,646r2,-49l6485,554r13,-37l6516,486r23,-25l6569,443r36,-10l6648,429xm6954,429r-306,l6672,430r22,3l6713,438r16,7l6743,454r12,10l6766,476r8,14l6781,505r5,17l6790,540r2,19l6794,579r1,22l6795,624r,498l6974,1122r,-563l6970,493r-13,-58l6954,429xm6220,288r-23,l6174,290r-21,4l6134,298r-19,6l6098,310r-16,7l6067,326r-14,9l6039,345r-13,11l6014,368r-11,13l5992,394r-11,14l5970,423r478,l6432,391r-20,-28l6387,340r-29,-19l6325,306r-34,-10l6256,290r-36,-2xm6703,288r-43,2l6621,297r-36,11l6553,324r-29,20l6497,367r-25,26l6448,423r503,l6934,387r-31,-36l6864,323r-47,-19l6763,292r-60,-4xm7331,310r-168,l7163,1122r179,l7342,736r1,-33l7347,672r5,-29l7360,616r9,-25l7380,569r13,-21l7407,529r15,-17l7439,498r18,-12l7477,476r20,-8l7500,467r-169,l7331,310xm7572,288r-21,1l7531,292r-20,5l7492,304r-20,8l7454,322r-17,11l7420,345r-16,13l7390,372r-13,15l7365,403r-10,15l7346,434r-7,17l7334,467r166,l7518,462r22,-3l7562,458r77,l7639,293r-24,-4l7608,289r-10,-1l7586,288r-14,xm7639,458r-64,l7588,458r26,3l7627,463r12,2l7639,458xm7895,310r-179,l7716,827r5,73l7734,965r22,55l7788,1065r41,35l7881,1124r64,15l8020,1144r33,-2l8087,1135r33,-11l8152,1107r31,-20l8209,1064r23,-26l8251,1009r179,l8430,1003r-379,l8016,1000r-31,-8l7959,978r-23,-19l7918,933r-12,-34l7898,857r-3,-49l7895,310xm8430,1009r-176,l8254,1122r176,l8430,1009xm8430,310r-179,l8251,781r-1,23l8248,827r-3,21l8240,869r-6,20l8227,907r-10,17l8207,939r-13,14l8179,965r-16,11l8145,986r-20,7l8103,999r-25,3l8051,1003r379,l8430,310xm8851,443r-179,l8672,926r1,21l8675,970r3,22l8682,1012r5,19l8694,1048r10,16l8715,1078r13,12l8744,1100r18,9l8782,1117r24,6l8833,1127r30,2l8896,1130r15,l8926,1129r14,-1l8955,1127r58,-6l9013,989r-76,l8923,988r-12,-1l8900,985r-10,-3l8879,977r-9,-7l8858,951r-3,-12l8853,926r-1,-11l8851,903r,-12l8851,443xm9013,982r-13,4l8988,987r-26,1l8950,989r63,l9013,982xm9013,310r-476,l8537,443r476,l9013,310xm8851,66r-179,l8672,310r179,l8851,66xm9321,l9142,r,1122l9321,1122r,-479l9322,621r2,-21l9329,580r6,-20l9343,541r9,-18l9362,507r12,-16l9387,478r15,-13l9418,455r17,-9l9454,439r20,-6l9495,430r22,-1l9829,429r-7,-12l9321,417,9321,xm9829,429r-312,l9555,432r32,8l9614,454r21,18l9652,497r12,32l9672,567r4,45l9676,1122r179,l9855,564r-5,-64l9836,443r-7,-14xm9567,288r-39,2l9491,297r-35,12l9422,325r-31,19l9365,366r-23,24l9324,417r498,l9812,396r-34,-39l9736,327r-49,-22l9631,292r-64,-4xm10704,429r-316,l10401,430r14,l10430,431r14,2l10459,436r14,3l10486,444r13,5l10510,455r11,8l10531,472r8,11l10547,494r5,14l10555,523r1,16l10555,558r-4,16l10545,587r-9,11l10526,607r-13,8l10499,622r-16,5l10465,632r-18,3l10426,638r-43,5l10360,646r-24,4l10312,654r-28,3l10256,662r-28,5l10200,672r-27,7l10147,688r-25,10l10099,711r-21,14l10059,742r-17,20l10027,784r-12,26l10006,839r-5,32l10000,907r1,29l10005,963r7,25l10022,1011r13,22l10049,1052r16,18l10084,1085r20,14l10125,1111r23,10l10172,1129r26,7l10224,1141r27,2l10278,1144r36,-1l10351,1138r38,-7l10428,1121r37,-14l10500,1090r31,-21l10559,1045r252,l10811,1003r-467,l10332,1003r-13,-1l10305,1000r-14,-2l10277,995r-14,-3l10250,987r-12,-5l10226,975r-11,-7l10205,959r-9,-10l10188,939r-5,-12l10180,913r-1,-14l10180,882r2,-15l10185,853r6,-13l10197,829r7,-11l10213,809r10,-8l10233,794r12,-6l10257,782r13,-5l10283,773r14,-3l10311,767r14,-3l10355,759r30,-5l10414,751r30,-4l10473,743r26,-6l10523,727r22,-12l10724,715r,-194l10722,493r-5,-29l10708,438r-4,-9xm10811,1045r-252,l10566,1071r10,21l10590,1109r16,13l10625,1132r22,7l10671,1143r26,1l10705,1144r9,l10735,1142r10,-2l10766,1136r10,-2l10796,1128r8,-2l10811,1124r,-79xm10724,715r-179,l10545,849r-1,20l10540,888r-7,17l10524,920r-10,14l10502,947r-14,11l10473,968r-15,9l10442,984r-17,6l10408,995r-17,3l10375,1001r-16,1l10344,1003r406,l10738,998r-5,-9l10729,980r-3,-10l10725,957r-1,-10l10724,715xm10811,1000r-10,2l10793,1003r18,l10811,1000xm10399,288r-34,1l10332,291r-33,4l10267,300r-32,8l10206,318r-28,12l10151,344r-24,17l10105,381r-20,22l10067,428r-15,27l10041,486r-7,35l10029,558r180,l10214,527r12,-26l10242,479r22,-18l10290,447r29,-10l10352,431r36,-2l10704,429r-8,-15l10681,393r-18,-19l10643,356r-22,-15l10597,328r-25,-11l10545,308r-28,-8l10487,295r-29,-4l10429,289r-30,-1xm11087,310r-170,l10917,1122r180,l11097,640r,-25l11100,592r5,-21l11111,550r8,-19l11129,514r10,-16l11151,484r12,-12l11177,461r15,-10l11207,443r17,-6l11240,433r17,-3l11274,429r802,l12073,423r-986,l11087,310xm11769,429r-495,l11312,432r31,8l11368,454r18,18l11400,497r9,29l11415,561r2,36l11417,1122r179,l11596,646r3,-49l11606,554r13,-37l11637,486r24,-25l11691,443r36,-10l11769,429xm12076,429r-307,l11794,430r21,3l11835,438r16,7l11865,454r12,10l11887,476r9,14l11902,505r6,17l11911,540r3,19l11915,579r1,22l11917,624r,498l12096,1122r,-563l12092,493r-14,-58l12076,429xm11342,288r-24,l11296,290r-21,4l11255,298r-18,6l11220,310r-16,7l11188,326r-14,9l11161,345r-13,11l11136,368r-12,13l11113,394r-11,14l11092,423r478,l11554,391r-20,-28l11509,340r-30,-19l11447,306r-34,-10l11378,290r-36,-2xm11824,288r-43,2l11742,297r-35,11l11675,324r-29,20l11619,367r-26,26l11570,423r503,l12056,387r-32,-36l11985,323r-46,-19l11885,292r-61,-4xm12945,429r-316,l12642,430r14,l12671,431r14,2l12700,436r14,3l12727,444r13,5l12751,455r11,8l12772,472r8,11l12788,494r5,14l12796,523r1,16l12796,558r-4,16l12786,587r-9,11l12767,607r-13,8l12740,622r-16,5l12706,632r-19,3l12667,638r-43,5l12601,646r-24,4l12553,654r-28,3l12497,662r-28,5l12441,672r-27,7l12388,688r-25,10l12340,711r-21,14l12300,742r-17,20l12268,784r-12,26l12247,839r-5,32l12241,907r1,29l12246,963r7,25l12263,1011r13,22l12290,1052r16,18l12325,1085r20,14l12366,1111r23,10l12413,1129r26,7l12465,1141r27,2l12519,1144r36,-1l12592,1138r38,-7l12669,1121r37,-14l12740,1090r32,-21l12800,1045r251,l13051,1003r-466,l12573,1003r-13,-1l12546,1000r-14,-2l12518,995r-14,-3l12491,987r-12,-5l12467,975r-11,-7l12446,959r-9,-10l12429,939r-5,-12l12421,913r-1,-14l12420,882r3,-15l12426,853r5,-13l12438,829r7,-11l12454,809r10,-8l12474,794r12,-6l12498,782r13,-5l12524,773r14,-3l12552,767r14,-3l12596,759r30,-5l12655,751r30,-4l12714,743r26,-6l12764,727r22,-12l12965,715r,-194l12963,493r-5,-29l12949,438r-4,-9xm13051,1045r-251,l12807,1071r10,21l12831,1109r16,13l12866,1132r22,7l12912,1143r26,1l12946,1144r9,l12975,1142r11,-2l13007,1136r10,-2l13037,1128r8,-2l13051,1124r,-79xm12965,715r-179,l12786,849r-1,20l12781,888r-7,17l12765,920r-10,14l12742,947r-13,11l12714,968r-15,9l12683,984r-17,6l12649,995r-17,3l12616,1001r-16,1l12585,1003r406,l12979,998r-5,-9l12970,980r-3,-10l12966,957r-1,-10l12965,715xm13051,1000r-9,2l13034,1003r17,l13051,1000xm12640,288r-34,1l12573,291r-33,4l12508,300r-32,8l12447,318r-28,12l12392,344r-24,17l12346,381r-20,22l12308,428r-15,27l12282,486r-7,35l12270,558r180,l12455,527r11,-26l12483,479r22,-18l12531,447r29,-10l12593,431r36,-2l12945,429r-8,-15l12921,393r-17,-19l12884,356r-22,-15l12838,328r-25,-11l12786,308r-28,-8l12728,295r-29,-4l12669,289r-29,-1xm13293,861r-179,l13117,896r5,33l13131,959r12,27l13158,1012r18,23l13196,1056r23,18l13244,1091r27,14l13300,1117r32,10l13365,1135r35,5l13436,1143r38,1l13506,1143r31,-2l13569,1136r32,-6l13633,1122r30,-10l13691,1099r28,-14l13744,1068r22,-20l13786,1027r18,-24l13477,1003r-35,-2l13410,995r-30,-10l13353,971r-23,-18l13312,928r-12,-30l13293,861xm13471,288r-28,1l13415,291r-30,3l13356,299r-30,6l13298,314r-27,11l13246,337r-24,15l13200,369r-19,19l13164,410r-14,23l13140,460r-6,29l13132,520r1,30l13137,577r7,24l13154,623r12,20l13179,661r16,16l13213,692r19,12l13252,716r21,10l13296,734r23,8l13343,749r25,6l13392,761r25,5l13488,781r23,5l13533,792r20,6l13572,804r18,7l13606,820r14,9l13633,839r10,12l13651,865r5,14l13658,896r,16l13655,927r-6,13l13642,952r-10,10l13621,970r-12,8l13595,984r-14,5l13566,993r-15,4l13535,999r-16,2l13504,1002r-14,1l13477,1003r327,l13819,976r10,-29l13835,915r2,-35l13836,852r-5,-27l13824,801r-10,-21l13802,760r-14,-18l13772,726r-17,-14l13736,699r-21,-11l13694,678r-23,-8l13647,662r-24,-7l13599,649r-24,-6l13454,618r-21,-6l13412,606r-19,-6l13376,593r-16,-8l13346,576r-12,-10l13324,555r-8,-13l13312,528r-1,-15l13312,500r3,-12l13320,478r6,-9l13335,462r9,-7l13354,449r11,-5l13377,440r12,-3l13401,434r13,-2l13426,431r12,-1l13449,429r9,l13776,429r-4,-7l13756,399r-19,-20l13717,360r-22,-16l13671,331r-25,-12l13619,309r-28,-8l13562,295r-29,-4l13502,289r-31,-1xm13776,429r-318,l13487,431r28,4l13541,442r24,9l13586,465r16,19l13615,508r8,30l13810,538r-5,-33l13797,475r-11,-28l13776,429xm14153,r-179,l13974,1122r179,l14153,643r1,-22l14157,600r4,-20l14167,560r8,-19l14184,523r11,-16l14206,491r14,-13l14234,465r16,-10l14268,446r18,-7l14306,433r21,-3l14349,429r312,l14655,417r-502,l14153,xm14661,429r-312,l14387,432r32,8l14446,454r21,18l14484,497r12,32l14504,567r4,45l14508,1122r179,l14687,564r-4,-64l14668,443r-7,-14xm14400,288r-39,2l14323,297r-35,12l14254,325r-30,19l14197,366r-22,24l14156,417r499,l14644,396r-34,-39l14568,327r-49,-22l14463,292r-63,-4xm15046,310r-170,l14876,1122r179,l15055,643r1,-22l15059,600r4,-20l15069,560r8,-19l15086,523r11,-16l15109,491r13,-13l15136,465r16,-10l15170,446r18,-7l15208,433r7,-1l15049,432r-3,-3l15046,310xm15563,429r-311,l15289,432r32,8l15348,454r21,18l15386,497r12,32l15407,567r3,45l15410,1122r179,l15589,564r-4,-64l15570,443r-7,-14xm15302,288r-39,2l15225,297r-35,12l15156,326r-32,21l15096,372r-25,28l15049,432r166,l15229,430r23,-1l15563,429r-17,-33l15512,357r-42,-30l15421,305r-56,-13l15302,288xm15957,310r-179,l15778,827r4,73l15796,965r22,55l15849,1065r42,35l15943,1124r64,15l16081,1144r34,-2l16148,1135r33,-11l16214,1107r31,-20l16271,1064r23,-26l16312,1009r179,l16491,1003r-378,l16078,1000r-31,-8l16020,978r-22,-19l15980,933r-13,-34l15960,857r-3,-49l15957,310xm16491,1009r-176,l16315,1122r176,l16491,1009xm16491,310r-179,l16312,781r,23l16310,827r-3,21l16302,869r-6,20l16289,907r-10,17l16268,939r-12,14l16241,965r-16,11l16207,986r-20,7l16165,999r-25,3l16113,1003r378,l16491,310xm16913,443r-180,l16734,926r1,21l16737,970r3,22l16744,1012r5,19l16756,1048r9,16l16777,1078r13,12l16806,1100r18,9l16844,1117r24,6l16894,1127r31,2l16958,1130r15,l16988,1129r14,-1l17016,1127r58,-6l17074,989r-75,l16985,988r-13,-1l16961,985r-9,-3l16940,977r-8,-7l16920,951r-3,-12l16915,926r-1,-11l16913,903r,-12l16913,443xm17074,982r-12,4l17049,987r-25,1l17012,989r62,l17074,982xm17074,310r-476,l16598,443r476,l17074,310xm16913,66r-180,l16733,310r180,l16913,66xm17382,r-179,l17203,1122r179,l17382,643r1,-22l17386,600r4,-20l17397,560r7,-19l17413,523r11,-16l17436,491r13,-13l17464,465r16,-10l17497,446r19,-7l17536,433r21,-3l17579,429r311,l17884,417r-502,l17382,xm17890,429r-311,l17616,432r32,8l17675,454r22,18l17713,497r13,32l17734,567r4,45l17738,1122r179,l17917,564r-5,-64l17898,443r-8,-14xm17629,288r-39,2l17553,297r-36,12l17484,325r-31,19l17427,366r-23,24l17386,417r498,l17873,396r-33,-39l17798,327r-49,-22l17692,292r-63,-4xm18443,288r-44,2l18357,296r-40,11l18280,322r-35,19l18213,363r-30,25l18156,416r-24,31l18111,480r-18,35l18078,553r-12,39l18057,633r-5,41l18050,717r2,46l18057,807r8,42l18076,890r15,38l18108,963r21,32l18153,1025r27,27l18210,1075r33,21l18278,1113r39,14l18358,1136r43,6l18448,1144r33,-1l18513,1140r31,-6l18574,1126r30,-10l18632,1104r27,-15l18684,1073r23,-19l18729,1033r20,-23l18754,1003r-306,l18421,1002r-26,-4l18372,992r-22,-9l18331,973r-18,-13l18297,946r-14,-15l18270,913r-10,-18l18250,875r-7,-21l18237,831r-4,-22l18230,786r-1,-24l18827,762r3,-45l18829,673r-3,-28l18229,645r2,-23l18235,601r5,-21l18248,560r8,-19l18267,523r12,-16l18292,491r14,-13l18322,465r17,-10l18358,446r19,-7l18398,433r22,-3l18443,429r295,l18715,403r-30,-29l18652,350r-37,-22l18576,310r-42,-12l18490,290r-47,-2xm18816,868r-170,l18633,899r-17,28l18597,950r-23,19l18549,984r-30,10l18485,1001r-37,2l18754,1003r13,-17l18783,959r13,-29l18807,900r9,-32xm18738,429r-295,l18465,430r22,4l18507,439r19,8l18543,457r17,11l18575,481r14,13l18601,510r11,16l18621,544r8,19l18636,583r5,20l18645,624r3,21l18826,645r-2,-16l18815,586r-13,-42l18785,505r-20,-37l18742,434r-4,-5xe" fillcolor="#3c2b98" stroked="f">
                        <v:path arrowok="t" o:connecttype="custom" o:connectlocs="1448,24929;1721,25388;1989,24767;1995,25321;2463,25704;2720,25325;3600,25047;3424,25552;3387,25218;3887,25553;3898,25124;3836,24783;4100,25696;4582,25325;5163,25066;5306,25530;5148,25186;5675,25537;5689,25409;5423,24717;6246,24863;6974,25531;6553,24733;7531,24701;7716,25236;8251,24719;8806,25532;9013,24719;9614,24863;10473,24848;10059,25151;10319,25411;10473,25152;10533,25314;10151,24753;11097,25531;11599,25006;11255,24707;11939,24713;12553,25063;12630,25540;12498,25191;13017,25543;13051,25412;12813,24726;13786,25436;13213,25101;13519,25410;13312,24937;13515,24844;14153,24826;14876,24719;15585,24909;16181,25533;16241,25374;16985,25397;17383,25030;17890,24838;18057,25216;18283,25340;18576,24719;18641,25012" o:connectangles="0,0,0,0,0,0,0,0,0,0,0,0,0,0,0,0,0,0,0,0,0,0,0,0,0,0,0,0,0,0,0,0,0,0,0,0,0,0,0,0,0,0,0,0,0,0,0,0,0,0,0,0,0,0,0,0,0,0,0,0,0,0"/>
                      </v:shape>
                      <v:line id="Line 11" o:spid="_x0000_s1030" style="position:absolute;visibility:visible;mso-wrap-style:square" from="8349,24505" to="8859,245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" strokecolor="#3c2b98" strokeweight="1.99997mm"/>
                      <w10:wrap anchorx="page" anchory="page"/>
                    </v:group>
                  </w:pict>
                </mc:Fallback>
              </mc:AlternateConten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4F383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F26D37">
              <w:rPr>
                <w:rFonts w:ascii="Times New Roman" w:eastAsia="Times New Roman" w:hAnsi="Times New Roman" w:cs="Times New Roman"/>
                <w:b/>
                <w:sz w:val="24"/>
              </w:rPr>
              <w:t xml:space="preserve">Mrs. </w:t>
            </w:r>
            <w:r w:rsidR="009C3F53">
              <w:rPr>
                <w:rFonts w:ascii="Times New Roman" w:eastAsia="Times New Roman" w:hAnsi="Times New Roman" w:cs="Times New Roman"/>
                <w:b/>
                <w:sz w:val="24"/>
              </w:rPr>
              <w:t>PRARTHANA TV</w:t>
            </w:r>
            <w:r w:rsidR="00270CA5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5063C165" w14:textId="3BAC578D" w:rsidR="00325306" w:rsidRDefault="004F3835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270CA5">
              <w:rPr>
                <w:rFonts w:ascii="Times New Roman" w:eastAsia="Times New Roman" w:hAnsi="Times New Roman" w:cs="Times New Roman"/>
                <w:sz w:val="24"/>
              </w:rPr>
              <w:t>Assistant  Professor, Dept. of CSE</w:t>
            </w:r>
          </w:p>
          <w:p w14:paraId="60CDADB2" w14:textId="2187BF33" w:rsidR="00325306" w:rsidRDefault="00325306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4402E49F" w14:textId="1A41648B" w:rsidR="00325306" w:rsidRDefault="00325306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0D33C8D4" w14:textId="72EFCE7B" w:rsidR="00325306" w:rsidRDefault="00325306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653C09E0" w14:textId="22CFC092" w:rsidR="00325306" w:rsidRDefault="00325306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64D57D10" w14:textId="74BD0D15" w:rsidR="00325306" w:rsidRDefault="00325306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38C03B88" w14:textId="7CDD2EBC" w:rsidR="00A876CA" w:rsidRDefault="00A876CA">
            <w:pPr>
              <w:spacing w:after="2"/>
              <w:ind w:left="3424"/>
            </w:pPr>
          </w:p>
          <w:p w14:paraId="396FBFE1" w14:textId="7FD0BC1D" w:rsidR="00325306" w:rsidRDefault="00270CA5" w:rsidP="00325306">
            <w:pPr>
              <w:ind w:right="381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325306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41B8ABAB" w14:textId="0F20FF12" w:rsidR="00A876CA" w:rsidRDefault="00A876CA">
            <w:pPr>
              <w:spacing w:after="302"/>
              <w:ind w:left="360"/>
            </w:pPr>
          </w:p>
          <w:p w14:paraId="649EA219" w14:textId="77777777" w:rsidR="00A876CA" w:rsidRDefault="00270CA5">
            <w:pPr>
              <w:tabs>
                <w:tab w:val="center" w:pos="4284"/>
              </w:tabs>
            </w:pP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</w:rPr>
              <w:tab/>
            </w:r>
            <w:r>
              <w:rPr>
                <w:rFonts w:ascii="Times New Roman" w:eastAsia="Times New Roman" w:hAnsi="Times New Roman" w:cs="Times New Roman"/>
                <w:sz w:val="40"/>
                <w:vertAlign w:val="subscript"/>
              </w:rPr>
              <w:t xml:space="preserve">      </w:t>
            </w:r>
            <w:r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t>B.N.M. Institute of Technology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</w:p>
          <w:p w14:paraId="34BD9743" w14:textId="77777777" w:rsidR="00A876CA" w:rsidRPr="00F26D37" w:rsidRDefault="00270CA5">
            <w:pPr>
              <w:spacing w:after="19" w:line="246" w:lineRule="auto"/>
              <w:ind w:left="2155" w:right="2586" w:hanging="45"/>
              <w:jc w:val="center"/>
              <w:rPr>
                <w:rFonts w:ascii="Times New Roman" w:hAnsi="Times New Roman" w:cs="Times New Roman"/>
              </w:rPr>
            </w:pPr>
            <w:r w:rsidRPr="00F26D37">
              <w:rPr>
                <w:rFonts w:ascii="Times New Roman" w:hAnsi="Times New Roman" w:cs="Times New Roman"/>
                <w:b/>
                <w:sz w:val="18"/>
              </w:rPr>
              <w:t xml:space="preserve"> (Approved by AICTE, Affiliated to VTU, ISO 9001:2008 certified and Accredited as grade A Institution by </w:t>
            </w:r>
            <w:r w:rsidRPr="00F26D37">
              <w:rPr>
                <w:rFonts w:ascii="Times New Roman" w:hAnsi="Times New Roman" w:cs="Times New Roman"/>
                <w:b/>
                <w:sz w:val="20"/>
              </w:rPr>
              <w:t xml:space="preserve">NAAC) </w:t>
            </w:r>
            <w:r w:rsidRPr="00F26D37">
              <w:rPr>
                <w:rFonts w:ascii="Times New Roman" w:hAnsi="Times New Roman" w:cs="Times New Roman"/>
                <w:sz w:val="20"/>
              </w:rPr>
              <w:t>Post box no. 7087, 27</w:t>
            </w:r>
            <w:r w:rsidRPr="00F26D37">
              <w:rPr>
                <w:rFonts w:ascii="Times New Roman" w:hAnsi="Times New Roman" w:cs="Times New Roman"/>
                <w:sz w:val="20"/>
                <w:vertAlign w:val="superscript"/>
              </w:rPr>
              <w:t>th</w:t>
            </w:r>
            <w:r w:rsidRPr="00F26D37">
              <w:rPr>
                <w:rFonts w:ascii="Times New Roman" w:hAnsi="Times New Roman" w:cs="Times New Roman"/>
                <w:sz w:val="20"/>
              </w:rPr>
              <w:t xml:space="preserve"> cross, 12</w:t>
            </w:r>
            <w:r w:rsidRPr="00F26D37">
              <w:rPr>
                <w:rFonts w:ascii="Times New Roman" w:hAnsi="Times New Roman" w:cs="Times New Roman"/>
                <w:sz w:val="20"/>
                <w:vertAlign w:val="superscript"/>
              </w:rPr>
              <w:t>th</w:t>
            </w:r>
            <w:r w:rsidRPr="00F26D37">
              <w:rPr>
                <w:rFonts w:ascii="Times New Roman" w:hAnsi="Times New Roman" w:cs="Times New Roman"/>
                <w:sz w:val="20"/>
              </w:rPr>
              <w:t xml:space="preserve"> Main, </w:t>
            </w:r>
          </w:p>
          <w:p w14:paraId="6860BAAE" w14:textId="57EB6BC9" w:rsidR="00A876CA" w:rsidRPr="00F26D37" w:rsidRDefault="00270CA5">
            <w:pPr>
              <w:spacing w:after="15"/>
              <w:ind w:right="381"/>
              <w:jc w:val="center"/>
              <w:rPr>
                <w:rFonts w:ascii="Times New Roman" w:hAnsi="Times New Roman" w:cs="Times New Roman"/>
              </w:rPr>
            </w:pPr>
            <w:r w:rsidRPr="00F26D37">
              <w:rPr>
                <w:rFonts w:ascii="Times New Roman" w:hAnsi="Times New Roman" w:cs="Times New Roman"/>
                <w:sz w:val="20"/>
              </w:rPr>
              <w:t xml:space="preserve">Banashankari II Stage, Bengaluru- 560070, INDIA </w:t>
            </w:r>
          </w:p>
          <w:p w14:paraId="61E6A124" w14:textId="77777777" w:rsidR="00A876CA" w:rsidRPr="00F26D37" w:rsidRDefault="00270CA5">
            <w:pPr>
              <w:ind w:right="382"/>
              <w:jc w:val="center"/>
              <w:rPr>
                <w:rFonts w:ascii="Times New Roman" w:hAnsi="Times New Roman" w:cs="Times New Roman"/>
              </w:rPr>
            </w:pPr>
            <w:r w:rsidRPr="00F26D37">
              <w:rPr>
                <w:rFonts w:ascii="Times New Roman" w:hAnsi="Times New Roman" w:cs="Times New Roman"/>
                <w:sz w:val="20"/>
              </w:rPr>
              <w:t xml:space="preserve">Ph: 91-80- 26711780/81/82   Email: </w:t>
            </w:r>
            <w:r w:rsidRPr="00F26D37">
              <w:rPr>
                <w:rFonts w:ascii="Times New Roman" w:hAnsi="Times New Roman" w:cs="Times New Roman"/>
                <w:color w:val="0000FF"/>
                <w:sz w:val="20"/>
                <w:u w:val="single" w:color="0000FF"/>
              </w:rPr>
              <w:t>principal@bnmit.in</w:t>
            </w:r>
            <w:r w:rsidRPr="00F26D37">
              <w:rPr>
                <w:rFonts w:ascii="Times New Roman" w:hAnsi="Times New Roman" w:cs="Times New Roman"/>
              </w:rPr>
              <w:t>,</w:t>
            </w:r>
            <w:r w:rsidRPr="00F26D37">
              <w:rPr>
                <w:rFonts w:ascii="Times New Roman" w:hAnsi="Times New Roman" w:cs="Times New Roman"/>
                <w:sz w:val="20"/>
              </w:rPr>
              <w:t xml:space="preserve"> www. bnmit.org</w:t>
            </w:r>
            <w:r w:rsidRPr="00F26D37">
              <w:rPr>
                <w:rFonts w:ascii="Times New Roman" w:hAnsi="Times New Roman" w:cs="Times New Roman"/>
                <w:sz w:val="10"/>
              </w:rPr>
              <w:t xml:space="preserve"> </w:t>
            </w:r>
          </w:p>
          <w:p w14:paraId="67C0CC8D" w14:textId="77777777" w:rsidR="00A876CA" w:rsidRDefault="00270CA5">
            <w:pPr>
              <w:spacing w:after="72"/>
              <w:ind w:right="338"/>
              <w:jc w:val="center"/>
            </w:pPr>
            <w:r>
              <w:rPr>
                <w:sz w:val="18"/>
              </w:rPr>
              <w:t xml:space="preserve"> </w:t>
            </w:r>
          </w:p>
          <w:p w14:paraId="6A741B55" w14:textId="77777777" w:rsidR="00A876CA" w:rsidRDefault="00270CA5">
            <w:pPr>
              <w:ind w:right="382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8"/>
              </w:rPr>
              <w:t xml:space="preserve">Department of Computer Science and Engineering </w:t>
            </w:r>
          </w:p>
          <w:p w14:paraId="03496B1E" w14:textId="513436B5" w:rsidR="00A876CA" w:rsidRDefault="00270CA5">
            <w:r>
              <w:rPr>
                <w:rFonts w:ascii="Times New Roman" w:eastAsia="Times New Roman" w:hAnsi="Times New Roman" w:cs="Times New Roman"/>
                <w:sz w:val="24"/>
              </w:rPr>
              <w:t xml:space="preserve">                                                                </w:t>
            </w:r>
            <w:r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>201</w:t>
            </w:r>
            <w:r w:rsidR="009C3F53"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>9</w:t>
            </w:r>
            <w:r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 xml:space="preserve"> – 20</w:t>
            </w:r>
            <w:r w:rsidR="009C3F53"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>20</w:t>
            </w:r>
            <w:r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</w:p>
        </w:tc>
      </w:tr>
    </w:tbl>
    <w:p w14:paraId="1AA40A7A" w14:textId="77777777" w:rsidR="00A876CA" w:rsidRDefault="00270CA5">
      <w:pPr>
        <w:spacing w:after="0"/>
        <w:ind w:left="360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 </w:t>
      </w:r>
    </w:p>
    <w:p w14:paraId="22329DCC" w14:textId="77777777" w:rsidR="00A876CA" w:rsidRDefault="00270CA5">
      <w:pPr>
        <w:spacing w:after="0"/>
        <w:ind w:left="360"/>
        <w:jc w:val="both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tbl>
      <w:tblPr>
        <w:tblStyle w:val="TableGrid"/>
        <w:tblW w:w="10065" w:type="dxa"/>
        <w:tblInd w:w="-150" w:type="dxa"/>
        <w:tblCellMar>
          <w:top w:w="89" w:type="dxa"/>
          <w:left w:w="203" w:type="dxa"/>
          <w:right w:w="139" w:type="dxa"/>
        </w:tblCellMar>
        <w:tblLook w:val="04A0" w:firstRow="1" w:lastRow="0" w:firstColumn="1" w:lastColumn="0" w:noHBand="0" w:noVBand="1"/>
      </w:tblPr>
      <w:tblGrid>
        <w:gridCol w:w="10065"/>
      </w:tblGrid>
      <w:tr w:rsidR="00A876CA" w14:paraId="3215192A" w14:textId="77777777">
        <w:trPr>
          <w:trHeight w:val="14100"/>
        </w:trPr>
        <w:tc>
          <w:tcPr>
            <w:tcW w:w="10065" w:type="dxa"/>
            <w:tcBorders>
              <w:top w:val="double" w:sz="8" w:space="0" w:color="000000"/>
              <w:left w:val="double" w:sz="8" w:space="0" w:color="000000"/>
              <w:bottom w:val="double" w:sz="8" w:space="0" w:color="000000"/>
              <w:right w:val="double" w:sz="8" w:space="0" w:color="000000"/>
            </w:tcBorders>
          </w:tcPr>
          <w:p w14:paraId="45460E0C" w14:textId="5C2F4C0B" w:rsidR="00A876CA" w:rsidRDefault="00EF0D53" w:rsidP="00EF0D53">
            <w:pPr>
              <w:ind w:right="62"/>
            </w:pPr>
            <w:r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lastRenderedPageBreak/>
              <w:t xml:space="preserve">              </w:t>
            </w:r>
            <w:r w:rsidR="00270CA5"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t xml:space="preserve">B.N.M. Institute of Technology </w:t>
            </w:r>
          </w:p>
          <w:p w14:paraId="2B95B096" w14:textId="77777777" w:rsidR="00A876CA" w:rsidRPr="00A50DB6" w:rsidRDefault="00270CA5">
            <w:pPr>
              <w:spacing w:after="19" w:line="246" w:lineRule="auto"/>
              <w:ind w:left="2484" w:right="2601" w:hanging="45"/>
              <w:jc w:val="center"/>
              <w:rPr>
                <w:rFonts w:ascii="Times New Roman" w:hAnsi="Times New Roman" w:cs="Times New Roman"/>
              </w:rPr>
            </w:pPr>
            <w:r w:rsidRPr="00A50DB6">
              <w:rPr>
                <w:rFonts w:ascii="Times New Roman" w:hAnsi="Times New Roman" w:cs="Times New Roman"/>
                <w:b/>
                <w:sz w:val="18"/>
              </w:rPr>
              <w:t xml:space="preserve"> (Approved by AICTE, Affiliated to VTU, ISO 9001:2008 certified and Accredited as grade A Institution by </w:t>
            </w:r>
            <w:r w:rsidRPr="00A50DB6">
              <w:rPr>
                <w:rFonts w:ascii="Times New Roman" w:hAnsi="Times New Roman" w:cs="Times New Roman"/>
                <w:b/>
                <w:sz w:val="20"/>
              </w:rPr>
              <w:t xml:space="preserve">NAAC) </w:t>
            </w:r>
            <w:r w:rsidRPr="00A50DB6">
              <w:rPr>
                <w:rFonts w:ascii="Times New Roman" w:hAnsi="Times New Roman" w:cs="Times New Roman"/>
                <w:sz w:val="20"/>
              </w:rPr>
              <w:t>Post box no. 7087, 27</w:t>
            </w:r>
            <w:r w:rsidRPr="00A50DB6">
              <w:rPr>
                <w:rFonts w:ascii="Times New Roman" w:hAnsi="Times New Roman" w:cs="Times New Roman"/>
                <w:sz w:val="20"/>
                <w:vertAlign w:val="superscript"/>
              </w:rPr>
              <w:t>th</w:t>
            </w:r>
            <w:r w:rsidRPr="00A50DB6">
              <w:rPr>
                <w:rFonts w:ascii="Times New Roman" w:hAnsi="Times New Roman" w:cs="Times New Roman"/>
                <w:sz w:val="20"/>
              </w:rPr>
              <w:t xml:space="preserve"> cross, 12</w:t>
            </w:r>
            <w:r w:rsidRPr="00A50DB6">
              <w:rPr>
                <w:rFonts w:ascii="Times New Roman" w:hAnsi="Times New Roman" w:cs="Times New Roman"/>
                <w:sz w:val="20"/>
                <w:vertAlign w:val="superscript"/>
              </w:rPr>
              <w:t>th</w:t>
            </w:r>
            <w:r w:rsidRPr="00A50DB6">
              <w:rPr>
                <w:rFonts w:ascii="Times New Roman" w:hAnsi="Times New Roman" w:cs="Times New Roman"/>
                <w:sz w:val="20"/>
              </w:rPr>
              <w:t xml:space="preserve"> Main, </w:t>
            </w:r>
          </w:p>
          <w:p w14:paraId="28A4363F" w14:textId="77777777" w:rsidR="00A876CA" w:rsidRPr="00A50DB6" w:rsidRDefault="00270CA5">
            <w:pPr>
              <w:spacing w:after="13"/>
              <w:ind w:right="67"/>
              <w:jc w:val="center"/>
              <w:rPr>
                <w:rFonts w:ascii="Times New Roman" w:hAnsi="Times New Roman" w:cs="Times New Roman"/>
              </w:rPr>
            </w:pPr>
            <w:r w:rsidRPr="00A50DB6">
              <w:rPr>
                <w:rFonts w:ascii="Times New Roman" w:hAnsi="Times New Roman" w:cs="Times New Roman"/>
                <w:sz w:val="20"/>
              </w:rPr>
              <w:t xml:space="preserve">Banashankari II Stage, Bengaluru- 560070, INDIA, </w:t>
            </w:r>
          </w:p>
          <w:p w14:paraId="3EC1DADD" w14:textId="77777777" w:rsidR="00A876CA" w:rsidRPr="00A50DB6" w:rsidRDefault="00270CA5">
            <w:pPr>
              <w:ind w:right="68"/>
              <w:jc w:val="center"/>
              <w:rPr>
                <w:rFonts w:ascii="Times New Roman" w:hAnsi="Times New Roman" w:cs="Times New Roman"/>
              </w:rPr>
            </w:pPr>
            <w:r w:rsidRPr="00A50DB6">
              <w:rPr>
                <w:rFonts w:ascii="Times New Roman" w:hAnsi="Times New Roman" w:cs="Times New Roman"/>
                <w:sz w:val="20"/>
              </w:rPr>
              <w:t xml:space="preserve">Ph: 91-80- 26711780/81/82   Email: </w:t>
            </w:r>
            <w:r w:rsidRPr="00A50DB6">
              <w:rPr>
                <w:rFonts w:ascii="Times New Roman" w:hAnsi="Times New Roman" w:cs="Times New Roman"/>
                <w:color w:val="0000FF"/>
                <w:sz w:val="20"/>
                <w:u w:val="single" w:color="0000FF"/>
              </w:rPr>
              <w:t>principal@bnmit.in</w:t>
            </w:r>
            <w:r w:rsidRPr="00A50DB6">
              <w:rPr>
                <w:rFonts w:ascii="Times New Roman" w:hAnsi="Times New Roman" w:cs="Times New Roman"/>
              </w:rPr>
              <w:t>,</w:t>
            </w:r>
            <w:r w:rsidRPr="00A50DB6">
              <w:rPr>
                <w:rFonts w:ascii="Times New Roman" w:hAnsi="Times New Roman" w:cs="Times New Roman"/>
                <w:sz w:val="20"/>
              </w:rPr>
              <w:t xml:space="preserve"> www. bnmit.org</w:t>
            </w:r>
            <w:r w:rsidRPr="00A50DB6">
              <w:rPr>
                <w:rFonts w:ascii="Times New Roman" w:hAnsi="Times New Roman" w:cs="Times New Roman"/>
                <w:sz w:val="10"/>
              </w:rPr>
              <w:t xml:space="preserve"> </w:t>
            </w:r>
          </w:p>
          <w:p w14:paraId="58C91324" w14:textId="0DC7F955" w:rsidR="00A876CA" w:rsidRDefault="00270CA5" w:rsidP="00ED44CC">
            <w:pPr>
              <w:ind w:right="24"/>
              <w:jc w:val="center"/>
            </w:pPr>
            <w:r>
              <w:rPr>
                <w:sz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p w14:paraId="34F021B9" w14:textId="64E56A33" w:rsidR="00A876CA" w:rsidRDefault="00E9183B">
            <w:pPr>
              <w:spacing w:after="210"/>
              <w:ind w:right="70"/>
              <w:jc w:val="center"/>
            </w:pPr>
            <w:r>
              <w:rPr>
                <w:rFonts w:ascii="English111 Vivace BT" w:eastAsia="English111 Vivace BT" w:hAnsi="English111 Vivace BT" w:cs="English111 Vivace BT"/>
                <w:i/>
                <w:noProof/>
                <w:color w:val="F79646"/>
                <w:sz w:val="56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7C7EB223" wp14:editId="05FCA6CA">
                      <wp:simplePos x="0" y="0"/>
                      <wp:positionH relativeFrom="page">
                        <wp:posOffset>2495550</wp:posOffset>
                      </wp:positionH>
                      <wp:positionV relativeFrom="page">
                        <wp:posOffset>1571625</wp:posOffset>
                      </wp:positionV>
                      <wp:extent cx="1422400" cy="1320800"/>
                      <wp:effectExtent l="0" t="0" r="6350" b="0"/>
                      <wp:wrapNone/>
                      <wp:docPr id="12" name="Group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22400" cy="1320800"/>
                                <a:chOff x="1270" y="1711"/>
                                <a:chExt cx="23192" cy="2414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3" name="Picture 1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270" y="1710"/>
                                  <a:ext cx="23192" cy="23192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4" name="Picture 1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267" y="5803"/>
                                  <a:ext cx="14978" cy="14980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wps:wsp>
                              <wps:cNvPr id="15" name="AutoShape 15"/>
                              <wps:cNvSpPr>
                                <a:spLocks/>
                              </wps:cNvSpPr>
                              <wps:spPr bwMode="auto">
                                <a:xfrm>
                                  <a:off x="3341" y="24409"/>
                                  <a:ext cx="18830" cy="1445"/>
                                </a:xfrm>
                                <a:custGeom>
                                  <a:avLst/>
                                  <a:gdLst>
                                    <a:gd name="T0" fmla="+- 0 4789 3341"/>
                                    <a:gd name="T1" fmla="*/ T0 w 18830"/>
                                    <a:gd name="T2" fmla="+- 0 24929 24409"/>
                                    <a:gd name="T3" fmla="*/ 24929 h 1445"/>
                                    <a:gd name="T4" fmla="+- 0 5062 3341"/>
                                    <a:gd name="T5" fmla="*/ T4 w 18830"/>
                                    <a:gd name="T6" fmla="+- 0 25388 24409"/>
                                    <a:gd name="T7" fmla="*/ 25388 h 1445"/>
                                    <a:gd name="T8" fmla="+- 0 5330 3341"/>
                                    <a:gd name="T9" fmla="*/ T8 w 18830"/>
                                    <a:gd name="T10" fmla="+- 0 24767 24409"/>
                                    <a:gd name="T11" fmla="*/ 24767 h 1445"/>
                                    <a:gd name="T12" fmla="+- 0 5336 3341"/>
                                    <a:gd name="T13" fmla="*/ T12 w 18830"/>
                                    <a:gd name="T14" fmla="+- 0 25321 24409"/>
                                    <a:gd name="T15" fmla="*/ 25321 h 1445"/>
                                    <a:gd name="T16" fmla="+- 0 5804 3341"/>
                                    <a:gd name="T17" fmla="*/ T16 w 18830"/>
                                    <a:gd name="T18" fmla="+- 0 25704 24409"/>
                                    <a:gd name="T19" fmla="*/ 25704 h 1445"/>
                                    <a:gd name="T20" fmla="+- 0 6061 3341"/>
                                    <a:gd name="T21" fmla="*/ T20 w 18830"/>
                                    <a:gd name="T22" fmla="+- 0 25325 24409"/>
                                    <a:gd name="T23" fmla="*/ 25325 h 1445"/>
                                    <a:gd name="T24" fmla="+- 0 6941 3341"/>
                                    <a:gd name="T25" fmla="*/ T24 w 18830"/>
                                    <a:gd name="T26" fmla="+- 0 25047 24409"/>
                                    <a:gd name="T27" fmla="*/ 25047 h 1445"/>
                                    <a:gd name="T28" fmla="+- 0 6765 3341"/>
                                    <a:gd name="T29" fmla="*/ T28 w 18830"/>
                                    <a:gd name="T30" fmla="+- 0 25552 24409"/>
                                    <a:gd name="T31" fmla="*/ 25552 h 1445"/>
                                    <a:gd name="T32" fmla="+- 0 6728 3341"/>
                                    <a:gd name="T33" fmla="*/ T32 w 18830"/>
                                    <a:gd name="T34" fmla="+- 0 25218 24409"/>
                                    <a:gd name="T35" fmla="*/ 25218 h 1445"/>
                                    <a:gd name="T36" fmla="+- 0 7228 3341"/>
                                    <a:gd name="T37" fmla="*/ T36 w 18830"/>
                                    <a:gd name="T38" fmla="+- 0 25553 24409"/>
                                    <a:gd name="T39" fmla="*/ 25553 h 1445"/>
                                    <a:gd name="T40" fmla="+- 0 7239 3341"/>
                                    <a:gd name="T41" fmla="*/ T40 w 18830"/>
                                    <a:gd name="T42" fmla="+- 0 25124 24409"/>
                                    <a:gd name="T43" fmla="*/ 25124 h 1445"/>
                                    <a:gd name="T44" fmla="+- 0 7177 3341"/>
                                    <a:gd name="T45" fmla="*/ T44 w 18830"/>
                                    <a:gd name="T46" fmla="+- 0 24783 24409"/>
                                    <a:gd name="T47" fmla="*/ 24783 h 1445"/>
                                    <a:gd name="T48" fmla="+- 0 7441 3341"/>
                                    <a:gd name="T49" fmla="*/ T48 w 18830"/>
                                    <a:gd name="T50" fmla="+- 0 25696 24409"/>
                                    <a:gd name="T51" fmla="*/ 25696 h 1445"/>
                                    <a:gd name="T52" fmla="+- 0 7923 3341"/>
                                    <a:gd name="T53" fmla="*/ T52 w 18830"/>
                                    <a:gd name="T54" fmla="+- 0 25325 24409"/>
                                    <a:gd name="T55" fmla="*/ 25325 h 1445"/>
                                    <a:gd name="T56" fmla="+- 0 8504 3341"/>
                                    <a:gd name="T57" fmla="*/ T56 w 18830"/>
                                    <a:gd name="T58" fmla="+- 0 25066 24409"/>
                                    <a:gd name="T59" fmla="*/ 25066 h 1445"/>
                                    <a:gd name="T60" fmla="+- 0 8647 3341"/>
                                    <a:gd name="T61" fmla="*/ T60 w 18830"/>
                                    <a:gd name="T62" fmla="+- 0 25530 24409"/>
                                    <a:gd name="T63" fmla="*/ 25530 h 1445"/>
                                    <a:gd name="T64" fmla="+- 0 8489 3341"/>
                                    <a:gd name="T65" fmla="*/ T64 w 18830"/>
                                    <a:gd name="T66" fmla="+- 0 25186 24409"/>
                                    <a:gd name="T67" fmla="*/ 25186 h 1445"/>
                                    <a:gd name="T68" fmla="+- 0 9016 3341"/>
                                    <a:gd name="T69" fmla="*/ T68 w 18830"/>
                                    <a:gd name="T70" fmla="+- 0 25537 24409"/>
                                    <a:gd name="T71" fmla="*/ 25537 h 1445"/>
                                    <a:gd name="T72" fmla="+- 0 9030 3341"/>
                                    <a:gd name="T73" fmla="*/ T72 w 18830"/>
                                    <a:gd name="T74" fmla="+- 0 25409 24409"/>
                                    <a:gd name="T75" fmla="*/ 25409 h 1445"/>
                                    <a:gd name="T76" fmla="+- 0 8764 3341"/>
                                    <a:gd name="T77" fmla="*/ T76 w 18830"/>
                                    <a:gd name="T78" fmla="+- 0 24717 24409"/>
                                    <a:gd name="T79" fmla="*/ 24717 h 1445"/>
                                    <a:gd name="T80" fmla="+- 0 9587 3341"/>
                                    <a:gd name="T81" fmla="*/ T80 w 18830"/>
                                    <a:gd name="T82" fmla="+- 0 24863 24409"/>
                                    <a:gd name="T83" fmla="*/ 24863 h 1445"/>
                                    <a:gd name="T84" fmla="+- 0 10315 3341"/>
                                    <a:gd name="T85" fmla="*/ T84 w 18830"/>
                                    <a:gd name="T86" fmla="+- 0 25531 24409"/>
                                    <a:gd name="T87" fmla="*/ 25531 h 1445"/>
                                    <a:gd name="T88" fmla="+- 0 9894 3341"/>
                                    <a:gd name="T89" fmla="*/ T88 w 18830"/>
                                    <a:gd name="T90" fmla="+- 0 24733 24409"/>
                                    <a:gd name="T91" fmla="*/ 24733 h 1445"/>
                                    <a:gd name="T92" fmla="+- 0 10872 3341"/>
                                    <a:gd name="T93" fmla="*/ T92 w 18830"/>
                                    <a:gd name="T94" fmla="+- 0 24701 24409"/>
                                    <a:gd name="T95" fmla="*/ 24701 h 1445"/>
                                    <a:gd name="T96" fmla="+- 0 11057 3341"/>
                                    <a:gd name="T97" fmla="*/ T96 w 18830"/>
                                    <a:gd name="T98" fmla="+- 0 25236 24409"/>
                                    <a:gd name="T99" fmla="*/ 25236 h 1445"/>
                                    <a:gd name="T100" fmla="+- 0 11592 3341"/>
                                    <a:gd name="T101" fmla="*/ T100 w 18830"/>
                                    <a:gd name="T102" fmla="+- 0 24719 24409"/>
                                    <a:gd name="T103" fmla="*/ 24719 h 1445"/>
                                    <a:gd name="T104" fmla="+- 0 12147 3341"/>
                                    <a:gd name="T105" fmla="*/ T104 w 18830"/>
                                    <a:gd name="T106" fmla="+- 0 25532 24409"/>
                                    <a:gd name="T107" fmla="*/ 25532 h 1445"/>
                                    <a:gd name="T108" fmla="+- 0 12354 3341"/>
                                    <a:gd name="T109" fmla="*/ T108 w 18830"/>
                                    <a:gd name="T110" fmla="+- 0 24719 24409"/>
                                    <a:gd name="T111" fmla="*/ 24719 h 1445"/>
                                    <a:gd name="T112" fmla="+- 0 12955 3341"/>
                                    <a:gd name="T113" fmla="*/ T112 w 18830"/>
                                    <a:gd name="T114" fmla="+- 0 24863 24409"/>
                                    <a:gd name="T115" fmla="*/ 24863 h 1445"/>
                                    <a:gd name="T116" fmla="+- 0 13814 3341"/>
                                    <a:gd name="T117" fmla="*/ T116 w 18830"/>
                                    <a:gd name="T118" fmla="+- 0 24848 24409"/>
                                    <a:gd name="T119" fmla="*/ 24848 h 1445"/>
                                    <a:gd name="T120" fmla="+- 0 13400 3341"/>
                                    <a:gd name="T121" fmla="*/ T120 w 18830"/>
                                    <a:gd name="T122" fmla="+- 0 25151 24409"/>
                                    <a:gd name="T123" fmla="*/ 25151 h 1445"/>
                                    <a:gd name="T124" fmla="+- 0 13660 3341"/>
                                    <a:gd name="T125" fmla="*/ T124 w 18830"/>
                                    <a:gd name="T126" fmla="+- 0 25411 24409"/>
                                    <a:gd name="T127" fmla="*/ 25411 h 1445"/>
                                    <a:gd name="T128" fmla="+- 0 13814 3341"/>
                                    <a:gd name="T129" fmla="*/ T128 w 18830"/>
                                    <a:gd name="T130" fmla="+- 0 25152 24409"/>
                                    <a:gd name="T131" fmla="*/ 25152 h 1445"/>
                                    <a:gd name="T132" fmla="+- 0 13874 3341"/>
                                    <a:gd name="T133" fmla="*/ T132 w 18830"/>
                                    <a:gd name="T134" fmla="+- 0 25314 24409"/>
                                    <a:gd name="T135" fmla="*/ 25314 h 1445"/>
                                    <a:gd name="T136" fmla="+- 0 13492 3341"/>
                                    <a:gd name="T137" fmla="*/ T136 w 18830"/>
                                    <a:gd name="T138" fmla="+- 0 24753 24409"/>
                                    <a:gd name="T139" fmla="*/ 24753 h 1445"/>
                                    <a:gd name="T140" fmla="+- 0 14438 3341"/>
                                    <a:gd name="T141" fmla="*/ T140 w 18830"/>
                                    <a:gd name="T142" fmla="+- 0 25531 24409"/>
                                    <a:gd name="T143" fmla="*/ 25531 h 1445"/>
                                    <a:gd name="T144" fmla="+- 0 14940 3341"/>
                                    <a:gd name="T145" fmla="*/ T144 w 18830"/>
                                    <a:gd name="T146" fmla="+- 0 25006 24409"/>
                                    <a:gd name="T147" fmla="*/ 25006 h 1445"/>
                                    <a:gd name="T148" fmla="+- 0 14596 3341"/>
                                    <a:gd name="T149" fmla="*/ T148 w 18830"/>
                                    <a:gd name="T150" fmla="+- 0 24707 24409"/>
                                    <a:gd name="T151" fmla="*/ 24707 h 1445"/>
                                    <a:gd name="T152" fmla="+- 0 15280 3341"/>
                                    <a:gd name="T153" fmla="*/ T152 w 18830"/>
                                    <a:gd name="T154" fmla="+- 0 24713 24409"/>
                                    <a:gd name="T155" fmla="*/ 24713 h 1445"/>
                                    <a:gd name="T156" fmla="+- 0 15894 3341"/>
                                    <a:gd name="T157" fmla="*/ T156 w 18830"/>
                                    <a:gd name="T158" fmla="+- 0 25063 24409"/>
                                    <a:gd name="T159" fmla="*/ 25063 h 1445"/>
                                    <a:gd name="T160" fmla="+- 0 15971 3341"/>
                                    <a:gd name="T161" fmla="*/ T160 w 18830"/>
                                    <a:gd name="T162" fmla="+- 0 25540 24409"/>
                                    <a:gd name="T163" fmla="*/ 25540 h 1445"/>
                                    <a:gd name="T164" fmla="+- 0 15839 3341"/>
                                    <a:gd name="T165" fmla="*/ T164 w 18830"/>
                                    <a:gd name="T166" fmla="+- 0 25191 24409"/>
                                    <a:gd name="T167" fmla="*/ 25191 h 1445"/>
                                    <a:gd name="T168" fmla="+- 0 16358 3341"/>
                                    <a:gd name="T169" fmla="*/ T168 w 18830"/>
                                    <a:gd name="T170" fmla="+- 0 25543 24409"/>
                                    <a:gd name="T171" fmla="*/ 25543 h 1445"/>
                                    <a:gd name="T172" fmla="+- 0 16392 3341"/>
                                    <a:gd name="T173" fmla="*/ T172 w 18830"/>
                                    <a:gd name="T174" fmla="+- 0 25412 24409"/>
                                    <a:gd name="T175" fmla="*/ 25412 h 1445"/>
                                    <a:gd name="T176" fmla="+- 0 16154 3341"/>
                                    <a:gd name="T177" fmla="*/ T176 w 18830"/>
                                    <a:gd name="T178" fmla="+- 0 24726 24409"/>
                                    <a:gd name="T179" fmla="*/ 24726 h 1445"/>
                                    <a:gd name="T180" fmla="+- 0 17127 3341"/>
                                    <a:gd name="T181" fmla="*/ T180 w 18830"/>
                                    <a:gd name="T182" fmla="+- 0 25436 24409"/>
                                    <a:gd name="T183" fmla="*/ 25436 h 1445"/>
                                    <a:gd name="T184" fmla="+- 0 16554 3341"/>
                                    <a:gd name="T185" fmla="*/ T184 w 18830"/>
                                    <a:gd name="T186" fmla="+- 0 25101 24409"/>
                                    <a:gd name="T187" fmla="*/ 25101 h 1445"/>
                                    <a:gd name="T188" fmla="+- 0 16860 3341"/>
                                    <a:gd name="T189" fmla="*/ T188 w 18830"/>
                                    <a:gd name="T190" fmla="+- 0 25410 24409"/>
                                    <a:gd name="T191" fmla="*/ 25410 h 1445"/>
                                    <a:gd name="T192" fmla="+- 0 16653 3341"/>
                                    <a:gd name="T193" fmla="*/ T192 w 18830"/>
                                    <a:gd name="T194" fmla="+- 0 24937 24409"/>
                                    <a:gd name="T195" fmla="*/ 24937 h 1445"/>
                                    <a:gd name="T196" fmla="+- 0 16856 3341"/>
                                    <a:gd name="T197" fmla="*/ T196 w 18830"/>
                                    <a:gd name="T198" fmla="+- 0 24844 24409"/>
                                    <a:gd name="T199" fmla="*/ 24844 h 1445"/>
                                    <a:gd name="T200" fmla="+- 0 17494 3341"/>
                                    <a:gd name="T201" fmla="*/ T200 w 18830"/>
                                    <a:gd name="T202" fmla="+- 0 24826 24409"/>
                                    <a:gd name="T203" fmla="*/ 24826 h 1445"/>
                                    <a:gd name="T204" fmla="+- 0 18217 3341"/>
                                    <a:gd name="T205" fmla="*/ T204 w 18830"/>
                                    <a:gd name="T206" fmla="+- 0 24719 24409"/>
                                    <a:gd name="T207" fmla="*/ 24719 h 1445"/>
                                    <a:gd name="T208" fmla="+- 0 18926 3341"/>
                                    <a:gd name="T209" fmla="*/ T208 w 18830"/>
                                    <a:gd name="T210" fmla="+- 0 24909 24409"/>
                                    <a:gd name="T211" fmla="*/ 24909 h 1445"/>
                                    <a:gd name="T212" fmla="+- 0 19522 3341"/>
                                    <a:gd name="T213" fmla="*/ T212 w 18830"/>
                                    <a:gd name="T214" fmla="+- 0 25533 24409"/>
                                    <a:gd name="T215" fmla="*/ 25533 h 1445"/>
                                    <a:gd name="T216" fmla="+- 0 19582 3341"/>
                                    <a:gd name="T217" fmla="*/ T216 w 18830"/>
                                    <a:gd name="T218" fmla="+- 0 25374 24409"/>
                                    <a:gd name="T219" fmla="*/ 25374 h 1445"/>
                                    <a:gd name="T220" fmla="+- 0 20326 3341"/>
                                    <a:gd name="T221" fmla="*/ T220 w 18830"/>
                                    <a:gd name="T222" fmla="+- 0 25397 24409"/>
                                    <a:gd name="T223" fmla="*/ 25397 h 1445"/>
                                    <a:gd name="T224" fmla="+- 0 20724 3341"/>
                                    <a:gd name="T225" fmla="*/ T224 w 18830"/>
                                    <a:gd name="T226" fmla="+- 0 25030 24409"/>
                                    <a:gd name="T227" fmla="*/ 25030 h 1445"/>
                                    <a:gd name="T228" fmla="+- 0 21231 3341"/>
                                    <a:gd name="T229" fmla="*/ T228 w 18830"/>
                                    <a:gd name="T230" fmla="+- 0 24838 24409"/>
                                    <a:gd name="T231" fmla="*/ 24838 h 1445"/>
                                    <a:gd name="T232" fmla="+- 0 21398 3341"/>
                                    <a:gd name="T233" fmla="*/ T232 w 18830"/>
                                    <a:gd name="T234" fmla="+- 0 25216 24409"/>
                                    <a:gd name="T235" fmla="*/ 25216 h 1445"/>
                                    <a:gd name="T236" fmla="+- 0 21624 3341"/>
                                    <a:gd name="T237" fmla="*/ T236 w 18830"/>
                                    <a:gd name="T238" fmla="+- 0 25340 24409"/>
                                    <a:gd name="T239" fmla="*/ 25340 h 1445"/>
                                    <a:gd name="T240" fmla="+- 0 21917 3341"/>
                                    <a:gd name="T241" fmla="*/ T240 w 18830"/>
                                    <a:gd name="T242" fmla="+- 0 24719 24409"/>
                                    <a:gd name="T243" fmla="*/ 24719 h 1445"/>
                                    <a:gd name="T244" fmla="+- 0 21982 3341"/>
                                    <a:gd name="T245" fmla="*/ T244 w 18830"/>
                                    <a:gd name="T246" fmla="+- 0 25012 24409"/>
                                    <a:gd name="T247" fmla="*/ 25012 h 1445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  <a:cxn ang="0">
                                      <a:pos x="T65" y="T67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3" y="T75"/>
                                    </a:cxn>
                                    <a:cxn ang="0">
                                      <a:pos x="T77" y="T79"/>
                                    </a:cxn>
                                    <a:cxn ang="0">
                                      <a:pos x="T81" y="T83"/>
                                    </a:cxn>
                                    <a:cxn ang="0">
                                      <a:pos x="T85" y="T87"/>
                                    </a:cxn>
                                    <a:cxn ang="0">
                                      <a:pos x="T89" y="T91"/>
                                    </a:cxn>
                                    <a:cxn ang="0">
                                      <a:pos x="T93" y="T95"/>
                                    </a:cxn>
                                    <a:cxn ang="0">
                                      <a:pos x="T97" y="T99"/>
                                    </a:cxn>
                                    <a:cxn ang="0">
                                      <a:pos x="T101" y="T103"/>
                                    </a:cxn>
                                    <a:cxn ang="0">
                                      <a:pos x="T105" y="T107"/>
                                    </a:cxn>
                                    <a:cxn ang="0">
                                      <a:pos x="T109" y="T111"/>
                                    </a:cxn>
                                    <a:cxn ang="0">
                                      <a:pos x="T113" y="T115"/>
                                    </a:cxn>
                                    <a:cxn ang="0">
                                      <a:pos x="T117" y="T119"/>
                                    </a:cxn>
                                    <a:cxn ang="0">
                                      <a:pos x="T121" y="T123"/>
                                    </a:cxn>
                                    <a:cxn ang="0">
                                      <a:pos x="T125" y="T127"/>
                                    </a:cxn>
                                    <a:cxn ang="0">
                                      <a:pos x="T129" y="T131"/>
                                    </a:cxn>
                                    <a:cxn ang="0">
                                      <a:pos x="T133" y="T135"/>
                                    </a:cxn>
                                    <a:cxn ang="0">
                                      <a:pos x="T137" y="T139"/>
                                    </a:cxn>
                                    <a:cxn ang="0">
                                      <a:pos x="T141" y="T143"/>
                                    </a:cxn>
                                    <a:cxn ang="0">
                                      <a:pos x="T145" y="T147"/>
                                    </a:cxn>
                                    <a:cxn ang="0">
                                      <a:pos x="T149" y="T151"/>
                                    </a:cxn>
                                    <a:cxn ang="0">
                                      <a:pos x="T153" y="T155"/>
                                    </a:cxn>
                                    <a:cxn ang="0">
                                      <a:pos x="T157" y="T159"/>
                                    </a:cxn>
                                    <a:cxn ang="0">
                                      <a:pos x="T161" y="T163"/>
                                    </a:cxn>
                                    <a:cxn ang="0">
                                      <a:pos x="T165" y="T167"/>
                                    </a:cxn>
                                    <a:cxn ang="0">
                                      <a:pos x="T169" y="T171"/>
                                    </a:cxn>
                                    <a:cxn ang="0">
                                      <a:pos x="T173" y="T175"/>
                                    </a:cxn>
                                    <a:cxn ang="0">
                                      <a:pos x="T177" y="T179"/>
                                    </a:cxn>
                                    <a:cxn ang="0">
                                      <a:pos x="T181" y="T183"/>
                                    </a:cxn>
                                    <a:cxn ang="0">
                                      <a:pos x="T185" y="T187"/>
                                    </a:cxn>
                                    <a:cxn ang="0">
                                      <a:pos x="T189" y="T191"/>
                                    </a:cxn>
                                    <a:cxn ang="0">
                                      <a:pos x="T193" y="T195"/>
                                    </a:cxn>
                                    <a:cxn ang="0">
                                      <a:pos x="T197" y="T199"/>
                                    </a:cxn>
                                    <a:cxn ang="0">
                                      <a:pos x="T201" y="T203"/>
                                    </a:cxn>
                                    <a:cxn ang="0">
                                      <a:pos x="T205" y="T207"/>
                                    </a:cxn>
                                    <a:cxn ang="0">
                                      <a:pos x="T209" y="T211"/>
                                    </a:cxn>
                                    <a:cxn ang="0">
                                      <a:pos x="T213" y="T215"/>
                                    </a:cxn>
                                    <a:cxn ang="0">
                                      <a:pos x="T217" y="T219"/>
                                    </a:cxn>
                                    <a:cxn ang="0">
                                      <a:pos x="T221" y="T223"/>
                                    </a:cxn>
                                    <a:cxn ang="0">
                                      <a:pos x="T225" y="T227"/>
                                    </a:cxn>
                                    <a:cxn ang="0">
                                      <a:pos x="T229" y="T231"/>
                                    </a:cxn>
                                    <a:cxn ang="0">
                                      <a:pos x="T233" y="T235"/>
                                    </a:cxn>
                                    <a:cxn ang="0">
                                      <a:pos x="T237" y="T239"/>
                                    </a:cxn>
                                    <a:cxn ang="0">
                                      <a:pos x="T241" y="T243"/>
                                    </a:cxn>
                                    <a:cxn ang="0">
                                      <a:pos x="T245" y="T247"/>
                                    </a:cxn>
                                  </a:cxnLst>
                                  <a:rect l="0" t="0" r="r" b="b"/>
                                  <a:pathLst>
                                    <a:path w="18830" h="1445">
                                      <a:moveTo>
                                        <a:pt x="205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374" y="1122"/>
                                      </a:lnTo>
                                      <a:lnTo>
                                        <a:pt x="593" y="1122"/>
                                      </a:lnTo>
                                      <a:lnTo>
                                        <a:pt x="673" y="888"/>
                                      </a:lnTo>
                                      <a:lnTo>
                                        <a:pt x="486" y="888"/>
                                      </a:lnTo>
                                      <a:lnTo>
                                        <a:pt x="205" y="0"/>
                                      </a:lnTo>
                                      <a:close/>
                                      <a:moveTo>
                                        <a:pt x="976" y="0"/>
                                      </a:moveTo>
                                      <a:lnTo>
                                        <a:pt x="777" y="0"/>
                                      </a:lnTo>
                                      <a:lnTo>
                                        <a:pt x="489" y="888"/>
                                      </a:lnTo>
                                      <a:lnTo>
                                        <a:pt x="673" y="888"/>
                                      </a:lnTo>
                                      <a:lnTo>
                                        <a:pt x="976" y="0"/>
                                      </a:lnTo>
                                      <a:close/>
                                      <a:moveTo>
                                        <a:pt x="1262" y="0"/>
                                      </a:moveTo>
                                      <a:lnTo>
                                        <a:pt x="1083" y="0"/>
                                      </a:lnTo>
                                      <a:lnTo>
                                        <a:pt x="1083" y="170"/>
                                      </a:lnTo>
                                      <a:lnTo>
                                        <a:pt x="1262" y="170"/>
                                      </a:lnTo>
                                      <a:lnTo>
                                        <a:pt x="1262" y="0"/>
                                      </a:lnTo>
                                      <a:close/>
                                      <a:moveTo>
                                        <a:pt x="1262" y="310"/>
                                      </a:moveTo>
                                      <a:lnTo>
                                        <a:pt x="1083" y="310"/>
                                      </a:lnTo>
                                      <a:lnTo>
                                        <a:pt x="1083" y="1122"/>
                                      </a:lnTo>
                                      <a:lnTo>
                                        <a:pt x="1262" y="1122"/>
                                      </a:lnTo>
                                      <a:lnTo>
                                        <a:pt x="1262" y="310"/>
                                      </a:lnTo>
                                      <a:close/>
                                      <a:moveTo>
                                        <a:pt x="1770" y="288"/>
                                      </a:moveTo>
                                      <a:lnTo>
                                        <a:pt x="1737" y="289"/>
                                      </a:lnTo>
                                      <a:lnTo>
                                        <a:pt x="1704" y="294"/>
                                      </a:lnTo>
                                      <a:lnTo>
                                        <a:pt x="1672" y="302"/>
                                      </a:lnTo>
                                      <a:lnTo>
                                        <a:pt x="1640" y="312"/>
                                      </a:lnTo>
                                      <a:lnTo>
                                        <a:pt x="1609" y="326"/>
                                      </a:lnTo>
                                      <a:lnTo>
                                        <a:pt x="1580" y="343"/>
                                      </a:lnTo>
                                      <a:lnTo>
                                        <a:pt x="1553" y="364"/>
                                      </a:lnTo>
                                      <a:lnTo>
                                        <a:pt x="1527" y="388"/>
                                      </a:lnTo>
                                      <a:lnTo>
                                        <a:pt x="1503" y="416"/>
                                      </a:lnTo>
                                      <a:lnTo>
                                        <a:pt x="1482" y="447"/>
                                      </a:lnTo>
                                      <a:lnTo>
                                        <a:pt x="1464" y="482"/>
                                      </a:lnTo>
                                      <a:lnTo>
                                        <a:pt x="1448" y="520"/>
                                      </a:lnTo>
                                      <a:lnTo>
                                        <a:pt x="1435" y="562"/>
                                      </a:lnTo>
                                      <a:lnTo>
                                        <a:pt x="1425" y="608"/>
                                      </a:lnTo>
                                      <a:lnTo>
                                        <a:pt x="1420" y="657"/>
                                      </a:lnTo>
                                      <a:lnTo>
                                        <a:pt x="1418" y="711"/>
                                      </a:lnTo>
                                      <a:lnTo>
                                        <a:pt x="1419" y="755"/>
                                      </a:lnTo>
                                      <a:lnTo>
                                        <a:pt x="1424" y="799"/>
                                      </a:lnTo>
                                      <a:lnTo>
                                        <a:pt x="1431" y="841"/>
                                      </a:lnTo>
                                      <a:lnTo>
                                        <a:pt x="1441" y="881"/>
                                      </a:lnTo>
                                      <a:lnTo>
                                        <a:pt x="1455" y="919"/>
                                      </a:lnTo>
                                      <a:lnTo>
                                        <a:pt x="1471" y="955"/>
                                      </a:lnTo>
                                      <a:lnTo>
                                        <a:pt x="1490" y="988"/>
                                      </a:lnTo>
                                      <a:lnTo>
                                        <a:pt x="1512" y="1019"/>
                                      </a:lnTo>
                                      <a:lnTo>
                                        <a:pt x="1537" y="1046"/>
                                      </a:lnTo>
                                      <a:lnTo>
                                        <a:pt x="1565" y="1071"/>
                                      </a:lnTo>
                                      <a:lnTo>
                                        <a:pt x="1596" y="1092"/>
                                      </a:lnTo>
                                      <a:lnTo>
                                        <a:pt x="1631" y="1111"/>
                                      </a:lnTo>
                                      <a:lnTo>
                                        <a:pt x="1668" y="1125"/>
                                      </a:lnTo>
                                      <a:lnTo>
                                        <a:pt x="1708" y="1136"/>
                                      </a:lnTo>
                                      <a:lnTo>
                                        <a:pt x="1752" y="1142"/>
                                      </a:lnTo>
                                      <a:lnTo>
                                        <a:pt x="1798" y="1144"/>
                                      </a:lnTo>
                                      <a:lnTo>
                                        <a:pt x="1836" y="1142"/>
                                      </a:lnTo>
                                      <a:lnTo>
                                        <a:pt x="1873" y="1137"/>
                                      </a:lnTo>
                                      <a:lnTo>
                                        <a:pt x="1909" y="1127"/>
                                      </a:lnTo>
                                      <a:lnTo>
                                        <a:pt x="1944" y="1114"/>
                                      </a:lnTo>
                                      <a:lnTo>
                                        <a:pt x="1977" y="1096"/>
                                      </a:lnTo>
                                      <a:lnTo>
                                        <a:pt x="2005" y="1073"/>
                                      </a:lnTo>
                                      <a:lnTo>
                                        <a:pt x="2029" y="1045"/>
                                      </a:lnTo>
                                      <a:lnTo>
                                        <a:pt x="2049" y="1012"/>
                                      </a:lnTo>
                                      <a:lnTo>
                                        <a:pt x="2222" y="1012"/>
                                      </a:lnTo>
                                      <a:lnTo>
                                        <a:pt x="2222" y="1003"/>
                                      </a:lnTo>
                                      <a:lnTo>
                                        <a:pt x="1822" y="1003"/>
                                      </a:lnTo>
                                      <a:lnTo>
                                        <a:pt x="1794" y="1001"/>
                                      </a:lnTo>
                                      <a:lnTo>
                                        <a:pt x="1767" y="997"/>
                                      </a:lnTo>
                                      <a:lnTo>
                                        <a:pt x="1743" y="990"/>
                                      </a:lnTo>
                                      <a:lnTo>
                                        <a:pt x="1721" y="979"/>
                                      </a:lnTo>
                                      <a:lnTo>
                                        <a:pt x="1701" y="967"/>
                                      </a:lnTo>
                                      <a:lnTo>
                                        <a:pt x="1682" y="952"/>
                                      </a:lnTo>
                                      <a:lnTo>
                                        <a:pt x="1666" y="935"/>
                                      </a:lnTo>
                                      <a:lnTo>
                                        <a:pt x="1651" y="916"/>
                                      </a:lnTo>
                                      <a:lnTo>
                                        <a:pt x="1638" y="896"/>
                                      </a:lnTo>
                                      <a:lnTo>
                                        <a:pt x="1627" y="874"/>
                                      </a:lnTo>
                                      <a:lnTo>
                                        <a:pt x="1618" y="851"/>
                                      </a:lnTo>
                                      <a:lnTo>
                                        <a:pt x="1610" y="827"/>
                                      </a:lnTo>
                                      <a:lnTo>
                                        <a:pt x="1604" y="802"/>
                                      </a:lnTo>
                                      <a:lnTo>
                                        <a:pt x="1600" y="776"/>
                                      </a:lnTo>
                                      <a:lnTo>
                                        <a:pt x="1598" y="751"/>
                                      </a:lnTo>
                                      <a:lnTo>
                                        <a:pt x="1597" y="725"/>
                                      </a:lnTo>
                                      <a:lnTo>
                                        <a:pt x="1598" y="697"/>
                                      </a:lnTo>
                                      <a:lnTo>
                                        <a:pt x="1600" y="670"/>
                                      </a:lnTo>
                                      <a:lnTo>
                                        <a:pt x="1604" y="644"/>
                                      </a:lnTo>
                                      <a:lnTo>
                                        <a:pt x="1609" y="617"/>
                                      </a:lnTo>
                                      <a:lnTo>
                                        <a:pt x="1616" y="591"/>
                                      </a:lnTo>
                                      <a:lnTo>
                                        <a:pt x="1624" y="567"/>
                                      </a:lnTo>
                                      <a:lnTo>
                                        <a:pt x="1635" y="544"/>
                                      </a:lnTo>
                                      <a:lnTo>
                                        <a:pt x="1648" y="523"/>
                                      </a:lnTo>
                                      <a:lnTo>
                                        <a:pt x="1663" y="503"/>
                                      </a:lnTo>
                                      <a:lnTo>
                                        <a:pt x="1679" y="485"/>
                                      </a:lnTo>
                                      <a:lnTo>
                                        <a:pt x="1698" y="469"/>
                                      </a:lnTo>
                                      <a:lnTo>
                                        <a:pt x="1719" y="455"/>
                                      </a:lnTo>
                                      <a:lnTo>
                                        <a:pt x="1741" y="444"/>
                                      </a:lnTo>
                                      <a:lnTo>
                                        <a:pt x="1767" y="436"/>
                                      </a:lnTo>
                                      <a:lnTo>
                                        <a:pt x="1795" y="431"/>
                                      </a:lnTo>
                                      <a:lnTo>
                                        <a:pt x="1825" y="429"/>
                                      </a:lnTo>
                                      <a:lnTo>
                                        <a:pt x="2222" y="429"/>
                                      </a:lnTo>
                                      <a:lnTo>
                                        <a:pt x="2222" y="415"/>
                                      </a:lnTo>
                                      <a:lnTo>
                                        <a:pt x="2040" y="415"/>
                                      </a:lnTo>
                                      <a:lnTo>
                                        <a:pt x="2029" y="399"/>
                                      </a:lnTo>
                                      <a:lnTo>
                                        <a:pt x="2017" y="384"/>
                                      </a:lnTo>
                                      <a:lnTo>
                                        <a:pt x="2004" y="370"/>
                                      </a:lnTo>
                                      <a:lnTo>
                                        <a:pt x="1989" y="358"/>
                                      </a:lnTo>
                                      <a:lnTo>
                                        <a:pt x="1973" y="346"/>
                                      </a:lnTo>
                                      <a:lnTo>
                                        <a:pt x="1957" y="336"/>
                                      </a:lnTo>
                                      <a:lnTo>
                                        <a:pt x="1940" y="326"/>
                                      </a:lnTo>
                                      <a:lnTo>
                                        <a:pt x="1922" y="318"/>
                                      </a:lnTo>
                                      <a:lnTo>
                                        <a:pt x="1904" y="310"/>
                                      </a:lnTo>
                                      <a:lnTo>
                                        <a:pt x="1885" y="304"/>
                                      </a:lnTo>
                                      <a:lnTo>
                                        <a:pt x="1866" y="299"/>
                                      </a:lnTo>
                                      <a:lnTo>
                                        <a:pt x="1847" y="295"/>
                                      </a:lnTo>
                                      <a:lnTo>
                                        <a:pt x="1827" y="292"/>
                                      </a:lnTo>
                                      <a:lnTo>
                                        <a:pt x="1808" y="290"/>
                                      </a:lnTo>
                                      <a:lnTo>
                                        <a:pt x="1789" y="288"/>
                                      </a:lnTo>
                                      <a:lnTo>
                                        <a:pt x="1770" y="288"/>
                                      </a:lnTo>
                                      <a:close/>
                                      <a:moveTo>
                                        <a:pt x="2222" y="1012"/>
                                      </a:moveTo>
                                      <a:lnTo>
                                        <a:pt x="2053" y="1012"/>
                                      </a:lnTo>
                                      <a:lnTo>
                                        <a:pt x="2053" y="1122"/>
                                      </a:lnTo>
                                      <a:lnTo>
                                        <a:pt x="2222" y="1122"/>
                                      </a:lnTo>
                                      <a:lnTo>
                                        <a:pt x="2222" y="1012"/>
                                      </a:lnTo>
                                      <a:close/>
                                      <a:moveTo>
                                        <a:pt x="2222" y="429"/>
                                      </a:moveTo>
                                      <a:lnTo>
                                        <a:pt x="1825" y="429"/>
                                      </a:lnTo>
                                      <a:lnTo>
                                        <a:pt x="1874" y="434"/>
                                      </a:lnTo>
                                      <a:lnTo>
                                        <a:pt x="1918" y="448"/>
                                      </a:lnTo>
                                      <a:lnTo>
                                        <a:pt x="1956" y="472"/>
                                      </a:lnTo>
                                      <a:lnTo>
                                        <a:pt x="1989" y="505"/>
                                      </a:lnTo>
                                      <a:lnTo>
                                        <a:pt x="2015" y="546"/>
                                      </a:lnTo>
                                      <a:lnTo>
                                        <a:pt x="2034" y="595"/>
                                      </a:lnTo>
                                      <a:lnTo>
                                        <a:pt x="2046" y="651"/>
                                      </a:lnTo>
                                      <a:lnTo>
                                        <a:pt x="2049" y="715"/>
                                      </a:lnTo>
                                      <a:lnTo>
                                        <a:pt x="2049" y="742"/>
                                      </a:lnTo>
                                      <a:lnTo>
                                        <a:pt x="2046" y="768"/>
                                      </a:lnTo>
                                      <a:lnTo>
                                        <a:pt x="2042" y="794"/>
                                      </a:lnTo>
                                      <a:lnTo>
                                        <a:pt x="2036" y="820"/>
                                      </a:lnTo>
                                      <a:lnTo>
                                        <a:pt x="2029" y="845"/>
                                      </a:lnTo>
                                      <a:lnTo>
                                        <a:pt x="2019" y="868"/>
                                      </a:lnTo>
                                      <a:lnTo>
                                        <a:pt x="2008" y="891"/>
                                      </a:lnTo>
                                      <a:lnTo>
                                        <a:pt x="1995" y="912"/>
                                      </a:lnTo>
                                      <a:lnTo>
                                        <a:pt x="1981" y="931"/>
                                      </a:lnTo>
                                      <a:lnTo>
                                        <a:pt x="1964" y="949"/>
                                      </a:lnTo>
                                      <a:lnTo>
                                        <a:pt x="1945" y="964"/>
                                      </a:lnTo>
                                      <a:lnTo>
                                        <a:pt x="1925" y="978"/>
                                      </a:lnTo>
                                      <a:lnTo>
                                        <a:pt x="1902" y="989"/>
                                      </a:lnTo>
                                      <a:lnTo>
                                        <a:pt x="1877" y="997"/>
                                      </a:lnTo>
                                      <a:lnTo>
                                        <a:pt x="1850" y="1001"/>
                                      </a:lnTo>
                                      <a:lnTo>
                                        <a:pt x="1822" y="1003"/>
                                      </a:lnTo>
                                      <a:lnTo>
                                        <a:pt x="2222" y="1003"/>
                                      </a:lnTo>
                                      <a:lnTo>
                                        <a:pt x="2222" y="429"/>
                                      </a:lnTo>
                                      <a:close/>
                                      <a:moveTo>
                                        <a:pt x="2222" y="0"/>
                                      </a:moveTo>
                                      <a:lnTo>
                                        <a:pt x="2043" y="0"/>
                                      </a:lnTo>
                                      <a:lnTo>
                                        <a:pt x="2043" y="415"/>
                                      </a:lnTo>
                                      <a:lnTo>
                                        <a:pt x="2222" y="415"/>
                                      </a:lnTo>
                                      <a:lnTo>
                                        <a:pt x="2222" y="0"/>
                                      </a:lnTo>
                                      <a:close/>
                                      <a:moveTo>
                                        <a:pt x="2389" y="1284"/>
                                      </a:moveTo>
                                      <a:lnTo>
                                        <a:pt x="2389" y="1435"/>
                                      </a:lnTo>
                                      <a:lnTo>
                                        <a:pt x="2420" y="1439"/>
                                      </a:lnTo>
                                      <a:lnTo>
                                        <a:pt x="2451" y="1442"/>
                                      </a:lnTo>
                                      <a:lnTo>
                                        <a:pt x="2482" y="1444"/>
                                      </a:lnTo>
                                      <a:lnTo>
                                        <a:pt x="2513" y="1444"/>
                                      </a:lnTo>
                                      <a:lnTo>
                                        <a:pt x="2547" y="1443"/>
                                      </a:lnTo>
                                      <a:lnTo>
                                        <a:pt x="2577" y="1439"/>
                                      </a:lnTo>
                                      <a:lnTo>
                                        <a:pt x="2605" y="1432"/>
                                      </a:lnTo>
                                      <a:lnTo>
                                        <a:pt x="2629" y="1422"/>
                                      </a:lnTo>
                                      <a:lnTo>
                                        <a:pt x="2651" y="1409"/>
                                      </a:lnTo>
                                      <a:lnTo>
                                        <a:pt x="2671" y="1395"/>
                                      </a:lnTo>
                                      <a:lnTo>
                                        <a:pt x="2689" y="1379"/>
                                      </a:lnTo>
                                      <a:lnTo>
                                        <a:pt x="2706" y="1360"/>
                                      </a:lnTo>
                                      <a:lnTo>
                                        <a:pt x="2720" y="1340"/>
                                      </a:lnTo>
                                      <a:lnTo>
                                        <a:pt x="2734" y="1319"/>
                                      </a:lnTo>
                                      <a:lnTo>
                                        <a:pt x="2746" y="1296"/>
                                      </a:lnTo>
                                      <a:lnTo>
                                        <a:pt x="2747" y="1295"/>
                                      </a:lnTo>
                                      <a:lnTo>
                                        <a:pt x="2474" y="1295"/>
                                      </a:lnTo>
                                      <a:lnTo>
                                        <a:pt x="2463" y="1295"/>
                                      </a:lnTo>
                                      <a:lnTo>
                                        <a:pt x="2452" y="1294"/>
                                      </a:lnTo>
                                      <a:lnTo>
                                        <a:pt x="2442" y="1293"/>
                                      </a:lnTo>
                                      <a:lnTo>
                                        <a:pt x="2431" y="1291"/>
                                      </a:lnTo>
                                      <a:lnTo>
                                        <a:pt x="2421" y="1289"/>
                                      </a:lnTo>
                                      <a:lnTo>
                                        <a:pt x="2411" y="1287"/>
                                      </a:lnTo>
                                      <a:lnTo>
                                        <a:pt x="2400" y="1286"/>
                                      </a:lnTo>
                                      <a:lnTo>
                                        <a:pt x="2389" y="1284"/>
                                      </a:lnTo>
                                      <a:close/>
                                      <a:moveTo>
                                        <a:pt x="2508" y="310"/>
                                      </a:moveTo>
                                      <a:lnTo>
                                        <a:pt x="2312" y="310"/>
                                      </a:lnTo>
                                      <a:lnTo>
                                        <a:pt x="2620" y="1119"/>
                                      </a:lnTo>
                                      <a:lnTo>
                                        <a:pt x="2599" y="1182"/>
                                      </a:lnTo>
                                      <a:lnTo>
                                        <a:pt x="2595" y="1195"/>
                                      </a:lnTo>
                                      <a:lnTo>
                                        <a:pt x="2591" y="1207"/>
                                      </a:lnTo>
                                      <a:lnTo>
                                        <a:pt x="2587" y="1219"/>
                                      </a:lnTo>
                                      <a:lnTo>
                                        <a:pt x="2582" y="1229"/>
                                      </a:lnTo>
                                      <a:lnTo>
                                        <a:pt x="2577" y="1239"/>
                                      </a:lnTo>
                                      <a:lnTo>
                                        <a:pt x="2572" y="1248"/>
                                      </a:lnTo>
                                      <a:lnTo>
                                        <a:pt x="2566" y="1257"/>
                                      </a:lnTo>
                                      <a:lnTo>
                                        <a:pt x="2559" y="1265"/>
                                      </a:lnTo>
                                      <a:lnTo>
                                        <a:pt x="2552" y="1272"/>
                                      </a:lnTo>
                                      <a:lnTo>
                                        <a:pt x="2544" y="1278"/>
                                      </a:lnTo>
                                      <a:lnTo>
                                        <a:pt x="2535" y="1283"/>
                                      </a:lnTo>
                                      <a:lnTo>
                                        <a:pt x="2526" y="1287"/>
                                      </a:lnTo>
                                      <a:lnTo>
                                        <a:pt x="2515" y="1291"/>
                                      </a:lnTo>
                                      <a:lnTo>
                                        <a:pt x="2502" y="1293"/>
                                      </a:lnTo>
                                      <a:lnTo>
                                        <a:pt x="2489" y="1295"/>
                                      </a:lnTo>
                                      <a:lnTo>
                                        <a:pt x="2474" y="1295"/>
                                      </a:lnTo>
                                      <a:lnTo>
                                        <a:pt x="2747" y="1295"/>
                                      </a:lnTo>
                                      <a:lnTo>
                                        <a:pt x="2757" y="1272"/>
                                      </a:lnTo>
                                      <a:lnTo>
                                        <a:pt x="2768" y="1246"/>
                                      </a:lnTo>
                                      <a:lnTo>
                                        <a:pt x="2779" y="1220"/>
                                      </a:lnTo>
                                      <a:lnTo>
                                        <a:pt x="2790" y="1193"/>
                                      </a:lnTo>
                                      <a:lnTo>
                                        <a:pt x="2801" y="1166"/>
                                      </a:lnTo>
                                      <a:lnTo>
                                        <a:pt x="2893" y="916"/>
                                      </a:lnTo>
                                      <a:lnTo>
                                        <a:pt x="2720" y="916"/>
                                      </a:lnTo>
                                      <a:lnTo>
                                        <a:pt x="2508" y="310"/>
                                      </a:lnTo>
                                      <a:close/>
                                      <a:moveTo>
                                        <a:pt x="3116" y="310"/>
                                      </a:moveTo>
                                      <a:lnTo>
                                        <a:pt x="2929" y="310"/>
                                      </a:lnTo>
                                      <a:lnTo>
                                        <a:pt x="2724" y="916"/>
                                      </a:lnTo>
                                      <a:lnTo>
                                        <a:pt x="2893" y="916"/>
                                      </a:lnTo>
                                      <a:lnTo>
                                        <a:pt x="3116" y="310"/>
                                      </a:lnTo>
                                      <a:close/>
                                      <a:moveTo>
                                        <a:pt x="3877" y="429"/>
                                      </a:moveTo>
                                      <a:lnTo>
                                        <a:pt x="3561" y="429"/>
                                      </a:lnTo>
                                      <a:lnTo>
                                        <a:pt x="3575" y="430"/>
                                      </a:lnTo>
                                      <a:lnTo>
                                        <a:pt x="3589" y="430"/>
                                      </a:lnTo>
                                      <a:lnTo>
                                        <a:pt x="3603" y="431"/>
                                      </a:lnTo>
                                      <a:lnTo>
                                        <a:pt x="3618" y="433"/>
                                      </a:lnTo>
                                      <a:lnTo>
                                        <a:pt x="3632" y="436"/>
                                      </a:lnTo>
                                      <a:lnTo>
                                        <a:pt x="3646" y="439"/>
                                      </a:lnTo>
                                      <a:lnTo>
                                        <a:pt x="3659" y="444"/>
                                      </a:lnTo>
                                      <a:lnTo>
                                        <a:pt x="3672" y="449"/>
                                      </a:lnTo>
                                      <a:lnTo>
                                        <a:pt x="3684" y="455"/>
                                      </a:lnTo>
                                      <a:lnTo>
                                        <a:pt x="3694" y="463"/>
                                      </a:lnTo>
                                      <a:lnTo>
                                        <a:pt x="3704" y="472"/>
                                      </a:lnTo>
                                      <a:lnTo>
                                        <a:pt x="3713" y="483"/>
                                      </a:lnTo>
                                      <a:lnTo>
                                        <a:pt x="3720" y="494"/>
                                      </a:lnTo>
                                      <a:lnTo>
                                        <a:pt x="3725" y="508"/>
                                      </a:lnTo>
                                      <a:lnTo>
                                        <a:pt x="3728" y="523"/>
                                      </a:lnTo>
                                      <a:lnTo>
                                        <a:pt x="3729" y="539"/>
                                      </a:lnTo>
                                      <a:lnTo>
                                        <a:pt x="3728" y="558"/>
                                      </a:lnTo>
                                      <a:lnTo>
                                        <a:pt x="3724" y="574"/>
                                      </a:lnTo>
                                      <a:lnTo>
                                        <a:pt x="3718" y="587"/>
                                      </a:lnTo>
                                      <a:lnTo>
                                        <a:pt x="3710" y="598"/>
                                      </a:lnTo>
                                      <a:lnTo>
                                        <a:pt x="3699" y="607"/>
                                      </a:lnTo>
                                      <a:lnTo>
                                        <a:pt x="3687" y="615"/>
                                      </a:lnTo>
                                      <a:lnTo>
                                        <a:pt x="3672" y="622"/>
                                      </a:lnTo>
                                      <a:lnTo>
                                        <a:pt x="3656" y="627"/>
                                      </a:lnTo>
                                      <a:lnTo>
                                        <a:pt x="3639" y="632"/>
                                      </a:lnTo>
                                      <a:lnTo>
                                        <a:pt x="3620" y="635"/>
                                      </a:lnTo>
                                      <a:lnTo>
                                        <a:pt x="3600" y="638"/>
                                      </a:lnTo>
                                      <a:lnTo>
                                        <a:pt x="3556" y="643"/>
                                      </a:lnTo>
                                      <a:lnTo>
                                        <a:pt x="3533" y="646"/>
                                      </a:lnTo>
                                      <a:lnTo>
                                        <a:pt x="3510" y="650"/>
                                      </a:lnTo>
                                      <a:lnTo>
                                        <a:pt x="3486" y="654"/>
                                      </a:lnTo>
                                      <a:lnTo>
                                        <a:pt x="3458" y="657"/>
                                      </a:lnTo>
                                      <a:lnTo>
                                        <a:pt x="3429" y="662"/>
                                      </a:lnTo>
                                      <a:lnTo>
                                        <a:pt x="3401" y="667"/>
                                      </a:lnTo>
                                      <a:lnTo>
                                        <a:pt x="3373" y="672"/>
                                      </a:lnTo>
                                      <a:lnTo>
                                        <a:pt x="3346" y="679"/>
                                      </a:lnTo>
                                      <a:lnTo>
                                        <a:pt x="3320" y="688"/>
                                      </a:lnTo>
                                      <a:lnTo>
                                        <a:pt x="3296" y="698"/>
                                      </a:lnTo>
                                      <a:lnTo>
                                        <a:pt x="3273" y="711"/>
                                      </a:lnTo>
                                      <a:lnTo>
                                        <a:pt x="3252" y="725"/>
                                      </a:lnTo>
                                      <a:lnTo>
                                        <a:pt x="3232" y="742"/>
                                      </a:lnTo>
                                      <a:lnTo>
                                        <a:pt x="3215" y="762"/>
                                      </a:lnTo>
                                      <a:lnTo>
                                        <a:pt x="3201" y="784"/>
                                      </a:lnTo>
                                      <a:lnTo>
                                        <a:pt x="3189" y="810"/>
                                      </a:lnTo>
                                      <a:lnTo>
                                        <a:pt x="3180" y="839"/>
                                      </a:lnTo>
                                      <a:lnTo>
                                        <a:pt x="3175" y="871"/>
                                      </a:lnTo>
                                      <a:lnTo>
                                        <a:pt x="3173" y="907"/>
                                      </a:lnTo>
                                      <a:lnTo>
                                        <a:pt x="3174" y="936"/>
                                      </a:lnTo>
                                      <a:lnTo>
                                        <a:pt x="3179" y="963"/>
                                      </a:lnTo>
                                      <a:lnTo>
                                        <a:pt x="3186" y="988"/>
                                      </a:lnTo>
                                      <a:lnTo>
                                        <a:pt x="3196" y="1011"/>
                                      </a:lnTo>
                                      <a:lnTo>
                                        <a:pt x="3208" y="1033"/>
                                      </a:lnTo>
                                      <a:lnTo>
                                        <a:pt x="3223" y="1052"/>
                                      </a:lnTo>
                                      <a:lnTo>
                                        <a:pt x="3239" y="1070"/>
                                      </a:lnTo>
                                      <a:lnTo>
                                        <a:pt x="3257" y="1085"/>
                                      </a:lnTo>
                                      <a:lnTo>
                                        <a:pt x="3277" y="1099"/>
                                      </a:lnTo>
                                      <a:lnTo>
                                        <a:pt x="3299" y="1111"/>
                                      </a:lnTo>
                                      <a:lnTo>
                                        <a:pt x="3322" y="1121"/>
                                      </a:lnTo>
                                      <a:lnTo>
                                        <a:pt x="3346" y="1129"/>
                                      </a:lnTo>
                                      <a:lnTo>
                                        <a:pt x="3371" y="1136"/>
                                      </a:lnTo>
                                      <a:lnTo>
                                        <a:pt x="3397" y="1141"/>
                                      </a:lnTo>
                                      <a:lnTo>
                                        <a:pt x="3424" y="1143"/>
                                      </a:lnTo>
                                      <a:lnTo>
                                        <a:pt x="3451" y="1144"/>
                                      </a:lnTo>
                                      <a:lnTo>
                                        <a:pt x="3488" y="1143"/>
                                      </a:lnTo>
                                      <a:lnTo>
                                        <a:pt x="3525" y="1138"/>
                                      </a:lnTo>
                                      <a:lnTo>
                                        <a:pt x="3563" y="1131"/>
                                      </a:lnTo>
                                      <a:lnTo>
                                        <a:pt x="3601" y="1121"/>
                                      </a:lnTo>
                                      <a:lnTo>
                                        <a:pt x="3639" y="1107"/>
                                      </a:lnTo>
                                      <a:lnTo>
                                        <a:pt x="3673" y="1090"/>
                                      </a:lnTo>
                                      <a:lnTo>
                                        <a:pt x="3704" y="1069"/>
                                      </a:lnTo>
                                      <a:lnTo>
                                        <a:pt x="3733" y="1045"/>
                                      </a:lnTo>
                                      <a:lnTo>
                                        <a:pt x="3984" y="1045"/>
                                      </a:lnTo>
                                      <a:lnTo>
                                        <a:pt x="3984" y="1003"/>
                                      </a:lnTo>
                                      <a:lnTo>
                                        <a:pt x="3517" y="1003"/>
                                      </a:lnTo>
                                      <a:lnTo>
                                        <a:pt x="3505" y="1003"/>
                                      </a:lnTo>
                                      <a:lnTo>
                                        <a:pt x="3492" y="1002"/>
                                      </a:lnTo>
                                      <a:lnTo>
                                        <a:pt x="3479" y="1000"/>
                                      </a:lnTo>
                                      <a:lnTo>
                                        <a:pt x="3465" y="998"/>
                                      </a:lnTo>
                                      <a:lnTo>
                                        <a:pt x="3450" y="995"/>
                                      </a:lnTo>
                                      <a:lnTo>
                                        <a:pt x="3437" y="992"/>
                                      </a:lnTo>
                                      <a:lnTo>
                                        <a:pt x="3424" y="987"/>
                                      </a:lnTo>
                                      <a:lnTo>
                                        <a:pt x="3411" y="982"/>
                                      </a:lnTo>
                                      <a:lnTo>
                                        <a:pt x="3399" y="975"/>
                                      </a:lnTo>
                                      <a:lnTo>
                                        <a:pt x="3389" y="968"/>
                                      </a:lnTo>
                                      <a:lnTo>
                                        <a:pt x="3379" y="959"/>
                                      </a:lnTo>
                                      <a:lnTo>
                                        <a:pt x="3370" y="949"/>
                                      </a:lnTo>
                                      <a:lnTo>
                                        <a:pt x="3362" y="939"/>
                                      </a:lnTo>
                                      <a:lnTo>
                                        <a:pt x="3357" y="927"/>
                                      </a:lnTo>
                                      <a:lnTo>
                                        <a:pt x="3353" y="913"/>
                                      </a:lnTo>
                                      <a:lnTo>
                                        <a:pt x="3352" y="899"/>
                                      </a:lnTo>
                                      <a:lnTo>
                                        <a:pt x="3353" y="882"/>
                                      </a:lnTo>
                                      <a:lnTo>
                                        <a:pt x="3355" y="867"/>
                                      </a:lnTo>
                                      <a:lnTo>
                                        <a:pt x="3359" y="853"/>
                                      </a:lnTo>
                                      <a:lnTo>
                                        <a:pt x="3364" y="840"/>
                                      </a:lnTo>
                                      <a:lnTo>
                                        <a:pt x="3370" y="829"/>
                                      </a:lnTo>
                                      <a:lnTo>
                                        <a:pt x="3378" y="818"/>
                                      </a:lnTo>
                                      <a:lnTo>
                                        <a:pt x="3387" y="809"/>
                                      </a:lnTo>
                                      <a:lnTo>
                                        <a:pt x="3396" y="801"/>
                                      </a:lnTo>
                                      <a:lnTo>
                                        <a:pt x="3407" y="794"/>
                                      </a:lnTo>
                                      <a:lnTo>
                                        <a:pt x="3418" y="788"/>
                                      </a:lnTo>
                                      <a:lnTo>
                                        <a:pt x="3430" y="782"/>
                                      </a:lnTo>
                                      <a:lnTo>
                                        <a:pt x="3443" y="777"/>
                                      </a:lnTo>
                                      <a:lnTo>
                                        <a:pt x="3457" y="773"/>
                                      </a:lnTo>
                                      <a:lnTo>
                                        <a:pt x="3470" y="770"/>
                                      </a:lnTo>
                                      <a:lnTo>
                                        <a:pt x="3484" y="767"/>
                                      </a:lnTo>
                                      <a:lnTo>
                                        <a:pt x="3498" y="764"/>
                                      </a:lnTo>
                                      <a:lnTo>
                                        <a:pt x="3528" y="759"/>
                                      </a:lnTo>
                                      <a:lnTo>
                                        <a:pt x="3558" y="754"/>
                                      </a:lnTo>
                                      <a:lnTo>
                                        <a:pt x="3588" y="751"/>
                                      </a:lnTo>
                                      <a:lnTo>
                                        <a:pt x="3618" y="747"/>
                                      </a:lnTo>
                                      <a:lnTo>
                                        <a:pt x="3646" y="743"/>
                                      </a:lnTo>
                                      <a:lnTo>
                                        <a:pt x="3673" y="737"/>
                                      </a:lnTo>
                                      <a:lnTo>
                                        <a:pt x="3697" y="727"/>
                                      </a:lnTo>
                                      <a:lnTo>
                                        <a:pt x="3718" y="715"/>
                                      </a:lnTo>
                                      <a:lnTo>
                                        <a:pt x="3898" y="715"/>
                                      </a:lnTo>
                                      <a:lnTo>
                                        <a:pt x="3897" y="521"/>
                                      </a:lnTo>
                                      <a:lnTo>
                                        <a:pt x="3896" y="493"/>
                                      </a:lnTo>
                                      <a:lnTo>
                                        <a:pt x="3890" y="464"/>
                                      </a:lnTo>
                                      <a:lnTo>
                                        <a:pt x="3882" y="438"/>
                                      </a:lnTo>
                                      <a:lnTo>
                                        <a:pt x="3877" y="429"/>
                                      </a:lnTo>
                                      <a:close/>
                                      <a:moveTo>
                                        <a:pt x="3984" y="1045"/>
                                      </a:moveTo>
                                      <a:lnTo>
                                        <a:pt x="3733" y="1045"/>
                                      </a:lnTo>
                                      <a:lnTo>
                                        <a:pt x="3740" y="1071"/>
                                      </a:lnTo>
                                      <a:lnTo>
                                        <a:pt x="3750" y="1092"/>
                                      </a:lnTo>
                                      <a:lnTo>
                                        <a:pt x="3763" y="1109"/>
                                      </a:lnTo>
                                      <a:lnTo>
                                        <a:pt x="3780" y="1122"/>
                                      </a:lnTo>
                                      <a:lnTo>
                                        <a:pt x="3799" y="1132"/>
                                      </a:lnTo>
                                      <a:lnTo>
                                        <a:pt x="3821" y="1139"/>
                                      </a:lnTo>
                                      <a:lnTo>
                                        <a:pt x="3844" y="1143"/>
                                      </a:lnTo>
                                      <a:lnTo>
                                        <a:pt x="3871" y="1144"/>
                                      </a:lnTo>
                                      <a:lnTo>
                                        <a:pt x="3878" y="1144"/>
                                      </a:lnTo>
                                      <a:lnTo>
                                        <a:pt x="3887" y="1144"/>
                                      </a:lnTo>
                                      <a:lnTo>
                                        <a:pt x="3908" y="1142"/>
                                      </a:lnTo>
                                      <a:lnTo>
                                        <a:pt x="3918" y="1140"/>
                                      </a:lnTo>
                                      <a:lnTo>
                                        <a:pt x="3939" y="1136"/>
                                      </a:lnTo>
                                      <a:lnTo>
                                        <a:pt x="3950" y="1134"/>
                                      </a:lnTo>
                                      <a:lnTo>
                                        <a:pt x="3970" y="1128"/>
                                      </a:lnTo>
                                      <a:lnTo>
                                        <a:pt x="3978" y="1126"/>
                                      </a:lnTo>
                                      <a:lnTo>
                                        <a:pt x="3984" y="1124"/>
                                      </a:lnTo>
                                      <a:lnTo>
                                        <a:pt x="3984" y="1045"/>
                                      </a:lnTo>
                                      <a:close/>
                                      <a:moveTo>
                                        <a:pt x="3898" y="715"/>
                                      </a:moveTo>
                                      <a:lnTo>
                                        <a:pt x="3718" y="715"/>
                                      </a:lnTo>
                                      <a:lnTo>
                                        <a:pt x="3718" y="849"/>
                                      </a:lnTo>
                                      <a:lnTo>
                                        <a:pt x="3717" y="869"/>
                                      </a:lnTo>
                                      <a:lnTo>
                                        <a:pt x="3713" y="888"/>
                                      </a:lnTo>
                                      <a:lnTo>
                                        <a:pt x="3707" y="905"/>
                                      </a:lnTo>
                                      <a:lnTo>
                                        <a:pt x="3698" y="920"/>
                                      </a:lnTo>
                                      <a:lnTo>
                                        <a:pt x="3687" y="934"/>
                                      </a:lnTo>
                                      <a:lnTo>
                                        <a:pt x="3675" y="947"/>
                                      </a:lnTo>
                                      <a:lnTo>
                                        <a:pt x="3662" y="958"/>
                                      </a:lnTo>
                                      <a:lnTo>
                                        <a:pt x="3647" y="968"/>
                                      </a:lnTo>
                                      <a:lnTo>
                                        <a:pt x="3631" y="977"/>
                                      </a:lnTo>
                                      <a:lnTo>
                                        <a:pt x="3615" y="984"/>
                                      </a:lnTo>
                                      <a:lnTo>
                                        <a:pt x="3599" y="990"/>
                                      </a:lnTo>
                                      <a:lnTo>
                                        <a:pt x="3582" y="995"/>
                                      </a:lnTo>
                                      <a:lnTo>
                                        <a:pt x="3565" y="998"/>
                                      </a:lnTo>
                                      <a:lnTo>
                                        <a:pt x="3548" y="1001"/>
                                      </a:lnTo>
                                      <a:lnTo>
                                        <a:pt x="3532" y="1002"/>
                                      </a:lnTo>
                                      <a:lnTo>
                                        <a:pt x="3517" y="1003"/>
                                      </a:lnTo>
                                      <a:lnTo>
                                        <a:pt x="3923" y="1003"/>
                                      </a:lnTo>
                                      <a:lnTo>
                                        <a:pt x="3912" y="998"/>
                                      </a:lnTo>
                                      <a:lnTo>
                                        <a:pt x="3906" y="989"/>
                                      </a:lnTo>
                                      <a:lnTo>
                                        <a:pt x="3902" y="980"/>
                                      </a:lnTo>
                                      <a:lnTo>
                                        <a:pt x="3900" y="970"/>
                                      </a:lnTo>
                                      <a:lnTo>
                                        <a:pt x="3898" y="957"/>
                                      </a:lnTo>
                                      <a:lnTo>
                                        <a:pt x="3898" y="947"/>
                                      </a:lnTo>
                                      <a:lnTo>
                                        <a:pt x="3898" y="715"/>
                                      </a:lnTo>
                                      <a:close/>
                                      <a:moveTo>
                                        <a:pt x="3984" y="1000"/>
                                      </a:moveTo>
                                      <a:lnTo>
                                        <a:pt x="3975" y="1002"/>
                                      </a:lnTo>
                                      <a:lnTo>
                                        <a:pt x="3966" y="1003"/>
                                      </a:lnTo>
                                      <a:lnTo>
                                        <a:pt x="3984" y="1003"/>
                                      </a:lnTo>
                                      <a:lnTo>
                                        <a:pt x="3984" y="1000"/>
                                      </a:lnTo>
                                      <a:close/>
                                      <a:moveTo>
                                        <a:pt x="3572" y="288"/>
                                      </a:moveTo>
                                      <a:lnTo>
                                        <a:pt x="3539" y="289"/>
                                      </a:lnTo>
                                      <a:lnTo>
                                        <a:pt x="3505" y="291"/>
                                      </a:lnTo>
                                      <a:lnTo>
                                        <a:pt x="3473" y="295"/>
                                      </a:lnTo>
                                      <a:lnTo>
                                        <a:pt x="3440" y="300"/>
                                      </a:lnTo>
                                      <a:lnTo>
                                        <a:pt x="3409" y="308"/>
                                      </a:lnTo>
                                      <a:lnTo>
                                        <a:pt x="3379" y="318"/>
                                      </a:lnTo>
                                      <a:lnTo>
                                        <a:pt x="3351" y="330"/>
                                      </a:lnTo>
                                      <a:lnTo>
                                        <a:pt x="3325" y="344"/>
                                      </a:lnTo>
                                      <a:lnTo>
                                        <a:pt x="3300" y="361"/>
                                      </a:lnTo>
                                      <a:lnTo>
                                        <a:pt x="3278" y="381"/>
                                      </a:lnTo>
                                      <a:lnTo>
                                        <a:pt x="3258" y="403"/>
                                      </a:lnTo>
                                      <a:lnTo>
                                        <a:pt x="3241" y="428"/>
                                      </a:lnTo>
                                      <a:lnTo>
                                        <a:pt x="3226" y="455"/>
                                      </a:lnTo>
                                      <a:lnTo>
                                        <a:pt x="3215" y="486"/>
                                      </a:lnTo>
                                      <a:lnTo>
                                        <a:pt x="3207" y="521"/>
                                      </a:lnTo>
                                      <a:lnTo>
                                        <a:pt x="3203" y="558"/>
                                      </a:lnTo>
                                      <a:lnTo>
                                        <a:pt x="3382" y="558"/>
                                      </a:lnTo>
                                      <a:lnTo>
                                        <a:pt x="3388" y="527"/>
                                      </a:lnTo>
                                      <a:lnTo>
                                        <a:pt x="3399" y="501"/>
                                      </a:lnTo>
                                      <a:lnTo>
                                        <a:pt x="3415" y="479"/>
                                      </a:lnTo>
                                      <a:lnTo>
                                        <a:pt x="3437" y="461"/>
                                      </a:lnTo>
                                      <a:lnTo>
                                        <a:pt x="3463" y="447"/>
                                      </a:lnTo>
                                      <a:lnTo>
                                        <a:pt x="3492" y="437"/>
                                      </a:lnTo>
                                      <a:lnTo>
                                        <a:pt x="3525" y="431"/>
                                      </a:lnTo>
                                      <a:lnTo>
                                        <a:pt x="3561" y="429"/>
                                      </a:lnTo>
                                      <a:lnTo>
                                        <a:pt x="3877" y="429"/>
                                      </a:lnTo>
                                      <a:lnTo>
                                        <a:pt x="3869" y="414"/>
                                      </a:lnTo>
                                      <a:lnTo>
                                        <a:pt x="3854" y="393"/>
                                      </a:lnTo>
                                      <a:lnTo>
                                        <a:pt x="3836" y="374"/>
                                      </a:lnTo>
                                      <a:lnTo>
                                        <a:pt x="3817" y="356"/>
                                      </a:lnTo>
                                      <a:lnTo>
                                        <a:pt x="3795" y="341"/>
                                      </a:lnTo>
                                      <a:lnTo>
                                        <a:pt x="3771" y="328"/>
                                      </a:lnTo>
                                      <a:lnTo>
                                        <a:pt x="3745" y="317"/>
                                      </a:lnTo>
                                      <a:lnTo>
                                        <a:pt x="3718" y="308"/>
                                      </a:lnTo>
                                      <a:lnTo>
                                        <a:pt x="3690" y="300"/>
                                      </a:lnTo>
                                      <a:lnTo>
                                        <a:pt x="3661" y="295"/>
                                      </a:lnTo>
                                      <a:lnTo>
                                        <a:pt x="3632" y="291"/>
                                      </a:lnTo>
                                      <a:lnTo>
                                        <a:pt x="3602" y="289"/>
                                      </a:lnTo>
                                      <a:lnTo>
                                        <a:pt x="3572" y="288"/>
                                      </a:lnTo>
                                      <a:close/>
                                      <a:moveTo>
                                        <a:pt x="4078" y="1284"/>
                                      </a:moveTo>
                                      <a:lnTo>
                                        <a:pt x="4078" y="1435"/>
                                      </a:lnTo>
                                      <a:lnTo>
                                        <a:pt x="4109" y="1439"/>
                                      </a:lnTo>
                                      <a:lnTo>
                                        <a:pt x="4140" y="1442"/>
                                      </a:lnTo>
                                      <a:lnTo>
                                        <a:pt x="4171" y="1444"/>
                                      </a:lnTo>
                                      <a:lnTo>
                                        <a:pt x="4202" y="1444"/>
                                      </a:lnTo>
                                      <a:lnTo>
                                        <a:pt x="4236" y="1443"/>
                                      </a:lnTo>
                                      <a:lnTo>
                                        <a:pt x="4267" y="1439"/>
                                      </a:lnTo>
                                      <a:lnTo>
                                        <a:pt x="4294" y="1432"/>
                                      </a:lnTo>
                                      <a:lnTo>
                                        <a:pt x="4319" y="1422"/>
                                      </a:lnTo>
                                      <a:lnTo>
                                        <a:pt x="4341" y="1409"/>
                                      </a:lnTo>
                                      <a:lnTo>
                                        <a:pt x="4361" y="1395"/>
                                      </a:lnTo>
                                      <a:lnTo>
                                        <a:pt x="4379" y="1379"/>
                                      </a:lnTo>
                                      <a:lnTo>
                                        <a:pt x="4395" y="1360"/>
                                      </a:lnTo>
                                      <a:lnTo>
                                        <a:pt x="4410" y="1340"/>
                                      </a:lnTo>
                                      <a:lnTo>
                                        <a:pt x="4423" y="1319"/>
                                      </a:lnTo>
                                      <a:lnTo>
                                        <a:pt x="4436" y="1296"/>
                                      </a:lnTo>
                                      <a:lnTo>
                                        <a:pt x="4436" y="1295"/>
                                      </a:lnTo>
                                      <a:lnTo>
                                        <a:pt x="4163" y="1295"/>
                                      </a:lnTo>
                                      <a:lnTo>
                                        <a:pt x="4152" y="1295"/>
                                      </a:lnTo>
                                      <a:lnTo>
                                        <a:pt x="4142" y="1294"/>
                                      </a:lnTo>
                                      <a:lnTo>
                                        <a:pt x="4131" y="1293"/>
                                      </a:lnTo>
                                      <a:lnTo>
                                        <a:pt x="4121" y="1291"/>
                                      </a:lnTo>
                                      <a:lnTo>
                                        <a:pt x="4110" y="1289"/>
                                      </a:lnTo>
                                      <a:lnTo>
                                        <a:pt x="4100" y="1287"/>
                                      </a:lnTo>
                                      <a:lnTo>
                                        <a:pt x="4089" y="1286"/>
                                      </a:lnTo>
                                      <a:lnTo>
                                        <a:pt x="4078" y="1284"/>
                                      </a:lnTo>
                                      <a:close/>
                                      <a:moveTo>
                                        <a:pt x="4198" y="310"/>
                                      </a:moveTo>
                                      <a:lnTo>
                                        <a:pt x="4001" y="310"/>
                                      </a:lnTo>
                                      <a:lnTo>
                                        <a:pt x="4309" y="1119"/>
                                      </a:lnTo>
                                      <a:lnTo>
                                        <a:pt x="4289" y="1182"/>
                                      </a:lnTo>
                                      <a:lnTo>
                                        <a:pt x="4285" y="1195"/>
                                      </a:lnTo>
                                      <a:lnTo>
                                        <a:pt x="4281" y="1207"/>
                                      </a:lnTo>
                                      <a:lnTo>
                                        <a:pt x="4276" y="1219"/>
                                      </a:lnTo>
                                      <a:lnTo>
                                        <a:pt x="4272" y="1229"/>
                                      </a:lnTo>
                                      <a:lnTo>
                                        <a:pt x="4267" y="1239"/>
                                      </a:lnTo>
                                      <a:lnTo>
                                        <a:pt x="4261" y="1248"/>
                                      </a:lnTo>
                                      <a:lnTo>
                                        <a:pt x="4255" y="1257"/>
                                      </a:lnTo>
                                      <a:lnTo>
                                        <a:pt x="4249" y="1265"/>
                                      </a:lnTo>
                                      <a:lnTo>
                                        <a:pt x="4242" y="1272"/>
                                      </a:lnTo>
                                      <a:lnTo>
                                        <a:pt x="4234" y="1278"/>
                                      </a:lnTo>
                                      <a:lnTo>
                                        <a:pt x="4225" y="1283"/>
                                      </a:lnTo>
                                      <a:lnTo>
                                        <a:pt x="4215" y="1287"/>
                                      </a:lnTo>
                                      <a:lnTo>
                                        <a:pt x="4204" y="1291"/>
                                      </a:lnTo>
                                      <a:lnTo>
                                        <a:pt x="4192" y="1293"/>
                                      </a:lnTo>
                                      <a:lnTo>
                                        <a:pt x="4178" y="1295"/>
                                      </a:lnTo>
                                      <a:lnTo>
                                        <a:pt x="4163" y="1295"/>
                                      </a:lnTo>
                                      <a:lnTo>
                                        <a:pt x="4436" y="1295"/>
                                      </a:lnTo>
                                      <a:lnTo>
                                        <a:pt x="4447" y="1272"/>
                                      </a:lnTo>
                                      <a:lnTo>
                                        <a:pt x="4457" y="1246"/>
                                      </a:lnTo>
                                      <a:lnTo>
                                        <a:pt x="4468" y="1220"/>
                                      </a:lnTo>
                                      <a:lnTo>
                                        <a:pt x="4479" y="1193"/>
                                      </a:lnTo>
                                      <a:lnTo>
                                        <a:pt x="4490" y="1166"/>
                                      </a:lnTo>
                                      <a:lnTo>
                                        <a:pt x="4582" y="916"/>
                                      </a:lnTo>
                                      <a:lnTo>
                                        <a:pt x="4410" y="916"/>
                                      </a:lnTo>
                                      <a:lnTo>
                                        <a:pt x="4198" y="310"/>
                                      </a:lnTo>
                                      <a:close/>
                                      <a:moveTo>
                                        <a:pt x="4806" y="310"/>
                                      </a:moveTo>
                                      <a:lnTo>
                                        <a:pt x="4619" y="310"/>
                                      </a:lnTo>
                                      <a:lnTo>
                                        <a:pt x="4413" y="916"/>
                                      </a:lnTo>
                                      <a:lnTo>
                                        <a:pt x="4582" y="916"/>
                                      </a:lnTo>
                                      <a:lnTo>
                                        <a:pt x="4806" y="310"/>
                                      </a:lnTo>
                                      <a:close/>
                                      <a:moveTo>
                                        <a:pt x="5582" y="429"/>
                                      </a:moveTo>
                                      <a:lnTo>
                                        <a:pt x="5266" y="429"/>
                                      </a:lnTo>
                                      <a:lnTo>
                                        <a:pt x="5280" y="430"/>
                                      </a:lnTo>
                                      <a:lnTo>
                                        <a:pt x="5294" y="430"/>
                                      </a:lnTo>
                                      <a:lnTo>
                                        <a:pt x="5308" y="431"/>
                                      </a:lnTo>
                                      <a:lnTo>
                                        <a:pt x="5323" y="433"/>
                                      </a:lnTo>
                                      <a:lnTo>
                                        <a:pt x="5337" y="436"/>
                                      </a:lnTo>
                                      <a:lnTo>
                                        <a:pt x="5351" y="439"/>
                                      </a:lnTo>
                                      <a:lnTo>
                                        <a:pt x="5365" y="444"/>
                                      </a:lnTo>
                                      <a:lnTo>
                                        <a:pt x="5377" y="449"/>
                                      </a:lnTo>
                                      <a:lnTo>
                                        <a:pt x="5389" y="455"/>
                                      </a:lnTo>
                                      <a:lnTo>
                                        <a:pt x="5399" y="463"/>
                                      </a:lnTo>
                                      <a:lnTo>
                                        <a:pt x="5409" y="472"/>
                                      </a:lnTo>
                                      <a:lnTo>
                                        <a:pt x="5418" y="483"/>
                                      </a:lnTo>
                                      <a:lnTo>
                                        <a:pt x="5425" y="494"/>
                                      </a:lnTo>
                                      <a:lnTo>
                                        <a:pt x="5430" y="508"/>
                                      </a:lnTo>
                                      <a:lnTo>
                                        <a:pt x="5433" y="523"/>
                                      </a:lnTo>
                                      <a:lnTo>
                                        <a:pt x="5434" y="539"/>
                                      </a:lnTo>
                                      <a:lnTo>
                                        <a:pt x="5433" y="558"/>
                                      </a:lnTo>
                                      <a:lnTo>
                                        <a:pt x="5430" y="574"/>
                                      </a:lnTo>
                                      <a:lnTo>
                                        <a:pt x="5423" y="587"/>
                                      </a:lnTo>
                                      <a:lnTo>
                                        <a:pt x="5415" y="598"/>
                                      </a:lnTo>
                                      <a:lnTo>
                                        <a:pt x="5404" y="607"/>
                                      </a:lnTo>
                                      <a:lnTo>
                                        <a:pt x="5392" y="615"/>
                                      </a:lnTo>
                                      <a:lnTo>
                                        <a:pt x="5377" y="622"/>
                                      </a:lnTo>
                                      <a:lnTo>
                                        <a:pt x="5361" y="627"/>
                                      </a:lnTo>
                                      <a:lnTo>
                                        <a:pt x="5344" y="632"/>
                                      </a:lnTo>
                                      <a:lnTo>
                                        <a:pt x="5325" y="635"/>
                                      </a:lnTo>
                                      <a:lnTo>
                                        <a:pt x="5305" y="638"/>
                                      </a:lnTo>
                                      <a:lnTo>
                                        <a:pt x="5261" y="643"/>
                                      </a:lnTo>
                                      <a:lnTo>
                                        <a:pt x="5238" y="646"/>
                                      </a:lnTo>
                                      <a:lnTo>
                                        <a:pt x="5215" y="650"/>
                                      </a:lnTo>
                                      <a:lnTo>
                                        <a:pt x="5191" y="654"/>
                                      </a:lnTo>
                                      <a:lnTo>
                                        <a:pt x="5163" y="657"/>
                                      </a:lnTo>
                                      <a:lnTo>
                                        <a:pt x="5134" y="662"/>
                                      </a:lnTo>
                                      <a:lnTo>
                                        <a:pt x="5106" y="667"/>
                                      </a:lnTo>
                                      <a:lnTo>
                                        <a:pt x="5078" y="672"/>
                                      </a:lnTo>
                                      <a:lnTo>
                                        <a:pt x="5051" y="679"/>
                                      </a:lnTo>
                                      <a:lnTo>
                                        <a:pt x="5025" y="688"/>
                                      </a:lnTo>
                                      <a:lnTo>
                                        <a:pt x="5001" y="698"/>
                                      </a:lnTo>
                                      <a:lnTo>
                                        <a:pt x="4978" y="711"/>
                                      </a:lnTo>
                                      <a:lnTo>
                                        <a:pt x="4957" y="725"/>
                                      </a:lnTo>
                                      <a:lnTo>
                                        <a:pt x="4937" y="742"/>
                                      </a:lnTo>
                                      <a:lnTo>
                                        <a:pt x="4920" y="762"/>
                                      </a:lnTo>
                                      <a:lnTo>
                                        <a:pt x="4906" y="784"/>
                                      </a:lnTo>
                                      <a:lnTo>
                                        <a:pt x="4894" y="810"/>
                                      </a:lnTo>
                                      <a:lnTo>
                                        <a:pt x="4885" y="839"/>
                                      </a:lnTo>
                                      <a:lnTo>
                                        <a:pt x="4880" y="871"/>
                                      </a:lnTo>
                                      <a:lnTo>
                                        <a:pt x="4878" y="907"/>
                                      </a:lnTo>
                                      <a:lnTo>
                                        <a:pt x="4880" y="936"/>
                                      </a:lnTo>
                                      <a:lnTo>
                                        <a:pt x="4884" y="963"/>
                                      </a:lnTo>
                                      <a:lnTo>
                                        <a:pt x="4891" y="988"/>
                                      </a:lnTo>
                                      <a:lnTo>
                                        <a:pt x="4901" y="1011"/>
                                      </a:lnTo>
                                      <a:lnTo>
                                        <a:pt x="4913" y="1033"/>
                                      </a:lnTo>
                                      <a:lnTo>
                                        <a:pt x="4928" y="1052"/>
                                      </a:lnTo>
                                      <a:lnTo>
                                        <a:pt x="4944" y="1070"/>
                                      </a:lnTo>
                                      <a:lnTo>
                                        <a:pt x="4962" y="1085"/>
                                      </a:lnTo>
                                      <a:lnTo>
                                        <a:pt x="4982" y="1099"/>
                                      </a:lnTo>
                                      <a:lnTo>
                                        <a:pt x="5004" y="1111"/>
                                      </a:lnTo>
                                      <a:lnTo>
                                        <a:pt x="5027" y="1121"/>
                                      </a:lnTo>
                                      <a:lnTo>
                                        <a:pt x="5051" y="1129"/>
                                      </a:lnTo>
                                      <a:lnTo>
                                        <a:pt x="5077" y="1136"/>
                                      </a:lnTo>
                                      <a:lnTo>
                                        <a:pt x="5102" y="1141"/>
                                      </a:lnTo>
                                      <a:lnTo>
                                        <a:pt x="5129" y="1143"/>
                                      </a:lnTo>
                                      <a:lnTo>
                                        <a:pt x="5156" y="1144"/>
                                      </a:lnTo>
                                      <a:lnTo>
                                        <a:pt x="5193" y="1143"/>
                                      </a:lnTo>
                                      <a:lnTo>
                                        <a:pt x="5230" y="1138"/>
                                      </a:lnTo>
                                      <a:lnTo>
                                        <a:pt x="5268" y="1131"/>
                                      </a:lnTo>
                                      <a:lnTo>
                                        <a:pt x="5306" y="1121"/>
                                      </a:lnTo>
                                      <a:lnTo>
                                        <a:pt x="5344" y="1107"/>
                                      </a:lnTo>
                                      <a:lnTo>
                                        <a:pt x="5378" y="1090"/>
                                      </a:lnTo>
                                      <a:lnTo>
                                        <a:pt x="5409" y="1069"/>
                                      </a:lnTo>
                                      <a:lnTo>
                                        <a:pt x="5438" y="1045"/>
                                      </a:lnTo>
                                      <a:lnTo>
                                        <a:pt x="5689" y="1045"/>
                                      </a:lnTo>
                                      <a:lnTo>
                                        <a:pt x="5689" y="1003"/>
                                      </a:lnTo>
                                      <a:lnTo>
                                        <a:pt x="5222" y="1003"/>
                                      </a:lnTo>
                                      <a:lnTo>
                                        <a:pt x="5210" y="1003"/>
                                      </a:lnTo>
                                      <a:lnTo>
                                        <a:pt x="5197" y="1002"/>
                                      </a:lnTo>
                                      <a:lnTo>
                                        <a:pt x="5184" y="1000"/>
                                      </a:lnTo>
                                      <a:lnTo>
                                        <a:pt x="5170" y="998"/>
                                      </a:lnTo>
                                      <a:lnTo>
                                        <a:pt x="5155" y="995"/>
                                      </a:lnTo>
                                      <a:lnTo>
                                        <a:pt x="5142" y="992"/>
                                      </a:lnTo>
                                      <a:lnTo>
                                        <a:pt x="5129" y="987"/>
                                      </a:lnTo>
                                      <a:lnTo>
                                        <a:pt x="5116" y="982"/>
                                      </a:lnTo>
                                      <a:lnTo>
                                        <a:pt x="5104" y="975"/>
                                      </a:lnTo>
                                      <a:lnTo>
                                        <a:pt x="5094" y="968"/>
                                      </a:lnTo>
                                      <a:lnTo>
                                        <a:pt x="5084" y="959"/>
                                      </a:lnTo>
                                      <a:lnTo>
                                        <a:pt x="5075" y="949"/>
                                      </a:lnTo>
                                      <a:lnTo>
                                        <a:pt x="5067" y="939"/>
                                      </a:lnTo>
                                      <a:lnTo>
                                        <a:pt x="5062" y="927"/>
                                      </a:lnTo>
                                      <a:lnTo>
                                        <a:pt x="5058" y="913"/>
                                      </a:lnTo>
                                      <a:lnTo>
                                        <a:pt x="5057" y="899"/>
                                      </a:lnTo>
                                      <a:lnTo>
                                        <a:pt x="5058" y="882"/>
                                      </a:lnTo>
                                      <a:lnTo>
                                        <a:pt x="5060" y="867"/>
                                      </a:lnTo>
                                      <a:lnTo>
                                        <a:pt x="5064" y="853"/>
                                      </a:lnTo>
                                      <a:lnTo>
                                        <a:pt x="5069" y="840"/>
                                      </a:lnTo>
                                      <a:lnTo>
                                        <a:pt x="5076" y="829"/>
                                      </a:lnTo>
                                      <a:lnTo>
                                        <a:pt x="5083" y="818"/>
                                      </a:lnTo>
                                      <a:lnTo>
                                        <a:pt x="5092" y="809"/>
                                      </a:lnTo>
                                      <a:lnTo>
                                        <a:pt x="5101" y="801"/>
                                      </a:lnTo>
                                      <a:lnTo>
                                        <a:pt x="5112" y="794"/>
                                      </a:lnTo>
                                      <a:lnTo>
                                        <a:pt x="5123" y="788"/>
                                      </a:lnTo>
                                      <a:lnTo>
                                        <a:pt x="5135" y="782"/>
                                      </a:lnTo>
                                      <a:lnTo>
                                        <a:pt x="5148" y="777"/>
                                      </a:lnTo>
                                      <a:lnTo>
                                        <a:pt x="5162" y="773"/>
                                      </a:lnTo>
                                      <a:lnTo>
                                        <a:pt x="5176" y="770"/>
                                      </a:lnTo>
                                      <a:lnTo>
                                        <a:pt x="5189" y="767"/>
                                      </a:lnTo>
                                      <a:lnTo>
                                        <a:pt x="5203" y="764"/>
                                      </a:lnTo>
                                      <a:lnTo>
                                        <a:pt x="5233" y="759"/>
                                      </a:lnTo>
                                      <a:lnTo>
                                        <a:pt x="5263" y="754"/>
                                      </a:lnTo>
                                      <a:lnTo>
                                        <a:pt x="5293" y="751"/>
                                      </a:lnTo>
                                      <a:lnTo>
                                        <a:pt x="5323" y="747"/>
                                      </a:lnTo>
                                      <a:lnTo>
                                        <a:pt x="5352" y="743"/>
                                      </a:lnTo>
                                      <a:lnTo>
                                        <a:pt x="5378" y="737"/>
                                      </a:lnTo>
                                      <a:lnTo>
                                        <a:pt x="5402" y="727"/>
                                      </a:lnTo>
                                      <a:lnTo>
                                        <a:pt x="5423" y="715"/>
                                      </a:lnTo>
                                      <a:lnTo>
                                        <a:pt x="5603" y="715"/>
                                      </a:lnTo>
                                      <a:lnTo>
                                        <a:pt x="5602" y="521"/>
                                      </a:lnTo>
                                      <a:lnTo>
                                        <a:pt x="5601" y="493"/>
                                      </a:lnTo>
                                      <a:lnTo>
                                        <a:pt x="5596" y="464"/>
                                      </a:lnTo>
                                      <a:lnTo>
                                        <a:pt x="5587" y="438"/>
                                      </a:lnTo>
                                      <a:lnTo>
                                        <a:pt x="5582" y="429"/>
                                      </a:lnTo>
                                      <a:close/>
                                      <a:moveTo>
                                        <a:pt x="5689" y="1045"/>
                                      </a:moveTo>
                                      <a:lnTo>
                                        <a:pt x="5438" y="1045"/>
                                      </a:lnTo>
                                      <a:lnTo>
                                        <a:pt x="5445" y="1071"/>
                                      </a:lnTo>
                                      <a:lnTo>
                                        <a:pt x="5455" y="1092"/>
                                      </a:lnTo>
                                      <a:lnTo>
                                        <a:pt x="5468" y="1109"/>
                                      </a:lnTo>
                                      <a:lnTo>
                                        <a:pt x="5485" y="1122"/>
                                      </a:lnTo>
                                      <a:lnTo>
                                        <a:pt x="5504" y="1132"/>
                                      </a:lnTo>
                                      <a:lnTo>
                                        <a:pt x="5526" y="1139"/>
                                      </a:lnTo>
                                      <a:lnTo>
                                        <a:pt x="5550" y="1143"/>
                                      </a:lnTo>
                                      <a:lnTo>
                                        <a:pt x="5576" y="1144"/>
                                      </a:lnTo>
                                      <a:lnTo>
                                        <a:pt x="5583" y="1144"/>
                                      </a:lnTo>
                                      <a:lnTo>
                                        <a:pt x="5592" y="1144"/>
                                      </a:lnTo>
                                      <a:lnTo>
                                        <a:pt x="5613" y="1142"/>
                                      </a:lnTo>
                                      <a:lnTo>
                                        <a:pt x="5624" y="1140"/>
                                      </a:lnTo>
                                      <a:lnTo>
                                        <a:pt x="5645" y="1136"/>
                                      </a:lnTo>
                                      <a:lnTo>
                                        <a:pt x="5655" y="1134"/>
                                      </a:lnTo>
                                      <a:lnTo>
                                        <a:pt x="5675" y="1128"/>
                                      </a:lnTo>
                                      <a:lnTo>
                                        <a:pt x="5683" y="1126"/>
                                      </a:lnTo>
                                      <a:lnTo>
                                        <a:pt x="5689" y="1124"/>
                                      </a:lnTo>
                                      <a:lnTo>
                                        <a:pt x="5689" y="1045"/>
                                      </a:lnTo>
                                      <a:close/>
                                      <a:moveTo>
                                        <a:pt x="5603" y="715"/>
                                      </a:moveTo>
                                      <a:lnTo>
                                        <a:pt x="5423" y="715"/>
                                      </a:lnTo>
                                      <a:lnTo>
                                        <a:pt x="5423" y="849"/>
                                      </a:lnTo>
                                      <a:lnTo>
                                        <a:pt x="5422" y="869"/>
                                      </a:lnTo>
                                      <a:lnTo>
                                        <a:pt x="5418" y="888"/>
                                      </a:lnTo>
                                      <a:lnTo>
                                        <a:pt x="5412" y="905"/>
                                      </a:lnTo>
                                      <a:lnTo>
                                        <a:pt x="5403" y="920"/>
                                      </a:lnTo>
                                      <a:lnTo>
                                        <a:pt x="5392" y="934"/>
                                      </a:lnTo>
                                      <a:lnTo>
                                        <a:pt x="5380" y="947"/>
                                      </a:lnTo>
                                      <a:lnTo>
                                        <a:pt x="5367" y="958"/>
                                      </a:lnTo>
                                      <a:lnTo>
                                        <a:pt x="5352" y="968"/>
                                      </a:lnTo>
                                      <a:lnTo>
                                        <a:pt x="5336" y="977"/>
                                      </a:lnTo>
                                      <a:lnTo>
                                        <a:pt x="5320" y="984"/>
                                      </a:lnTo>
                                      <a:lnTo>
                                        <a:pt x="5304" y="990"/>
                                      </a:lnTo>
                                      <a:lnTo>
                                        <a:pt x="5287" y="995"/>
                                      </a:lnTo>
                                      <a:lnTo>
                                        <a:pt x="5270" y="998"/>
                                      </a:lnTo>
                                      <a:lnTo>
                                        <a:pt x="5253" y="1001"/>
                                      </a:lnTo>
                                      <a:lnTo>
                                        <a:pt x="5238" y="1002"/>
                                      </a:lnTo>
                                      <a:lnTo>
                                        <a:pt x="5222" y="1003"/>
                                      </a:lnTo>
                                      <a:lnTo>
                                        <a:pt x="5628" y="1003"/>
                                      </a:lnTo>
                                      <a:lnTo>
                                        <a:pt x="5617" y="998"/>
                                      </a:lnTo>
                                      <a:lnTo>
                                        <a:pt x="5611" y="989"/>
                                      </a:lnTo>
                                      <a:lnTo>
                                        <a:pt x="5607" y="980"/>
                                      </a:lnTo>
                                      <a:lnTo>
                                        <a:pt x="5605" y="970"/>
                                      </a:lnTo>
                                      <a:lnTo>
                                        <a:pt x="5603" y="957"/>
                                      </a:lnTo>
                                      <a:lnTo>
                                        <a:pt x="5603" y="947"/>
                                      </a:lnTo>
                                      <a:lnTo>
                                        <a:pt x="5603" y="715"/>
                                      </a:lnTo>
                                      <a:close/>
                                      <a:moveTo>
                                        <a:pt x="5689" y="1000"/>
                                      </a:moveTo>
                                      <a:lnTo>
                                        <a:pt x="5680" y="1002"/>
                                      </a:lnTo>
                                      <a:lnTo>
                                        <a:pt x="5671" y="1003"/>
                                      </a:lnTo>
                                      <a:lnTo>
                                        <a:pt x="5689" y="1003"/>
                                      </a:lnTo>
                                      <a:lnTo>
                                        <a:pt x="5689" y="1000"/>
                                      </a:lnTo>
                                      <a:close/>
                                      <a:moveTo>
                                        <a:pt x="5277" y="288"/>
                                      </a:moveTo>
                                      <a:lnTo>
                                        <a:pt x="5244" y="289"/>
                                      </a:lnTo>
                                      <a:lnTo>
                                        <a:pt x="5211" y="291"/>
                                      </a:lnTo>
                                      <a:lnTo>
                                        <a:pt x="5178" y="295"/>
                                      </a:lnTo>
                                      <a:lnTo>
                                        <a:pt x="5145" y="300"/>
                                      </a:lnTo>
                                      <a:lnTo>
                                        <a:pt x="5114" y="308"/>
                                      </a:lnTo>
                                      <a:lnTo>
                                        <a:pt x="5084" y="318"/>
                                      </a:lnTo>
                                      <a:lnTo>
                                        <a:pt x="5056" y="330"/>
                                      </a:lnTo>
                                      <a:lnTo>
                                        <a:pt x="5030" y="344"/>
                                      </a:lnTo>
                                      <a:lnTo>
                                        <a:pt x="5005" y="361"/>
                                      </a:lnTo>
                                      <a:lnTo>
                                        <a:pt x="4983" y="381"/>
                                      </a:lnTo>
                                      <a:lnTo>
                                        <a:pt x="4963" y="403"/>
                                      </a:lnTo>
                                      <a:lnTo>
                                        <a:pt x="4946" y="428"/>
                                      </a:lnTo>
                                      <a:lnTo>
                                        <a:pt x="4931" y="455"/>
                                      </a:lnTo>
                                      <a:lnTo>
                                        <a:pt x="4920" y="486"/>
                                      </a:lnTo>
                                      <a:lnTo>
                                        <a:pt x="4912" y="521"/>
                                      </a:lnTo>
                                      <a:lnTo>
                                        <a:pt x="4908" y="558"/>
                                      </a:lnTo>
                                      <a:lnTo>
                                        <a:pt x="5087" y="558"/>
                                      </a:lnTo>
                                      <a:lnTo>
                                        <a:pt x="5093" y="527"/>
                                      </a:lnTo>
                                      <a:lnTo>
                                        <a:pt x="5104" y="501"/>
                                      </a:lnTo>
                                      <a:lnTo>
                                        <a:pt x="5120" y="479"/>
                                      </a:lnTo>
                                      <a:lnTo>
                                        <a:pt x="5142" y="461"/>
                                      </a:lnTo>
                                      <a:lnTo>
                                        <a:pt x="5168" y="447"/>
                                      </a:lnTo>
                                      <a:lnTo>
                                        <a:pt x="5198" y="437"/>
                                      </a:lnTo>
                                      <a:lnTo>
                                        <a:pt x="5230" y="431"/>
                                      </a:lnTo>
                                      <a:lnTo>
                                        <a:pt x="5266" y="429"/>
                                      </a:lnTo>
                                      <a:lnTo>
                                        <a:pt x="5582" y="429"/>
                                      </a:lnTo>
                                      <a:lnTo>
                                        <a:pt x="5574" y="414"/>
                                      </a:lnTo>
                                      <a:lnTo>
                                        <a:pt x="5559" y="393"/>
                                      </a:lnTo>
                                      <a:lnTo>
                                        <a:pt x="5541" y="374"/>
                                      </a:lnTo>
                                      <a:lnTo>
                                        <a:pt x="5522" y="356"/>
                                      </a:lnTo>
                                      <a:lnTo>
                                        <a:pt x="5500" y="341"/>
                                      </a:lnTo>
                                      <a:lnTo>
                                        <a:pt x="5476" y="328"/>
                                      </a:lnTo>
                                      <a:lnTo>
                                        <a:pt x="5450" y="317"/>
                                      </a:lnTo>
                                      <a:lnTo>
                                        <a:pt x="5423" y="308"/>
                                      </a:lnTo>
                                      <a:lnTo>
                                        <a:pt x="5395" y="300"/>
                                      </a:lnTo>
                                      <a:lnTo>
                                        <a:pt x="5366" y="295"/>
                                      </a:lnTo>
                                      <a:lnTo>
                                        <a:pt x="5337" y="291"/>
                                      </a:lnTo>
                                      <a:lnTo>
                                        <a:pt x="5307" y="289"/>
                                      </a:lnTo>
                                      <a:lnTo>
                                        <a:pt x="5277" y="288"/>
                                      </a:lnTo>
                                      <a:close/>
                                      <a:moveTo>
                                        <a:pt x="5966" y="310"/>
                                      </a:moveTo>
                                      <a:lnTo>
                                        <a:pt x="5796" y="310"/>
                                      </a:lnTo>
                                      <a:lnTo>
                                        <a:pt x="5796" y="1122"/>
                                      </a:lnTo>
                                      <a:lnTo>
                                        <a:pt x="5975" y="1122"/>
                                      </a:lnTo>
                                      <a:lnTo>
                                        <a:pt x="5975" y="640"/>
                                      </a:lnTo>
                                      <a:lnTo>
                                        <a:pt x="5976" y="615"/>
                                      </a:lnTo>
                                      <a:lnTo>
                                        <a:pt x="5979" y="592"/>
                                      </a:lnTo>
                                      <a:lnTo>
                                        <a:pt x="5983" y="571"/>
                                      </a:lnTo>
                                      <a:lnTo>
                                        <a:pt x="5990" y="550"/>
                                      </a:lnTo>
                                      <a:lnTo>
                                        <a:pt x="5998" y="531"/>
                                      </a:lnTo>
                                      <a:lnTo>
                                        <a:pt x="6007" y="514"/>
                                      </a:lnTo>
                                      <a:lnTo>
                                        <a:pt x="6018" y="498"/>
                                      </a:lnTo>
                                      <a:lnTo>
                                        <a:pt x="6029" y="484"/>
                                      </a:lnTo>
                                      <a:lnTo>
                                        <a:pt x="6042" y="472"/>
                                      </a:lnTo>
                                      <a:lnTo>
                                        <a:pt x="6056" y="461"/>
                                      </a:lnTo>
                                      <a:lnTo>
                                        <a:pt x="6070" y="451"/>
                                      </a:lnTo>
                                      <a:lnTo>
                                        <a:pt x="6086" y="443"/>
                                      </a:lnTo>
                                      <a:lnTo>
                                        <a:pt x="6102" y="437"/>
                                      </a:lnTo>
                                      <a:lnTo>
                                        <a:pt x="6119" y="433"/>
                                      </a:lnTo>
                                      <a:lnTo>
                                        <a:pt x="6135" y="430"/>
                                      </a:lnTo>
                                      <a:lnTo>
                                        <a:pt x="6153" y="429"/>
                                      </a:lnTo>
                                      <a:lnTo>
                                        <a:pt x="6954" y="429"/>
                                      </a:lnTo>
                                      <a:lnTo>
                                        <a:pt x="6951" y="423"/>
                                      </a:lnTo>
                                      <a:lnTo>
                                        <a:pt x="5966" y="423"/>
                                      </a:lnTo>
                                      <a:lnTo>
                                        <a:pt x="5966" y="310"/>
                                      </a:lnTo>
                                      <a:close/>
                                      <a:moveTo>
                                        <a:pt x="6648" y="429"/>
                                      </a:moveTo>
                                      <a:lnTo>
                                        <a:pt x="6153" y="429"/>
                                      </a:lnTo>
                                      <a:lnTo>
                                        <a:pt x="6190" y="432"/>
                                      </a:lnTo>
                                      <a:lnTo>
                                        <a:pt x="6222" y="440"/>
                                      </a:lnTo>
                                      <a:lnTo>
                                        <a:pt x="6246" y="454"/>
                                      </a:lnTo>
                                      <a:lnTo>
                                        <a:pt x="6265" y="472"/>
                                      </a:lnTo>
                                      <a:lnTo>
                                        <a:pt x="6278" y="497"/>
                                      </a:lnTo>
                                      <a:lnTo>
                                        <a:pt x="6288" y="526"/>
                                      </a:lnTo>
                                      <a:lnTo>
                                        <a:pt x="6294" y="561"/>
                                      </a:lnTo>
                                      <a:lnTo>
                                        <a:pt x="6295" y="597"/>
                                      </a:lnTo>
                                      <a:lnTo>
                                        <a:pt x="6296" y="1122"/>
                                      </a:lnTo>
                                      <a:lnTo>
                                        <a:pt x="6475" y="1122"/>
                                      </a:lnTo>
                                      <a:lnTo>
                                        <a:pt x="6475" y="646"/>
                                      </a:lnTo>
                                      <a:lnTo>
                                        <a:pt x="6477" y="597"/>
                                      </a:lnTo>
                                      <a:lnTo>
                                        <a:pt x="6485" y="554"/>
                                      </a:lnTo>
                                      <a:lnTo>
                                        <a:pt x="6498" y="517"/>
                                      </a:lnTo>
                                      <a:lnTo>
                                        <a:pt x="6516" y="486"/>
                                      </a:lnTo>
                                      <a:lnTo>
                                        <a:pt x="6539" y="461"/>
                                      </a:lnTo>
                                      <a:lnTo>
                                        <a:pt x="6569" y="443"/>
                                      </a:lnTo>
                                      <a:lnTo>
                                        <a:pt x="6605" y="433"/>
                                      </a:lnTo>
                                      <a:lnTo>
                                        <a:pt x="6648" y="429"/>
                                      </a:lnTo>
                                      <a:close/>
                                      <a:moveTo>
                                        <a:pt x="6954" y="429"/>
                                      </a:moveTo>
                                      <a:lnTo>
                                        <a:pt x="6648" y="429"/>
                                      </a:lnTo>
                                      <a:lnTo>
                                        <a:pt x="6672" y="430"/>
                                      </a:lnTo>
                                      <a:lnTo>
                                        <a:pt x="6694" y="433"/>
                                      </a:lnTo>
                                      <a:lnTo>
                                        <a:pt x="6713" y="438"/>
                                      </a:lnTo>
                                      <a:lnTo>
                                        <a:pt x="6729" y="445"/>
                                      </a:lnTo>
                                      <a:lnTo>
                                        <a:pt x="6743" y="454"/>
                                      </a:lnTo>
                                      <a:lnTo>
                                        <a:pt x="6755" y="464"/>
                                      </a:lnTo>
                                      <a:lnTo>
                                        <a:pt x="6766" y="476"/>
                                      </a:lnTo>
                                      <a:lnTo>
                                        <a:pt x="6774" y="490"/>
                                      </a:lnTo>
                                      <a:lnTo>
                                        <a:pt x="6781" y="505"/>
                                      </a:lnTo>
                                      <a:lnTo>
                                        <a:pt x="6786" y="522"/>
                                      </a:lnTo>
                                      <a:lnTo>
                                        <a:pt x="6790" y="540"/>
                                      </a:lnTo>
                                      <a:lnTo>
                                        <a:pt x="6792" y="559"/>
                                      </a:lnTo>
                                      <a:lnTo>
                                        <a:pt x="6794" y="579"/>
                                      </a:lnTo>
                                      <a:lnTo>
                                        <a:pt x="6795" y="601"/>
                                      </a:lnTo>
                                      <a:lnTo>
                                        <a:pt x="6795" y="624"/>
                                      </a:lnTo>
                                      <a:lnTo>
                                        <a:pt x="6795" y="1122"/>
                                      </a:lnTo>
                                      <a:lnTo>
                                        <a:pt x="6974" y="1122"/>
                                      </a:lnTo>
                                      <a:lnTo>
                                        <a:pt x="6974" y="559"/>
                                      </a:lnTo>
                                      <a:lnTo>
                                        <a:pt x="6970" y="493"/>
                                      </a:lnTo>
                                      <a:lnTo>
                                        <a:pt x="6957" y="435"/>
                                      </a:lnTo>
                                      <a:lnTo>
                                        <a:pt x="6954" y="429"/>
                                      </a:lnTo>
                                      <a:close/>
                                      <a:moveTo>
                                        <a:pt x="6220" y="288"/>
                                      </a:moveTo>
                                      <a:lnTo>
                                        <a:pt x="6197" y="288"/>
                                      </a:lnTo>
                                      <a:lnTo>
                                        <a:pt x="6174" y="290"/>
                                      </a:lnTo>
                                      <a:lnTo>
                                        <a:pt x="6153" y="294"/>
                                      </a:lnTo>
                                      <a:lnTo>
                                        <a:pt x="6134" y="298"/>
                                      </a:lnTo>
                                      <a:lnTo>
                                        <a:pt x="6115" y="304"/>
                                      </a:lnTo>
                                      <a:lnTo>
                                        <a:pt x="6098" y="310"/>
                                      </a:lnTo>
                                      <a:lnTo>
                                        <a:pt x="6082" y="317"/>
                                      </a:lnTo>
                                      <a:lnTo>
                                        <a:pt x="6067" y="326"/>
                                      </a:lnTo>
                                      <a:lnTo>
                                        <a:pt x="6053" y="335"/>
                                      </a:lnTo>
                                      <a:lnTo>
                                        <a:pt x="6039" y="345"/>
                                      </a:lnTo>
                                      <a:lnTo>
                                        <a:pt x="6026" y="356"/>
                                      </a:lnTo>
                                      <a:lnTo>
                                        <a:pt x="6014" y="368"/>
                                      </a:lnTo>
                                      <a:lnTo>
                                        <a:pt x="6003" y="381"/>
                                      </a:lnTo>
                                      <a:lnTo>
                                        <a:pt x="5992" y="394"/>
                                      </a:lnTo>
                                      <a:lnTo>
                                        <a:pt x="5981" y="408"/>
                                      </a:lnTo>
                                      <a:lnTo>
                                        <a:pt x="5970" y="423"/>
                                      </a:lnTo>
                                      <a:lnTo>
                                        <a:pt x="6448" y="423"/>
                                      </a:lnTo>
                                      <a:lnTo>
                                        <a:pt x="6432" y="391"/>
                                      </a:lnTo>
                                      <a:lnTo>
                                        <a:pt x="6412" y="363"/>
                                      </a:lnTo>
                                      <a:lnTo>
                                        <a:pt x="6387" y="340"/>
                                      </a:lnTo>
                                      <a:lnTo>
                                        <a:pt x="6358" y="321"/>
                                      </a:lnTo>
                                      <a:lnTo>
                                        <a:pt x="6325" y="306"/>
                                      </a:lnTo>
                                      <a:lnTo>
                                        <a:pt x="6291" y="296"/>
                                      </a:lnTo>
                                      <a:lnTo>
                                        <a:pt x="6256" y="290"/>
                                      </a:lnTo>
                                      <a:lnTo>
                                        <a:pt x="6220" y="288"/>
                                      </a:lnTo>
                                      <a:close/>
                                      <a:moveTo>
                                        <a:pt x="6703" y="288"/>
                                      </a:moveTo>
                                      <a:lnTo>
                                        <a:pt x="6660" y="290"/>
                                      </a:lnTo>
                                      <a:lnTo>
                                        <a:pt x="6621" y="297"/>
                                      </a:lnTo>
                                      <a:lnTo>
                                        <a:pt x="6585" y="308"/>
                                      </a:lnTo>
                                      <a:lnTo>
                                        <a:pt x="6553" y="324"/>
                                      </a:lnTo>
                                      <a:lnTo>
                                        <a:pt x="6524" y="344"/>
                                      </a:lnTo>
                                      <a:lnTo>
                                        <a:pt x="6497" y="367"/>
                                      </a:lnTo>
                                      <a:lnTo>
                                        <a:pt x="6472" y="393"/>
                                      </a:lnTo>
                                      <a:lnTo>
                                        <a:pt x="6448" y="423"/>
                                      </a:lnTo>
                                      <a:lnTo>
                                        <a:pt x="6951" y="423"/>
                                      </a:lnTo>
                                      <a:lnTo>
                                        <a:pt x="6934" y="387"/>
                                      </a:lnTo>
                                      <a:lnTo>
                                        <a:pt x="6903" y="351"/>
                                      </a:lnTo>
                                      <a:lnTo>
                                        <a:pt x="6864" y="323"/>
                                      </a:lnTo>
                                      <a:lnTo>
                                        <a:pt x="6817" y="304"/>
                                      </a:lnTo>
                                      <a:lnTo>
                                        <a:pt x="6763" y="292"/>
                                      </a:lnTo>
                                      <a:lnTo>
                                        <a:pt x="6703" y="288"/>
                                      </a:lnTo>
                                      <a:close/>
                                      <a:moveTo>
                                        <a:pt x="7331" y="310"/>
                                      </a:moveTo>
                                      <a:lnTo>
                                        <a:pt x="7163" y="310"/>
                                      </a:lnTo>
                                      <a:lnTo>
                                        <a:pt x="7163" y="1122"/>
                                      </a:lnTo>
                                      <a:lnTo>
                                        <a:pt x="7342" y="1122"/>
                                      </a:lnTo>
                                      <a:lnTo>
                                        <a:pt x="7342" y="736"/>
                                      </a:lnTo>
                                      <a:lnTo>
                                        <a:pt x="7343" y="703"/>
                                      </a:lnTo>
                                      <a:lnTo>
                                        <a:pt x="7347" y="672"/>
                                      </a:lnTo>
                                      <a:lnTo>
                                        <a:pt x="7352" y="643"/>
                                      </a:lnTo>
                                      <a:lnTo>
                                        <a:pt x="7360" y="616"/>
                                      </a:lnTo>
                                      <a:lnTo>
                                        <a:pt x="7369" y="591"/>
                                      </a:lnTo>
                                      <a:lnTo>
                                        <a:pt x="7380" y="569"/>
                                      </a:lnTo>
                                      <a:lnTo>
                                        <a:pt x="7393" y="548"/>
                                      </a:lnTo>
                                      <a:lnTo>
                                        <a:pt x="7407" y="529"/>
                                      </a:lnTo>
                                      <a:lnTo>
                                        <a:pt x="7422" y="512"/>
                                      </a:lnTo>
                                      <a:lnTo>
                                        <a:pt x="7439" y="498"/>
                                      </a:lnTo>
                                      <a:lnTo>
                                        <a:pt x="7457" y="486"/>
                                      </a:lnTo>
                                      <a:lnTo>
                                        <a:pt x="7477" y="476"/>
                                      </a:lnTo>
                                      <a:lnTo>
                                        <a:pt x="7497" y="468"/>
                                      </a:lnTo>
                                      <a:lnTo>
                                        <a:pt x="7500" y="467"/>
                                      </a:lnTo>
                                      <a:lnTo>
                                        <a:pt x="7331" y="467"/>
                                      </a:lnTo>
                                      <a:lnTo>
                                        <a:pt x="7331" y="310"/>
                                      </a:lnTo>
                                      <a:close/>
                                      <a:moveTo>
                                        <a:pt x="7572" y="288"/>
                                      </a:moveTo>
                                      <a:lnTo>
                                        <a:pt x="7551" y="289"/>
                                      </a:lnTo>
                                      <a:lnTo>
                                        <a:pt x="7531" y="292"/>
                                      </a:lnTo>
                                      <a:lnTo>
                                        <a:pt x="7511" y="297"/>
                                      </a:lnTo>
                                      <a:lnTo>
                                        <a:pt x="7492" y="304"/>
                                      </a:lnTo>
                                      <a:lnTo>
                                        <a:pt x="7472" y="312"/>
                                      </a:lnTo>
                                      <a:lnTo>
                                        <a:pt x="7454" y="322"/>
                                      </a:lnTo>
                                      <a:lnTo>
                                        <a:pt x="7437" y="333"/>
                                      </a:lnTo>
                                      <a:lnTo>
                                        <a:pt x="7420" y="345"/>
                                      </a:lnTo>
                                      <a:lnTo>
                                        <a:pt x="7404" y="358"/>
                                      </a:lnTo>
                                      <a:lnTo>
                                        <a:pt x="7390" y="372"/>
                                      </a:lnTo>
                                      <a:lnTo>
                                        <a:pt x="7377" y="387"/>
                                      </a:lnTo>
                                      <a:lnTo>
                                        <a:pt x="7365" y="403"/>
                                      </a:lnTo>
                                      <a:lnTo>
                                        <a:pt x="7355" y="418"/>
                                      </a:lnTo>
                                      <a:lnTo>
                                        <a:pt x="7346" y="434"/>
                                      </a:lnTo>
                                      <a:lnTo>
                                        <a:pt x="7339" y="451"/>
                                      </a:lnTo>
                                      <a:lnTo>
                                        <a:pt x="7334" y="467"/>
                                      </a:lnTo>
                                      <a:lnTo>
                                        <a:pt x="7500" y="467"/>
                                      </a:lnTo>
                                      <a:lnTo>
                                        <a:pt x="7518" y="462"/>
                                      </a:lnTo>
                                      <a:lnTo>
                                        <a:pt x="7540" y="459"/>
                                      </a:lnTo>
                                      <a:lnTo>
                                        <a:pt x="7562" y="458"/>
                                      </a:lnTo>
                                      <a:lnTo>
                                        <a:pt x="7639" y="458"/>
                                      </a:lnTo>
                                      <a:lnTo>
                                        <a:pt x="7639" y="293"/>
                                      </a:lnTo>
                                      <a:lnTo>
                                        <a:pt x="7615" y="289"/>
                                      </a:lnTo>
                                      <a:lnTo>
                                        <a:pt x="7608" y="289"/>
                                      </a:lnTo>
                                      <a:lnTo>
                                        <a:pt x="7598" y="288"/>
                                      </a:lnTo>
                                      <a:lnTo>
                                        <a:pt x="7586" y="288"/>
                                      </a:lnTo>
                                      <a:lnTo>
                                        <a:pt x="7572" y="288"/>
                                      </a:lnTo>
                                      <a:close/>
                                      <a:moveTo>
                                        <a:pt x="7639" y="458"/>
                                      </a:moveTo>
                                      <a:lnTo>
                                        <a:pt x="7575" y="458"/>
                                      </a:lnTo>
                                      <a:lnTo>
                                        <a:pt x="7588" y="458"/>
                                      </a:lnTo>
                                      <a:lnTo>
                                        <a:pt x="7614" y="461"/>
                                      </a:lnTo>
                                      <a:lnTo>
                                        <a:pt x="7627" y="463"/>
                                      </a:lnTo>
                                      <a:lnTo>
                                        <a:pt x="7639" y="465"/>
                                      </a:lnTo>
                                      <a:lnTo>
                                        <a:pt x="7639" y="458"/>
                                      </a:lnTo>
                                      <a:close/>
                                      <a:moveTo>
                                        <a:pt x="7895" y="310"/>
                                      </a:moveTo>
                                      <a:lnTo>
                                        <a:pt x="7716" y="310"/>
                                      </a:lnTo>
                                      <a:lnTo>
                                        <a:pt x="7716" y="827"/>
                                      </a:lnTo>
                                      <a:lnTo>
                                        <a:pt x="7721" y="900"/>
                                      </a:lnTo>
                                      <a:lnTo>
                                        <a:pt x="7734" y="965"/>
                                      </a:lnTo>
                                      <a:lnTo>
                                        <a:pt x="7756" y="1020"/>
                                      </a:lnTo>
                                      <a:lnTo>
                                        <a:pt x="7788" y="1065"/>
                                      </a:lnTo>
                                      <a:lnTo>
                                        <a:pt x="7829" y="1100"/>
                                      </a:lnTo>
                                      <a:lnTo>
                                        <a:pt x="7881" y="1124"/>
                                      </a:lnTo>
                                      <a:lnTo>
                                        <a:pt x="7945" y="1139"/>
                                      </a:lnTo>
                                      <a:lnTo>
                                        <a:pt x="8020" y="1144"/>
                                      </a:lnTo>
                                      <a:lnTo>
                                        <a:pt x="8053" y="1142"/>
                                      </a:lnTo>
                                      <a:lnTo>
                                        <a:pt x="8087" y="1135"/>
                                      </a:lnTo>
                                      <a:lnTo>
                                        <a:pt x="8120" y="1124"/>
                                      </a:lnTo>
                                      <a:lnTo>
                                        <a:pt x="8152" y="1107"/>
                                      </a:lnTo>
                                      <a:lnTo>
                                        <a:pt x="8183" y="1087"/>
                                      </a:lnTo>
                                      <a:lnTo>
                                        <a:pt x="8209" y="1064"/>
                                      </a:lnTo>
                                      <a:lnTo>
                                        <a:pt x="8232" y="1038"/>
                                      </a:lnTo>
                                      <a:lnTo>
                                        <a:pt x="8251" y="1009"/>
                                      </a:lnTo>
                                      <a:lnTo>
                                        <a:pt x="8430" y="1009"/>
                                      </a:lnTo>
                                      <a:lnTo>
                                        <a:pt x="8430" y="1003"/>
                                      </a:lnTo>
                                      <a:lnTo>
                                        <a:pt x="8051" y="1003"/>
                                      </a:lnTo>
                                      <a:lnTo>
                                        <a:pt x="8016" y="1000"/>
                                      </a:lnTo>
                                      <a:lnTo>
                                        <a:pt x="7985" y="992"/>
                                      </a:lnTo>
                                      <a:lnTo>
                                        <a:pt x="7959" y="978"/>
                                      </a:lnTo>
                                      <a:lnTo>
                                        <a:pt x="7936" y="959"/>
                                      </a:lnTo>
                                      <a:lnTo>
                                        <a:pt x="7918" y="933"/>
                                      </a:lnTo>
                                      <a:lnTo>
                                        <a:pt x="7906" y="899"/>
                                      </a:lnTo>
                                      <a:lnTo>
                                        <a:pt x="7898" y="857"/>
                                      </a:lnTo>
                                      <a:lnTo>
                                        <a:pt x="7895" y="808"/>
                                      </a:lnTo>
                                      <a:lnTo>
                                        <a:pt x="7895" y="310"/>
                                      </a:lnTo>
                                      <a:close/>
                                      <a:moveTo>
                                        <a:pt x="8430" y="1009"/>
                                      </a:moveTo>
                                      <a:lnTo>
                                        <a:pt x="8254" y="1009"/>
                                      </a:lnTo>
                                      <a:lnTo>
                                        <a:pt x="8254" y="1122"/>
                                      </a:lnTo>
                                      <a:lnTo>
                                        <a:pt x="8430" y="1122"/>
                                      </a:lnTo>
                                      <a:lnTo>
                                        <a:pt x="8430" y="1009"/>
                                      </a:lnTo>
                                      <a:close/>
                                      <a:moveTo>
                                        <a:pt x="8430" y="310"/>
                                      </a:moveTo>
                                      <a:lnTo>
                                        <a:pt x="8251" y="310"/>
                                      </a:lnTo>
                                      <a:lnTo>
                                        <a:pt x="8251" y="781"/>
                                      </a:lnTo>
                                      <a:lnTo>
                                        <a:pt x="8250" y="804"/>
                                      </a:lnTo>
                                      <a:lnTo>
                                        <a:pt x="8248" y="827"/>
                                      </a:lnTo>
                                      <a:lnTo>
                                        <a:pt x="8245" y="848"/>
                                      </a:lnTo>
                                      <a:lnTo>
                                        <a:pt x="8240" y="869"/>
                                      </a:lnTo>
                                      <a:lnTo>
                                        <a:pt x="8234" y="889"/>
                                      </a:lnTo>
                                      <a:lnTo>
                                        <a:pt x="8227" y="907"/>
                                      </a:lnTo>
                                      <a:lnTo>
                                        <a:pt x="8217" y="924"/>
                                      </a:lnTo>
                                      <a:lnTo>
                                        <a:pt x="8207" y="939"/>
                                      </a:lnTo>
                                      <a:lnTo>
                                        <a:pt x="8194" y="953"/>
                                      </a:lnTo>
                                      <a:lnTo>
                                        <a:pt x="8179" y="965"/>
                                      </a:lnTo>
                                      <a:lnTo>
                                        <a:pt x="8163" y="976"/>
                                      </a:lnTo>
                                      <a:lnTo>
                                        <a:pt x="8145" y="986"/>
                                      </a:lnTo>
                                      <a:lnTo>
                                        <a:pt x="8125" y="993"/>
                                      </a:lnTo>
                                      <a:lnTo>
                                        <a:pt x="8103" y="999"/>
                                      </a:lnTo>
                                      <a:lnTo>
                                        <a:pt x="8078" y="1002"/>
                                      </a:lnTo>
                                      <a:lnTo>
                                        <a:pt x="8051" y="1003"/>
                                      </a:lnTo>
                                      <a:lnTo>
                                        <a:pt x="8430" y="1003"/>
                                      </a:lnTo>
                                      <a:lnTo>
                                        <a:pt x="8430" y="310"/>
                                      </a:lnTo>
                                      <a:close/>
                                      <a:moveTo>
                                        <a:pt x="8851" y="443"/>
                                      </a:moveTo>
                                      <a:lnTo>
                                        <a:pt x="8672" y="443"/>
                                      </a:lnTo>
                                      <a:lnTo>
                                        <a:pt x="8672" y="926"/>
                                      </a:lnTo>
                                      <a:lnTo>
                                        <a:pt x="8673" y="947"/>
                                      </a:lnTo>
                                      <a:lnTo>
                                        <a:pt x="8675" y="970"/>
                                      </a:lnTo>
                                      <a:lnTo>
                                        <a:pt x="8678" y="992"/>
                                      </a:lnTo>
                                      <a:lnTo>
                                        <a:pt x="8682" y="1012"/>
                                      </a:lnTo>
                                      <a:lnTo>
                                        <a:pt x="8687" y="1031"/>
                                      </a:lnTo>
                                      <a:lnTo>
                                        <a:pt x="8694" y="1048"/>
                                      </a:lnTo>
                                      <a:lnTo>
                                        <a:pt x="8704" y="1064"/>
                                      </a:lnTo>
                                      <a:lnTo>
                                        <a:pt x="8715" y="1078"/>
                                      </a:lnTo>
                                      <a:lnTo>
                                        <a:pt x="8728" y="1090"/>
                                      </a:lnTo>
                                      <a:lnTo>
                                        <a:pt x="8744" y="1100"/>
                                      </a:lnTo>
                                      <a:lnTo>
                                        <a:pt x="8762" y="1109"/>
                                      </a:lnTo>
                                      <a:lnTo>
                                        <a:pt x="8782" y="1117"/>
                                      </a:lnTo>
                                      <a:lnTo>
                                        <a:pt x="8806" y="1123"/>
                                      </a:lnTo>
                                      <a:lnTo>
                                        <a:pt x="8833" y="1127"/>
                                      </a:lnTo>
                                      <a:lnTo>
                                        <a:pt x="8863" y="1129"/>
                                      </a:lnTo>
                                      <a:lnTo>
                                        <a:pt x="8896" y="1130"/>
                                      </a:lnTo>
                                      <a:lnTo>
                                        <a:pt x="8911" y="1130"/>
                                      </a:lnTo>
                                      <a:lnTo>
                                        <a:pt x="8926" y="1129"/>
                                      </a:lnTo>
                                      <a:lnTo>
                                        <a:pt x="8940" y="1128"/>
                                      </a:lnTo>
                                      <a:lnTo>
                                        <a:pt x="8955" y="1127"/>
                                      </a:lnTo>
                                      <a:lnTo>
                                        <a:pt x="9013" y="1121"/>
                                      </a:lnTo>
                                      <a:lnTo>
                                        <a:pt x="9013" y="989"/>
                                      </a:lnTo>
                                      <a:lnTo>
                                        <a:pt x="8937" y="989"/>
                                      </a:lnTo>
                                      <a:lnTo>
                                        <a:pt x="8923" y="988"/>
                                      </a:lnTo>
                                      <a:lnTo>
                                        <a:pt x="8911" y="987"/>
                                      </a:lnTo>
                                      <a:lnTo>
                                        <a:pt x="8900" y="985"/>
                                      </a:lnTo>
                                      <a:lnTo>
                                        <a:pt x="8890" y="982"/>
                                      </a:lnTo>
                                      <a:lnTo>
                                        <a:pt x="8879" y="977"/>
                                      </a:lnTo>
                                      <a:lnTo>
                                        <a:pt x="8870" y="970"/>
                                      </a:lnTo>
                                      <a:lnTo>
                                        <a:pt x="8858" y="951"/>
                                      </a:lnTo>
                                      <a:lnTo>
                                        <a:pt x="8855" y="939"/>
                                      </a:lnTo>
                                      <a:lnTo>
                                        <a:pt x="8853" y="926"/>
                                      </a:lnTo>
                                      <a:lnTo>
                                        <a:pt x="8852" y="915"/>
                                      </a:lnTo>
                                      <a:lnTo>
                                        <a:pt x="8851" y="903"/>
                                      </a:lnTo>
                                      <a:lnTo>
                                        <a:pt x="8851" y="891"/>
                                      </a:lnTo>
                                      <a:lnTo>
                                        <a:pt x="8851" y="443"/>
                                      </a:lnTo>
                                      <a:close/>
                                      <a:moveTo>
                                        <a:pt x="9013" y="982"/>
                                      </a:moveTo>
                                      <a:lnTo>
                                        <a:pt x="9000" y="986"/>
                                      </a:lnTo>
                                      <a:lnTo>
                                        <a:pt x="8988" y="987"/>
                                      </a:lnTo>
                                      <a:lnTo>
                                        <a:pt x="8962" y="988"/>
                                      </a:lnTo>
                                      <a:lnTo>
                                        <a:pt x="8950" y="989"/>
                                      </a:lnTo>
                                      <a:lnTo>
                                        <a:pt x="9013" y="989"/>
                                      </a:lnTo>
                                      <a:lnTo>
                                        <a:pt x="9013" y="982"/>
                                      </a:lnTo>
                                      <a:close/>
                                      <a:moveTo>
                                        <a:pt x="9013" y="310"/>
                                      </a:moveTo>
                                      <a:lnTo>
                                        <a:pt x="8537" y="310"/>
                                      </a:lnTo>
                                      <a:lnTo>
                                        <a:pt x="8537" y="443"/>
                                      </a:lnTo>
                                      <a:lnTo>
                                        <a:pt x="9013" y="443"/>
                                      </a:lnTo>
                                      <a:lnTo>
                                        <a:pt x="9013" y="310"/>
                                      </a:lnTo>
                                      <a:close/>
                                      <a:moveTo>
                                        <a:pt x="8851" y="66"/>
                                      </a:moveTo>
                                      <a:lnTo>
                                        <a:pt x="8672" y="66"/>
                                      </a:lnTo>
                                      <a:lnTo>
                                        <a:pt x="8672" y="310"/>
                                      </a:lnTo>
                                      <a:lnTo>
                                        <a:pt x="8851" y="310"/>
                                      </a:lnTo>
                                      <a:lnTo>
                                        <a:pt x="8851" y="66"/>
                                      </a:lnTo>
                                      <a:close/>
                                      <a:moveTo>
                                        <a:pt x="9321" y="0"/>
                                      </a:moveTo>
                                      <a:lnTo>
                                        <a:pt x="9142" y="0"/>
                                      </a:lnTo>
                                      <a:lnTo>
                                        <a:pt x="9142" y="1122"/>
                                      </a:lnTo>
                                      <a:lnTo>
                                        <a:pt x="9321" y="1122"/>
                                      </a:lnTo>
                                      <a:lnTo>
                                        <a:pt x="9321" y="643"/>
                                      </a:lnTo>
                                      <a:lnTo>
                                        <a:pt x="9322" y="621"/>
                                      </a:lnTo>
                                      <a:lnTo>
                                        <a:pt x="9324" y="600"/>
                                      </a:lnTo>
                                      <a:lnTo>
                                        <a:pt x="9329" y="580"/>
                                      </a:lnTo>
                                      <a:lnTo>
                                        <a:pt x="9335" y="560"/>
                                      </a:lnTo>
                                      <a:lnTo>
                                        <a:pt x="9343" y="541"/>
                                      </a:lnTo>
                                      <a:lnTo>
                                        <a:pt x="9352" y="523"/>
                                      </a:lnTo>
                                      <a:lnTo>
                                        <a:pt x="9362" y="507"/>
                                      </a:lnTo>
                                      <a:lnTo>
                                        <a:pt x="9374" y="491"/>
                                      </a:lnTo>
                                      <a:lnTo>
                                        <a:pt x="9387" y="478"/>
                                      </a:lnTo>
                                      <a:lnTo>
                                        <a:pt x="9402" y="465"/>
                                      </a:lnTo>
                                      <a:lnTo>
                                        <a:pt x="9418" y="455"/>
                                      </a:lnTo>
                                      <a:lnTo>
                                        <a:pt x="9435" y="446"/>
                                      </a:lnTo>
                                      <a:lnTo>
                                        <a:pt x="9454" y="439"/>
                                      </a:lnTo>
                                      <a:lnTo>
                                        <a:pt x="9474" y="433"/>
                                      </a:lnTo>
                                      <a:lnTo>
                                        <a:pt x="9495" y="430"/>
                                      </a:lnTo>
                                      <a:lnTo>
                                        <a:pt x="9517" y="429"/>
                                      </a:lnTo>
                                      <a:lnTo>
                                        <a:pt x="9829" y="429"/>
                                      </a:lnTo>
                                      <a:lnTo>
                                        <a:pt x="9822" y="417"/>
                                      </a:lnTo>
                                      <a:lnTo>
                                        <a:pt x="9321" y="417"/>
                                      </a:lnTo>
                                      <a:lnTo>
                                        <a:pt x="9321" y="0"/>
                                      </a:lnTo>
                                      <a:close/>
                                      <a:moveTo>
                                        <a:pt x="9829" y="429"/>
                                      </a:moveTo>
                                      <a:lnTo>
                                        <a:pt x="9517" y="429"/>
                                      </a:lnTo>
                                      <a:lnTo>
                                        <a:pt x="9555" y="432"/>
                                      </a:lnTo>
                                      <a:lnTo>
                                        <a:pt x="9587" y="440"/>
                                      </a:lnTo>
                                      <a:lnTo>
                                        <a:pt x="9614" y="454"/>
                                      </a:lnTo>
                                      <a:lnTo>
                                        <a:pt x="9635" y="472"/>
                                      </a:lnTo>
                                      <a:lnTo>
                                        <a:pt x="9652" y="497"/>
                                      </a:lnTo>
                                      <a:lnTo>
                                        <a:pt x="9664" y="529"/>
                                      </a:lnTo>
                                      <a:lnTo>
                                        <a:pt x="9672" y="567"/>
                                      </a:lnTo>
                                      <a:lnTo>
                                        <a:pt x="9676" y="612"/>
                                      </a:lnTo>
                                      <a:lnTo>
                                        <a:pt x="9676" y="1122"/>
                                      </a:lnTo>
                                      <a:lnTo>
                                        <a:pt x="9855" y="1122"/>
                                      </a:lnTo>
                                      <a:lnTo>
                                        <a:pt x="9855" y="564"/>
                                      </a:lnTo>
                                      <a:lnTo>
                                        <a:pt x="9850" y="500"/>
                                      </a:lnTo>
                                      <a:lnTo>
                                        <a:pt x="9836" y="443"/>
                                      </a:lnTo>
                                      <a:lnTo>
                                        <a:pt x="9829" y="429"/>
                                      </a:lnTo>
                                      <a:close/>
                                      <a:moveTo>
                                        <a:pt x="9567" y="288"/>
                                      </a:moveTo>
                                      <a:lnTo>
                                        <a:pt x="9528" y="290"/>
                                      </a:lnTo>
                                      <a:lnTo>
                                        <a:pt x="9491" y="297"/>
                                      </a:lnTo>
                                      <a:lnTo>
                                        <a:pt x="9456" y="309"/>
                                      </a:lnTo>
                                      <a:lnTo>
                                        <a:pt x="9422" y="325"/>
                                      </a:lnTo>
                                      <a:lnTo>
                                        <a:pt x="9391" y="344"/>
                                      </a:lnTo>
                                      <a:lnTo>
                                        <a:pt x="9365" y="366"/>
                                      </a:lnTo>
                                      <a:lnTo>
                                        <a:pt x="9342" y="390"/>
                                      </a:lnTo>
                                      <a:lnTo>
                                        <a:pt x="9324" y="417"/>
                                      </a:lnTo>
                                      <a:lnTo>
                                        <a:pt x="9822" y="417"/>
                                      </a:lnTo>
                                      <a:lnTo>
                                        <a:pt x="9812" y="396"/>
                                      </a:lnTo>
                                      <a:lnTo>
                                        <a:pt x="9778" y="357"/>
                                      </a:lnTo>
                                      <a:lnTo>
                                        <a:pt x="9736" y="327"/>
                                      </a:lnTo>
                                      <a:lnTo>
                                        <a:pt x="9687" y="305"/>
                                      </a:lnTo>
                                      <a:lnTo>
                                        <a:pt x="9631" y="292"/>
                                      </a:lnTo>
                                      <a:lnTo>
                                        <a:pt x="9567" y="288"/>
                                      </a:lnTo>
                                      <a:close/>
                                      <a:moveTo>
                                        <a:pt x="10704" y="429"/>
                                      </a:moveTo>
                                      <a:lnTo>
                                        <a:pt x="10388" y="429"/>
                                      </a:lnTo>
                                      <a:lnTo>
                                        <a:pt x="10401" y="430"/>
                                      </a:lnTo>
                                      <a:lnTo>
                                        <a:pt x="10415" y="430"/>
                                      </a:lnTo>
                                      <a:lnTo>
                                        <a:pt x="10430" y="431"/>
                                      </a:lnTo>
                                      <a:lnTo>
                                        <a:pt x="10444" y="433"/>
                                      </a:lnTo>
                                      <a:lnTo>
                                        <a:pt x="10459" y="436"/>
                                      </a:lnTo>
                                      <a:lnTo>
                                        <a:pt x="10473" y="439"/>
                                      </a:lnTo>
                                      <a:lnTo>
                                        <a:pt x="10486" y="444"/>
                                      </a:lnTo>
                                      <a:lnTo>
                                        <a:pt x="10499" y="449"/>
                                      </a:lnTo>
                                      <a:lnTo>
                                        <a:pt x="10510" y="455"/>
                                      </a:lnTo>
                                      <a:lnTo>
                                        <a:pt x="10521" y="463"/>
                                      </a:lnTo>
                                      <a:lnTo>
                                        <a:pt x="10531" y="472"/>
                                      </a:lnTo>
                                      <a:lnTo>
                                        <a:pt x="10539" y="483"/>
                                      </a:lnTo>
                                      <a:lnTo>
                                        <a:pt x="10547" y="494"/>
                                      </a:lnTo>
                                      <a:lnTo>
                                        <a:pt x="10552" y="508"/>
                                      </a:lnTo>
                                      <a:lnTo>
                                        <a:pt x="10555" y="523"/>
                                      </a:lnTo>
                                      <a:lnTo>
                                        <a:pt x="10556" y="539"/>
                                      </a:lnTo>
                                      <a:lnTo>
                                        <a:pt x="10555" y="558"/>
                                      </a:lnTo>
                                      <a:lnTo>
                                        <a:pt x="10551" y="574"/>
                                      </a:lnTo>
                                      <a:lnTo>
                                        <a:pt x="10545" y="587"/>
                                      </a:lnTo>
                                      <a:lnTo>
                                        <a:pt x="10536" y="598"/>
                                      </a:lnTo>
                                      <a:lnTo>
                                        <a:pt x="10526" y="607"/>
                                      </a:lnTo>
                                      <a:lnTo>
                                        <a:pt x="10513" y="615"/>
                                      </a:lnTo>
                                      <a:lnTo>
                                        <a:pt x="10499" y="622"/>
                                      </a:lnTo>
                                      <a:lnTo>
                                        <a:pt x="10483" y="627"/>
                                      </a:lnTo>
                                      <a:lnTo>
                                        <a:pt x="10465" y="632"/>
                                      </a:lnTo>
                                      <a:lnTo>
                                        <a:pt x="10447" y="635"/>
                                      </a:lnTo>
                                      <a:lnTo>
                                        <a:pt x="10426" y="638"/>
                                      </a:lnTo>
                                      <a:lnTo>
                                        <a:pt x="10383" y="643"/>
                                      </a:lnTo>
                                      <a:lnTo>
                                        <a:pt x="10360" y="646"/>
                                      </a:lnTo>
                                      <a:lnTo>
                                        <a:pt x="10336" y="650"/>
                                      </a:lnTo>
                                      <a:lnTo>
                                        <a:pt x="10312" y="654"/>
                                      </a:lnTo>
                                      <a:lnTo>
                                        <a:pt x="10284" y="657"/>
                                      </a:lnTo>
                                      <a:lnTo>
                                        <a:pt x="10256" y="662"/>
                                      </a:lnTo>
                                      <a:lnTo>
                                        <a:pt x="10228" y="667"/>
                                      </a:lnTo>
                                      <a:lnTo>
                                        <a:pt x="10200" y="672"/>
                                      </a:lnTo>
                                      <a:lnTo>
                                        <a:pt x="10173" y="679"/>
                                      </a:lnTo>
                                      <a:lnTo>
                                        <a:pt x="10147" y="688"/>
                                      </a:lnTo>
                                      <a:lnTo>
                                        <a:pt x="10122" y="698"/>
                                      </a:lnTo>
                                      <a:lnTo>
                                        <a:pt x="10099" y="711"/>
                                      </a:lnTo>
                                      <a:lnTo>
                                        <a:pt x="10078" y="725"/>
                                      </a:lnTo>
                                      <a:lnTo>
                                        <a:pt x="10059" y="742"/>
                                      </a:lnTo>
                                      <a:lnTo>
                                        <a:pt x="10042" y="762"/>
                                      </a:lnTo>
                                      <a:lnTo>
                                        <a:pt x="10027" y="784"/>
                                      </a:lnTo>
                                      <a:lnTo>
                                        <a:pt x="10015" y="810"/>
                                      </a:lnTo>
                                      <a:lnTo>
                                        <a:pt x="10006" y="839"/>
                                      </a:lnTo>
                                      <a:lnTo>
                                        <a:pt x="10001" y="871"/>
                                      </a:lnTo>
                                      <a:lnTo>
                                        <a:pt x="10000" y="907"/>
                                      </a:lnTo>
                                      <a:lnTo>
                                        <a:pt x="10001" y="936"/>
                                      </a:lnTo>
                                      <a:lnTo>
                                        <a:pt x="10005" y="963"/>
                                      </a:lnTo>
                                      <a:lnTo>
                                        <a:pt x="10012" y="988"/>
                                      </a:lnTo>
                                      <a:lnTo>
                                        <a:pt x="10022" y="1011"/>
                                      </a:lnTo>
                                      <a:lnTo>
                                        <a:pt x="10035" y="1033"/>
                                      </a:lnTo>
                                      <a:lnTo>
                                        <a:pt x="10049" y="1052"/>
                                      </a:lnTo>
                                      <a:lnTo>
                                        <a:pt x="10065" y="1070"/>
                                      </a:lnTo>
                                      <a:lnTo>
                                        <a:pt x="10084" y="1085"/>
                                      </a:lnTo>
                                      <a:lnTo>
                                        <a:pt x="10104" y="1099"/>
                                      </a:lnTo>
                                      <a:lnTo>
                                        <a:pt x="10125" y="1111"/>
                                      </a:lnTo>
                                      <a:lnTo>
                                        <a:pt x="10148" y="1121"/>
                                      </a:lnTo>
                                      <a:lnTo>
                                        <a:pt x="10172" y="1129"/>
                                      </a:lnTo>
                                      <a:lnTo>
                                        <a:pt x="10198" y="1136"/>
                                      </a:lnTo>
                                      <a:lnTo>
                                        <a:pt x="10224" y="1141"/>
                                      </a:lnTo>
                                      <a:lnTo>
                                        <a:pt x="10251" y="1143"/>
                                      </a:lnTo>
                                      <a:lnTo>
                                        <a:pt x="10278" y="1144"/>
                                      </a:lnTo>
                                      <a:lnTo>
                                        <a:pt x="10314" y="1143"/>
                                      </a:lnTo>
                                      <a:lnTo>
                                        <a:pt x="10351" y="1138"/>
                                      </a:lnTo>
                                      <a:lnTo>
                                        <a:pt x="10389" y="1131"/>
                                      </a:lnTo>
                                      <a:lnTo>
                                        <a:pt x="10428" y="1121"/>
                                      </a:lnTo>
                                      <a:lnTo>
                                        <a:pt x="10465" y="1107"/>
                                      </a:lnTo>
                                      <a:lnTo>
                                        <a:pt x="10500" y="1090"/>
                                      </a:lnTo>
                                      <a:lnTo>
                                        <a:pt x="10531" y="1069"/>
                                      </a:lnTo>
                                      <a:lnTo>
                                        <a:pt x="10559" y="1045"/>
                                      </a:lnTo>
                                      <a:lnTo>
                                        <a:pt x="10811" y="1045"/>
                                      </a:lnTo>
                                      <a:lnTo>
                                        <a:pt x="10811" y="1003"/>
                                      </a:lnTo>
                                      <a:lnTo>
                                        <a:pt x="10344" y="1003"/>
                                      </a:lnTo>
                                      <a:lnTo>
                                        <a:pt x="10332" y="1003"/>
                                      </a:lnTo>
                                      <a:lnTo>
                                        <a:pt x="10319" y="1002"/>
                                      </a:lnTo>
                                      <a:lnTo>
                                        <a:pt x="10305" y="1000"/>
                                      </a:lnTo>
                                      <a:lnTo>
                                        <a:pt x="10291" y="998"/>
                                      </a:lnTo>
                                      <a:lnTo>
                                        <a:pt x="10277" y="995"/>
                                      </a:lnTo>
                                      <a:lnTo>
                                        <a:pt x="10263" y="992"/>
                                      </a:lnTo>
                                      <a:lnTo>
                                        <a:pt x="10250" y="987"/>
                                      </a:lnTo>
                                      <a:lnTo>
                                        <a:pt x="10238" y="982"/>
                                      </a:lnTo>
                                      <a:lnTo>
                                        <a:pt x="10226" y="975"/>
                                      </a:lnTo>
                                      <a:lnTo>
                                        <a:pt x="10215" y="968"/>
                                      </a:lnTo>
                                      <a:lnTo>
                                        <a:pt x="10205" y="959"/>
                                      </a:lnTo>
                                      <a:lnTo>
                                        <a:pt x="10196" y="949"/>
                                      </a:lnTo>
                                      <a:lnTo>
                                        <a:pt x="10188" y="939"/>
                                      </a:lnTo>
                                      <a:lnTo>
                                        <a:pt x="10183" y="927"/>
                                      </a:lnTo>
                                      <a:lnTo>
                                        <a:pt x="10180" y="913"/>
                                      </a:lnTo>
                                      <a:lnTo>
                                        <a:pt x="10179" y="899"/>
                                      </a:lnTo>
                                      <a:lnTo>
                                        <a:pt x="10180" y="882"/>
                                      </a:lnTo>
                                      <a:lnTo>
                                        <a:pt x="10182" y="867"/>
                                      </a:lnTo>
                                      <a:lnTo>
                                        <a:pt x="10185" y="853"/>
                                      </a:lnTo>
                                      <a:lnTo>
                                        <a:pt x="10191" y="840"/>
                                      </a:lnTo>
                                      <a:lnTo>
                                        <a:pt x="10197" y="829"/>
                                      </a:lnTo>
                                      <a:lnTo>
                                        <a:pt x="10204" y="818"/>
                                      </a:lnTo>
                                      <a:lnTo>
                                        <a:pt x="10213" y="809"/>
                                      </a:lnTo>
                                      <a:lnTo>
                                        <a:pt x="10223" y="801"/>
                                      </a:lnTo>
                                      <a:lnTo>
                                        <a:pt x="10233" y="794"/>
                                      </a:lnTo>
                                      <a:lnTo>
                                        <a:pt x="10245" y="788"/>
                                      </a:lnTo>
                                      <a:lnTo>
                                        <a:pt x="10257" y="782"/>
                                      </a:lnTo>
                                      <a:lnTo>
                                        <a:pt x="10270" y="777"/>
                                      </a:lnTo>
                                      <a:lnTo>
                                        <a:pt x="10283" y="773"/>
                                      </a:lnTo>
                                      <a:lnTo>
                                        <a:pt x="10297" y="770"/>
                                      </a:lnTo>
                                      <a:lnTo>
                                        <a:pt x="10311" y="767"/>
                                      </a:lnTo>
                                      <a:lnTo>
                                        <a:pt x="10325" y="764"/>
                                      </a:lnTo>
                                      <a:lnTo>
                                        <a:pt x="10355" y="759"/>
                                      </a:lnTo>
                                      <a:lnTo>
                                        <a:pt x="10385" y="754"/>
                                      </a:lnTo>
                                      <a:lnTo>
                                        <a:pt x="10414" y="751"/>
                                      </a:lnTo>
                                      <a:lnTo>
                                        <a:pt x="10444" y="747"/>
                                      </a:lnTo>
                                      <a:lnTo>
                                        <a:pt x="10473" y="743"/>
                                      </a:lnTo>
                                      <a:lnTo>
                                        <a:pt x="10499" y="737"/>
                                      </a:lnTo>
                                      <a:lnTo>
                                        <a:pt x="10523" y="727"/>
                                      </a:lnTo>
                                      <a:lnTo>
                                        <a:pt x="10545" y="715"/>
                                      </a:lnTo>
                                      <a:lnTo>
                                        <a:pt x="10724" y="715"/>
                                      </a:lnTo>
                                      <a:lnTo>
                                        <a:pt x="10724" y="521"/>
                                      </a:lnTo>
                                      <a:lnTo>
                                        <a:pt x="10722" y="493"/>
                                      </a:lnTo>
                                      <a:lnTo>
                                        <a:pt x="10717" y="464"/>
                                      </a:lnTo>
                                      <a:lnTo>
                                        <a:pt x="10708" y="438"/>
                                      </a:lnTo>
                                      <a:lnTo>
                                        <a:pt x="10704" y="429"/>
                                      </a:lnTo>
                                      <a:close/>
                                      <a:moveTo>
                                        <a:pt x="10811" y="1045"/>
                                      </a:moveTo>
                                      <a:lnTo>
                                        <a:pt x="10559" y="1045"/>
                                      </a:lnTo>
                                      <a:lnTo>
                                        <a:pt x="10566" y="1071"/>
                                      </a:lnTo>
                                      <a:lnTo>
                                        <a:pt x="10576" y="1092"/>
                                      </a:lnTo>
                                      <a:lnTo>
                                        <a:pt x="10590" y="1109"/>
                                      </a:lnTo>
                                      <a:lnTo>
                                        <a:pt x="10606" y="1122"/>
                                      </a:lnTo>
                                      <a:lnTo>
                                        <a:pt x="10625" y="1132"/>
                                      </a:lnTo>
                                      <a:lnTo>
                                        <a:pt x="10647" y="1139"/>
                                      </a:lnTo>
                                      <a:lnTo>
                                        <a:pt x="10671" y="1143"/>
                                      </a:lnTo>
                                      <a:lnTo>
                                        <a:pt x="10697" y="1144"/>
                                      </a:lnTo>
                                      <a:lnTo>
                                        <a:pt x="10705" y="1144"/>
                                      </a:lnTo>
                                      <a:lnTo>
                                        <a:pt x="10714" y="1144"/>
                                      </a:lnTo>
                                      <a:lnTo>
                                        <a:pt x="10735" y="1142"/>
                                      </a:lnTo>
                                      <a:lnTo>
                                        <a:pt x="10745" y="1140"/>
                                      </a:lnTo>
                                      <a:lnTo>
                                        <a:pt x="10766" y="1136"/>
                                      </a:lnTo>
                                      <a:lnTo>
                                        <a:pt x="10776" y="1134"/>
                                      </a:lnTo>
                                      <a:lnTo>
                                        <a:pt x="10796" y="1128"/>
                                      </a:lnTo>
                                      <a:lnTo>
                                        <a:pt x="10804" y="1126"/>
                                      </a:lnTo>
                                      <a:lnTo>
                                        <a:pt x="10811" y="1124"/>
                                      </a:lnTo>
                                      <a:lnTo>
                                        <a:pt x="10811" y="1045"/>
                                      </a:lnTo>
                                      <a:close/>
                                      <a:moveTo>
                                        <a:pt x="10724" y="715"/>
                                      </a:moveTo>
                                      <a:lnTo>
                                        <a:pt x="10545" y="715"/>
                                      </a:lnTo>
                                      <a:lnTo>
                                        <a:pt x="10545" y="849"/>
                                      </a:lnTo>
                                      <a:lnTo>
                                        <a:pt x="10544" y="869"/>
                                      </a:lnTo>
                                      <a:lnTo>
                                        <a:pt x="10540" y="888"/>
                                      </a:lnTo>
                                      <a:lnTo>
                                        <a:pt x="10533" y="905"/>
                                      </a:lnTo>
                                      <a:lnTo>
                                        <a:pt x="10524" y="920"/>
                                      </a:lnTo>
                                      <a:lnTo>
                                        <a:pt x="10514" y="934"/>
                                      </a:lnTo>
                                      <a:lnTo>
                                        <a:pt x="10502" y="947"/>
                                      </a:lnTo>
                                      <a:lnTo>
                                        <a:pt x="10488" y="958"/>
                                      </a:lnTo>
                                      <a:lnTo>
                                        <a:pt x="10473" y="968"/>
                                      </a:lnTo>
                                      <a:lnTo>
                                        <a:pt x="10458" y="977"/>
                                      </a:lnTo>
                                      <a:lnTo>
                                        <a:pt x="10442" y="984"/>
                                      </a:lnTo>
                                      <a:lnTo>
                                        <a:pt x="10425" y="990"/>
                                      </a:lnTo>
                                      <a:lnTo>
                                        <a:pt x="10408" y="995"/>
                                      </a:lnTo>
                                      <a:lnTo>
                                        <a:pt x="10391" y="998"/>
                                      </a:lnTo>
                                      <a:lnTo>
                                        <a:pt x="10375" y="1001"/>
                                      </a:lnTo>
                                      <a:lnTo>
                                        <a:pt x="10359" y="1002"/>
                                      </a:lnTo>
                                      <a:lnTo>
                                        <a:pt x="10344" y="1003"/>
                                      </a:lnTo>
                                      <a:lnTo>
                                        <a:pt x="10750" y="1003"/>
                                      </a:lnTo>
                                      <a:lnTo>
                                        <a:pt x="10738" y="998"/>
                                      </a:lnTo>
                                      <a:lnTo>
                                        <a:pt x="10733" y="989"/>
                                      </a:lnTo>
                                      <a:lnTo>
                                        <a:pt x="10729" y="980"/>
                                      </a:lnTo>
                                      <a:lnTo>
                                        <a:pt x="10726" y="970"/>
                                      </a:lnTo>
                                      <a:lnTo>
                                        <a:pt x="10725" y="957"/>
                                      </a:lnTo>
                                      <a:lnTo>
                                        <a:pt x="10724" y="947"/>
                                      </a:lnTo>
                                      <a:lnTo>
                                        <a:pt x="10724" y="715"/>
                                      </a:lnTo>
                                      <a:close/>
                                      <a:moveTo>
                                        <a:pt x="10811" y="1000"/>
                                      </a:moveTo>
                                      <a:lnTo>
                                        <a:pt x="10801" y="1002"/>
                                      </a:lnTo>
                                      <a:lnTo>
                                        <a:pt x="10793" y="1003"/>
                                      </a:lnTo>
                                      <a:lnTo>
                                        <a:pt x="10811" y="1003"/>
                                      </a:lnTo>
                                      <a:lnTo>
                                        <a:pt x="10811" y="1000"/>
                                      </a:lnTo>
                                      <a:close/>
                                      <a:moveTo>
                                        <a:pt x="10399" y="288"/>
                                      </a:moveTo>
                                      <a:lnTo>
                                        <a:pt x="10365" y="289"/>
                                      </a:lnTo>
                                      <a:lnTo>
                                        <a:pt x="10332" y="291"/>
                                      </a:lnTo>
                                      <a:lnTo>
                                        <a:pt x="10299" y="295"/>
                                      </a:lnTo>
                                      <a:lnTo>
                                        <a:pt x="10267" y="300"/>
                                      </a:lnTo>
                                      <a:lnTo>
                                        <a:pt x="10235" y="308"/>
                                      </a:lnTo>
                                      <a:lnTo>
                                        <a:pt x="10206" y="318"/>
                                      </a:lnTo>
                                      <a:lnTo>
                                        <a:pt x="10178" y="330"/>
                                      </a:lnTo>
                                      <a:lnTo>
                                        <a:pt x="10151" y="344"/>
                                      </a:lnTo>
                                      <a:lnTo>
                                        <a:pt x="10127" y="361"/>
                                      </a:lnTo>
                                      <a:lnTo>
                                        <a:pt x="10105" y="381"/>
                                      </a:lnTo>
                                      <a:lnTo>
                                        <a:pt x="10085" y="403"/>
                                      </a:lnTo>
                                      <a:lnTo>
                                        <a:pt x="10067" y="428"/>
                                      </a:lnTo>
                                      <a:lnTo>
                                        <a:pt x="10052" y="455"/>
                                      </a:lnTo>
                                      <a:lnTo>
                                        <a:pt x="10041" y="486"/>
                                      </a:lnTo>
                                      <a:lnTo>
                                        <a:pt x="10034" y="521"/>
                                      </a:lnTo>
                                      <a:lnTo>
                                        <a:pt x="10029" y="558"/>
                                      </a:lnTo>
                                      <a:lnTo>
                                        <a:pt x="10209" y="558"/>
                                      </a:lnTo>
                                      <a:lnTo>
                                        <a:pt x="10214" y="527"/>
                                      </a:lnTo>
                                      <a:lnTo>
                                        <a:pt x="10226" y="501"/>
                                      </a:lnTo>
                                      <a:lnTo>
                                        <a:pt x="10242" y="479"/>
                                      </a:lnTo>
                                      <a:lnTo>
                                        <a:pt x="10264" y="461"/>
                                      </a:lnTo>
                                      <a:lnTo>
                                        <a:pt x="10290" y="447"/>
                                      </a:lnTo>
                                      <a:lnTo>
                                        <a:pt x="10319" y="437"/>
                                      </a:lnTo>
                                      <a:lnTo>
                                        <a:pt x="10352" y="431"/>
                                      </a:lnTo>
                                      <a:lnTo>
                                        <a:pt x="10388" y="429"/>
                                      </a:lnTo>
                                      <a:lnTo>
                                        <a:pt x="10704" y="429"/>
                                      </a:lnTo>
                                      <a:lnTo>
                                        <a:pt x="10696" y="414"/>
                                      </a:lnTo>
                                      <a:lnTo>
                                        <a:pt x="10681" y="393"/>
                                      </a:lnTo>
                                      <a:lnTo>
                                        <a:pt x="10663" y="374"/>
                                      </a:lnTo>
                                      <a:lnTo>
                                        <a:pt x="10643" y="356"/>
                                      </a:lnTo>
                                      <a:lnTo>
                                        <a:pt x="10621" y="341"/>
                                      </a:lnTo>
                                      <a:lnTo>
                                        <a:pt x="10597" y="328"/>
                                      </a:lnTo>
                                      <a:lnTo>
                                        <a:pt x="10572" y="317"/>
                                      </a:lnTo>
                                      <a:lnTo>
                                        <a:pt x="10545" y="308"/>
                                      </a:lnTo>
                                      <a:lnTo>
                                        <a:pt x="10517" y="300"/>
                                      </a:lnTo>
                                      <a:lnTo>
                                        <a:pt x="10487" y="295"/>
                                      </a:lnTo>
                                      <a:lnTo>
                                        <a:pt x="10458" y="291"/>
                                      </a:lnTo>
                                      <a:lnTo>
                                        <a:pt x="10429" y="289"/>
                                      </a:lnTo>
                                      <a:lnTo>
                                        <a:pt x="10399" y="288"/>
                                      </a:lnTo>
                                      <a:close/>
                                      <a:moveTo>
                                        <a:pt x="11087" y="310"/>
                                      </a:moveTo>
                                      <a:lnTo>
                                        <a:pt x="10917" y="310"/>
                                      </a:lnTo>
                                      <a:lnTo>
                                        <a:pt x="10917" y="1122"/>
                                      </a:lnTo>
                                      <a:lnTo>
                                        <a:pt x="11097" y="1122"/>
                                      </a:lnTo>
                                      <a:lnTo>
                                        <a:pt x="11097" y="640"/>
                                      </a:lnTo>
                                      <a:lnTo>
                                        <a:pt x="11097" y="615"/>
                                      </a:lnTo>
                                      <a:lnTo>
                                        <a:pt x="11100" y="592"/>
                                      </a:lnTo>
                                      <a:lnTo>
                                        <a:pt x="11105" y="571"/>
                                      </a:lnTo>
                                      <a:lnTo>
                                        <a:pt x="11111" y="550"/>
                                      </a:lnTo>
                                      <a:lnTo>
                                        <a:pt x="11119" y="531"/>
                                      </a:lnTo>
                                      <a:lnTo>
                                        <a:pt x="11129" y="514"/>
                                      </a:lnTo>
                                      <a:lnTo>
                                        <a:pt x="11139" y="498"/>
                                      </a:lnTo>
                                      <a:lnTo>
                                        <a:pt x="11151" y="484"/>
                                      </a:lnTo>
                                      <a:lnTo>
                                        <a:pt x="11163" y="472"/>
                                      </a:lnTo>
                                      <a:lnTo>
                                        <a:pt x="11177" y="461"/>
                                      </a:lnTo>
                                      <a:lnTo>
                                        <a:pt x="11192" y="451"/>
                                      </a:lnTo>
                                      <a:lnTo>
                                        <a:pt x="11207" y="443"/>
                                      </a:lnTo>
                                      <a:lnTo>
                                        <a:pt x="11224" y="437"/>
                                      </a:lnTo>
                                      <a:lnTo>
                                        <a:pt x="11240" y="433"/>
                                      </a:lnTo>
                                      <a:lnTo>
                                        <a:pt x="11257" y="430"/>
                                      </a:lnTo>
                                      <a:lnTo>
                                        <a:pt x="11274" y="429"/>
                                      </a:lnTo>
                                      <a:lnTo>
                                        <a:pt x="12076" y="429"/>
                                      </a:lnTo>
                                      <a:lnTo>
                                        <a:pt x="12073" y="423"/>
                                      </a:lnTo>
                                      <a:lnTo>
                                        <a:pt x="11087" y="423"/>
                                      </a:lnTo>
                                      <a:lnTo>
                                        <a:pt x="11087" y="310"/>
                                      </a:lnTo>
                                      <a:close/>
                                      <a:moveTo>
                                        <a:pt x="11769" y="429"/>
                                      </a:moveTo>
                                      <a:lnTo>
                                        <a:pt x="11274" y="429"/>
                                      </a:lnTo>
                                      <a:lnTo>
                                        <a:pt x="11312" y="432"/>
                                      </a:lnTo>
                                      <a:lnTo>
                                        <a:pt x="11343" y="440"/>
                                      </a:lnTo>
                                      <a:lnTo>
                                        <a:pt x="11368" y="454"/>
                                      </a:lnTo>
                                      <a:lnTo>
                                        <a:pt x="11386" y="472"/>
                                      </a:lnTo>
                                      <a:lnTo>
                                        <a:pt x="11400" y="497"/>
                                      </a:lnTo>
                                      <a:lnTo>
                                        <a:pt x="11409" y="526"/>
                                      </a:lnTo>
                                      <a:lnTo>
                                        <a:pt x="11415" y="561"/>
                                      </a:lnTo>
                                      <a:lnTo>
                                        <a:pt x="11417" y="597"/>
                                      </a:lnTo>
                                      <a:lnTo>
                                        <a:pt x="11417" y="1122"/>
                                      </a:lnTo>
                                      <a:lnTo>
                                        <a:pt x="11596" y="1122"/>
                                      </a:lnTo>
                                      <a:lnTo>
                                        <a:pt x="11596" y="646"/>
                                      </a:lnTo>
                                      <a:lnTo>
                                        <a:pt x="11599" y="597"/>
                                      </a:lnTo>
                                      <a:lnTo>
                                        <a:pt x="11606" y="554"/>
                                      </a:lnTo>
                                      <a:lnTo>
                                        <a:pt x="11619" y="517"/>
                                      </a:lnTo>
                                      <a:lnTo>
                                        <a:pt x="11637" y="486"/>
                                      </a:lnTo>
                                      <a:lnTo>
                                        <a:pt x="11661" y="461"/>
                                      </a:lnTo>
                                      <a:lnTo>
                                        <a:pt x="11691" y="443"/>
                                      </a:lnTo>
                                      <a:lnTo>
                                        <a:pt x="11727" y="433"/>
                                      </a:lnTo>
                                      <a:lnTo>
                                        <a:pt x="11769" y="429"/>
                                      </a:lnTo>
                                      <a:close/>
                                      <a:moveTo>
                                        <a:pt x="12076" y="429"/>
                                      </a:moveTo>
                                      <a:lnTo>
                                        <a:pt x="11769" y="429"/>
                                      </a:lnTo>
                                      <a:lnTo>
                                        <a:pt x="11794" y="430"/>
                                      </a:lnTo>
                                      <a:lnTo>
                                        <a:pt x="11815" y="433"/>
                                      </a:lnTo>
                                      <a:lnTo>
                                        <a:pt x="11835" y="438"/>
                                      </a:lnTo>
                                      <a:lnTo>
                                        <a:pt x="11851" y="445"/>
                                      </a:lnTo>
                                      <a:lnTo>
                                        <a:pt x="11865" y="454"/>
                                      </a:lnTo>
                                      <a:lnTo>
                                        <a:pt x="11877" y="464"/>
                                      </a:lnTo>
                                      <a:lnTo>
                                        <a:pt x="11887" y="476"/>
                                      </a:lnTo>
                                      <a:lnTo>
                                        <a:pt x="11896" y="490"/>
                                      </a:lnTo>
                                      <a:lnTo>
                                        <a:pt x="11902" y="505"/>
                                      </a:lnTo>
                                      <a:lnTo>
                                        <a:pt x="11908" y="522"/>
                                      </a:lnTo>
                                      <a:lnTo>
                                        <a:pt x="11911" y="540"/>
                                      </a:lnTo>
                                      <a:lnTo>
                                        <a:pt x="11914" y="559"/>
                                      </a:lnTo>
                                      <a:lnTo>
                                        <a:pt x="11915" y="579"/>
                                      </a:lnTo>
                                      <a:lnTo>
                                        <a:pt x="11916" y="601"/>
                                      </a:lnTo>
                                      <a:lnTo>
                                        <a:pt x="11917" y="624"/>
                                      </a:lnTo>
                                      <a:lnTo>
                                        <a:pt x="11917" y="1122"/>
                                      </a:lnTo>
                                      <a:lnTo>
                                        <a:pt x="12096" y="1122"/>
                                      </a:lnTo>
                                      <a:lnTo>
                                        <a:pt x="12096" y="559"/>
                                      </a:lnTo>
                                      <a:lnTo>
                                        <a:pt x="12092" y="493"/>
                                      </a:lnTo>
                                      <a:lnTo>
                                        <a:pt x="12078" y="435"/>
                                      </a:lnTo>
                                      <a:lnTo>
                                        <a:pt x="12076" y="429"/>
                                      </a:lnTo>
                                      <a:close/>
                                      <a:moveTo>
                                        <a:pt x="11342" y="288"/>
                                      </a:moveTo>
                                      <a:lnTo>
                                        <a:pt x="11318" y="288"/>
                                      </a:lnTo>
                                      <a:lnTo>
                                        <a:pt x="11296" y="290"/>
                                      </a:lnTo>
                                      <a:lnTo>
                                        <a:pt x="11275" y="294"/>
                                      </a:lnTo>
                                      <a:lnTo>
                                        <a:pt x="11255" y="298"/>
                                      </a:lnTo>
                                      <a:lnTo>
                                        <a:pt x="11237" y="304"/>
                                      </a:lnTo>
                                      <a:lnTo>
                                        <a:pt x="11220" y="310"/>
                                      </a:lnTo>
                                      <a:lnTo>
                                        <a:pt x="11204" y="317"/>
                                      </a:lnTo>
                                      <a:lnTo>
                                        <a:pt x="11188" y="326"/>
                                      </a:lnTo>
                                      <a:lnTo>
                                        <a:pt x="11174" y="335"/>
                                      </a:lnTo>
                                      <a:lnTo>
                                        <a:pt x="11161" y="345"/>
                                      </a:lnTo>
                                      <a:lnTo>
                                        <a:pt x="11148" y="356"/>
                                      </a:lnTo>
                                      <a:lnTo>
                                        <a:pt x="11136" y="368"/>
                                      </a:lnTo>
                                      <a:lnTo>
                                        <a:pt x="11124" y="381"/>
                                      </a:lnTo>
                                      <a:lnTo>
                                        <a:pt x="11113" y="394"/>
                                      </a:lnTo>
                                      <a:lnTo>
                                        <a:pt x="11102" y="408"/>
                                      </a:lnTo>
                                      <a:lnTo>
                                        <a:pt x="11092" y="423"/>
                                      </a:lnTo>
                                      <a:lnTo>
                                        <a:pt x="11570" y="423"/>
                                      </a:lnTo>
                                      <a:lnTo>
                                        <a:pt x="11554" y="391"/>
                                      </a:lnTo>
                                      <a:lnTo>
                                        <a:pt x="11534" y="363"/>
                                      </a:lnTo>
                                      <a:lnTo>
                                        <a:pt x="11509" y="340"/>
                                      </a:lnTo>
                                      <a:lnTo>
                                        <a:pt x="11479" y="321"/>
                                      </a:lnTo>
                                      <a:lnTo>
                                        <a:pt x="11447" y="306"/>
                                      </a:lnTo>
                                      <a:lnTo>
                                        <a:pt x="11413" y="296"/>
                                      </a:lnTo>
                                      <a:lnTo>
                                        <a:pt x="11378" y="290"/>
                                      </a:lnTo>
                                      <a:lnTo>
                                        <a:pt x="11342" y="288"/>
                                      </a:lnTo>
                                      <a:close/>
                                      <a:moveTo>
                                        <a:pt x="11824" y="288"/>
                                      </a:moveTo>
                                      <a:lnTo>
                                        <a:pt x="11781" y="290"/>
                                      </a:lnTo>
                                      <a:lnTo>
                                        <a:pt x="11742" y="297"/>
                                      </a:lnTo>
                                      <a:lnTo>
                                        <a:pt x="11707" y="308"/>
                                      </a:lnTo>
                                      <a:lnTo>
                                        <a:pt x="11675" y="324"/>
                                      </a:lnTo>
                                      <a:lnTo>
                                        <a:pt x="11646" y="344"/>
                                      </a:lnTo>
                                      <a:lnTo>
                                        <a:pt x="11619" y="367"/>
                                      </a:lnTo>
                                      <a:lnTo>
                                        <a:pt x="11593" y="393"/>
                                      </a:lnTo>
                                      <a:lnTo>
                                        <a:pt x="11570" y="423"/>
                                      </a:lnTo>
                                      <a:lnTo>
                                        <a:pt x="12073" y="423"/>
                                      </a:lnTo>
                                      <a:lnTo>
                                        <a:pt x="12056" y="387"/>
                                      </a:lnTo>
                                      <a:lnTo>
                                        <a:pt x="12024" y="351"/>
                                      </a:lnTo>
                                      <a:lnTo>
                                        <a:pt x="11985" y="323"/>
                                      </a:lnTo>
                                      <a:lnTo>
                                        <a:pt x="11939" y="304"/>
                                      </a:lnTo>
                                      <a:lnTo>
                                        <a:pt x="11885" y="292"/>
                                      </a:lnTo>
                                      <a:lnTo>
                                        <a:pt x="11824" y="288"/>
                                      </a:lnTo>
                                      <a:close/>
                                      <a:moveTo>
                                        <a:pt x="12945" y="429"/>
                                      </a:moveTo>
                                      <a:lnTo>
                                        <a:pt x="12629" y="429"/>
                                      </a:lnTo>
                                      <a:lnTo>
                                        <a:pt x="12642" y="430"/>
                                      </a:lnTo>
                                      <a:lnTo>
                                        <a:pt x="12656" y="430"/>
                                      </a:lnTo>
                                      <a:lnTo>
                                        <a:pt x="12671" y="431"/>
                                      </a:lnTo>
                                      <a:lnTo>
                                        <a:pt x="12685" y="433"/>
                                      </a:lnTo>
                                      <a:lnTo>
                                        <a:pt x="12700" y="436"/>
                                      </a:lnTo>
                                      <a:lnTo>
                                        <a:pt x="12714" y="439"/>
                                      </a:lnTo>
                                      <a:lnTo>
                                        <a:pt x="12727" y="444"/>
                                      </a:lnTo>
                                      <a:lnTo>
                                        <a:pt x="12740" y="449"/>
                                      </a:lnTo>
                                      <a:lnTo>
                                        <a:pt x="12751" y="455"/>
                                      </a:lnTo>
                                      <a:lnTo>
                                        <a:pt x="12762" y="463"/>
                                      </a:lnTo>
                                      <a:lnTo>
                                        <a:pt x="12772" y="472"/>
                                      </a:lnTo>
                                      <a:lnTo>
                                        <a:pt x="12780" y="483"/>
                                      </a:lnTo>
                                      <a:lnTo>
                                        <a:pt x="12788" y="494"/>
                                      </a:lnTo>
                                      <a:lnTo>
                                        <a:pt x="12793" y="508"/>
                                      </a:lnTo>
                                      <a:lnTo>
                                        <a:pt x="12796" y="523"/>
                                      </a:lnTo>
                                      <a:lnTo>
                                        <a:pt x="12797" y="539"/>
                                      </a:lnTo>
                                      <a:lnTo>
                                        <a:pt x="12796" y="558"/>
                                      </a:lnTo>
                                      <a:lnTo>
                                        <a:pt x="12792" y="574"/>
                                      </a:lnTo>
                                      <a:lnTo>
                                        <a:pt x="12786" y="587"/>
                                      </a:lnTo>
                                      <a:lnTo>
                                        <a:pt x="12777" y="598"/>
                                      </a:lnTo>
                                      <a:lnTo>
                                        <a:pt x="12767" y="607"/>
                                      </a:lnTo>
                                      <a:lnTo>
                                        <a:pt x="12754" y="615"/>
                                      </a:lnTo>
                                      <a:lnTo>
                                        <a:pt x="12740" y="622"/>
                                      </a:lnTo>
                                      <a:lnTo>
                                        <a:pt x="12724" y="627"/>
                                      </a:lnTo>
                                      <a:lnTo>
                                        <a:pt x="12706" y="632"/>
                                      </a:lnTo>
                                      <a:lnTo>
                                        <a:pt x="12687" y="635"/>
                                      </a:lnTo>
                                      <a:lnTo>
                                        <a:pt x="12667" y="638"/>
                                      </a:lnTo>
                                      <a:lnTo>
                                        <a:pt x="12624" y="643"/>
                                      </a:lnTo>
                                      <a:lnTo>
                                        <a:pt x="12601" y="646"/>
                                      </a:lnTo>
                                      <a:lnTo>
                                        <a:pt x="12577" y="650"/>
                                      </a:lnTo>
                                      <a:lnTo>
                                        <a:pt x="12553" y="654"/>
                                      </a:lnTo>
                                      <a:lnTo>
                                        <a:pt x="12525" y="657"/>
                                      </a:lnTo>
                                      <a:lnTo>
                                        <a:pt x="12497" y="662"/>
                                      </a:lnTo>
                                      <a:lnTo>
                                        <a:pt x="12469" y="667"/>
                                      </a:lnTo>
                                      <a:lnTo>
                                        <a:pt x="12441" y="672"/>
                                      </a:lnTo>
                                      <a:lnTo>
                                        <a:pt x="12414" y="679"/>
                                      </a:lnTo>
                                      <a:lnTo>
                                        <a:pt x="12388" y="688"/>
                                      </a:lnTo>
                                      <a:lnTo>
                                        <a:pt x="12363" y="698"/>
                                      </a:lnTo>
                                      <a:lnTo>
                                        <a:pt x="12340" y="711"/>
                                      </a:lnTo>
                                      <a:lnTo>
                                        <a:pt x="12319" y="725"/>
                                      </a:lnTo>
                                      <a:lnTo>
                                        <a:pt x="12300" y="742"/>
                                      </a:lnTo>
                                      <a:lnTo>
                                        <a:pt x="12283" y="762"/>
                                      </a:lnTo>
                                      <a:lnTo>
                                        <a:pt x="12268" y="784"/>
                                      </a:lnTo>
                                      <a:lnTo>
                                        <a:pt x="12256" y="810"/>
                                      </a:lnTo>
                                      <a:lnTo>
                                        <a:pt x="12247" y="839"/>
                                      </a:lnTo>
                                      <a:lnTo>
                                        <a:pt x="12242" y="871"/>
                                      </a:lnTo>
                                      <a:lnTo>
                                        <a:pt x="12241" y="907"/>
                                      </a:lnTo>
                                      <a:lnTo>
                                        <a:pt x="12242" y="936"/>
                                      </a:lnTo>
                                      <a:lnTo>
                                        <a:pt x="12246" y="963"/>
                                      </a:lnTo>
                                      <a:lnTo>
                                        <a:pt x="12253" y="988"/>
                                      </a:lnTo>
                                      <a:lnTo>
                                        <a:pt x="12263" y="1011"/>
                                      </a:lnTo>
                                      <a:lnTo>
                                        <a:pt x="12276" y="1033"/>
                                      </a:lnTo>
                                      <a:lnTo>
                                        <a:pt x="12290" y="1052"/>
                                      </a:lnTo>
                                      <a:lnTo>
                                        <a:pt x="12306" y="1070"/>
                                      </a:lnTo>
                                      <a:lnTo>
                                        <a:pt x="12325" y="1085"/>
                                      </a:lnTo>
                                      <a:lnTo>
                                        <a:pt x="12345" y="1099"/>
                                      </a:lnTo>
                                      <a:lnTo>
                                        <a:pt x="12366" y="1111"/>
                                      </a:lnTo>
                                      <a:lnTo>
                                        <a:pt x="12389" y="1121"/>
                                      </a:lnTo>
                                      <a:lnTo>
                                        <a:pt x="12413" y="1129"/>
                                      </a:lnTo>
                                      <a:lnTo>
                                        <a:pt x="12439" y="1136"/>
                                      </a:lnTo>
                                      <a:lnTo>
                                        <a:pt x="12465" y="1141"/>
                                      </a:lnTo>
                                      <a:lnTo>
                                        <a:pt x="12492" y="1143"/>
                                      </a:lnTo>
                                      <a:lnTo>
                                        <a:pt x="12519" y="1144"/>
                                      </a:lnTo>
                                      <a:lnTo>
                                        <a:pt x="12555" y="1143"/>
                                      </a:lnTo>
                                      <a:lnTo>
                                        <a:pt x="12592" y="1138"/>
                                      </a:lnTo>
                                      <a:lnTo>
                                        <a:pt x="12630" y="1131"/>
                                      </a:lnTo>
                                      <a:lnTo>
                                        <a:pt x="12669" y="1121"/>
                                      </a:lnTo>
                                      <a:lnTo>
                                        <a:pt x="12706" y="1107"/>
                                      </a:lnTo>
                                      <a:lnTo>
                                        <a:pt x="12740" y="1090"/>
                                      </a:lnTo>
                                      <a:lnTo>
                                        <a:pt x="12772" y="1069"/>
                                      </a:lnTo>
                                      <a:lnTo>
                                        <a:pt x="12800" y="1045"/>
                                      </a:lnTo>
                                      <a:lnTo>
                                        <a:pt x="13051" y="1045"/>
                                      </a:lnTo>
                                      <a:lnTo>
                                        <a:pt x="13051" y="1003"/>
                                      </a:lnTo>
                                      <a:lnTo>
                                        <a:pt x="12585" y="1003"/>
                                      </a:lnTo>
                                      <a:lnTo>
                                        <a:pt x="12573" y="1003"/>
                                      </a:lnTo>
                                      <a:lnTo>
                                        <a:pt x="12560" y="1002"/>
                                      </a:lnTo>
                                      <a:lnTo>
                                        <a:pt x="12546" y="1000"/>
                                      </a:lnTo>
                                      <a:lnTo>
                                        <a:pt x="12532" y="998"/>
                                      </a:lnTo>
                                      <a:lnTo>
                                        <a:pt x="12518" y="995"/>
                                      </a:lnTo>
                                      <a:lnTo>
                                        <a:pt x="12504" y="992"/>
                                      </a:lnTo>
                                      <a:lnTo>
                                        <a:pt x="12491" y="987"/>
                                      </a:lnTo>
                                      <a:lnTo>
                                        <a:pt x="12479" y="982"/>
                                      </a:lnTo>
                                      <a:lnTo>
                                        <a:pt x="12467" y="975"/>
                                      </a:lnTo>
                                      <a:lnTo>
                                        <a:pt x="12456" y="968"/>
                                      </a:lnTo>
                                      <a:lnTo>
                                        <a:pt x="12446" y="959"/>
                                      </a:lnTo>
                                      <a:lnTo>
                                        <a:pt x="12437" y="949"/>
                                      </a:lnTo>
                                      <a:lnTo>
                                        <a:pt x="12429" y="939"/>
                                      </a:lnTo>
                                      <a:lnTo>
                                        <a:pt x="12424" y="927"/>
                                      </a:lnTo>
                                      <a:lnTo>
                                        <a:pt x="12421" y="913"/>
                                      </a:lnTo>
                                      <a:lnTo>
                                        <a:pt x="12420" y="899"/>
                                      </a:lnTo>
                                      <a:lnTo>
                                        <a:pt x="12420" y="882"/>
                                      </a:lnTo>
                                      <a:lnTo>
                                        <a:pt x="12423" y="867"/>
                                      </a:lnTo>
                                      <a:lnTo>
                                        <a:pt x="12426" y="853"/>
                                      </a:lnTo>
                                      <a:lnTo>
                                        <a:pt x="12431" y="840"/>
                                      </a:lnTo>
                                      <a:lnTo>
                                        <a:pt x="12438" y="829"/>
                                      </a:lnTo>
                                      <a:lnTo>
                                        <a:pt x="12445" y="818"/>
                                      </a:lnTo>
                                      <a:lnTo>
                                        <a:pt x="12454" y="809"/>
                                      </a:lnTo>
                                      <a:lnTo>
                                        <a:pt x="12464" y="801"/>
                                      </a:lnTo>
                                      <a:lnTo>
                                        <a:pt x="12474" y="794"/>
                                      </a:lnTo>
                                      <a:lnTo>
                                        <a:pt x="12486" y="788"/>
                                      </a:lnTo>
                                      <a:lnTo>
                                        <a:pt x="12498" y="782"/>
                                      </a:lnTo>
                                      <a:lnTo>
                                        <a:pt x="12511" y="777"/>
                                      </a:lnTo>
                                      <a:lnTo>
                                        <a:pt x="12524" y="773"/>
                                      </a:lnTo>
                                      <a:lnTo>
                                        <a:pt x="12538" y="770"/>
                                      </a:lnTo>
                                      <a:lnTo>
                                        <a:pt x="12552" y="767"/>
                                      </a:lnTo>
                                      <a:lnTo>
                                        <a:pt x="12566" y="764"/>
                                      </a:lnTo>
                                      <a:lnTo>
                                        <a:pt x="12596" y="759"/>
                                      </a:lnTo>
                                      <a:lnTo>
                                        <a:pt x="12626" y="754"/>
                                      </a:lnTo>
                                      <a:lnTo>
                                        <a:pt x="12655" y="751"/>
                                      </a:lnTo>
                                      <a:lnTo>
                                        <a:pt x="12685" y="747"/>
                                      </a:lnTo>
                                      <a:lnTo>
                                        <a:pt x="12714" y="743"/>
                                      </a:lnTo>
                                      <a:lnTo>
                                        <a:pt x="12740" y="737"/>
                                      </a:lnTo>
                                      <a:lnTo>
                                        <a:pt x="12764" y="727"/>
                                      </a:lnTo>
                                      <a:lnTo>
                                        <a:pt x="12786" y="715"/>
                                      </a:lnTo>
                                      <a:lnTo>
                                        <a:pt x="12965" y="715"/>
                                      </a:lnTo>
                                      <a:lnTo>
                                        <a:pt x="12965" y="521"/>
                                      </a:lnTo>
                                      <a:lnTo>
                                        <a:pt x="12963" y="493"/>
                                      </a:lnTo>
                                      <a:lnTo>
                                        <a:pt x="12958" y="464"/>
                                      </a:lnTo>
                                      <a:lnTo>
                                        <a:pt x="12949" y="438"/>
                                      </a:lnTo>
                                      <a:lnTo>
                                        <a:pt x="12945" y="429"/>
                                      </a:lnTo>
                                      <a:close/>
                                      <a:moveTo>
                                        <a:pt x="13051" y="1045"/>
                                      </a:moveTo>
                                      <a:lnTo>
                                        <a:pt x="12800" y="1045"/>
                                      </a:lnTo>
                                      <a:lnTo>
                                        <a:pt x="12807" y="1071"/>
                                      </a:lnTo>
                                      <a:lnTo>
                                        <a:pt x="12817" y="1092"/>
                                      </a:lnTo>
                                      <a:lnTo>
                                        <a:pt x="12831" y="1109"/>
                                      </a:lnTo>
                                      <a:lnTo>
                                        <a:pt x="12847" y="1122"/>
                                      </a:lnTo>
                                      <a:lnTo>
                                        <a:pt x="12866" y="1132"/>
                                      </a:lnTo>
                                      <a:lnTo>
                                        <a:pt x="12888" y="1139"/>
                                      </a:lnTo>
                                      <a:lnTo>
                                        <a:pt x="12912" y="1143"/>
                                      </a:lnTo>
                                      <a:lnTo>
                                        <a:pt x="12938" y="1144"/>
                                      </a:lnTo>
                                      <a:lnTo>
                                        <a:pt x="12946" y="1144"/>
                                      </a:lnTo>
                                      <a:lnTo>
                                        <a:pt x="12955" y="1144"/>
                                      </a:lnTo>
                                      <a:lnTo>
                                        <a:pt x="12975" y="1142"/>
                                      </a:lnTo>
                                      <a:lnTo>
                                        <a:pt x="12986" y="1140"/>
                                      </a:lnTo>
                                      <a:lnTo>
                                        <a:pt x="13007" y="1136"/>
                                      </a:lnTo>
                                      <a:lnTo>
                                        <a:pt x="13017" y="1134"/>
                                      </a:lnTo>
                                      <a:lnTo>
                                        <a:pt x="13037" y="1128"/>
                                      </a:lnTo>
                                      <a:lnTo>
                                        <a:pt x="13045" y="1126"/>
                                      </a:lnTo>
                                      <a:lnTo>
                                        <a:pt x="13051" y="1124"/>
                                      </a:lnTo>
                                      <a:lnTo>
                                        <a:pt x="13051" y="1045"/>
                                      </a:lnTo>
                                      <a:close/>
                                      <a:moveTo>
                                        <a:pt x="12965" y="715"/>
                                      </a:moveTo>
                                      <a:lnTo>
                                        <a:pt x="12786" y="715"/>
                                      </a:lnTo>
                                      <a:lnTo>
                                        <a:pt x="12786" y="849"/>
                                      </a:lnTo>
                                      <a:lnTo>
                                        <a:pt x="12785" y="869"/>
                                      </a:lnTo>
                                      <a:lnTo>
                                        <a:pt x="12781" y="888"/>
                                      </a:lnTo>
                                      <a:lnTo>
                                        <a:pt x="12774" y="905"/>
                                      </a:lnTo>
                                      <a:lnTo>
                                        <a:pt x="12765" y="920"/>
                                      </a:lnTo>
                                      <a:lnTo>
                                        <a:pt x="12755" y="934"/>
                                      </a:lnTo>
                                      <a:lnTo>
                                        <a:pt x="12742" y="947"/>
                                      </a:lnTo>
                                      <a:lnTo>
                                        <a:pt x="12729" y="958"/>
                                      </a:lnTo>
                                      <a:lnTo>
                                        <a:pt x="12714" y="968"/>
                                      </a:lnTo>
                                      <a:lnTo>
                                        <a:pt x="12699" y="977"/>
                                      </a:lnTo>
                                      <a:lnTo>
                                        <a:pt x="12683" y="984"/>
                                      </a:lnTo>
                                      <a:lnTo>
                                        <a:pt x="12666" y="990"/>
                                      </a:lnTo>
                                      <a:lnTo>
                                        <a:pt x="12649" y="995"/>
                                      </a:lnTo>
                                      <a:lnTo>
                                        <a:pt x="12632" y="998"/>
                                      </a:lnTo>
                                      <a:lnTo>
                                        <a:pt x="12616" y="1001"/>
                                      </a:lnTo>
                                      <a:lnTo>
                                        <a:pt x="12600" y="1002"/>
                                      </a:lnTo>
                                      <a:lnTo>
                                        <a:pt x="12585" y="1003"/>
                                      </a:lnTo>
                                      <a:lnTo>
                                        <a:pt x="12991" y="1003"/>
                                      </a:lnTo>
                                      <a:lnTo>
                                        <a:pt x="12979" y="998"/>
                                      </a:lnTo>
                                      <a:lnTo>
                                        <a:pt x="12974" y="989"/>
                                      </a:lnTo>
                                      <a:lnTo>
                                        <a:pt x="12970" y="980"/>
                                      </a:lnTo>
                                      <a:lnTo>
                                        <a:pt x="12967" y="970"/>
                                      </a:lnTo>
                                      <a:lnTo>
                                        <a:pt x="12966" y="957"/>
                                      </a:lnTo>
                                      <a:lnTo>
                                        <a:pt x="12965" y="947"/>
                                      </a:lnTo>
                                      <a:lnTo>
                                        <a:pt x="12965" y="715"/>
                                      </a:lnTo>
                                      <a:close/>
                                      <a:moveTo>
                                        <a:pt x="13051" y="1000"/>
                                      </a:moveTo>
                                      <a:lnTo>
                                        <a:pt x="13042" y="1002"/>
                                      </a:lnTo>
                                      <a:lnTo>
                                        <a:pt x="13034" y="1003"/>
                                      </a:lnTo>
                                      <a:lnTo>
                                        <a:pt x="13051" y="1003"/>
                                      </a:lnTo>
                                      <a:lnTo>
                                        <a:pt x="13051" y="1000"/>
                                      </a:lnTo>
                                      <a:close/>
                                      <a:moveTo>
                                        <a:pt x="12640" y="288"/>
                                      </a:moveTo>
                                      <a:lnTo>
                                        <a:pt x="12606" y="289"/>
                                      </a:lnTo>
                                      <a:lnTo>
                                        <a:pt x="12573" y="291"/>
                                      </a:lnTo>
                                      <a:lnTo>
                                        <a:pt x="12540" y="295"/>
                                      </a:lnTo>
                                      <a:lnTo>
                                        <a:pt x="12508" y="300"/>
                                      </a:lnTo>
                                      <a:lnTo>
                                        <a:pt x="12476" y="308"/>
                                      </a:lnTo>
                                      <a:lnTo>
                                        <a:pt x="12447" y="318"/>
                                      </a:lnTo>
                                      <a:lnTo>
                                        <a:pt x="12419" y="330"/>
                                      </a:lnTo>
                                      <a:lnTo>
                                        <a:pt x="12392" y="344"/>
                                      </a:lnTo>
                                      <a:lnTo>
                                        <a:pt x="12368" y="361"/>
                                      </a:lnTo>
                                      <a:lnTo>
                                        <a:pt x="12346" y="381"/>
                                      </a:lnTo>
                                      <a:lnTo>
                                        <a:pt x="12326" y="403"/>
                                      </a:lnTo>
                                      <a:lnTo>
                                        <a:pt x="12308" y="428"/>
                                      </a:lnTo>
                                      <a:lnTo>
                                        <a:pt x="12293" y="455"/>
                                      </a:lnTo>
                                      <a:lnTo>
                                        <a:pt x="12282" y="486"/>
                                      </a:lnTo>
                                      <a:lnTo>
                                        <a:pt x="12275" y="521"/>
                                      </a:lnTo>
                                      <a:lnTo>
                                        <a:pt x="12270" y="558"/>
                                      </a:lnTo>
                                      <a:lnTo>
                                        <a:pt x="12450" y="558"/>
                                      </a:lnTo>
                                      <a:lnTo>
                                        <a:pt x="12455" y="527"/>
                                      </a:lnTo>
                                      <a:lnTo>
                                        <a:pt x="12466" y="501"/>
                                      </a:lnTo>
                                      <a:lnTo>
                                        <a:pt x="12483" y="479"/>
                                      </a:lnTo>
                                      <a:lnTo>
                                        <a:pt x="12505" y="461"/>
                                      </a:lnTo>
                                      <a:lnTo>
                                        <a:pt x="12531" y="447"/>
                                      </a:lnTo>
                                      <a:lnTo>
                                        <a:pt x="12560" y="437"/>
                                      </a:lnTo>
                                      <a:lnTo>
                                        <a:pt x="12593" y="431"/>
                                      </a:lnTo>
                                      <a:lnTo>
                                        <a:pt x="12629" y="429"/>
                                      </a:lnTo>
                                      <a:lnTo>
                                        <a:pt x="12945" y="429"/>
                                      </a:lnTo>
                                      <a:lnTo>
                                        <a:pt x="12937" y="414"/>
                                      </a:lnTo>
                                      <a:lnTo>
                                        <a:pt x="12921" y="393"/>
                                      </a:lnTo>
                                      <a:lnTo>
                                        <a:pt x="12904" y="374"/>
                                      </a:lnTo>
                                      <a:lnTo>
                                        <a:pt x="12884" y="356"/>
                                      </a:lnTo>
                                      <a:lnTo>
                                        <a:pt x="12862" y="341"/>
                                      </a:lnTo>
                                      <a:lnTo>
                                        <a:pt x="12838" y="328"/>
                                      </a:lnTo>
                                      <a:lnTo>
                                        <a:pt x="12813" y="317"/>
                                      </a:lnTo>
                                      <a:lnTo>
                                        <a:pt x="12786" y="308"/>
                                      </a:lnTo>
                                      <a:lnTo>
                                        <a:pt x="12758" y="300"/>
                                      </a:lnTo>
                                      <a:lnTo>
                                        <a:pt x="12728" y="295"/>
                                      </a:lnTo>
                                      <a:lnTo>
                                        <a:pt x="12699" y="291"/>
                                      </a:lnTo>
                                      <a:lnTo>
                                        <a:pt x="12669" y="289"/>
                                      </a:lnTo>
                                      <a:lnTo>
                                        <a:pt x="12640" y="288"/>
                                      </a:lnTo>
                                      <a:close/>
                                      <a:moveTo>
                                        <a:pt x="13293" y="861"/>
                                      </a:moveTo>
                                      <a:lnTo>
                                        <a:pt x="13114" y="861"/>
                                      </a:lnTo>
                                      <a:lnTo>
                                        <a:pt x="13117" y="896"/>
                                      </a:lnTo>
                                      <a:lnTo>
                                        <a:pt x="13122" y="929"/>
                                      </a:lnTo>
                                      <a:lnTo>
                                        <a:pt x="13131" y="959"/>
                                      </a:lnTo>
                                      <a:lnTo>
                                        <a:pt x="13143" y="986"/>
                                      </a:lnTo>
                                      <a:lnTo>
                                        <a:pt x="13158" y="1012"/>
                                      </a:lnTo>
                                      <a:lnTo>
                                        <a:pt x="13176" y="1035"/>
                                      </a:lnTo>
                                      <a:lnTo>
                                        <a:pt x="13196" y="1056"/>
                                      </a:lnTo>
                                      <a:lnTo>
                                        <a:pt x="13219" y="1074"/>
                                      </a:lnTo>
                                      <a:lnTo>
                                        <a:pt x="13244" y="1091"/>
                                      </a:lnTo>
                                      <a:lnTo>
                                        <a:pt x="13271" y="1105"/>
                                      </a:lnTo>
                                      <a:lnTo>
                                        <a:pt x="13300" y="1117"/>
                                      </a:lnTo>
                                      <a:lnTo>
                                        <a:pt x="13332" y="1127"/>
                                      </a:lnTo>
                                      <a:lnTo>
                                        <a:pt x="13365" y="1135"/>
                                      </a:lnTo>
                                      <a:lnTo>
                                        <a:pt x="13400" y="1140"/>
                                      </a:lnTo>
                                      <a:lnTo>
                                        <a:pt x="13436" y="1143"/>
                                      </a:lnTo>
                                      <a:lnTo>
                                        <a:pt x="13474" y="1144"/>
                                      </a:lnTo>
                                      <a:lnTo>
                                        <a:pt x="13506" y="1143"/>
                                      </a:lnTo>
                                      <a:lnTo>
                                        <a:pt x="13537" y="1141"/>
                                      </a:lnTo>
                                      <a:lnTo>
                                        <a:pt x="13569" y="1136"/>
                                      </a:lnTo>
                                      <a:lnTo>
                                        <a:pt x="13601" y="1130"/>
                                      </a:lnTo>
                                      <a:lnTo>
                                        <a:pt x="13633" y="1122"/>
                                      </a:lnTo>
                                      <a:lnTo>
                                        <a:pt x="13663" y="1112"/>
                                      </a:lnTo>
                                      <a:lnTo>
                                        <a:pt x="13691" y="1099"/>
                                      </a:lnTo>
                                      <a:lnTo>
                                        <a:pt x="13719" y="1085"/>
                                      </a:lnTo>
                                      <a:lnTo>
                                        <a:pt x="13744" y="1068"/>
                                      </a:lnTo>
                                      <a:lnTo>
                                        <a:pt x="13766" y="1048"/>
                                      </a:lnTo>
                                      <a:lnTo>
                                        <a:pt x="13786" y="1027"/>
                                      </a:lnTo>
                                      <a:lnTo>
                                        <a:pt x="13804" y="1003"/>
                                      </a:lnTo>
                                      <a:lnTo>
                                        <a:pt x="13477" y="1003"/>
                                      </a:lnTo>
                                      <a:lnTo>
                                        <a:pt x="13442" y="1001"/>
                                      </a:lnTo>
                                      <a:lnTo>
                                        <a:pt x="13410" y="995"/>
                                      </a:lnTo>
                                      <a:lnTo>
                                        <a:pt x="13380" y="985"/>
                                      </a:lnTo>
                                      <a:lnTo>
                                        <a:pt x="13353" y="971"/>
                                      </a:lnTo>
                                      <a:lnTo>
                                        <a:pt x="13330" y="953"/>
                                      </a:lnTo>
                                      <a:lnTo>
                                        <a:pt x="13312" y="928"/>
                                      </a:lnTo>
                                      <a:lnTo>
                                        <a:pt x="13300" y="898"/>
                                      </a:lnTo>
                                      <a:lnTo>
                                        <a:pt x="13293" y="861"/>
                                      </a:lnTo>
                                      <a:close/>
                                      <a:moveTo>
                                        <a:pt x="13471" y="288"/>
                                      </a:moveTo>
                                      <a:lnTo>
                                        <a:pt x="13443" y="289"/>
                                      </a:lnTo>
                                      <a:lnTo>
                                        <a:pt x="13415" y="291"/>
                                      </a:lnTo>
                                      <a:lnTo>
                                        <a:pt x="13385" y="294"/>
                                      </a:lnTo>
                                      <a:lnTo>
                                        <a:pt x="13356" y="299"/>
                                      </a:lnTo>
                                      <a:lnTo>
                                        <a:pt x="13326" y="305"/>
                                      </a:lnTo>
                                      <a:lnTo>
                                        <a:pt x="13298" y="314"/>
                                      </a:lnTo>
                                      <a:lnTo>
                                        <a:pt x="13271" y="325"/>
                                      </a:lnTo>
                                      <a:lnTo>
                                        <a:pt x="13246" y="337"/>
                                      </a:lnTo>
                                      <a:lnTo>
                                        <a:pt x="13222" y="352"/>
                                      </a:lnTo>
                                      <a:lnTo>
                                        <a:pt x="13200" y="369"/>
                                      </a:lnTo>
                                      <a:lnTo>
                                        <a:pt x="13181" y="388"/>
                                      </a:lnTo>
                                      <a:lnTo>
                                        <a:pt x="13164" y="410"/>
                                      </a:lnTo>
                                      <a:lnTo>
                                        <a:pt x="13150" y="433"/>
                                      </a:lnTo>
                                      <a:lnTo>
                                        <a:pt x="13140" y="460"/>
                                      </a:lnTo>
                                      <a:lnTo>
                                        <a:pt x="13134" y="489"/>
                                      </a:lnTo>
                                      <a:lnTo>
                                        <a:pt x="13132" y="520"/>
                                      </a:lnTo>
                                      <a:lnTo>
                                        <a:pt x="13133" y="550"/>
                                      </a:lnTo>
                                      <a:lnTo>
                                        <a:pt x="13137" y="577"/>
                                      </a:lnTo>
                                      <a:lnTo>
                                        <a:pt x="13144" y="601"/>
                                      </a:lnTo>
                                      <a:lnTo>
                                        <a:pt x="13154" y="623"/>
                                      </a:lnTo>
                                      <a:lnTo>
                                        <a:pt x="13166" y="643"/>
                                      </a:lnTo>
                                      <a:lnTo>
                                        <a:pt x="13179" y="661"/>
                                      </a:lnTo>
                                      <a:lnTo>
                                        <a:pt x="13195" y="677"/>
                                      </a:lnTo>
                                      <a:lnTo>
                                        <a:pt x="13213" y="692"/>
                                      </a:lnTo>
                                      <a:lnTo>
                                        <a:pt x="13232" y="704"/>
                                      </a:lnTo>
                                      <a:lnTo>
                                        <a:pt x="13252" y="716"/>
                                      </a:lnTo>
                                      <a:lnTo>
                                        <a:pt x="13273" y="726"/>
                                      </a:lnTo>
                                      <a:lnTo>
                                        <a:pt x="13296" y="734"/>
                                      </a:lnTo>
                                      <a:lnTo>
                                        <a:pt x="13319" y="742"/>
                                      </a:lnTo>
                                      <a:lnTo>
                                        <a:pt x="13343" y="749"/>
                                      </a:lnTo>
                                      <a:lnTo>
                                        <a:pt x="13368" y="755"/>
                                      </a:lnTo>
                                      <a:lnTo>
                                        <a:pt x="13392" y="761"/>
                                      </a:lnTo>
                                      <a:lnTo>
                                        <a:pt x="13417" y="766"/>
                                      </a:lnTo>
                                      <a:lnTo>
                                        <a:pt x="13488" y="781"/>
                                      </a:lnTo>
                                      <a:lnTo>
                                        <a:pt x="13511" y="786"/>
                                      </a:lnTo>
                                      <a:lnTo>
                                        <a:pt x="13533" y="792"/>
                                      </a:lnTo>
                                      <a:lnTo>
                                        <a:pt x="13553" y="798"/>
                                      </a:lnTo>
                                      <a:lnTo>
                                        <a:pt x="13572" y="804"/>
                                      </a:lnTo>
                                      <a:lnTo>
                                        <a:pt x="13590" y="811"/>
                                      </a:lnTo>
                                      <a:lnTo>
                                        <a:pt x="13606" y="820"/>
                                      </a:lnTo>
                                      <a:lnTo>
                                        <a:pt x="13620" y="829"/>
                                      </a:lnTo>
                                      <a:lnTo>
                                        <a:pt x="13633" y="839"/>
                                      </a:lnTo>
                                      <a:lnTo>
                                        <a:pt x="13643" y="851"/>
                                      </a:lnTo>
                                      <a:lnTo>
                                        <a:pt x="13651" y="865"/>
                                      </a:lnTo>
                                      <a:lnTo>
                                        <a:pt x="13656" y="879"/>
                                      </a:lnTo>
                                      <a:lnTo>
                                        <a:pt x="13658" y="896"/>
                                      </a:lnTo>
                                      <a:lnTo>
                                        <a:pt x="13658" y="912"/>
                                      </a:lnTo>
                                      <a:lnTo>
                                        <a:pt x="13655" y="927"/>
                                      </a:lnTo>
                                      <a:lnTo>
                                        <a:pt x="13649" y="940"/>
                                      </a:lnTo>
                                      <a:lnTo>
                                        <a:pt x="13642" y="952"/>
                                      </a:lnTo>
                                      <a:lnTo>
                                        <a:pt x="13632" y="962"/>
                                      </a:lnTo>
                                      <a:lnTo>
                                        <a:pt x="13621" y="970"/>
                                      </a:lnTo>
                                      <a:lnTo>
                                        <a:pt x="13609" y="978"/>
                                      </a:lnTo>
                                      <a:lnTo>
                                        <a:pt x="13595" y="984"/>
                                      </a:lnTo>
                                      <a:lnTo>
                                        <a:pt x="13581" y="989"/>
                                      </a:lnTo>
                                      <a:lnTo>
                                        <a:pt x="13566" y="993"/>
                                      </a:lnTo>
                                      <a:lnTo>
                                        <a:pt x="13551" y="997"/>
                                      </a:lnTo>
                                      <a:lnTo>
                                        <a:pt x="13535" y="999"/>
                                      </a:lnTo>
                                      <a:lnTo>
                                        <a:pt x="13519" y="1001"/>
                                      </a:lnTo>
                                      <a:lnTo>
                                        <a:pt x="13504" y="1002"/>
                                      </a:lnTo>
                                      <a:lnTo>
                                        <a:pt x="13490" y="1003"/>
                                      </a:lnTo>
                                      <a:lnTo>
                                        <a:pt x="13477" y="1003"/>
                                      </a:lnTo>
                                      <a:lnTo>
                                        <a:pt x="13804" y="1003"/>
                                      </a:lnTo>
                                      <a:lnTo>
                                        <a:pt x="13819" y="976"/>
                                      </a:lnTo>
                                      <a:lnTo>
                                        <a:pt x="13829" y="947"/>
                                      </a:lnTo>
                                      <a:lnTo>
                                        <a:pt x="13835" y="915"/>
                                      </a:lnTo>
                                      <a:lnTo>
                                        <a:pt x="13837" y="880"/>
                                      </a:lnTo>
                                      <a:lnTo>
                                        <a:pt x="13836" y="852"/>
                                      </a:lnTo>
                                      <a:lnTo>
                                        <a:pt x="13831" y="825"/>
                                      </a:lnTo>
                                      <a:lnTo>
                                        <a:pt x="13824" y="801"/>
                                      </a:lnTo>
                                      <a:lnTo>
                                        <a:pt x="13814" y="780"/>
                                      </a:lnTo>
                                      <a:lnTo>
                                        <a:pt x="13802" y="760"/>
                                      </a:lnTo>
                                      <a:lnTo>
                                        <a:pt x="13788" y="742"/>
                                      </a:lnTo>
                                      <a:lnTo>
                                        <a:pt x="13772" y="726"/>
                                      </a:lnTo>
                                      <a:lnTo>
                                        <a:pt x="13755" y="712"/>
                                      </a:lnTo>
                                      <a:lnTo>
                                        <a:pt x="13736" y="699"/>
                                      </a:lnTo>
                                      <a:lnTo>
                                        <a:pt x="13715" y="688"/>
                                      </a:lnTo>
                                      <a:lnTo>
                                        <a:pt x="13694" y="678"/>
                                      </a:lnTo>
                                      <a:lnTo>
                                        <a:pt x="13671" y="670"/>
                                      </a:lnTo>
                                      <a:lnTo>
                                        <a:pt x="13647" y="662"/>
                                      </a:lnTo>
                                      <a:lnTo>
                                        <a:pt x="13623" y="655"/>
                                      </a:lnTo>
                                      <a:lnTo>
                                        <a:pt x="13599" y="649"/>
                                      </a:lnTo>
                                      <a:lnTo>
                                        <a:pt x="13575" y="643"/>
                                      </a:lnTo>
                                      <a:lnTo>
                                        <a:pt x="13454" y="618"/>
                                      </a:lnTo>
                                      <a:lnTo>
                                        <a:pt x="13433" y="612"/>
                                      </a:lnTo>
                                      <a:lnTo>
                                        <a:pt x="13412" y="606"/>
                                      </a:lnTo>
                                      <a:lnTo>
                                        <a:pt x="13393" y="600"/>
                                      </a:lnTo>
                                      <a:lnTo>
                                        <a:pt x="13376" y="593"/>
                                      </a:lnTo>
                                      <a:lnTo>
                                        <a:pt x="13360" y="585"/>
                                      </a:lnTo>
                                      <a:lnTo>
                                        <a:pt x="13346" y="576"/>
                                      </a:lnTo>
                                      <a:lnTo>
                                        <a:pt x="13334" y="566"/>
                                      </a:lnTo>
                                      <a:lnTo>
                                        <a:pt x="13324" y="555"/>
                                      </a:lnTo>
                                      <a:lnTo>
                                        <a:pt x="13316" y="542"/>
                                      </a:lnTo>
                                      <a:lnTo>
                                        <a:pt x="13312" y="528"/>
                                      </a:lnTo>
                                      <a:lnTo>
                                        <a:pt x="13311" y="513"/>
                                      </a:lnTo>
                                      <a:lnTo>
                                        <a:pt x="13312" y="500"/>
                                      </a:lnTo>
                                      <a:lnTo>
                                        <a:pt x="13315" y="488"/>
                                      </a:lnTo>
                                      <a:lnTo>
                                        <a:pt x="13320" y="478"/>
                                      </a:lnTo>
                                      <a:lnTo>
                                        <a:pt x="13326" y="469"/>
                                      </a:lnTo>
                                      <a:lnTo>
                                        <a:pt x="13335" y="462"/>
                                      </a:lnTo>
                                      <a:lnTo>
                                        <a:pt x="13344" y="455"/>
                                      </a:lnTo>
                                      <a:lnTo>
                                        <a:pt x="13354" y="449"/>
                                      </a:lnTo>
                                      <a:lnTo>
                                        <a:pt x="13365" y="444"/>
                                      </a:lnTo>
                                      <a:lnTo>
                                        <a:pt x="13377" y="440"/>
                                      </a:lnTo>
                                      <a:lnTo>
                                        <a:pt x="13389" y="437"/>
                                      </a:lnTo>
                                      <a:lnTo>
                                        <a:pt x="13401" y="434"/>
                                      </a:lnTo>
                                      <a:lnTo>
                                        <a:pt x="13414" y="432"/>
                                      </a:lnTo>
                                      <a:lnTo>
                                        <a:pt x="13426" y="431"/>
                                      </a:lnTo>
                                      <a:lnTo>
                                        <a:pt x="13438" y="430"/>
                                      </a:lnTo>
                                      <a:lnTo>
                                        <a:pt x="13449" y="429"/>
                                      </a:lnTo>
                                      <a:lnTo>
                                        <a:pt x="13458" y="429"/>
                                      </a:lnTo>
                                      <a:lnTo>
                                        <a:pt x="13776" y="429"/>
                                      </a:lnTo>
                                      <a:lnTo>
                                        <a:pt x="13772" y="422"/>
                                      </a:lnTo>
                                      <a:lnTo>
                                        <a:pt x="13756" y="399"/>
                                      </a:lnTo>
                                      <a:lnTo>
                                        <a:pt x="13737" y="379"/>
                                      </a:lnTo>
                                      <a:lnTo>
                                        <a:pt x="13717" y="360"/>
                                      </a:lnTo>
                                      <a:lnTo>
                                        <a:pt x="13695" y="344"/>
                                      </a:lnTo>
                                      <a:lnTo>
                                        <a:pt x="13671" y="331"/>
                                      </a:lnTo>
                                      <a:lnTo>
                                        <a:pt x="13646" y="319"/>
                                      </a:lnTo>
                                      <a:lnTo>
                                        <a:pt x="13619" y="309"/>
                                      </a:lnTo>
                                      <a:lnTo>
                                        <a:pt x="13591" y="301"/>
                                      </a:lnTo>
                                      <a:lnTo>
                                        <a:pt x="13562" y="295"/>
                                      </a:lnTo>
                                      <a:lnTo>
                                        <a:pt x="13533" y="291"/>
                                      </a:lnTo>
                                      <a:lnTo>
                                        <a:pt x="13502" y="289"/>
                                      </a:lnTo>
                                      <a:lnTo>
                                        <a:pt x="13471" y="288"/>
                                      </a:lnTo>
                                      <a:close/>
                                      <a:moveTo>
                                        <a:pt x="13776" y="429"/>
                                      </a:moveTo>
                                      <a:lnTo>
                                        <a:pt x="13458" y="429"/>
                                      </a:lnTo>
                                      <a:lnTo>
                                        <a:pt x="13487" y="431"/>
                                      </a:lnTo>
                                      <a:lnTo>
                                        <a:pt x="13515" y="435"/>
                                      </a:lnTo>
                                      <a:lnTo>
                                        <a:pt x="13541" y="442"/>
                                      </a:lnTo>
                                      <a:lnTo>
                                        <a:pt x="13565" y="451"/>
                                      </a:lnTo>
                                      <a:lnTo>
                                        <a:pt x="13586" y="465"/>
                                      </a:lnTo>
                                      <a:lnTo>
                                        <a:pt x="13602" y="484"/>
                                      </a:lnTo>
                                      <a:lnTo>
                                        <a:pt x="13615" y="508"/>
                                      </a:lnTo>
                                      <a:lnTo>
                                        <a:pt x="13623" y="538"/>
                                      </a:lnTo>
                                      <a:lnTo>
                                        <a:pt x="13810" y="538"/>
                                      </a:lnTo>
                                      <a:lnTo>
                                        <a:pt x="13805" y="505"/>
                                      </a:lnTo>
                                      <a:lnTo>
                                        <a:pt x="13797" y="475"/>
                                      </a:lnTo>
                                      <a:lnTo>
                                        <a:pt x="13786" y="447"/>
                                      </a:lnTo>
                                      <a:lnTo>
                                        <a:pt x="13776" y="429"/>
                                      </a:lnTo>
                                      <a:close/>
                                      <a:moveTo>
                                        <a:pt x="14153" y="0"/>
                                      </a:moveTo>
                                      <a:lnTo>
                                        <a:pt x="13974" y="0"/>
                                      </a:lnTo>
                                      <a:lnTo>
                                        <a:pt x="13974" y="1122"/>
                                      </a:lnTo>
                                      <a:lnTo>
                                        <a:pt x="14153" y="1122"/>
                                      </a:lnTo>
                                      <a:lnTo>
                                        <a:pt x="14153" y="643"/>
                                      </a:lnTo>
                                      <a:lnTo>
                                        <a:pt x="14154" y="621"/>
                                      </a:lnTo>
                                      <a:lnTo>
                                        <a:pt x="14157" y="600"/>
                                      </a:lnTo>
                                      <a:lnTo>
                                        <a:pt x="14161" y="580"/>
                                      </a:lnTo>
                                      <a:lnTo>
                                        <a:pt x="14167" y="560"/>
                                      </a:lnTo>
                                      <a:lnTo>
                                        <a:pt x="14175" y="541"/>
                                      </a:lnTo>
                                      <a:lnTo>
                                        <a:pt x="14184" y="523"/>
                                      </a:lnTo>
                                      <a:lnTo>
                                        <a:pt x="14195" y="507"/>
                                      </a:lnTo>
                                      <a:lnTo>
                                        <a:pt x="14206" y="491"/>
                                      </a:lnTo>
                                      <a:lnTo>
                                        <a:pt x="14220" y="478"/>
                                      </a:lnTo>
                                      <a:lnTo>
                                        <a:pt x="14234" y="465"/>
                                      </a:lnTo>
                                      <a:lnTo>
                                        <a:pt x="14250" y="455"/>
                                      </a:lnTo>
                                      <a:lnTo>
                                        <a:pt x="14268" y="446"/>
                                      </a:lnTo>
                                      <a:lnTo>
                                        <a:pt x="14286" y="439"/>
                                      </a:lnTo>
                                      <a:lnTo>
                                        <a:pt x="14306" y="433"/>
                                      </a:lnTo>
                                      <a:lnTo>
                                        <a:pt x="14327" y="430"/>
                                      </a:lnTo>
                                      <a:lnTo>
                                        <a:pt x="14349" y="429"/>
                                      </a:lnTo>
                                      <a:lnTo>
                                        <a:pt x="14661" y="429"/>
                                      </a:lnTo>
                                      <a:lnTo>
                                        <a:pt x="14655" y="417"/>
                                      </a:lnTo>
                                      <a:lnTo>
                                        <a:pt x="14153" y="417"/>
                                      </a:lnTo>
                                      <a:lnTo>
                                        <a:pt x="14153" y="0"/>
                                      </a:lnTo>
                                      <a:close/>
                                      <a:moveTo>
                                        <a:pt x="14661" y="429"/>
                                      </a:moveTo>
                                      <a:lnTo>
                                        <a:pt x="14349" y="429"/>
                                      </a:lnTo>
                                      <a:lnTo>
                                        <a:pt x="14387" y="432"/>
                                      </a:lnTo>
                                      <a:lnTo>
                                        <a:pt x="14419" y="440"/>
                                      </a:lnTo>
                                      <a:lnTo>
                                        <a:pt x="14446" y="454"/>
                                      </a:lnTo>
                                      <a:lnTo>
                                        <a:pt x="14467" y="472"/>
                                      </a:lnTo>
                                      <a:lnTo>
                                        <a:pt x="14484" y="497"/>
                                      </a:lnTo>
                                      <a:lnTo>
                                        <a:pt x="14496" y="529"/>
                                      </a:lnTo>
                                      <a:lnTo>
                                        <a:pt x="14504" y="567"/>
                                      </a:lnTo>
                                      <a:lnTo>
                                        <a:pt x="14508" y="612"/>
                                      </a:lnTo>
                                      <a:lnTo>
                                        <a:pt x="14508" y="1122"/>
                                      </a:lnTo>
                                      <a:lnTo>
                                        <a:pt x="14687" y="1122"/>
                                      </a:lnTo>
                                      <a:lnTo>
                                        <a:pt x="14687" y="564"/>
                                      </a:lnTo>
                                      <a:lnTo>
                                        <a:pt x="14683" y="500"/>
                                      </a:lnTo>
                                      <a:lnTo>
                                        <a:pt x="14668" y="443"/>
                                      </a:lnTo>
                                      <a:lnTo>
                                        <a:pt x="14661" y="429"/>
                                      </a:lnTo>
                                      <a:close/>
                                      <a:moveTo>
                                        <a:pt x="14400" y="288"/>
                                      </a:moveTo>
                                      <a:lnTo>
                                        <a:pt x="14361" y="290"/>
                                      </a:lnTo>
                                      <a:lnTo>
                                        <a:pt x="14323" y="297"/>
                                      </a:lnTo>
                                      <a:lnTo>
                                        <a:pt x="14288" y="309"/>
                                      </a:lnTo>
                                      <a:lnTo>
                                        <a:pt x="14254" y="325"/>
                                      </a:lnTo>
                                      <a:lnTo>
                                        <a:pt x="14224" y="344"/>
                                      </a:lnTo>
                                      <a:lnTo>
                                        <a:pt x="14197" y="366"/>
                                      </a:lnTo>
                                      <a:lnTo>
                                        <a:pt x="14175" y="390"/>
                                      </a:lnTo>
                                      <a:lnTo>
                                        <a:pt x="14156" y="417"/>
                                      </a:lnTo>
                                      <a:lnTo>
                                        <a:pt x="14655" y="417"/>
                                      </a:lnTo>
                                      <a:lnTo>
                                        <a:pt x="14644" y="396"/>
                                      </a:lnTo>
                                      <a:lnTo>
                                        <a:pt x="14610" y="357"/>
                                      </a:lnTo>
                                      <a:lnTo>
                                        <a:pt x="14568" y="327"/>
                                      </a:lnTo>
                                      <a:lnTo>
                                        <a:pt x="14519" y="305"/>
                                      </a:lnTo>
                                      <a:lnTo>
                                        <a:pt x="14463" y="292"/>
                                      </a:lnTo>
                                      <a:lnTo>
                                        <a:pt x="14400" y="288"/>
                                      </a:lnTo>
                                      <a:close/>
                                      <a:moveTo>
                                        <a:pt x="15046" y="310"/>
                                      </a:moveTo>
                                      <a:lnTo>
                                        <a:pt x="14876" y="310"/>
                                      </a:lnTo>
                                      <a:lnTo>
                                        <a:pt x="14876" y="1122"/>
                                      </a:lnTo>
                                      <a:lnTo>
                                        <a:pt x="15055" y="1122"/>
                                      </a:lnTo>
                                      <a:lnTo>
                                        <a:pt x="15055" y="643"/>
                                      </a:lnTo>
                                      <a:lnTo>
                                        <a:pt x="15056" y="621"/>
                                      </a:lnTo>
                                      <a:lnTo>
                                        <a:pt x="15059" y="600"/>
                                      </a:lnTo>
                                      <a:lnTo>
                                        <a:pt x="15063" y="580"/>
                                      </a:lnTo>
                                      <a:lnTo>
                                        <a:pt x="15069" y="560"/>
                                      </a:lnTo>
                                      <a:lnTo>
                                        <a:pt x="15077" y="541"/>
                                      </a:lnTo>
                                      <a:lnTo>
                                        <a:pt x="15086" y="523"/>
                                      </a:lnTo>
                                      <a:lnTo>
                                        <a:pt x="15097" y="507"/>
                                      </a:lnTo>
                                      <a:lnTo>
                                        <a:pt x="15109" y="491"/>
                                      </a:lnTo>
                                      <a:lnTo>
                                        <a:pt x="15122" y="478"/>
                                      </a:lnTo>
                                      <a:lnTo>
                                        <a:pt x="15136" y="465"/>
                                      </a:lnTo>
                                      <a:lnTo>
                                        <a:pt x="15152" y="455"/>
                                      </a:lnTo>
                                      <a:lnTo>
                                        <a:pt x="15170" y="446"/>
                                      </a:lnTo>
                                      <a:lnTo>
                                        <a:pt x="15188" y="439"/>
                                      </a:lnTo>
                                      <a:lnTo>
                                        <a:pt x="15208" y="433"/>
                                      </a:lnTo>
                                      <a:lnTo>
                                        <a:pt x="15215" y="432"/>
                                      </a:lnTo>
                                      <a:lnTo>
                                        <a:pt x="15049" y="432"/>
                                      </a:lnTo>
                                      <a:lnTo>
                                        <a:pt x="15046" y="429"/>
                                      </a:lnTo>
                                      <a:lnTo>
                                        <a:pt x="15046" y="310"/>
                                      </a:lnTo>
                                      <a:close/>
                                      <a:moveTo>
                                        <a:pt x="15563" y="429"/>
                                      </a:moveTo>
                                      <a:lnTo>
                                        <a:pt x="15252" y="429"/>
                                      </a:lnTo>
                                      <a:lnTo>
                                        <a:pt x="15289" y="432"/>
                                      </a:lnTo>
                                      <a:lnTo>
                                        <a:pt x="15321" y="440"/>
                                      </a:lnTo>
                                      <a:lnTo>
                                        <a:pt x="15348" y="454"/>
                                      </a:lnTo>
                                      <a:lnTo>
                                        <a:pt x="15369" y="472"/>
                                      </a:lnTo>
                                      <a:lnTo>
                                        <a:pt x="15386" y="497"/>
                                      </a:lnTo>
                                      <a:lnTo>
                                        <a:pt x="15398" y="529"/>
                                      </a:lnTo>
                                      <a:lnTo>
                                        <a:pt x="15407" y="567"/>
                                      </a:lnTo>
                                      <a:lnTo>
                                        <a:pt x="15410" y="612"/>
                                      </a:lnTo>
                                      <a:lnTo>
                                        <a:pt x="15410" y="1122"/>
                                      </a:lnTo>
                                      <a:lnTo>
                                        <a:pt x="15589" y="1122"/>
                                      </a:lnTo>
                                      <a:lnTo>
                                        <a:pt x="15589" y="564"/>
                                      </a:lnTo>
                                      <a:lnTo>
                                        <a:pt x="15585" y="500"/>
                                      </a:lnTo>
                                      <a:lnTo>
                                        <a:pt x="15570" y="443"/>
                                      </a:lnTo>
                                      <a:lnTo>
                                        <a:pt x="15563" y="429"/>
                                      </a:lnTo>
                                      <a:close/>
                                      <a:moveTo>
                                        <a:pt x="15302" y="288"/>
                                      </a:moveTo>
                                      <a:lnTo>
                                        <a:pt x="15263" y="290"/>
                                      </a:lnTo>
                                      <a:lnTo>
                                        <a:pt x="15225" y="297"/>
                                      </a:lnTo>
                                      <a:lnTo>
                                        <a:pt x="15190" y="309"/>
                                      </a:lnTo>
                                      <a:lnTo>
                                        <a:pt x="15156" y="326"/>
                                      </a:lnTo>
                                      <a:lnTo>
                                        <a:pt x="15124" y="347"/>
                                      </a:lnTo>
                                      <a:lnTo>
                                        <a:pt x="15096" y="372"/>
                                      </a:lnTo>
                                      <a:lnTo>
                                        <a:pt x="15071" y="400"/>
                                      </a:lnTo>
                                      <a:lnTo>
                                        <a:pt x="15049" y="432"/>
                                      </a:lnTo>
                                      <a:lnTo>
                                        <a:pt x="15215" y="432"/>
                                      </a:lnTo>
                                      <a:lnTo>
                                        <a:pt x="15229" y="430"/>
                                      </a:lnTo>
                                      <a:lnTo>
                                        <a:pt x="15252" y="429"/>
                                      </a:lnTo>
                                      <a:lnTo>
                                        <a:pt x="15563" y="429"/>
                                      </a:lnTo>
                                      <a:lnTo>
                                        <a:pt x="15546" y="396"/>
                                      </a:lnTo>
                                      <a:lnTo>
                                        <a:pt x="15512" y="357"/>
                                      </a:lnTo>
                                      <a:lnTo>
                                        <a:pt x="15470" y="327"/>
                                      </a:lnTo>
                                      <a:lnTo>
                                        <a:pt x="15421" y="305"/>
                                      </a:lnTo>
                                      <a:lnTo>
                                        <a:pt x="15365" y="292"/>
                                      </a:lnTo>
                                      <a:lnTo>
                                        <a:pt x="15302" y="288"/>
                                      </a:lnTo>
                                      <a:close/>
                                      <a:moveTo>
                                        <a:pt x="15957" y="310"/>
                                      </a:moveTo>
                                      <a:lnTo>
                                        <a:pt x="15778" y="310"/>
                                      </a:lnTo>
                                      <a:lnTo>
                                        <a:pt x="15778" y="827"/>
                                      </a:lnTo>
                                      <a:lnTo>
                                        <a:pt x="15782" y="900"/>
                                      </a:lnTo>
                                      <a:lnTo>
                                        <a:pt x="15796" y="965"/>
                                      </a:lnTo>
                                      <a:lnTo>
                                        <a:pt x="15818" y="1020"/>
                                      </a:lnTo>
                                      <a:lnTo>
                                        <a:pt x="15849" y="1065"/>
                                      </a:lnTo>
                                      <a:lnTo>
                                        <a:pt x="15891" y="1100"/>
                                      </a:lnTo>
                                      <a:lnTo>
                                        <a:pt x="15943" y="1124"/>
                                      </a:lnTo>
                                      <a:lnTo>
                                        <a:pt x="16007" y="1139"/>
                                      </a:lnTo>
                                      <a:lnTo>
                                        <a:pt x="16081" y="1144"/>
                                      </a:lnTo>
                                      <a:lnTo>
                                        <a:pt x="16115" y="1142"/>
                                      </a:lnTo>
                                      <a:lnTo>
                                        <a:pt x="16148" y="1135"/>
                                      </a:lnTo>
                                      <a:lnTo>
                                        <a:pt x="16181" y="1124"/>
                                      </a:lnTo>
                                      <a:lnTo>
                                        <a:pt x="16214" y="1107"/>
                                      </a:lnTo>
                                      <a:lnTo>
                                        <a:pt x="16245" y="1087"/>
                                      </a:lnTo>
                                      <a:lnTo>
                                        <a:pt x="16271" y="1064"/>
                                      </a:lnTo>
                                      <a:lnTo>
                                        <a:pt x="16294" y="1038"/>
                                      </a:lnTo>
                                      <a:lnTo>
                                        <a:pt x="16312" y="1009"/>
                                      </a:lnTo>
                                      <a:lnTo>
                                        <a:pt x="16491" y="1009"/>
                                      </a:lnTo>
                                      <a:lnTo>
                                        <a:pt x="16491" y="1003"/>
                                      </a:lnTo>
                                      <a:lnTo>
                                        <a:pt x="16113" y="1003"/>
                                      </a:lnTo>
                                      <a:lnTo>
                                        <a:pt x="16078" y="1000"/>
                                      </a:lnTo>
                                      <a:lnTo>
                                        <a:pt x="16047" y="992"/>
                                      </a:lnTo>
                                      <a:lnTo>
                                        <a:pt x="16020" y="978"/>
                                      </a:lnTo>
                                      <a:lnTo>
                                        <a:pt x="15998" y="959"/>
                                      </a:lnTo>
                                      <a:lnTo>
                                        <a:pt x="15980" y="933"/>
                                      </a:lnTo>
                                      <a:lnTo>
                                        <a:pt x="15967" y="899"/>
                                      </a:lnTo>
                                      <a:lnTo>
                                        <a:pt x="15960" y="857"/>
                                      </a:lnTo>
                                      <a:lnTo>
                                        <a:pt x="15957" y="808"/>
                                      </a:lnTo>
                                      <a:lnTo>
                                        <a:pt x="15957" y="310"/>
                                      </a:lnTo>
                                      <a:close/>
                                      <a:moveTo>
                                        <a:pt x="16491" y="1009"/>
                                      </a:moveTo>
                                      <a:lnTo>
                                        <a:pt x="16315" y="1009"/>
                                      </a:lnTo>
                                      <a:lnTo>
                                        <a:pt x="16315" y="1122"/>
                                      </a:lnTo>
                                      <a:lnTo>
                                        <a:pt x="16491" y="1122"/>
                                      </a:lnTo>
                                      <a:lnTo>
                                        <a:pt x="16491" y="1009"/>
                                      </a:lnTo>
                                      <a:close/>
                                      <a:moveTo>
                                        <a:pt x="16491" y="310"/>
                                      </a:moveTo>
                                      <a:lnTo>
                                        <a:pt x="16312" y="310"/>
                                      </a:lnTo>
                                      <a:lnTo>
                                        <a:pt x="16312" y="781"/>
                                      </a:lnTo>
                                      <a:lnTo>
                                        <a:pt x="16312" y="804"/>
                                      </a:lnTo>
                                      <a:lnTo>
                                        <a:pt x="16310" y="827"/>
                                      </a:lnTo>
                                      <a:lnTo>
                                        <a:pt x="16307" y="848"/>
                                      </a:lnTo>
                                      <a:lnTo>
                                        <a:pt x="16302" y="869"/>
                                      </a:lnTo>
                                      <a:lnTo>
                                        <a:pt x="16296" y="889"/>
                                      </a:lnTo>
                                      <a:lnTo>
                                        <a:pt x="16289" y="907"/>
                                      </a:lnTo>
                                      <a:lnTo>
                                        <a:pt x="16279" y="924"/>
                                      </a:lnTo>
                                      <a:lnTo>
                                        <a:pt x="16268" y="939"/>
                                      </a:lnTo>
                                      <a:lnTo>
                                        <a:pt x="16256" y="953"/>
                                      </a:lnTo>
                                      <a:lnTo>
                                        <a:pt x="16241" y="965"/>
                                      </a:lnTo>
                                      <a:lnTo>
                                        <a:pt x="16225" y="976"/>
                                      </a:lnTo>
                                      <a:lnTo>
                                        <a:pt x="16207" y="986"/>
                                      </a:lnTo>
                                      <a:lnTo>
                                        <a:pt x="16187" y="993"/>
                                      </a:lnTo>
                                      <a:lnTo>
                                        <a:pt x="16165" y="999"/>
                                      </a:lnTo>
                                      <a:lnTo>
                                        <a:pt x="16140" y="1002"/>
                                      </a:lnTo>
                                      <a:lnTo>
                                        <a:pt x="16113" y="1003"/>
                                      </a:lnTo>
                                      <a:lnTo>
                                        <a:pt x="16491" y="1003"/>
                                      </a:lnTo>
                                      <a:lnTo>
                                        <a:pt x="16491" y="310"/>
                                      </a:lnTo>
                                      <a:close/>
                                      <a:moveTo>
                                        <a:pt x="16913" y="443"/>
                                      </a:moveTo>
                                      <a:lnTo>
                                        <a:pt x="16733" y="443"/>
                                      </a:lnTo>
                                      <a:lnTo>
                                        <a:pt x="16734" y="926"/>
                                      </a:lnTo>
                                      <a:lnTo>
                                        <a:pt x="16735" y="947"/>
                                      </a:lnTo>
                                      <a:lnTo>
                                        <a:pt x="16737" y="970"/>
                                      </a:lnTo>
                                      <a:lnTo>
                                        <a:pt x="16740" y="992"/>
                                      </a:lnTo>
                                      <a:lnTo>
                                        <a:pt x="16744" y="1012"/>
                                      </a:lnTo>
                                      <a:lnTo>
                                        <a:pt x="16749" y="1031"/>
                                      </a:lnTo>
                                      <a:lnTo>
                                        <a:pt x="16756" y="1048"/>
                                      </a:lnTo>
                                      <a:lnTo>
                                        <a:pt x="16765" y="1064"/>
                                      </a:lnTo>
                                      <a:lnTo>
                                        <a:pt x="16777" y="1078"/>
                                      </a:lnTo>
                                      <a:lnTo>
                                        <a:pt x="16790" y="1090"/>
                                      </a:lnTo>
                                      <a:lnTo>
                                        <a:pt x="16806" y="1100"/>
                                      </a:lnTo>
                                      <a:lnTo>
                                        <a:pt x="16824" y="1109"/>
                                      </a:lnTo>
                                      <a:lnTo>
                                        <a:pt x="16844" y="1117"/>
                                      </a:lnTo>
                                      <a:lnTo>
                                        <a:pt x="16868" y="1123"/>
                                      </a:lnTo>
                                      <a:lnTo>
                                        <a:pt x="16894" y="1127"/>
                                      </a:lnTo>
                                      <a:lnTo>
                                        <a:pt x="16925" y="1129"/>
                                      </a:lnTo>
                                      <a:lnTo>
                                        <a:pt x="16958" y="1130"/>
                                      </a:lnTo>
                                      <a:lnTo>
                                        <a:pt x="16973" y="1130"/>
                                      </a:lnTo>
                                      <a:lnTo>
                                        <a:pt x="16988" y="1129"/>
                                      </a:lnTo>
                                      <a:lnTo>
                                        <a:pt x="17002" y="1128"/>
                                      </a:lnTo>
                                      <a:lnTo>
                                        <a:pt x="17016" y="1127"/>
                                      </a:lnTo>
                                      <a:lnTo>
                                        <a:pt x="17074" y="1121"/>
                                      </a:lnTo>
                                      <a:lnTo>
                                        <a:pt x="17074" y="989"/>
                                      </a:lnTo>
                                      <a:lnTo>
                                        <a:pt x="16999" y="989"/>
                                      </a:lnTo>
                                      <a:lnTo>
                                        <a:pt x="16985" y="988"/>
                                      </a:lnTo>
                                      <a:lnTo>
                                        <a:pt x="16972" y="987"/>
                                      </a:lnTo>
                                      <a:lnTo>
                                        <a:pt x="16961" y="985"/>
                                      </a:lnTo>
                                      <a:lnTo>
                                        <a:pt x="16952" y="982"/>
                                      </a:lnTo>
                                      <a:lnTo>
                                        <a:pt x="16940" y="977"/>
                                      </a:lnTo>
                                      <a:lnTo>
                                        <a:pt x="16932" y="970"/>
                                      </a:lnTo>
                                      <a:lnTo>
                                        <a:pt x="16920" y="951"/>
                                      </a:lnTo>
                                      <a:lnTo>
                                        <a:pt x="16917" y="939"/>
                                      </a:lnTo>
                                      <a:lnTo>
                                        <a:pt x="16915" y="926"/>
                                      </a:lnTo>
                                      <a:lnTo>
                                        <a:pt x="16914" y="915"/>
                                      </a:lnTo>
                                      <a:lnTo>
                                        <a:pt x="16913" y="903"/>
                                      </a:lnTo>
                                      <a:lnTo>
                                        <a:pt x="16913" y="891"/>
                                      </a:lnTo>
                                      <a:lnTo>
                                        <a:pt x="16913" y="443"/>
                                      </a:lnTo>
                                      <a:close/>
                                      <a:moveTo>
                                        <a:pt x="17074" y="982"/>
                                      </a:moveTo>
                                      <a:lnTo>
                                        <a:pt x="17062" y="986"/>
                                      </a:lnTo>
                                      <a:lnTo>
                                        <a:pt x="17049" y="987"/>
                                      </a:lnTo>
                                      <a:lnTo>
                                        <a:pt x="17024" y="988"/>
                                      </a:lnTo>
                                      <a:lnTo>
                                        <a:pt x="17012" y="989"/>
                                      </a:lnTo>
                                      <a:lnTo>
                                        <a:pt x="17074" y="989"/>
                                      </a:lnTo>
                                      <a:lnTo>
                                        <a:pt x="17074" y="982"/>
                                      </a:lnTo>
                                      <a:close/>
                                      <a:moveTo>
                                        <a:pt x="17074" y="310"/>
                                      </a:moveTo>
                                      <a:lnTo>
                                        <a:pt x="16598" y="310"/>
                                      </a:lnTo>
                                      <a:lnTo>
                                        <a:pt x="16598" y="443"/>
                                      </a:lnTo>
                                      <a:lnTo>
                                        <a:pt x="17074" y="443"/>
                                      </a:lnTo>
                                      <a:lnTo>
                                        <a:pt x="17074" y="310"/>
                                      </a:lnTo>
                                      <a:close/>
                                      <a:moveTo>
                                        <a:pt x="16913" y="66"/>
                                      </a:moveTo>
                                      <a:lnTo>
                                        <a:pt x="16733" y="66"/>
                                      </a:lnTo>
                                      <a:lnTo>
                                        <a:pt x="16733" y="310"/>
                                      </a:lnTo>
                                      <a:lnTo>
                                        <a:pt x="16913" y="310"/>
                                      </a:lnTo>
                                      <a:lnTo>
                                        <a:pt x="16913" y="66"/>
                                      </a:lnTo>
                                      <a:close/>
                                      <a:moveTo>
                                        <a:pt x="17382" y="0"/>
                                      </a:moveTo>
                                      <a:lnTo>
                                        <a:pt x="17203" y="0"/>
                                      </a:lnTo>
                                      <a:lnTo>
                                        <a:pt x="17203" y="1122"/>
                                      </a:lnTo>
                                      <a:lnTo>
                                        <a:pt x="17382" y="1122"/>
                                      </a:lnTo>
                                      <a:lnTo>
                                        <a:pt x="17382" y="643"/>
                                      </a:lnTo>
                                      <a:lnTo>
                                        <a:pt x="17383" y="621"/>
                                      </a:lnTo>
                                      <a:lnTo>
                                        <a:pt x="17386" y="600"/>
                                      </a:lnTo>
                                      <a:lnTo>
                                        <a:pt x="17390" y="580"/>
                                      </a:lnTo>
                                      <a:lnTo>
                                        <a:pt x="17397" y="560"/>
                                      </a:lnTo>
                                      <a:lnTo>
                                        <a:pt x="17404" y="541"/>
                                      </a:lnTo>
                                      <a:lnTo>
                                        <a:pt x="17413" y="523"/>
                                      </a:lnTo>
                                      <a:lnTo>
                                        <a:pt x="17424" y="507"/>
                                      </a:lnTo>
                                      <a:lnTo>
                                        <a:pt x="17436" y="491"/>
                                      </a:lnTo>
                                      <a:lnTo>
                                        <a:pt x="17449" y="478"/>
                                      </a:lnTo>
                                      <a:lnTo>
                                        <a:pt x="17464" y="465"/>
                                      </a:lnTo>
                                      <a:lnTo>
                                        <a:pt x="17480" y="455"/>
                                      </a:lnTo>
                                      <a:lnTo>
                                        <a:pt x="17497" y="446"/>
                                      </a:lnTo>
                                      <a:lnTo>
                                        <a:pt x="17516" y="439"/>
                                      </a:lnTo>
                                      <a:lnTo>
                                        <a:pt x="17536" y="433"/>
                                      </a:lnTo>
                                      <a:lnTo>
                                        <a:pt x="17557" y="430"/>
                                      </a:lnTo>
                                      <a:lnTo>
                                        <a:pt x="17579" y="429"/>
                                      </a:lnTo>
                                      <a:lnTo>
                                        <a:pt x="17890" y="429"/>
                                      </a:lnTo>
                                      <a:lnTo>
                                        <a:pt x="17884" y="417"/>
                                      </a:lnTo>
                                      <a:lnTo>
                                        <a:pt x="17382" y="417"/>
                                      </a:lnTo>
                                      <a:lnTo>
                                        <a:pt x="17382" y="0"/>
                                      </a:lnTo>
                                      <a:close/>
                                      <a:moveTo>
                                        <a:pt x="17890" y="429"/>
                                      </a:moveTo>
                                      <a:lnTo>
                                        <a:pt x="17579" y="429"/>
                                      </a:lnTo>
                                      <a:lnTo>
                                        <a:pt x="17616" y="432"/>
                                      </a:lnTo>
                                      <a:lnTo>
                                        <a:pt x="17648" y="440"/>
                                      </a:lnTo>
                                      <a:lnTo>
                                        <a:pt x="17675" y="454"/>
                                      </a:lnTo>
                                      <a:lnTo>
                                        <a:pt x="17697" y="472"/>
                                      </a:lnTo>
                                      <a:lnTo>
                                        <a:pt x="17713" y="497"/>
                                      </a:lnTo>
                                      <a:lnTo>
                                        <a:pt x="17726" y="529"/>
                                      </a:lnTo>
                                      <a:lnTo>
                                        <a:pt x="17734" y="567"/>
                                      </a:lnTo>
                                      <a:lnTo>
                                        <a:pt x="17738" y="612"/>
                                      </a:lnTo>
                                      <a:lnTo>
                                        <a:pt x="17738" y="1122"/>
                                      </a:lnTo>
                                      <a:lnTo>
                                        <a:pt x="17917" y="1122"/>
                                      </a:lnTo>
                                      <a:lnTo>
                                        <a:pt x="17917" y="564"/>
                                      </a:lnTo>
                                      <a:lnTo>
                                        <a:pt x="17912" y="500"/>
                                      </a:lnTo>
                                      <a:lnTo>
                                        <a:pt x="17898" y="443"/>
                                      </a:lnTo>
                                      <a:lnTo>
                                        <a:pt x="17890" y="429"/>
                                      </a:lnTo>
                                      <a:close/>
                                      <a:moveTo>
                                        <a:pt x="17629" y="288"/>
                                      </a:moveTo>
                                      <a:lnTo>
                                        <a:pt x="17590" y="290"/>
                                      </a:lnTo>
                                      <a:lnTo>
                                        <a:pt x="17553" y="297"/>
                                      </a:lnTo>
                                      <a:lnTo>
                                        <a:pt x="17517" y="309"/>
                                      </a:lnTo>
                                      <a:lnTo>
                                        <a:pt x="17484" y="325"/>
                                      </a:lnTo>
                                      <a:lnTo>
                                        <a:pt x="17453" y="344"/>
                                      </a:lnTo>
                                      <a:lnTo>
                                        <a:pt x="17427" y="366"/>
                                      </a:lnTo>
                                      <a:lnTo>
                                        <a:pt x="17404" y="390"/>
                                      </a:lnTo>
                                      <a:lnTo>
                                        <a:pt x="17386" y="417"/>
                                      </a:lnTo>
                                      <a:lnTo>
                                        <a:pt x="17884" y="417"/>
                                      </a:lnTo>
                                      <a:lnTo>
                                        <a:pt x="17873" y="396"/>
                                      </a:lnTo>
                                      <a:lnTo>
                                        <a:pt x="17840" y="357"/>
                                      </a:lnTo>
                                      <a:lnTo>
                                        <a:pt x="17798" y="327"/>
                                      </a:lnTo>
                                      <a:lnTo>
                                        <a:pt x="17749" y="305"/>
                                      </a:lnTo>
                                      <a:lnTo>
                                        <a:pt x="17692" y="292"/>
                                      </a:lnTo>
                                      <a:lnTo>
                                        <a:pt x="17629" y="288"/>
                                      </a:lnTo>
                                      <a:close/>
                                      <a:moveTo>
                                        <a:pt x="18443" y="288"/>
                                      </a:moveTo>
                                      <a:lnTo>
                                        <a:pt x="18399" y="290"/>
                                      </a:lnTo>
                                      <a:lnTo>
                                        <a:pt x="18357" y="296"/>
                                      </a:lnTo>
                                      <a:lnTo>
                                        <a:pt x="18317" y="307"/>
                                      </a:lnTo>
                                      <a:lnTo>
                                        <a:pt x="18280" y="322"/>
                                      </a:lnTo>
                                      <a:lnTo>
                                        <a:pt x="18245" y="341"/>
                                      </a:lnTo>
                                      <a:lnTo>
                                        <a:pt x="18213" y="363"/>
                                      </a:lnTo>
                                      <a:lnTo>
                                        <a:pt x="18183" y="388"/>
                                      </a:lnTo>
                                      <a:lnTo>
                                        <a:pt x="18156" y="416"/>
                                      </a:lnTo>
                                      <a:lnTo>
                                        <a:pt x="18132" y="447"/>
                                      </a:lnTo>
                                      <a:lnTo>
                                        <a:pt x="18111" y="480"/>
                                      </a:lnTo>
                                      <a:lnTo>
                                        <a:pt x="18093" y="515"/>
                                      </a:lnTo>
                                      <a:lnTo>
                                        <a:pt x="18078" y="553"/>
                                      </a:lnTo>
                                      <a:lnTo>
                                        <a:pt x="18066" y="592"/>
                                      </a:lnTo>
                                      <a:lnTo>
                                        <a:pt x="18057" y="633"/>
                                      </a:lnTo>
                                      <a:lnTo>
                                        <a:pt x="18052" y="674"/>
                                      </a:lnTo>
                                      <a:lnTo>
                                        <a:pt x="18050" y="717"/>
                                      </a:lnTo>
                                      <a:lnTo>
                                        <a:pt x="18052" y="763"/>
                                      </a:lnTo>
                                      <a:lnTo>
                                        <a:pt x="18057" y="807"/>
                                      </a:lnTo>
                                      <a:lnTo>
                                        <a:pt x="18065" y="849"/>
                                      </a:lnTo>
                                      <a:lnTo>
                                        <a:pt x="18076" y="890"/>
                                      </a:lnTo>
                                      <a:lnTo>
                                        <a:pt x="18091" y="928"/>
                                      </a:lnTo>
                                      <a:lnTo>
                                        <a:pt x="18108" y="963"/>
                                      </a:lnTo>
                                      <a:lnTo>
                                        <a:pt x="18129" y="995"/>
                                      </a:lnTo>
                                      <a:lnTo>
                                        <a:pt x="18153" y="1025"/>
                                      </a:lnTo>
                                      <a:lnTo>
                                        <a:pt x="18180" y="1052"/>
                                      </a:lnTo>
                                      <a:lnTo>
                                        <a:pt x="18210" y="1075"/>
                                      </a:lnTo>
                                      <a:lnTo>
                                        <a:pt x="18243" y="1096"/>
                                      </a:lnTo>
                                      <a:lnTo>
                                        <a:pt x="18278" y="1113"/>
                                      </a:lnTo>
                                      <a:lnTo>
                                        <a:pt x="18317" y="1127"/>
                                      </a:lnTo>
                                      <a:lnTo>
                                        <a:pt x="18358" y="1136"/>
                                      </a:lnTo>
                                      <a:lnTo>
                                        <a:pt x="18401" y="1142"/>
                                      </a:lnTo>
                                      <a:lnTo>
                                        <a:pt x="18448" y="1144"/>
                                      </a:lnTo>
                                      <a:lnTo>
                                        <a:pt x="18481" y="1143"/>
                                      </a:lnTo>
                                      <a:lnTo>
                                        <a:pt x="18513" y="1140"/>
                                      </a:lnTo>
                                      <a:lnTo>
                                        <a:pt x="18544" y="1134"/>
                                      </a:lnTo>
                                      <a:lnTo>
                                        <a:pt x="18574" y="1126"/>
                                      </a:lnTo>
                                      <a:lnTo>
                                        <a:pt x="18604" y="1116"/>
                                      </a:lnTo>
                                      <a:lnTo>
                                        <a:pt x="18632" y="1104"/>
                                      </a:lnTo>
                                      <a:lnTo>
                                        <a:pt x="18659" y="1089"/>
                                      </a:lnTo>
                                      <a:lnTo>
                                        <a:pt x="18684" y="1073"/>
                                      </a:lnTo>
                                      <a:lnTo>
                                        <a:pt x="18707" y="1054"/>
                                      </a:lnTo>
                                      <a:lnTo>
                                        <a:pt x="18729" y="1033"/>
                                      </a:lnTo>
                                      <a:lnTo>
                                        <a:pt x="18749" y="1010"/>
                                      </a:lnTo>
                                      <a:lnTo>
                                        <a:pt x="18754" y="1003"/>
                                      </a:lnTo>
                                      <a:lnTo>
                                        <a:pt x="18448" y="1003"/>
                                      </a:lnTo>
                                      <a:lnTo>
                                        <a:pt x="18421" y="1002"/>
                                      </a:lnTo>
                                      <a:lnTo>
                                        <a:pt x="18395" y="998"/>
                                      </a:lnTo>
                                      <a:lnTo>
                                        <a:pt x="18372" y="992"/>
                                      </a:lnTo>
                                      <a:lnTo>
                                        <a:pt x="18350" y="983"/>
                                      </a:lnTo>
                                      <a:lnTo>
                                        <a:pt x="18331" y="973"/>
                                      </a:lnTo>
                                      <a:lnTo>
                                        <a:pt x="18313" y="960"/>
                                      </a:lnTo>
                                      <a:lnTo>
                                        <a:pt x="18297" y="946"/>
                                      </a:lnTo>
                                      <a:lnTo>
                                        <a:pt x="18283" y="931"/>
                                      </a:lnTo>
                                      <a:lnTo>
                                        <a:pt x="18270" y="913"/>
                                      </a:lnTo>
                                      <a:lnTo>
                                        <a:pt x="18260" y="895"/>
                                      </a:lnTo>
                                      <a:lnTo>
                                        <a:pt x="18250" y="875"/>
                                      </a:lnTo>
                                      <a:lnTo>
                                        <a:pt x="18243" y="854"/>
                                      </a:lnTo>
                                      <a:lnTo>
                                        <a:pt x="18237" y="831"/>
                                      </a:lnTo>
                                      <a:lnTo>
                                        <a:pt x="18233" y="809"/>
                                      </a:lnTo>
                                      <a:lnTo>
                                        <a:pt x="18230" y="786"/>
                                      </a:lnTo>
                                      <a:lnTo>
                                        <a:pt x="18229" y="762"/>
                                      </a:lnTo>
                                      <a:lnTo>
                                        <a:pt x="18827" y="762"/>
                                      </a:lnTo>
                                      <a:lnTo>
                                        <a:pt x="18830" y="717"/>
                                      </a:lnTo>
                                      <a:lnTo>
                                        <a:pt x="18829" y="673"/>
                                      </a:lnTo>
                                      <a:lnTo>
                                        <a:pt x="18826" y="645"/>
                                      </a:lnTo>
                                      <a:lnTo>
                                        <a:pt x="18229" y="645"/>
                                      </a:lnTo>
                                      <a:lnTo>
                                        <a:pt x="18231" y="622"/>
                                      </a:lnTo>
                                      <a:lnTo>
                                        <a:pt x="18235" y="601"/>
                                      </a:lnTo>
                                      <a:lnTo>
                                        <a:pt x="18240" y="580"/>
                                      </a:lnTo>
                                      <a:lnTo>
                                        <a:pt x="18248" y="560"/>
                                      </a:lnTo>
                                      <a:lnTo>
                                        <a:pt x="18256" y="541"/>
                                      </a:lnTo>
                                      <a:lnTo>
                                        <a:pt x="18267" y="523"/>
                                      </a:lnTo>
                                      <a:lnTo>
                                        <a:pt x="18279" y="507"/>
                                      </a:lnTo>
                                      <a:lnTo>
                                        <a:pt x="18292" y="491"/>
                                      </a:lnTo>
                                      <a:lnTo>
                                        <a:pt x="18306" y="478"/>
                                      </a:lnTo>
                                      <a:lnTo>
                                        <a:pt x="18322" y="465"/>
                                      </a:lnTo>
                                      <a:lnTo>
                                        <a:pt x="18339" y="455"/>
                                      </a:lnTo>
                                      <a:lnTo>
                                        <a:pt x="18358" y="446"/>
                                      </a:lnTo>
                                      <a:lnTo>
                                        <a:pt x="18377" y="439"/>
                                      </a:lnTo>
                                      <a:lnTo>
                                        <a:pt x="18398" y="433"/>
                                      </a:lnTo>
                                      <a:lnTo>
                                        <a:pt x="18420" y="430"/>
                                      </a:lnTo>
                                      <a:lnTo>
                                        <a:pt x="18443" y="429"/>
                                      </a:lnTo>
                                      <a:lnTo>
                                        <a:pt x="18738" y="429"/>
                                      </a:lnTo>
                                      <a:lnTo>
                                        <a:pt x="18715" y="403"/>
                                      </a:lnTo>
                                      <a:lnTo>
                                        <a:pt x="18685" y="374"/>
                                      </a:lnTo>
                                      <a:lnTo>
                                        <a:pt x="18652" y="350"/>
                                      </a:lnTo>
                                      <a:lnTo>
                                        <a:pt x="18615" y="328"/>
                                      </a:lnTo>
                                      <a:lnTo>
                                        <a:pt x="18576" y="310"/>
                                      </a:lnTo>
                                      <a:lnTo>
                                        <a:pt x="18534" y="298"/>
                                      </a:lnTo>
                                      <a:lnTo>
                                        <a:pt x="18490" y="290"/>
                                      </a:lnTo>
                                      <a:lnTo>
                                        <a:pt x="18443" y="288"/>
                                      </a:lnTo>
                                      <a:close/>
                                      <a:moveTo>
                                        <a:pt x="18816" y="868"/>
                                      </a:moveTo>
                                      <a:lnTo>
                                        <a:pt x="18646" y="868"/>
                                      </a:lnTo>
                                      <a:lnTo>
                                        <a:pt x="18633" y="899"/>
                                      </a:lnTo>
                                      <a:lnTo>
                                        <a:pt x="18616" y="927"/>
                                      </a:lnTo>
                                      <a:lnTo>
                                        <a:pt x="18597" y="950"/>
                                      </a:lnTo>
                                      <a:lnTo>
                                        <a:pt x="18574" y="969"/>
                                      </a:lnTo>
                                      <a:lnTo>
                                        <a:pt x="18549" y="984"/>
                                      </a:lnTo>
                                      <a:lnTo>
                                        <a:pt x="18519" y="994"/>
                                      </a:lnTo>
                                      <a:lnTo>
                                        <a:pt x="18485" y="1001"/>
                                      </a:lnTo>
                                      <a:lnTo>
                                        <a:pt x="18448" y="1003"/>
                                      </a:lnTo>
                                      <a:lnTo>
                                        <a:pt x="18754" y="1003"/>
                                      </a:lnTo>
                                      <a:lnTo>
                                        <a:pt x="18767" y="986"/>
                                      </a:lnTo>
                                      <a:lnTo>
                                        <a:pt x="18783" y="959"/>
                                      </a:lnTo>
                                      <a:lnTo>
                                        <a:pt x="18796" y="930"/>
                                      </a:lnTo>
                                      <a:lnTo>
                                        <a:pt x="18807" y="900"/>
                                      </a:lnTo>
                                      <a:lnTo>
                                        <a:pt x="18816" y="868"/>
                                      </a:lnTo>
                                      <a:close/>
                                      <a:moveTo>
                                        <a:pt x="18738" y="429"/>
                                      </a:moveTo>
                                      <a:lnTo>
                                        <a:pt x="18443" y="429"/>
                                      </a:lnTo>
                                      <a:lnTo>
                                        <a:pt x="18465" y="430"/>
                                      </a:lnTo>
                                      <a:lnTo>
                                        <a:pt x="18487" y="434"/>
                                      </a:lnTo>
                                      <a:lnTo>
                                        <a:pt x="18507" y="439"/>
                                      </a:lnTo>
                                      <a:lnTo>
                                        <a:pt x="18526" y="447"/>
                                      </a:lnTo>
                                      <a:lnTo>
                                        <a:pt x="18543" y="457"/>
                                      </a:lnTo>
                                      <a:lnTo>
                                        <a:pt x="18560" y="468"/>
                                      </a:lnTo>
                                      <a:lnTo>
                                        <a:pt x="18575" y="481"/>
                                      </a:lnTo>
                                      <a:lnTo>
                                        <a:pt x="18589" y="494"/>
                                      </a:lnTo>
                                      <a:lnTo>
                                        <a:pt x="18601" y="510"/>
                                      </a:lnTo>
                                      <a:lnTo>
                                        <a:pt x="18612" y="526"/>
                                      </a:lnTo>
                                      <a:lnTo>
                                        <a:pt x="18621" y="544"/>
                                      </a:lnTo>
                                      <a:lnTo>
                                        <a:pt x="18629" y="563"/>
                                      </a:lnTo>
                                      <a:lnTo>
                                        <a:pt x="18636" y="583"/>
                                      </a:lnTo>
                                      <a:lnTo>
                                        <a:pt x="18641" y="603"/>
                                      </a:lnTo>
                                      <a:lnTo>
                                        <a:pt x="18645" y="624"/>
                                      </a:lnTo>
                                      <a:lnTo>
                                        <a:pt x="18648" y="645"/>
                                      </a:lnTo>
                                      <a:lnTo>
                                        <a:pt x="18826" y="645"/>
                                      </a:lnTo>
                                      <a:lnTo>
                                        <a:pt x="18824" y="629"/>
                                      </a:lnTo>
                                      <a:lnTo>
                                        <a:pt x="18815" y="586"/>
                                      </a:lnTo>
                                      <a:lnTo>
                                        <a:pt x="18802" y="544"/>
                                      </a:lnTo>
                                      <a:lnTo>
                                        <a:pt x="18785" y="505"/>
                                      </a:lnTo>
                                      <a:lnTo>
                                        <a:pt x="18765" y="468"/>
                                      </a:lnTo>
                                      <a:lnTo>
                                        <a:pt x="18742" y="434"/>
                                      </a:lnTo>
                                      <a:lnTo>
                                        <a:pt x="18738" y="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3C2B9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" name="Line 1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49" y="24505"/>
                                  <a:ext cx="51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71999">
                                  <a:solidFill>
                                    <a:srgbClr val="3C2B98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429D4F3" id="Group 12" o:spid="_x0000_s1026" style="position:absolute;margin-left:196.5pt;margin-top:123.75pt;width:112pt;height:104pt;z-index:-251657216;mso-position-horizontal-relative:page;mso-position-vertical-relative:page" coordorigin="1270,1711" coordsize="23192,241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3" o:spid="_x0000_s1027" type="#_x0000_t75" style="position:absolute;left:1270;top:1710;width:23192;height:231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p2aA7BAAAA2wAAAA8AAABkcnMvZG93bnJldi54bWxET01rwkAQvRf6H5YpeCl1UwVpYzZSBUW8&#10;aUU8DtlpNjQ7G7JrkvbXu4LgbR7vc7LFYGvRUesrxwrexwkI4sLpiksFx+/12wcIH5A11o5JwR95&#10;WOTPTxmm2vW8p+4QShFD2KeowITQpFL6wpBFP3YNceR+XGsxRNiWUrfYx3Bby0mSzKTFimODwYZW&#10;horfw8UqoM9lcLzfnXb/y01irabibF6VGr0MX3MQgYbwEN/dWx3nT+H2SzxA5l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p2aA7BAAAA2wAAAA8AAAAAAAAAAAAAAAAAnwIA&#10;AGRycy9kb3ducmV2LnhtbFBLBQYAAAAABAAEAPcAAACNAwAAAAA=&#10;">
                        <v:imagedata r:id="rId12" o:title=""/>
                      </v:shape>
                      <v:shape id="Picture 14" o:spid="_x0000_s1028" type="#_x0000_t75" style="position:absolute;left:5267;top:5803;width:14978;height:149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D8FoDBAAAA2wAAAA8AAABkcnMvZG93bnJldi54bWxET01rwkAQvQv+h2WEXqTZKCIldZUoWjxq&#10;Kkhvw+40CWZnQ3aN6b/vCoXe5vE+Z7UZbCN66nztWMEsSUEQa2dqLhVcPg+vbyB8QDbYOCYFP+Rh&#10;sx6PVpgZ9+Az9UUoRQxhn6GCKoQ2k9Lriiz6xLXEkft2ncUQYVdK0+EjhttGztN0KS3WHBsqbGlX&#10;kb4Vd6tA58VpP92Ww/zLfDSecr299lqpl8mQv4MINIR/8Z/7aOL8BTx/iQfI9S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ID8FoDBAAAA2wAAAA8AAAAAAAAAAAAAAAAAnwIA&#10;AGRycy9kb3ducmV2LnhtbFBLBQYAAAAABAAEAPcAAACNAwAAAAA=&#10;">
                        <v:imagedata r:id="rId13" o:title=""/>
                      </v:shape>
                      <v:shape id="AutoShape 15" o:spid="_x0000_s1029" style="position:absolute;left:3341;top:24409;width:18830;height:1445;visibility:visible;mso-wrap-style:square;v-text-anchor:top" coordsize="18830,1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2y3sEA&#10;AADbAAAADwAAAGRycy9kb3ducmV2LnhtbERPzWrCQBC+F3yHZYTe6qaSFptmE4IgJKdS9QGG7Jgs&#10;zc6G7KqxT98tCN7m4/udvJztIC40eeNYwesqAUHcOm24U3A87F42IHxA1jg4JgU38lAWi6ccM+2u&#10;/E2XfehEDGGfoYI+hDGT0rc9WfQrNxJH7uQmiyHCqZN6wmsMt4NcJ8m7tGg4NvQ40ran9md/tgpM&#10;kqbsm4/KfJ0OTeN/a7k5O6Wel3P1CSLQHB7iu7vWcf4b/P8SD5DF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Mtst7BAAAA2wAAAA8AAAAAAAAAAAAAAAAAmAIAAGRycy9kb3du&#10;cmV2LnhtbFBLBQYAAAAABAAEAPUAAACGAwAAAAA=&#10;" path="m205,l,,374,1122r219,l673,888r-187,l205,xm976,l777,,489,888r184,l976,xm1262,l1083,r,170l1262,170,1262,xm1262,310r-179,l1083,1122r179,l1262,310xm1770,288r-33,1l1704,294r-32,8l1640,312r-31,14l1580,343r-27,21l1527,388r-24,28l1482,447r-18,35l1448,520r-13,42l1425,608r-5,49l1418,711r1,44l1424,799r7,42l1441,881r14,38l1471,955r19,33l1512,1019r25,27l1565,1071r31,21l1631,1111r37,14l1708,1136r44,6l1798,1144r38,-2l1873,1137r36,-10l1944,1114r33,-18l2005,1073r24,-28l2049,1012r173,l2222,1003r-400,l1794,1001r-27,-4l1743,990r-22,-11l1701,967r-19,-15l1666,935r-15,-19l1638,896r-11,-22l1618,851r-8,-24l1604,802r-4,-26l1598,751r-1,-26l1598,697r2,-27l1604,644r5,-27l1616,591r8,-24l1635,544r13,-21l1663,503r16,-18l1698,469r21,-14l1741,444r26,-8l1795,431r30,-2l2222,429r,-14l2040,415r-11,-16l2017,384r-13,-14l1989,358r-16,-12l1957,336r-17,-10l1922,318r-18,-8l1885,304r-19,-5l1847,295r-20,-3l1808,290r-19,-2l1770,288xm2222,1012r-169,l2053,1122r169,l2222,1012xm2222,429r-397,l1874,434r44,14l1956,472r33,33l2015,546r19,49l2046,651r3,64l2049,742r-3,26l2042,794r-6,26l2029,845r-10,23l2008,891r-13,21l1981,931r-17,18l1945,964r-20,14l1902,989r-25,8l1850,1001r-28,2l2222,1003r,-574xm2222,l2043,r,415l2222,415,2222,xm2389,1284r,151l2420,1439r31,3l2482,1444r31,l2547,1443r30,-4l2605,1432r24,-10l2651,1409r20,-14l2689,1379r17,-19l2720,1340r14,-21l2746,1296r1,-1l2474,1295r-11,l2452,1294r-10,-1l2431,1291r-10,-2l2411,1287r-11,-1l2389,1284xm2508,310r-196,l2620,1119r-21,63l2595,1195r-4,12l2587,1219r-5,10l2577,1239r-5,9l2566,1257r-7,8l2552,1272r-8,6l2535,1283r-9,4l2515,1291r-13,2l2489,1295r-15,l2747,1295r10,-23l2768,1246r11,-26l2790,1193r11,-27l2893,916r-173,l2508,310xm3116,310r-187,l2724,916r169,l3116,310xm3877,429r-316,l3575,430r14,l3603,431r15,2l3632,436r14,3l3659,444r13,5l3684,455r10,8l3704,472r9,11l3720,494r5,14l3728,523r1,16l3728,558r-4,16l3718,587r-8,11l3699,607r-12,8l3672,622r-16,5l3639,632r-19,3l3600,638r-44,5l3533,646r-23,4l3486,654r-28,3l3429,662r-28,5l3373,672r-27,7l3320,688r-24,10l3273,711r-21,14l3232,742r-17,20l3201,784r-12,26l3180,839r-5,32l3173,907r1,29l3179,963r7,25l3196,1011r12,22l3223,1052r16,18l3257,1085r20,14l3299,1111r23,10l3346,1129r25,7l3397,1141r27,2l3451,1144r37,-1l3525,1138r38,-7l3601,1121r38,-14l3673,1090r31,-21l3733,1045r251,l3984,1003r-467,l3505,1003r-13,-1l3479,1000r-14,-2l3450,995r-13,-3l3424,987r-13,-5l3399,975r-10,-7l3379,959r-9,-10l3362,939r-5,-12l3353,913r-1,-14l3353,882r2,-15l3359,853r5,-13l3370,829r8,-11l3387,809r9,-8l3407,794r11,-6l3430,782r13,-5l3457,773r13,-3l3484,767r14,-3l3528,759r30,-5l3588,751r30,-4l3646,743r27,-6l3697,727r21,-12l3898,715r-1,-194l3896,493r-6,-29l3882,438r-5,-9xm3984,1045r-251,l3740,1071r10,21l3763,1109r17,13l3799,1132r22,7l3844,1143r27,1l3878,1144r9,l3908,1142r10,-2l3939,1136r11,-2l3970,1128r8,-2l3984,1124r,-79xm3898,715r-180,l3718,849r-1,20l3713,888r-6,17l3698,920r-11,14l3675,947r-13,11l3647,968r-16,9l3615,984r-16,6l3582,995r-17,3l3548,1001r-16,1l3517,1003r406,l3912,998r-6,-9l3902,980r-2,-10l3898,957r,-10l3898,715xm3984,1000r-9,2l3966,1003r18,l3984,1000xm3572,288r-33,1l3505,291r-32,4l3440,300r-31,8l3379,318r-28,12l3325,344r-25,17l3278,381r-20,22l3241,428r-15,27l3215,486r-8,35l3203,558r179,l3388,527r11,-26l3415,479r22,-18l3463,447r29,-10l3525,431r36,-2l3877,429r-8,-15l3854,393r-18,-19l3817,356r-22,-15l3771,328r-26,-11l3718,308r-28,-8l3661,295r-29,-4l3602,289r-30,-1xm4078,1284r,151l4109,1439r31,3l4171,1444r31,l4236,1443r31,-4l4294,1432r25,-10l4341,1409r20,-14l4379,1379r16,-19l4410,1340r13,-21l4436,1296r,-1l4163,1295r-11,l4142,1294r-11,-1l4121,1291r-11,-2l4100,1287r-11,-1l4078,1284xm4198,310r-197,l4309,1119r-20,63l4285,1195r-4,12l4276,1219r-4,10l4267,1239r-6,9l4255,1257r-6,8l4242,1272r-8,6l4225,1283r-10,4l4204,1291r-12,2l4178,1295r-15,l4436,1295r11,-23l4457,1246r11,-26l4479,1193r11,-27l4582,916r-172,l4198,310xm4806,310r-187,l4413,916r169,l4806,310xm5582,429r-316,l5280,430r14,l5308,431r15,2l5337,436r14,3l5365,444r12,5l5389,455r10,8l5409,472r9,11l5425,494r5,14l5433,523r1,16l5433,558r-3,16l5423,587r-8,11l5404,607r-12,8l5377,622r-16,5l5344,632r-19,3l5305,638r-44,5l5238,646r-23,4l5191,654r-28,3l5134,662r-28,5l5078,672r-27,7l5025,688r-24,10l4978,711r-21,14l4937,742r-17,20l4906,784r-12,26l4885,839r-5,32l4878,907r2,29l4884,963r7,25l4901,1011r12,22l4928,1052r16,18l4962,1085r20,14l5004,1111r23,10l5051,1129r26,7l5102,1141r27,2l5156,1144r37,-1l5230,1138r38,-7l5306,1121r38,-14l5378,1090r31,-21l5438,1045r251,l5689,1003r-467,l5210,1003r-13,-1l5184,1000r-14,-2l5155,995r-13,-3l5129,987r-13,-5l5104,975r-10,-7l5084,959r-9,-10l5067,939r-5,-12l5058,913r-1,-14l5058,882r2,-15l5064,853r5,-13l5076,829r7,-11l5092,809r9,-8l5112,794r11,-6l5135,782r13,-5l5162,773r14,-3l5189,767r14,-3l5233,759r30,-5l5293,751r30,-4l5352,743r26,-6l5402,727r21,-12l5603,715r-1,-194l5601,493r-5,-29l5587,438r-5,-9xm5689,1045r-251,l5445,1071r10,21l5468,1109r17,13l5504,1132r22,7l5550,1143r26,1l5583,1144r9,l5613,1142r11,-2l5645,1136r10,-2l5675,1128r8,-2l5689,1124r,-79xm5603,715r-180,l5423,849r-1,20l5418,888r-6,17l5403,920r-11,14l5380,947r-13,11l5352,968r-16,9l5320,984r-16,6l5287,995r-17,3l5253,1001r-15,1l5222,1003r406,l5617,998r-6,-9l5607,980r-2,-10l5603,957r,-10l5603,715xm5689,1000r-9,2l5671,1003r18,l5689,1000xm5277,288r-33,1l5211,291r-33,4l5145,300r-31,8l5084,318r-28,12l5030,344r-25,17l4983,381r-20,22l4946,428r-15,27l4920,486r-8,35l4908,558r179,l5093,527r11,-26l5120,479r22,-18l5168,447r30,-10l5230,431r36,-2l5582,429r-8,-15l5559,393r-18,-19l5522,356r-22,-15l5476,328r-26,-11l5423,308r-28,-8l5366,295r-29,-4l5307,289r-30,-1xm5966,310r-170,l5796,1122r179,l5975,640r1,-25l5979,592r4,-21l5990,550r8,-19l6007,514r11,-16l6029,484r13,-12l6056,461r14,-10l6086,443r16,-6l6119,433r16,-3l6153,429r801,l6951,423r-985,l5966,310xm6648,429r-495,l6190,432r32,8l6246,454r19,18l6278,497r10,29l6294,561r1,36l6296,1122r179,l6475,646r2,-49l6485,554r13,-37l6516,486r23,-25l6569,443r36,-10l6648,429xm6954,429r-306,l6672,430r22,3l6713,438r16,7l6743,454r12,10l6766,476r8,14l6781,505r5,17l6790,540r2,19l6794,579r1,22l6795,624r,498l6974,1122r,-563l6970,493r-13,-58l6954,429xm6220,288r-23,l6174,290r-21,4l6134,298r-19,6l6098,310r-16,7l6067,326r-14,9l6039,345r-13,11l6014,368r-11,13l5992,394r-11,14l5970,423r478,l6432,391r-20,-28l6387,340r-29,-19l6325,306r-34,-10l6256,290r-36,-2xm6703,288r-43,2l6621,297r-36,11l6553,324r-29,20l6497,367r-25,26l6448,423r503,l6934,387r-31,-36l6864,323r-47,-19l6763,292r-60,-4xm7331,310r-168,l7163,1122r179,l7342,736r1,-33l7347,672r5,-29l7360,616r9,-25l7380,569r13,-21l7407,529r15,-17l7439,498r18,-12l7477,476r20,-8l7500,467r-169,l7331,310xm7572,288r-21,1l7531,292r-20,5l7492,304r-20,8l7454,322r-17,11l7420,345r-16,13l7390,372r-13,15l7365,403r-10,15l7346,434r-7,17l7334,467r166,l7518,462r22,-3l7562,458r77,l7639,293r-24,-4l7608,289r-10,-1l7586,288r-14,xm7639,458r-64,l7588,458r26,3l7627,463r12,2l7639,458xm7895,310r-179,l7716,827r5,73l7734,965r22,55l7788,1065r41,35l7881,1124r64,15l8020,1144r33,-2l8087,1135r33,-11l8152,1107r31,-20l8209,1064r23,-26l8251,1009r179,l8430,1003r-379,l8016,1000r-31,-8l7959,978r-23,-19l7918,933r-12,-34l7898,857r-3,-49l7895,310xm8430,1009r-176,l8254,1122r176,l8430,1009xm8430,310r-179,l8251,781r-1,23l8248,827r-3,21l8240,869r-6,20l8227,907r-10,17l8207,939r-13,14l8179,965r-16,11l8145,986r-20,7l8103,999r-25,3l8051,1003r379,l8430,310xm8851,443r-179,l8672,926r1,21l8675,970r3,22l8682,1012r5,19l8694,1048r10,16l8715,1078r13,12l8744,1100r18,9l8782,1117r24,6l8833,1127r30,2l8896,1130r15,l8926,1129r14,-1l8955,1127r58,-6l9013,989r-76,l8923,988r-12,-1l8900,985r-10,-3l8879,977r-9,-7l8858,951r-3,-12l8853,926r-1,-11l8851,903r,-12l8851,443xm9013,982r-13,4l8988,987r-26,1l8950,989r63,l9013,982xm9013,310r-476,l8537,443r476,l9013,310xm8851,66r-179,l8672,310r179,l8851,66xm9321,l9142,r,1122l9321,1122r,-479l9322,621r2,-21l9329,580r6,-20l9343,541r9,-18l9362,507r12,-16l9387,478r15,-13l9418,455r17,-9l9454,439r20,-6l9495,430r22,-1l9829,429r-7,-12l9321,417,9321,xm9829,429r-312,l9555,432r32,8l9614,454r21,18l9652,497r12,32l9672,567r4,45l9676,1122r179,l9855,564r-5,-64l9836,443r-7,-14xm9567,288r-39,2l9491,297r-35,12l9422,325r-31,19l9365,366r-23,24l9324,417r498,l9812,396r-34,-39l9736,327r-49,-22l9631,292r-64,-4xm10704,429r-316,l10401,430r14,l10430,431r14,2l10459,436r14,3l10486,444r13,5l10510,455r11,8l10531,472r8,11l10547,494r5,14l10555,523r1,16l10555,558r-4,16l10545,587r-9,11l10526,607r-13,8l10499,622r-16,5l10465,632r-18,3l10426,638r-43,5l10360,646r-24,4l10312,654r-28,3l10256,662r-28,5l10200,672r-27,7l10147,688r-25,10l10099,711r-21,14l10059,742r-17,20l10027,784r-12,26l10006,839r-5,32l10000,907r1,29l10005,963r7,25l10022,1011r13,22l10049,1052r16,18l10084,1085r20,14l10125,1111r23,10l10172,1129r26,7l10224,1141r27,2l10278,1144r36,-1l10351,1138r38,-7l10428,1121r37,-14l10500,1090r31,-21l10559,1045r252,l10811,1003r-467,l10332,1003r-13,-1l10305,1000r-14,-2l10277,995r-14,-3l10250,987r-12,-5l10226,975r-11,-7l10205,959r-9,-10l10188,939r-5,-12l10180,913r-1,-14l10180,882r2,-15l10185,853r6,-13l10197,829r7,-11l10213,809r10,-8l10233,794r12,-6l10257,782r13,-5l10283,773r14,-3l10311,767r14,-3l10355,759r30,-5l10414,751r30,-4l10473,743r26,-6l10523,727r22,-12l10724,715r,-194l10722,493r-5,-29l10708,438r-4,-9xm10811,1045r-252,l10566,1071r10,21l10590,1109r16,13l10625,1132r22,7l10671,1143r26,1l10705,1144r9,l10735,1142r10,-2l10766,1136r10,-2l10796,1128r8,-2l10811,1124r,-79xm10724,715r-179,l10545,849r-1,20l10540,888r-7,17l10524,920r-10,14l10502,947r-14,11l10473,968r-15,9l10442,984r-17,6l10408,995r-17,3l10375,1001r-16,1l10344,1003r406,l10738,998r-5,-9l10729,980r-3,-10l10725,957r-1,-10l10724,715xm10811,1000r-10,2l10793,1003r18,l10811,1000xm10399,288r-34,1l10332,291r-33,4l10267,300r-32,8l10206,318r-28,12l10151,344r-24,17l10105,381r-20,22l10067,428r-15,27l10041,486r-7,35l10029,558r180,l10214,527r12,-26l10242,479r22,-18l10290,447r29,-10l10352,431r36,-2l10704,429r-8,-15l10681,393r-18,-19l10643,356r-22,-15l10597,328r-25,-11l10545,308r-28,-8l10487,295r-29,-4l10429,289r-30,-1xm11087,310r-170,l10917,1122r180,l11097,640r,-25l11100,592r5,-21l11111,550r8,-19l11129,514r10,-16l11151,484r12,-12l11177,461r15,-10l11207,443r17,-6l11240,433r17,-3l11274,429r802,l12073,423r-986,l11087,310xm11769,429r-495,l11312,432r31,8l11368,454r18,18l11400,497r9,29l11415,561r2,36l11417,1122r179,l11596,646r3,-49l11606,554r13,-37l11637,486r24,-25l11691,443r36,-10l11769,429xm12076,429r-307,l11794,430r21,3l11835,438r16,7l11865,454r12,10l11887,476r9,14l11902,505r6,17l11911,540r3,19l11915,579r1,22l11917,624r,498l12096,1122r,-563l12092,493r-14,-58l12076,429xm11342,288r-24,l11296,290r-21,4l11255,298r-18,6l11220,310r-16,7l11188,326r-14,9l11161,345r-13,11l11136,368r-12,13l11113,394r-11,14l11092,423r478,l11554,391r-20,-28l11509,340r-30,-19l11447,306r-34,-10l11378,290r-36,-2xm11824,288r-43,2l11742,297r-35,11l11675,324r-29,20l11619,367r-26,26l11570,423r503,l12056,387r-32,-36l11985,323r-46,-19l11885,292r-61,-4xm12945,429r-316,l12642,430r14,l12671,431r14,2l12700,436r14,3l12727,444r13,5l12751,455r11,8l12772,472r8,11l12788,494r5,14l12796,523r1,16l12796,558r-4,16l12786,587r-9,11l12767,607r-13,8l12740,622r-16,5l12706,632r-19,3l12667,638r-43,5l12601,646r-24,4l12553,654r-28,3l12497,662r-28,5l12441,672r-27,7l12388,688r-25,10l12340,711r-21,14l12300,742r-17,20l12268,784r-12,26l12247,839r-5,32l12241,907r1,29l12246,963r7,25l12263,1011r13,22l12290,1052r16,18l12325,1085r20,14l12366,1111r23,10l12413,1129r26,7l12465,1141r27,2l12519,1144r36,-1l12592,1138r38,-7l12669,1121r37,-14l12740,1090r32,-21l12800,1045r251,l13051,1003r-466,l12573,1003r-13,-1l12546,1000r-14,-2l12518,995r-14,-3l12491,987r-12,-5l12467,975r-11,-7l12446,959r-9,-10l12429,939r-5,-12l12421,913r-1,-14l12420,882r3,-15l12426,853r5,-13l12438,829r7,-11l12454,809r10,-8l12474,794r12,-6l12498,782r13,-5l12524,773r14,-3l12552,767r14,-3l12596,759r30,-5l12655,751r30,-4l12714,743r26,-6l12764,727r22,-12l12965,715r,-194l12963,493r-5,-29l12949,438r-4,-9xm13051,1045r-251,l12807,1071r10,21l12831,1109r16,13l12866,1132r22,7l12912,1143r26,1l12946,1144r9,l12975,1142r11,-2l13007,1136r10,-2l13037,1128r8,-2l13051,1124r,-79xm12965,715r-179,l12786,849r-1,20l12781,888r-7,17l12765,920r-10,14l12742,947r-13,11l12714,968r-15,9l12683,984r-17,6l12649,995r-17,3l12616,1001r-16,1l12585,1003r406,l12979,998r-5,-9l12970,980r-3,-10l12966,957r-1,-10l12965,715xm13051,1000r-9,2l13034,1003r17,l13051,1000xm12640,288r-34,1l12573,291r-33,4l12508,300r-32,8l12447,318r-28,12l12392,344r-24,17l12346,381r-20,22l12308,428r-15,27l12282,486r-7,35l12270,558r180,l12455,527r11,-26l12483,479r22,-18l12531,447r29,-10l12593,431r36,-2l12945,429r-8,-15l12921,393r-17,-19l12884,356r-22,-15l12838,328r-25,-11l12786,308r-28,-8l12728,295r-29,-4l12669,289r-29,-1xm13293,861r-179,l13117,896r5,33l13131,959r12,27l13158,1012r18,23l13196,1056r23,18l13244,1091r27,14l13300,1117r32,10l13365,1135r35,5l13436,1143r38,1l13506,1143r31,-2l13569,1136r32,-6l13633,1122r30,-10l13691,1099r28,-14l13744,1068r22,-20l13786,1027r18,-24l13477,1003r-35,-2l13410,995r-30,-10l13353,971r-23,-18l13312,928r-12,-30l13293,861xm13471,288r-28,1l13415,291r-30,3l13356,299r-30,6l13298,314r-27,11l13246,337r-24,15l13200,369r-19,19l13164,410r-14,23l13140,460r-6,29l13132,520r1,30l13137,577r7,24l13154,623r12,20l13179,661r16,16l13213,692r19,12l13252,716r21,10l13296,734r23,8l13343,749r25,6l13392,761r25,5l13488,781r23,5l13533,792r20,6l13572,804r18,7l13606,820r14,9l13633,839r10,12l13651,865r5,14l13658,896r,16l13655,927r-6,13l13642,952r-10,10l13621,970r-12,8l13595,984r-14,5l13566,993r-15,4l13535,999r-16,2l13504,1002r-14,1l13477,1003r327,l13819,976r10,-29l13835,915r2,-35l13836,852r-5,-27l13824,801r-10,-21l13802,760r-14,-18l13772,726r-17,-14l13736,699r-21,-11l13694,678r-23,-8l13647,662r-24,-7l13599,649r-24,-6l13454,618r-21,-6l13412,606r-19,-6l13376,593r-16,-8l13346,576r-12,-10l13324,555r-8,-13l13312,528r-1,-15l13312,500r3,-12l13320,478r6,-9l13335,462r9,-7l13354,449r11,-5l13377,440r12,-3l13401,434r13,-2l13426,431r12,-1l13449,429r9,l13776,429r-4,-7l13756,399r-19,-20l13717,360r-22,-16l13671,331r-25,-12l13619,309r-28,-8l13562,295r-29,-4l13502,289r-31,-1xm13776,429r-318,l13487,431r28,4l13541,442r24,9l13586,465r16,19l13615,508r8,30l13810,538r-5,-33l13797,475r-11,-28l13776,429xm14153,r-179,l13974,1122r179,l14153,643r1,-22l14157,600r4,-20l14167,560r8,-19l14184,523r11,-16l14206,491r14,-13l14234,465r16,-10l14268,446r18,-7l14306,433r21,-3l14349,429r312,l14655,417r-502,l14153,xm14661,429r-312,l14387,432r32,8l14446,454r21,18l14484,497r12,32l14504,567r4,45l14508,1122r179,l14687,564r-4,-64l14668,443r-7,-14xm14400,288r-39,2l14323,297r-35,12l14254,325r-30,19l14197,366r-22,24l14156,417r499,l14644,396r-34,-39l14568,327r-49,-22l14463,292r-63,-4xm15046,310r-170,l14876,1122r179,l15055,643r1,-22l15059,600r4,-20l15069,560r8,-19l15086,523r11,-16l15109,491r13,-13l15136,465r16,-10l15170,446r18,-7l15208,433r7,-1l15049,432r-3,-3l15046,310xm15563,429r-311,l15289,432r32,8l15348,454r21,18l15386,497r12,32l15407,567r3,45l15410,1122r179,l15589,564r-4,-64l15570,443r-7,-14xm15302,288r-39,2l15225,297r-35,12l15156,326r-32,21l15096,372r-25,28l15049,432r166,l15229,430r23,-1l15563,429r-17,-33l15512,357r-42,-30l15421,305r-56,-13l15302,288xm15957,310r-179,l15778,827r4,73l15796,965r22,55l15849,1065r42,35l15943,1124r64,15l16081,1144r34,-2l16148,1135r33,-11l16214,1107r31,-20l16271,1064r23,-26l16312,1009r179,l16491,1003r-378,l16078,1000r-31,-8l16020,978r-22,-19l15980,933r-13,-34l15960,857r-3,-49l15957,310xm16491,1009r-176,l16315,1122r176,l16491,1009xm16491,310r-179,l16312,781r,23l16310,827r-3,21l16302,869r-6,20l16289,907r-10,17l16268,939r-12,14l16241,965r-16,11l16207,986r-20,7l16165,999r-25,3l16113,1003r378,l16491,310xm16913,443r-180,l16734,926r1,21l16737,970r3,22l16744,1012r5,19l16756,1048r9,16l16777,1078r13,12l16806,1100r18,9l16844,1117r24,6l16894,1127r31,2l16958,1130r15,l16988,1129r14,-1l17016,1127r58,-6l17074,989r-75,l16985,988r-13,-1l16961,985r-9,-3l16940,977r-8,-7l16920,951r-3,-12l16915,926r-1,-11l16913,903r,-12l16913,443xm17074,982r-12,4l17049,987r-25,1l17012,989r62,l17074,982xm17074,310r-476,l16598,443r476,l17074,310xm16913,66r-180,l16733,310r180,l16913,66xm17382,r-179,l17203,1122r179,l17382,643r1,-22l17386,600r4,-20l17397,560r7,-19l17413,523r11,-16l17436,491r13,-13l17464,465r16,-10l17497,446r19,-7l17536,433r21,-3l17579,429r311,l17884,417r-502,l17382,xm17890,429r-311,l17616,432r32,8l17675,454r22,18l17713,497r13,32l17734,567r4,45l17738,1122r179,l17917,564r-5,-64l17898,443r-8,-14xm17629,288r-39,2l17553,297r-36,12l17484,325r-31,19l17427,366r-23,24l17386,417r498,l17873,396r-33,-39l17798,327r-49,-22l17692,292r-63,-4xm18443,288r-44,2l18357,296r-40,11l18280,322r-35,19l18213,363r-30,25l18156,416r-24,31l18111,480r-18,35l18078,553r-12,39l18057,633r-5,41l18050,717r2,46l18057,807r8,42l18076,890r15,38l18108,963r21,32l18153,1025r27,27l18210,1075r33,21l18278,1113r39,14l18358,1136r43,6l18448,1144r33,-1l18513,1140r31,-6l18574,1126r30,-10l18632,1104r27,-15l18684,1073r23,-19l18729,1033r20,-23l18754,1003r-306,l18421,1002r-26,-4l18372,992r-22,-9l18331,973r-18,-13l18297,946r-14,-15l18270,913r-10,-18l18250,875r-7,-21l18237,831r-4,-22l18230,786r-1,-24l18827,762r3,-45l18829,673r-3,-28l18229,645r2,-23l18235,601r5,-21l18248,560r8,-19l18267,523r12,-16l18292,491r14,-13l18322,465r17,-10l18358,446r19,-7l18398,433r22,-3l18443,429r295,l18715,403r-30,-29l18652,350r-37,-22l18576,310r-42,-12l18490,290r-47,-2xm18816,868r-170,l18633,899r-17,28l18597,950r-23,19l18549,984r-30,10l18485,1001r-37,2l18754,1003r13,-17l18783,959r13,-29l18807,900r9,-32xm18738,429r-295,l18465,430r22,4l18507,439r19,8l18543,457r17,11l18575,481r14,13l18601,510r11,16l18621,544r8,19l18636,583r5,20l18645,624r3,21l18826,645r-2,-16l18815,586r-13,-42l18785,505r-20,-37l18742,434r-4,-5xe" fillcolor="#3c2b98" stroked="f">
                        <v:path arrowok="t" o:connecttype="custom" o:connectlocs="1448,24929;1721,25388;1989,24767;1995,25321;2463,25704;2720,25325;3600,25047;3424,25552;3387,25218;3887,25553;3898,25124;3836,24783;4100,25696;4582,25325;5163,25066;5306,25530;5148,25186;5675,25537;5689,25409;5423,24717;6246,24863;6974,25531;6553,24733;7531,24701;7716,25236;8251,24719;8806,25532;9013,24719;9614,24863;10473,24848;10059,25151;10319,25411;10473,25152;10533,25314;10151,24753;11097,25531;11599,25006;11255,24707;11939,24713;12553,25063;12630,25540;12498,25191;13017,25543;13051,25412;12813,24726;13786,25436;13213,25101;13519,25410;13312,24937;13515,24844;14153,24826;14876,24719;15585,24909;16181,25533;16241,25374;16985,25397;17383,25030;17890,24838;18057,25216;18283,25340;18576,24719;18641,25012" o:connectangles="0,0,0,0,0,0,0,0,0,0,0,0,0,0,0,0,0,0,0,0,0,0,0,0,0,0,0,0,0,0,0,0,0,0,0,0,0,0,0,0,0,0,0,0,0,0,0,0,0,0,0,0,0,0,0,0,0,0,0,0,0,0"/>
                      </v:shape>
                      <v:line id="Line 16" o:spid="_x0000_s1030" style="position:absolute;visibility:visible;mso-wrap-style:square" from="8349,24505" to="8859,245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3Yji8EAAADbAAAADwAAAGRycy9kb3ducmV2LnhtbERP3WrCMBS+F3yHcAa703QK6qpRRBBF&#10;cGPqA5w1x7banJQkq/XtzUDw7nx8v2e2aE0lGnK+tKzgo5+AIM6sLjlXcDquexMQPiBrrCyTgjt5&#10;WMy7nRmm2t74h5pDyEUMYZ+igiKEOpXSZwUZ9H1bE0fubJ3BEKHLpXZ4i+GmkoMkGUmDJceGAmta&#10;FZRdD39GwfDzsjmFnRxfvrdn3n+Nf5NB45R6f2uXUxCB2vASP91bHeeP4P+XeICcP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rdiOLwQAAANsAAAAPAAAAAAAAAAAAAAAA&#10;AKECAABkcnMvZG93bnJldi54bWxQSwUGAAAAAAQABAD5AAAAjwMAAAAA&#10;" strokecolor="#3c2b98" strokeweight="1.99997mm"/>
                      <w10:wrap anchorx="page" anchory="page"/>
                    </v:group>
                  </w:pict>
                </mc:Fallback>
              </mc:AlternateContent>
            </w:r>
            <w:r w:rsidR="00270CA5">
              <w:rPr>
                <w:rFonts w:ascii="Times New Roman" w:eastAsia="Times New Roman" w:hAnsi="Times New Roman" w:cs="Times New Roman"/>
                <w:b/>
              </w:rPr>
              <w:t xml:space="preserve">DEPARTMENT OF COMPUTER SCIENCE AND ENGINEERING </w:t>
            </w:r>
          </w:p>
          <w:p w14:paraId="7B4A8148" w14:textId="6676569B" w:rsidR="00A876CA" w:rsidRDefault="00A876CA">
            <w:pPr>
              <w:spacing w:after="4"/>
              <w:ind w:left="3724"/>
            </w:pPr>
          </w:p>
          <w:p w14:paraId="7746EB00" w14:textId="243B3BD9" w:rsidR="00325306" w:rsidRDefault="00325306">
            <w:pPr>
              <w:spacing w:after="4"/>
              <w:ind w:left="3724"/>
            </w:pPr>
          </w:p>
          <w:p w14:paraId="1D024C0B" w14:textId="5FC7C0C3" w:rsidR="00325306" w:rsidRDefault="00325306">
            <w:pPr>
              <w:spacing w:after="4"/>
              <w:ind w:left="3724"/>
            </w:pPr>
          </w:p>
          <w:p w14:paraId="3D8913B9" w14:textId="102D0C54" w:rsidR="00325306" w:rsidRDefault="00325306">
            <w:pPr>
              <w:spacing w:after="4"/>
              <w:ind w:left="3724"/>
            </w:pPr>
          </w:p>
          <w:p w14:paraId="30A3A041" w14:textId="1047B2F6" w:rsidR="00325306" w:rsidRDefault="00325306">
            <w:pPr>
              <w:spacing w:after="4"/>
              <w:ind w:left="3724"/>
            </w:pPr>
          </w:p>
          <w:p w14:paraId="29A93693" w14:textId="5B9F6983" w:rsidR="00325306" w:rsidRDefault="00325306">
            <w:pPr>
              <w:spacing w:after="4"/>
              <w:ind w:left="3724"/>
            </w:pPr>
          </w:p>
          <w:p w14:paraId="744EA781" w14:textId="10FA3F7B" w:rsidR="00A876CA" w:rsidRDefault="00270CA5">
            <w:pPr>
              <w:spacing w:after="2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71FB0837" w14:textId="77777777" w:rsidR="00E9183B" w:rsidRDefault="00A50DB6" w:rsidP="00A50DB6">
            <w:pPr>
              <w:spacing w:after="3" w:line="357" w:lineRule="auto"/>
              <w:ind w:firstLine="720"/>
              <w:rPr>
                <w:rFonts w:ascii="Times New Roman" w:eastAsia="Times New Roman" w:hAnsi="Times New Roman" w:cs="Times New Roman"/>
                <w:b/>
                <w:bCs/>
                <w:sz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6"/>
              </w:rPr>
              <w:t xml:space="preserve">                                                  </w:t>
            </w:r>
          </w:p>
          <w:p w14:paraId="28B8D592" w14:textId="0AC4535D" w:rsidR="00325306" w:rsidRPr="00A50DB6" w:rsidRDefault="00E9183B" w:rsidP="00A50DB6">
            <w:pPr>
              <w:spacing w:after="3" w:line="357" w:lineRule="auto"/>
              <w:ind w:firstLine="720"/>
              <w:rPr>
                <w:rFonts w:ascii="Times New Roman" w:eastAsia="Times New Roman" w:hAnsi="Times New Roman" w:cs="Times New Roman"/>
                <w:b/>
                <w:bCs/>
                <w:sz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6"/>
              </w:rPr>
              <w:t xml:space="preserve">                                                  </w:t>
            </w:r>
            <w:r w:rsidR="00A50DB6">
              <w:rPr>
                <w:rFonts w:ascii="Times New Roman" w:eastAsia="Times New Roman" w:hAnsi="Times New Roman" w:cs="Times New Roman"/>
                <w:b/>
                <w:bCs/>
                <w:sz w:val="26"/>
              </w:rPr>
              <w:t>CERTIFICATE</w:t>
            </w:r>
          </w:p>
          <w:p w14:paraId="72355DA3" w14:textId="590B5F8F" w:rsidR="00A876CA" w:rsidRDefault="00270CA5" w:rsidP="00F20D10">
            <w:pPr>
              <w:spacing w:after="3" w:line="360" w:lineRule="auto"/>
              <w:ind w:firstLine="720"/>
              <w:jc w:val="both"/>
            </w:pPr>
            <w:r>
              <w:rPr>
                <w:rFonts w:ascii="Times New Roman" w:eastAsia="Times New Roman" w:hAnsi="Times New Roman" w:cs="Times New Roman"/>
                <w:sz w:val="26"/>
              </w:rPr>
              <w:t xml:space="preserve">Certified that the Mini Project entitled 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>PLACEMENT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 xml:space="preserve"> MANAGEMENT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carried out by M</w:t>
            </w:r>
            <w:r w:rsidR="007A16EC">
              <w:rPr>
                <w:rFonts w:ascii="Times New Roman" w:eastAsia="Times New Roman" w:hAnsi="Times New Roman" w:cs="Times New Roman"/>
                <w:sz w:val="26"/>
              </w:rPr>
              <w:t>r</w:t>
            </w:r>
            <w:r>
              <w:rPr>
                <w:rFonts w:ascii="Times New Roman" w:eastAsia="Times New Roman" w:hAnsi="Times New Roman" w:cs="Times New Roman"/>
                <w:sz w:val="26"/>
              </w:rPr>
              <w:t>.</w:t>
            </w:r>
            <w:r w:rsidR="00EF0D53"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 w:rsidR="00EB59E5">
              <w:rPr>
                <w:rFonts w:ascii="Times New Roman" w:eastAsia="Times New Roman" w:hAnsi="Times New Roman" w:cs="Times New Roman"/>
                <w:b/>
                <w:sz w:val="26"/>
              </w:rPr>
              <w:t xml:space="preserve">ABHISHEK J </w:t>
            </w:r>
            <w:r>
              <w:rPr>
                <w:rFonts w:ascii="Times New Roman" w:eastAsia="Times New Roman" w:hAnsi="Times New Roman" w:cs="Times New Roman"/>
                <w:sz w:val="26"/>
              </w:rPr>
              <w:t>USN</w:t>
            </w:r>
            <w:proofErr w:type="gramStart"/>
            <w:r>
              <w:rPr>
                <w:rFonts w:ascii="Times New Roman" w:eastAsia="Times New Roman" w:hAnsi="Times New Roman" w:cs="Times New Roman"/>
                <w:sz w:val="26"/>
              </w:rPr>
              <w:t>: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1BG1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CS0</w:t>
            </w:r>
            <w:r w:rsidR="00EB59E5">
              <w:rPr>
                <w:rFonts w:ascii="Times New Roman" w:eastAsia="Times New Roman" w:hAnsi="Times New Roman" w:cs="Times New Roman"/>
                <w:b/>
                <w:sz w:val="26"/>
              </w:rPr>
              <w:t>03</w:t>
            </w:r>
            <w:proofErr w:type="gramEnd"/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 w:rsidR="00EF0D53">
              <w:rPr>
                <w:rFonts w:ascii="Times New Roman" w:eastAsia="Times New Roman" w:hAnsi="Times New Roman" w:cs="Times New Roman"/>
                <w:sz w:val="26"/>
              </w:rPr>
              <w:t xml:space="preserve">a </w:t>
            </w:r>
            <w:proofErr w:type="spellStart"/>
            <w:r>
              <w:rPr>
                <w:rFonts w:ascii="Times New Roman" w:eastAsia="Times New Roman" w:hAnsi="Times New Roman" w:cs="Times New Roman"/>
                <w:sz w:val="26"/>
              </w:rPr>
              <w:t>bonafide</w:t>
            </w:r>
            <w:proofErr w:type="spellEnd"/>
            <w:r>
              <w:rPr>
                <w:rFonts w:ascii="Times New Roman" w:eastAsia="Times New Roman" w:hAnsi="Times New Roman" w:cs="Times New Roman"/>
                <w:sz w:val="26"/>
              </w:rPr>
              <w:t xml:space="preserve"> student</w:t>
            </w:r>
            <w:r w:rsidR="006F15D9">
              <w:rPr>
                <w:rFonts w:ascii="Times New Roman" w:eastAsia="Times New Roman" w:hAnsi="Times New Roman" w:cs="Times New Roman"/>
                <w:sz w:val="26"/>
              </w:rPr>
              <w:t xml:space="preserve"> of VII Semester B.E./</w:t>
            </w:r>
            <w:proofErr w:type="spellStart"/>
            <w:r w:rsidR="006F15D9">
              <w:rPr>
                <w:rFonts w:ascii="Times New Roman" w:eastAsia="Times New Roman" w:hAnsi="Times New Roman" w:cs="Times New Roman"/>
                <w:sz w:val="26"/>
              </w:rPr>
              <w:t>B.Tech</w:t>
            </w:r>
            <w:proofErr w:type="spellEnd"/>
            <w:r w:rsidR="006F15D9">
              <w:rPr>
                <w:rFonts w:ascii="Times New Roman" w:eastAsia="Times New Roman" w:hAnsi="Times New Roman" w:cs="Times New Roman"/>
                <w:sz w:val="26"/>
              </w:rPr>
              <w:t>.</w:t>
            </w:r>
            <w:r w:rsidR="00F20D10"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B.N.M Institute of Technology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in partial fulfillment for the Bachelor of Engineering </w:t>
            </w:r>
            <w:r>
              <w:rPr>
                <w:rFonts w:ascii="Times New Roman" w:eastAsia="Times New Roman" w:hAnsi="Times New Roman" w:cs="Times New Roman"/>
                <w:sz w:val="24"/>
              </w:rPr>
              <w:t>in</w:t>
            </w:r>
            <w:r w:rsidR="006F15D9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COMPUTER SCIENCE AND ENGINEERING 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of the </w:t>
            </w:r>
            <w:proofErr w:type="spellStart"/>
            <w:proofErr w:type="gramStart"/>
            <w:r>
              <w:rPr>
                <w:rFonts w:ascii="Times New Roman" w:eastAsia="Times New Roman" w:hAnsi="Times New Roman" w:cs="Times New Roman"/>
                <w:b/>
                <w:sz w:val="26"/>
              </w:rPr>
              <w:t>Visvesvaraya</w:t>
            </w:r>
            <w:proofErr w:type="spellEnd"/>
            <w:r w:rsidR="00F20D10">
              <w:rPr>
                <w:rFonts w:ascii="Times New Roman" w:eastAsia="Times New Roman" w:hAnsi="Times New Roman" w:cs="Times New Roman"/>
                <w:b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 xml:space="preserve"> Technological</w:t>
            </w:r>
            <w:proofErr w:type="gramEnd"/>
            <w:r>
              <w:rPr>
                <w:rFonts w:ascii="Times New Roman" w:eastAsia="Times New Roman" w:hAnsi="Times New Roman" w:cs="Times New Roman"/>
                <w:b/>
                <w:sz w:val="26"/>
              </w:rPr>
              <w:t xml:space="preserve"> </w:t>
            </w:r>
            <w:r w:rsidR="006F15D9">
              <w:rPr>
                <w:rFonts w:ascii="Times New Roman" w:eastAsia="Times New Roman" w:hAnsi="Times New Roman" w:cs="Times New Roman"/>
                <w:b/>
                <w:sz w:val="26"/>
              </w:rPr>
              <w:t xml:space="preserve">University </w:t>
            </w:r>
            <w:proofErr w:type="spellStart"/>
            <w:r>
              <w:rPr>
                <w:rFonts w:ascii="Times New Roman" w:eastAsia="Times New Roman" w:hAnsi="Times New Roman" w:cs="Times New Roman"/>
                <w:sz w:val="26"/>
              </w:rPr>
              <w:t>Belagavi</w:t>
            </w:r>
            <w:proofErr w:type="spellEnd"/>
            <w:r>
              <w:rPr>
                <w:rFonts w:ascii="Times New Roman" w:eastAsia="Times New Roman" w:hAnsi="Times New Roman" w:cs="Times New Roman"/>
                <w:sz w:val="26"/>
              </w:rPr>
              <w:t xml:space="preserve"> during the year 201</w:t>
            </w:r>
            <w:r w:rsidR="00ED44CC">
              <w:rPr>
                <w:rFonts w:ascii="Times New Roman" w:eastAsia="Times New Roman" w:hAnsi="Times New Roman" w:cs="Times New Roman"/>
                <w:sz w:val="26"/>
              </w:rPr>
              <w:t>9-20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. It is </w:t>
            </w:r>
            <w:r w:rsidR="00F20D10">
              <w:rPr>
                <w:rFonts w:ascii="Times New Roman" w:eastAsia="Times New Roman" w:hAnsi="Times New Roman" w:cs="Times New Roman"/>
                <w:sz w:val="26"/>
              </w:rPr>
              <w:t xml:space="preserve">certified that all </w:t>
            </w:r>
            <w:proofErr w:type="gramStart"/>
            <w:r w:rsidR="00F20D10">
              <w:rPr>
                <w:rFonts w:ascii="Times New Roman" w:eastAsia="Times New Roman" w:hAnsi="Times New Roman" w:cs="Times New Roman"/>
                <w:sz w:val="26"/>
              </w:rPr>
              <w:t xml:space="preserve">corrections 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suggestions</w:t>
            </w:r>
            <w:proofErr w:type="gramEnd"/>
            <w:r>
              <w:rPr>
                <w:rFonts w:ascii="Times New Roman" w:eastAsia="Times New Roman" w:hAnsi="Times New Roman" w:cs="Times New Roman"/>
                <w:sz w:val="26"/>
              </w:rPr>
              <w:t xml:space="preserve"> indicated for internal Assessment have been incorporated in the report. The project report has been approved as it satisfies the academic requirements in respect of Web technology </w:t>
            </w:r>
            <w:r w:rsidR="00ED44CC">
              <w:rPr>
                <w:rFonts w:ascii="Times New Roman" w:eastAsia="Times New Roman" w:hAnsi="Times New Roman" w:cs="Times New Roman"/>
                <w:sz w:val="26"/>
              </w:rPr>
              <w:t>and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proofErr w:type="gramStart"/>
            <w:r w:rsidR="00ED44CC">
              <w:rPr>
                <w:rFonts w:ascii="Times New Roman" w:eastAsia="Times New Roman" w:hAnsi="Times New Roman" w:cs="Times New Roman"/>
                <w:sz w:val="26"/>
              </w:rPr>
              <w:t>it’s</w:t>
            </w:r>
            <w:proofErr w:type="gramEnd"/>
            <w:r w:rsidR="00ED44CC">
              <w:rPr>
                <w:rFonts w:ascii="Times New Roman" w:eastAsia="Times New Roman" w:hAnsi="Times New Roman" w:cs="Times New Roman"/>
                <w:sz w:val="26"/>
              </w:rPr>
              <w:t xml:space="preserve"> applications laboratory p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rescribed for the said degree. </w:t>
            </w:r>
          </w:p>
          <w:p w14:paraId="04562291" w14:textId="2A53E91C" w:rsidR="00A876CA" w:rsidRDefault="00270CA5">
            <w:r>
              <w:rPr>
                <w:rFonts w:ascii="Times New Roman" w:eastAsia="Times New Roman" w:hAnsi="Times New Roman" w:cs="Times New Roman"/>
                <w:color w:val="3E3939"/>
                <w:sz w:val="20"/>
              </w:rPr>
              <w:t xml:space="preserve"> </w:t>
            </w:r>
          </w:p>
          <w:p w14:paraId="7778BAF6" w14:textId="44EAEAFC" w:rsidR="00A876CA" w:rsidRDefault="00270CA5">
            <w:r>
              <w:rPr>
                <w:rFonts w:ascii="Times New Roman" w:eastAsia="Times New Roman" w:hAnsi="Times New Roman" w:cs="Times New Roman"/>
                <w:color w:val="3E3939"/>
                <w:sz w:val="20"/>
              </w:rPr>
              <w:t xml:space="preserve"> </w:t>
            </w:r>
          </w:p>
          <w:p w14:paraId="6DA96899" w14:textId="77215BC4" w:rsidR="00A876CA" w:rsidRDefault="00270CA5">
            <w:pPr>
              <w:spacing w:after="17"/>
            </w:pPr>
            <w:r>
              <w:rPr>
                <w:rFonts w:ascii="Times New Roman" w:eastAsia="Times New Roman" w:hAnsi="Times New Roman" w:cs="Times New Roman"/>
                <w:color w:val="3E3939"/>
                <w:sz w:val="20"/>
              </w:rPr>
              <w:t xml:space="preserve"> </w:t>
            </w:r>
          </w:p>
          <w:p w14:paraId="171EB1E4" w14:textId="0DAAF6E4" w:rsidR="00A876CA" w:rsidRDefault="00270CA5">
            <w:pPr>
              <w:tabs>
                <w:tab w:val="center" w:pos="2160"/>
                <w:tab w:val="center" w:pos="2881"/>
                <w:tab w:val="center" w:pos="4321"/>
                <w:tab w:val="center" w:pos="5041"/>
                <w:tab w:val="center" w:pos="7536"/>
              </w:tabs>
            </w:pPr>
            <w:r w:rsidRPr="00ED44C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 </w:t>
            </w:r>
            <w:r w:rsidR="00ED44CC" w:rsidRPr="00ED44C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Mrs. </w:t>
            </w:r>
            <w:proofErr w:type="spellStart"/>
            <w:r w:rsidRPr="00ED44C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Prarthana</w:t>
            </w:r>
            <w:proofErr w:type="spellEnd"/>
            <w:r w:rsidRPr="00ED44C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 TV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      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                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                       </w:t>
            </w:r>
            <w:r w:rsidRPr="00D71842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Dr. </w:t>
            </w:r>
            <w:proofErr w:type="spellStart"/>
            <w:r w:rsidRPr="00D71842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Sahana</w:t>
            </w:r>
            <w:proofErr w:type="spellEnd"/>
            <w:r w:rsidRPr="00D71842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 D. Gowda </w:t>
            </w:r>
          </w:p>
          <w:p w14:paraId="0F9B387F" w14:textId="17131DA7" w:rsidR="00A876CA" w:rsidRDefault="00270CA5">
            <w:pPr>
              <w:tabs>
                <w:tab w:val="center" w:pos="2881"/>
                <w:tab w:val="center" w:pos="3601"/>
                <w:tab w:val="center" w:pos="5041"/>
                <w:tab w:val="center" w:pos="7495"/>
              </w:tabs>
              <w:spacing w:after="23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Assistant Professor 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 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           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sz w:val="24"/>
              </w:rPr>
              <w:t>Professor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and HOD  </w:t>
            </w:r>
          </w:p>
          <w:p w14:paraId="50D30A3F" w14:textId="762F5E63" w:rsidR="00A876CA" w:rsidRDefault="00270CA5">
            <w:pPr>
              <w:tabs>
                <w:tab w:val="center" w:pos="2881"/>
                <w:tab w:val="center" w:pos="3601"/>
                <w:tab w:val="center" w:pos="4321"/>
                <w:tab w:val="center" w:pos="5041"/>
                <w:tab w:val="center" w:pos="5761"/>
                <w:tab w:val="center" w:pos="6481"/>
                <w:tab w:val="center" w:pos="8215"/>
              </w:tabs>
              <w:spacing w:after="23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Department of CSE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          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Department of CSE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4B3CEFDF" w14:textId="0529A811" w:rsidR="00A876CA" w:rsidRDefault="00270CA5">
            <w:pPr>
              <w:tabs>
                <w:tab w:val="center" w:pos="2881"/>
                <w:tab w:val="center" w:pos="3601"/>
                <w:tab w:val="center" w:pos="4321"/>
                <w:tab w:val="center" w:pos="5041"/>
                <w:tab w:val="center" w:pos="5761"/>
                <w:tab w:val="center" w:pos="7847"/>
              </w:tabs>
              <w:spacing w:after="25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BNMIT, Beng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 xml:space="preserve">aluru 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BNMIT, Bengaluru  </w:t>
            </w:r>
          </w:p>
          <w:p w14:paraId="7BCB27CF" w14:textId="1BD5DEC6" w:rsidR="00A876CA" w:rsidRDefault="00270CA5">
            <w:pPr>
              <w:spacing w:after="16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52E11D8A" w14:textId="1C091DDD" w:rsidR="00D71842" w:rsidRDefault="00D71842">
            <w:pPr>
              <w:spacing w:after="16"/>
            </w:pPr>
          </w:p>
          <w:p w14:paraId="6332F30C" w14:textId="77777777" w:rsidR="00D71842" w:rsidRDefault="00270CA5">
            <w:pPr>
              <w:spacing w:line="273" w:lineRule="auto"/>
              <w:ind w:right="6735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Name &amp; Signature</w:t>
            </w:r>
          </w:p>
          <w:p w14:paraId="6D682BE2" w14:textId="77777777" w:rsidR="00D71842" w:rsidRDefault="00D71842">
            <w:pPr>
              <w:spacing w:line="273" w:lineRule="auto"/>
              <w:ind w:right="6735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3BC31C52" w14:textId="0CECA44F" w:rsidR="00A876CA" w:rsidRDefault="00270CA5">
            <w:pPr>
              <w:spacing w:line="273" w:lineRule="auto"/>
              <w:ind w:right="6735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Examiner 1: </w:t>
            </w:r>
          </w:p>
          <w:p w14:paraId="3992B9FC" w14:textId="77777777" w:rsidR="002570E8" w:rsidRDefault="002570E8">
            <w:pPr>
              <w:spacing w:line="273" w:lineRule="auto"/>
              <w:ind w:right="6735"/>
            </w:pPr>
          </w:p>
          <w:p w14:paraId="472253D3" w14:textId="77777777" w:rsidR="00A876CA" w:rsidRDefault="00270CA5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0AF69DEC" w14:textId="589B91BD" w:rsidR="00A876CA" w:rsidRDefault="00270CA5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Examiner 2:   </w:t>
            </w:r>
          </w:p>
        </w:tc>
      </w:tr>
    </w:tbl>
    <w:p w14:paraId="6E731D19" w14:textId="77777777" w:rsidR="00A876CA" w:rsidRDefault="00270CA5">
      <w:pPr>
        <w:spacing w:after="0"/>
        <w:ind w:left="360"/>
        <w:jc w:val="both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 </w:t>
      </w:r>
    </w:p>
    <w:p w14:paraId="513034CD" w14:textId="77777777" w:rsidR="00A876CA" w:rsidRDefault="00270CA5">
      <w:pPr>
        <w:spacing w:after="13200"/>
      </w:pPr>
      <w:r>
        <w:rPr>
          <w:rFonts w:ascii="Courier New" w:eastAsia="Courier New" w:hAnsi="Courier New" w:cs="Courier New"/>
          <w:sz w:val="20"/>
        </w:rPr>
        <w:t xml:space="preserve"> </w:t>
      </w:r>
    </w:p>
    <w:p w14:paraId="41668BE4" w14:textId="77777777" w:rsidR="00A876CA" w:rsidRDefault="00270CA5">
      <w:pPr>
        <w:spacing w:after="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  </w:t>
      </w:r>
    </w:p>
    <w:p w14:paraId="1611877E" w14:textId="77777777" w:rsidR="00A876CA" w:rsidRDefault="00270CA5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sectPr w:rsidR="00A876CA">
      <w:pgSz w:w="12240" w:h="15840"/>
      <w:pgMar w:top="544" w:right="1318" w:bottom="72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nglish111 Vivace BT">
    <w:panose1 w:val="03030702030607090B03"/>
    <w:charset w:val="00"/>
    <w:family w:val="script"/>
    <w:pitch w:val="variable"/>
    <w:sig w:usb0="00000007" w:usb1="10000000" w:usb2="00000000" w:usb3="00000000" w:csb0="800000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wJCEzMDE0MDMyUdpeDU4uLM/DyQAuNaAIoXbv0sAAAA"/>
  </w:docVars>
  <w:rsids>
    <w:rsidRoot w:val="00A876CA"/>
    <w:rsid w:val="002570E8"/>
    <w:rsid w:val="00270CA5"/>
    <w:rsid w:val="00325306"/>
    <w:rsid w:val="00462214"/>
    <w:rsid w:val="004F3835"/>
    <w:rsid w:val="006F15D9"/>
    <w:rsid w:val="007A16EC"/>
    <w:rsid w:val="007F0204"/>
    <w:rsid w:val="00975771"/>
    <w:rsid w:val="009C3F53"/>
    <w:rsid w:val="00A50DB6"/>
    <w:rsid w:val="00A66172"/>
    <w:rsid w:val="00A876CA"/>
    <w:rsid w:val="00AF3EEA"/>
    <w:rsid w:val="00D71842"/>
    <w:rsid w:val="00E9183B"/>
    <w:rsid w:val="00EB59E5"/>
    <w:rsid w:val="00ED44CC"/>
    <w:rsid w:val="00EF0D53"/>
    <w:rsid w:val="00F20D10"/>
    <w:rsid w:val="00F26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BA2A7"/>
  <w15:docId w15:val="{0B22A454-3A29-4AA2-A7B1-6F4A72EB1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3C02B6-FD14-4E6F-B75C-4340C12CD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383</Words>
  <Characters>218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E-STAFF</dc:creator>
  <cp:keywords/>
  <cp:lastModifiedBy>Abhishek jagadish</cp:lastModifiedBy>
  <cp:revision>20</cp:revision>
  <cp:lastPrinted>2019-11-27T12:33:00Z</cp:lastPrinted>
  <dcterms:created xsi:type="dcterms:W3CDTF">2019-11-07T01:12:00Z</dcterms:created>
  <dcterms:modified xsi:type="dcterms:W3CDTF">2019-11-27T12:34:00Z</dcterms:modified>
</cp:coreProperties>
</file>